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00BE23B7" w14:textId="77777777" w:rsidR="00237296" w:rsidRDefault="00237296" w:rsidP="00237296">
      <w:pPr>
        <w:widowControl w:val="0"/>
        <w:rPr>
          <w:b/>
          <w:bCs/>
          <w:sz w:val="26"/>
          <w:szCs w:val="26"/>
        </w:rPr>
      </w:pPr>
    </w:p>
    <w:p w14:paraId="7F6287F7" w14:textId="77777777" w:rsidR="00237296" w:rsidRDefault="00237296" w:rsidP="00237296">
      <w:pPr>
        <w:widowControl w:val="0"/>
        <w:rPr>
          <w:b/>
          <w:bCs/>
          <w:sz w:val="26"/>
          <w:szCs w:val="26"/>
        </w:rPr>
      </w:pPr>
    </w:p>
    <w:p w14:paraId="11AFE22B" w14:textId="77777777" w:rsidR="00314BCC" w:rsidRDefault="00314BCC" w:rsidP="00C757D8">
      <w:pPr>
        <w:widowControl w:val="0"/>
        <w:jc w:val="center"/>
        <w:rPr>
          <w:b/>
          <w:bCs/>
          <w:color w:val="808080" w:themeColor="background1" w:themeShade="80"/>
          <w:sz w:val="48"/>
          <w:szCs w:val="48"/>
        </w:rPr>
      </w:pPr>
    </w:p>
    <w:p w14:paraId="5C4466D1" w14:textId="77777777" w:rsidR="005F709A" w:rsidRPr="0041356C" w:rsidRDefault="005F709A" w:rsidP="005F709A">
      <w:pPr>
        <w:widowControl w:val="0"/>
        <w:spacing w:after="0" w:line="240" w:lineRule="auto"/>
        <w:jc w:val="center"/>
        <w:rPr>
          <w:rFonts w:cs="Arial"/>
          <w:b/>
          <w:bCs/>
          <w:color w:val="595959"/>
          <w:sz w:val="52"/>
          <w:szCs w:val="52"/>
        </w:rPr>
      </w:pPr>
      <w:r w:rsidRPr="0041356C">
        <w:rPr>
          <w:rFonts w:cs="Arial"/>
          <w:b/>
          <w:bCs/>
          <w:color w:val="595959"/>
          <w:sz w:val="52"/>
          <w:szCs w:val="52"/>
        </w:rPr>
        <w:t xml:space="preserve">The </w:t>
      </w:r>
      <w:r w:rsidRPr="0041356C">
        <w:rPr>
          <w:rFonts w:cs="Arial"/>
          <w:b/>
          <w:bCs/>
          <w:color w:val="C00000"/>
          <w:sz w:val="52"/>
          <w:szCs w:val="52"/>
        </w:rPr>
        <w:t>A</w:t>
      </w:r>
      <w:r w:rsidRPr="0041356C">
        <w:rPr>
          <w:rFonts w:cs="Arial"/>
          <w:b/>
          <w:bCs/>
          <w:color w:val="595959"/>
          <w:sz w:val="52"/>
          <w:szCs w:val="52"/>
        </w:rPr>
        <w:t xml:space="preserve">daptive </w:t>
      </w:r>
      <w:r w:rsidRPr="0041356C">
        <w:rPr>
          <w:rFonts w:cs="Arial"/>
          <w:b/>
          <w:bCs/>
          <w:color w:val="C00000"/>
          <w:sz w:val="52"/>
          <w:szCs w:val="52"/>
        </w:rPr>
        <w:t>A</w:t>
      </w:r>
      <w:r w:rsidRPr="0041356C">
        <w:rPr>
          <w:rFonts w:cs="Arial"/>
          <w:b/>
          <w:bCs/>
          <w:color w:val="595959"/>
          <w:sz w:val="52"/>
          <w:szCs w:val="52"/>
        </w:rPr>
        <w:t xml:space="preserve">nxiety </w:t>
      </w:r>
      <w:r w:rsidRPr="0041356C">
        <w:rPr>
          <w:rFonts w:cs="Arial"/>
          <w:b/>
          <w:bCs/>
          <w:color w:val="C00000"/>
          <w:sz w:val="52"/>
          <w:szCs w:val="52"/>
        </w:rPr>
        <w:t>T</w:t>
      </w:r>
      <w:r w:rsidRPr="0041356C">
        <w:rPr>
          <w:rFonts w:cs="Arial"/>
          <w:b/>
          <w:bCs/>
          <w:color w:val="595959"/>
          <w:sz w:val="52"/>
          <w:szCs w:val="52"/>
        </w:rPr>
        <w:t xml:space="preserve">herapy Program </w:t>
      </w:r>
      <w:r w:rsidRPr="0041356C">
        <w:rPr>
          <w:rFonts w:cs="Arial"/>
          <w:b/>
          <w:bCs/>
          <w:i/>
          <w:iCs/>
          <w:color w:val="C00000"/>
          <w:sz w:val="52"/>
          <w:szCs w:val="52"/>
        </w:rPr>
        <w:t>(AAT)</w:t>
      </w:r>
    </w:p>
    <w:p w14:paraId="47294D05" w14:textId="77777777" w:rsidR="005F709A" w:rsidRPr="0041356C" w:rsidRDefault="005F709A" w:rsidP="005F709A">
      <w:pPr>
        <w:widowControl w:val="0"/>
        <w:spacing w:after="0" w:line="240" w:lineRule="auto"/>
        <w:jc w:val="center"/>
        <w:rPr>
          <w:rFonts w:cs="Arial"/>
          <w:b/>
          <w:bCs/>
          <w:color w:val="595959"/>
          <w:sz w:val="24"/>
          <w:szCs w:val="24"/>
        </w:rPr>
      </w:pPr>
      <w:r w:rsidRPr="0041356C">
        <w:rPr>
          <w:rFonts w:cs="Arial"/>
          <w:b/>
          <w:bCs/>
          <w:color w:val="595959"/>
          <w:sz w:val="24"/>
          <w:szCs w:val="24"/>
        </w:rPr>
        <w:t>An Anxiety Treatment Approach That Empowers Through Skill Development</w:t>
      </w:r>
    </w:p>
    <w:p w14:paraId="167CA4A4" w14:textId="77777777" w:rsidR="005F709A" w:rsidRPr="0041356C" w:rsidRDefault="005F709A" w:rsidP="005F709A">
      <w:pPr>
        <w:widowControl w:val="0"/>
        <w:spacing w:after="0" w:line="240" w:lineRule="auto"/>
        <w:jc w:val="center"/>
        <w:rPr>
          <w:rFonts w:ascii="Calibri Light" w:hAnsi="Calibri Light" w:cs="Calibri Light"/>
          <w:color w:val="595959"/>
          <w:sz w:val="20"/>
          <w:szCs w:val="20"/>
        </w:rPr>
      </w:pPr>
      <w:r w:rsidRPr="0041356C">
        <w:rPr>
          <w:rFonts w:ascii="Calibri Light" w:hAnsi="Calibri Light" w:cs="Calibri Light"/>
          <w:color w:val="595959"/>
          <w:sz w:val="20"/>
          <w:szCs w:val="20"/>
        </w:rPr>
        <w:t>The AAT is an advanced CBT anxiety treatment program that focuses on helping clients to confidently and skillfully adapt to the experience of anxiety rather than chase an endless cycle of anxiety symptom relief.</w:t>
      </w:r>
    </w:p>
    <w:p w14:paraId="46C4E9AA" w14:textId="77777777" w:rsidR="005F709A" w:rsidRPr="0041356C" w:rsidRDefault="005F709A" w:rsidP="005F709A">
      <w:pPr>
        <w:widowControl w:val="0"/>
        <w:spacing w:after="0" w:line="240" w:lineRule="auto"/>
        <w:jc w:val="center"/>
        <w:rPr>
          <w:rFonts w:ascii="Calibri Light" w:hAnsi="Calibri Light" w:cs="Calibri Light"/>
          <w:color w:val="595959"/>
          <w:sz w:val="20"/>
          <w:szCs w:val="20"/>
        </w:rPr>
      </w:pPr>
      <w:r w:rsidRPr="0041356C">
        <w:rPr>
          <w:rFonts w:cs="Arial"/>
          <w:b/>
          <w:bCs/>
          <w:noProof/>
          <w:color w:val="595959"/>
          <w:sz w:val="32"/>
          <w:szCs w:val="32"/>
        </w:rPr>
        <mc:AlternateContent>
          <mc:Choice Requires="wps">
            <w:drawing>
              <wp:anchor distT="0" distB="0" distL="114300" distR="114300" simplePos="0" relativeHeight="251659264" behindDoc="0" locked="0" layoutInCell="1" allowOverlap="1" wp14:anchorId="28D0FA15" wp14:editId="7416C3E7">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0285F349"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0B45008B" w14:textId="77777777" w:rsidR="005F709A" w:rsidRPr="0041356C" w:rsidRDefault="005F709A" w:rsidP="005F709A">
      <w:pPr>
        <w:widowControl w:val="0"/>
        <w:spacing w:after="0" w:line="240" w:lineRule="auto"/>
        <w:jc w:val="center"/>
        <w:rPr>
          <w:rFonts w:cs="Arial"/>
          <w:b/>
          <w:bCs/>
          <w:color w:val="595959"/>
          <w:sz w:val="32"/>
          <w:szCs w:val="32"/>
        </w:rPr>
      </w:pPr>
    </w:p>
    <w:p w14:paraId="7132898B" w14:textId="77777777" w:rsidR="005F709A" w:rsidRPr="0041356C" w:rsidRDefault="005F709A" w:rsidP="005F709A">
      <w:pPr>
        <w:widowControl w:val="0"/>
        <w:spacing w:after="0" w:line="240" w:lineRule="auto"/>
        <w:jc w:val="center"/>
        <w:rPr>
          <w:rFonts w:cs="Arial"/>
          <w:b/>
          <w:bCs/>
          <w:color w:val="595959"/>
          <w:sz w:val="36"/>
          <w:szCs w:val="36"/>
        </w:rPr>
      </w:pPr>
    </w:p>
    <w:p w14:paraId="3AD38A6A" w14:textId="77777777" w:rsidR="005F709A" w:rsidRPr="0041356C" w:rsidRDefault="005F709A" w:rsidP="005F709A">
      <w:pPr>
        <w:widowControl w:val="0"/>
        <w:spacing w:after="0" w:line="240" w:lineRule="auto"/>
        <w:jc w:val="center"/>
        <w:rPr>
          <w:rFonts w:cs="Arial"/>
          <w:b/>
          <w:bCs/>
          <w:color w:val="595959"/>
          <w:sz w:val="36"/>
          <w:szCs w:val="36"/>
        </w:rPr>
      </w:pPr>
    </w:p>
    <w:p w14:paraId="6071D428" w14:textId="77777777" w:rsidR="005F709A" w:rsidRPr="0041356C" w:rsidRDefault="005F709A" w:rsidP="005F709A">
      <w:pPr>
        <w:widowControl w:val="0"/>
        <w:spacing w:after="0" w:line="240" w:lineRule="auto"/>
        <w:rPr>
          <w:rFonts w:cs="Times New Roman"/>
          <w:b/>
          <w:bCs/>
          <w:color w:val="595959"/>
          <w:sz w:val="48"/>
          <w:szCs w:val="48"/>
        </w:rPr>
      </w:pPr>
    </w:p>
    <w:p w14:paraId="09E4DF99" w14:textId="77777777" w:rsidR="005F709A" w:rsidRPr="0041356C" w:rsidRDefault="005F709A" w:rsidP="005F709A">
      <w:pPr>
        <w:widowControl w:val="0"/>
        <w:spacing w:after="0" w:line="240" w:lineRule="auto"/>
        <w:rPr>
          <w:rFonts w:cs="Times New Roman"/>
          <w:b/>
          <w:bCs/>
          <w:color w:val="595959"/>
          <w:sz w:val="48"/>
          <w:szCs w:val="48"/>
        </w:rPr>
      </w:pPr>
    </w:p>
    <w:p w14:paraId="2C6294A0" w14:textId="77777777" w:rsidR="005F709A" w:rsidRPr="0041356C" w:rsidRDefault="005F709A" w:rsidP="005F709A">
      <w:pPr>
        <w:widowControl w:val="0"/>
        <w:spacing w:after="0" w:line="240" w:lineRule="auto"/>
        <w:rPr>
          <w:rFonts w:cs="Times New Roman"/>
          <w:b/>
          <w:bCs/>
          <w:color w:val="595959"/>
          <w:sz w:val="48"/>
          <w:szCs w:val="48"/>
        </w:rPr>
      </w:pPr>
    </w:p>
    <w:p w14:paraId="5CEC7FC3" w14:textId="77777777" w:rsidR="005F709A" w:rsidRPr="0041356C" w:rsidRDefault="005F709A" w:rsidP="005F709A">
      <w:pPr>
        <w:widowControl w:val="0"/>
        <w:spacing w:after="0" w:line="240" w:lineRule="auto"/>
        <w:rPr>
          <w:rFonts w:cs="Times New Roman"/>
          <w:b/>
          <w:bCs/>
          <w:i/>
          <w:iCs/>
          <w:color w:val="595959"/>
          <w:sz w:val="48"/>
          <w:szCs w:val="48"/>
        </w:rPr>
      </w:pPr>
      <w:r w:rsidRPr="0041356C">
        <w:rPr>
          <w:rFonts w:cs="Times New Roman"/>
          <w:b/>
          <w:bCs/>
          <w:i/>
          <w:iCs/>
          <w:color w:val="595959"/>
          <w:sz w:val="48"/>
          <w:szCs w:val="48"/>
        </w:rPr>
        <w:t>Stage 3: Behavioral Exposures</w:t>
      </w:r>
    </w:p>
    <w:p w14:paraId="77EE3A2C" w14:textId="300C603E" w:rsidR="005F709A" w:rsidRPr="0041356C" w:rsidRDefault="005F709A" w:rsidP="005F709A">
      <w:pPr>
        <w:widowControl w:val="0"/>
        <w:spacing w:after="0" w:line="240" w:lineRule="auto"/>
        <w:rPr>
          <w:rFonts w:cs="Arial"/>
          <w:b/>
          <w:bCs/>
          <w:color w:val="595959"/>
          <w:sz w:val="36"/>
          <w:szCs w:val="36"/>
        </w:rPr>
      </w:pPr>
      <w:r w:rsidRPr="0041356C">
        <w:rPr>
          <w:rFonts w:cs="Times New Roman"/>
          <w:b/>
          <w:bCs/>
          <w:color w:val="C00000"/>
          <w:sz w:val="44"/>
          <w:szCs w:val="44"/>
        </w:rPr>
        <w:t>M</w:t>
      </w:r>
      <w:r w:rsidRPr="0041356C">
        <w:rPr>
          <w:rFonts w:cs="Times New Roman"/>
          <w:color w:val="595959"/>
          <w:sz w:val="28"/>
          <w:szCs w:val="28"/>
        </w:rPr>
        <w:t xml:space="preserve">odule </w:t>
      </w:r>
      <w:r>
        <w:rPr>
          <w:rFonts w:cs="Times New Roman"/>
          <w:color w:val="595959"/>
          <w:sz w:val="28"/>
          <w:szCs w:val="28"/>
        </w:rPr>
        <w:t>11</w:t>
      </w:r>
      <w:r w:rsidRPr="0041356C">
        <w:rPr>
          <w:rFonts w:cs="Times New Roman"/>
          <w:color w:val="595959"/>
          <w:sz w:val="28"/>
          <w:szCs w:val="28"/>
        </w:rPr>
        <w:t xml:space="preserve">: </w:t>
      </w:r>
      <w:r>
        <w:rPr>
          <w:rFonts w:cs="Times New Roman"/>
          <w:b/>
          <w:bCs/>
          <w:color w:val="C00000"/>
          <w:sz w:val="44"/>
          <w:szCs w:val="44"/>
        </w:rPr>
        <w:t>M</w:t>
      </w:r>
      <w:r>
        <w:rPr>
          <w:rFonts w:cs="Times New Roman"/>
          <w:color w:val="595959"/>
          <w:sz w:val="28"/>
          <w:szCs w:val="28"/>
        </w:rPr>
        <w:t xml:space="preserve">edium Exposure </w:t>
      </w:r>
      <w:r w:rsidRPr="0041356C">
        <w:rPr>
          <w:rFonts w:cs="Times New Roman"/>
          <w:color w:val="595959"/>
          <w:sz w:val="28"/>
          <w:szCs w:val="28"/>
        </w:rPr>
        <w:t xml:space="preserve">– </w:t>
      </w:r>
      <w:r w:rsidR="00840817">
        <w:rPr>
          <w:rFonts w:cs="Times New Roman"/>
          <w:color w:val="595959"/>
          <w:sz w:val="28"/>
          <w:szCs w:val="28"/>
        </w:rPr>
        <w:t>Acceptance Focus</w:t>
      </w:r>
    </w:p>
    <w:p w14:paraId="093A9E20" w14:textId="77777777" w:rsidR="005F709A" w:rsidRDefault="005F709A" w:rsidP="005F709A">
      <w:pPr>
        <w:widowControl w:val="0"/>
        <w:rPr>
          <w:b/>
          <w:bCs/>
          <w:sz w:val="26"/>
          <w:szCs w:val="26"/>
        </w:rPr>
      </w:pPr>
    </w:p>
    <w:p w14:paraId="6C55D267" w14:textId="77777777" w:rsidR="00237296" w:rsidRDefault="00237296" w:rsidP="00060C5F">
      <w:pPr>
        <w:widowControl w:val="0"/>
        <w:spacing w:after="0" w:line="240" w:lineRule="auto"/>
        <w:rPr>
          <w:b/>
          <w:bCs/>
          <w:color w:val="000000" w:themeColor="text1"/>
          <w:sz w:val="28"/>
          <w:szCs w:val="28"/>
        </w:rPr>
      </w:pPr>
    </w:p>
    <w:p w14:paraId="4675D979" w14:textId="77777777" w:rsidR="00237296" w:rsidRDefault="00237296" w:rsidP="00060C5F">
      <w:pPr>
        <w:widowControl w:val="0"/>
        <w:spacing w:after="0" w:line="240" w:lineRule="auto"/>
        <w:rPr>
          <w:b/>
          <w:bCs/>
          <w:color w:val="000000" w:themeColor="text1"/>
          <w:sz w:val="28"/>
          <w:szCs w:val="28"/>
        </w:rPr>
      </w:pPr>
    </w:p>
    <w:p w14:paraId="04F09E32" w14:textId="77777777" w:rsidR="0090717A" w:rsidRDefault="0090717A" w:rsidP="00993FB5">
      <w:pPr>
        <w:rPr>
          <w:b/>
          <w:bCs/>
          <w:color w:val="000000" w:themeColor="text1"/>
          <w:sz w:val="28"/>
          <w:szCs w:val="28"/>
        </w:rPr>
      </w:pPr>
      <w:bookmarkStart w:id="1" w:name="_Hlk79492037"/>
      <w:bookmarkEnd w:id="0"/>
    </w:p>
    <w:p w14:paraId="5636D890" w14:textId="77777777" w:rsidR="0090717A" w:rsidRDefault="0090717A" w:rsidP="00993FB5">
      <w:pPr>
        <w:rPr>
          <w:b/>
          <w:bCs/>
          <w:color w:val="000000" w:themeColor="text1"/>
          <w:sz w:val="28"/>
          <w:szCs w:val="28"/>
        </w:rPr>
      </w:pPr>
    </w:p>
    <w:p w14:paraId="6A7E6BAE" w14:textId="77777777" w:rsidR="0090717A" w:rsidRDefault="0090717A" w:rsidP="00993FB5">
      <w:pPr>
        <w:rPr>
          <w:b/>
          <w:bCs/>
          <w:color w:val="000000" w:themeColor="text1"/>
          <w:sz w:val="28"/>
          <w:szCs w:val="28"/>
        </w:rPr>
      </w:pPr>
    </w:p>
    <w:p w14:paraId="0BC0A56D" w14:textId="77777777" w:rsidR="0090717A" w:rsidRDefault="0090717A" w:rsidP="00993FB5">
      <w:pPr>
        <w:rPr>
          <w:b/>
          <w:bCs/>
          <w:color w:val="000000" w:themeColor="text1"/>
          <w:sz w:val="28"/>
          <w:szCs w:val="28"/>
        </w:rPr>
      </w:pPr>
    </w:p>
    <w:p w14:paraId="530A3C51" w14:textId="77777777" w:rsidR="0090717A" w:rsidRDefault="0090717A" w:rsidP="00993FB5">
      <w:pPr>
        <w:rPr>
          <w:b/>
          <w:bCs/>
          <w:color w:val="000000" w:themeColor="text1"/>
          <w:sz w:val="28"/>
          <w:szCs w:val="28"/>
        </w:rPr>
      </w:pPr>
    </w:p>
    <w:p w14:paraId="082F3315" w14:textId="77777777" w:rsidR="003471B9" w:rsidRPr="00993FB5" w:rsidRDefault="003471B9" w:rsidP="003471B9">
      <w:pPr>
        <w:rPr>
          <w:b/>
          <w:bCs/>
          <w:color w:val="000000" w:themeColor="text1"/>
          <w:sz w:val="28"/>
          <w:szCs w:val="28"/>
        </w:rPr>
      </w:pPr>
      <w:r w:rsidRPr="009D1BD6">
        <w:rPr>
          <w:rFonts w:ascii="Candara" w:hAnsi="Candara"/>
          <w:b/>
          <w:color w:val="595959" w:themeColor="text1" w:themeTint="A6"/>
          <w:sz w:val="52"/>
          <w:szCs w:val="52"/>
        </w:rPr>
        <w:lastRenderedPageBreak/>
        <w:t>A</w:t>
      </w:r>
      <w:r w:rsidRPr="009D1BD6">
        <w:rPr>
          <w:rFonts w:ascii="Candara" w:hAnsi="Candara"/>
          <w:b/>
          <w:color w:val="595959" w:themeColor="text1" w:themeTint="A6"/>
          <w:sz w:val="26"/>
          <w:szCs w:val="26"/>
        </w:rPr>
        <w:t>daptive Anxiety Skills:</w:t>
      </w:r>
      <w:r w:rsidRPr="001D5AED">
        <w:rPr>
          <w:rFonts w:ascii="Candara" w:hAnsi="Candara"/>
          <w:b/>
          <w:sz w:val="26"/>
          <w:szCs w:val="26"/>
        </w:rPr>
        <w:t xml:space="preserve"> </w:t>
      </w:r>
      <w:r>
        <w:rPr>
          <w:rFonts w:ascii="Candara" w:hAnsi="Candara"/>
          <w:b/>
          <w:color w:val="C00000"/>
          <w:sz w:val="56"/>
          <w:szCs w:val="56"/>
        </w:rPr>
        <w:t>S</w:t>
      </w:r>
      <w:r>
        <w:rPr>
          <w:rFonts w:ascii="Candara" w:hAnsi="Candara"/>
          <w:b/>
          <w:color w:val="C00000"/>
          <w:sz w:val="28"/>
          <w:szCs w:val="28"/>
        </w:rPr>
        <w:t>kill Objectives</w:t>
      </w:r>
    </w:p>
    <w:p w14:paraId="15C76F2B" w14:textId="37115343" w:rsidR="003471B9" w:rsidRPr="001C21C0" w:rsidRDefault="003471B9" w:rsidP="003471B9">
      <w:pPr>
        <w:widowControl w:val="0"/>
        <w:spacing w:after="0" w:line="240" w:lineRule="auto"/>
        <w:rPr>
          <w:rFonts w:ascii="Candara" w:hAnsi="Candara"/>
          <w:b/>
          <w:bCs/>
          <w:color w:val="000000" w:themeColor="text1"/>
          <w:sz w:val="28"/>
          <w:szCs w:val="28"/>
        </w:rPr>
      </w:pPr>
      <w:r w:rsidRPr="0078682D">
        <w:rPr>
          <w:rFonts w:ascii="Candara" w:eastAsia="Helvetica Neue" w:hAnsi="Candara" w:cstheme="majorHAnsi"/>
          <w:b/>
          <w:i/>
          <w:iCs/>
          <w:color w:val="C00000"/>
          <w:sz w:val="24"/>
          <w:szCs w:val="24"/>
        </w:rPr>
        <w:t>Note</w:t>
      </w:r>
      <w:r w:rsidRPr="001C21C0">
        <w:rPr>
          <w:rFonts w:ascii="Candara" w:eastAsia="Helvetica Neue" w:hAnsi="Candara" w:cstheme="majorHAnsi"/>
          <w:b/>
          <w:color w:val="C00000"/>
          <w:sz w:val="20"/>
          <w:szCs w:val="20"/>
        </w:rPr>
        <w:t>:</w:t>
      </w:r>
      <w:r w:rsidRPr="001C21C0">
        <w:rPr>
          <w:rFonts w:ascii="Candara" w:eastAsia="Helvetica Neue" w:hAnsi="Candara" w:cstheme="majorHAnsi"/>
          <w:bCs/>
          <w:color w:val="C00000"/>
          <w:sz w:val="20"/>
          <w:szCs w:val="20"/>
        </w:rPr>
        <w:t xml:space="preserve"> </w:t>
      </w:r>
      <w:r w:rsidRPr="001C21C0">
        <w:rPr>
          <w:rFonts w:ascii="Candara" w:eastAsia="Helvetica Neue" w:hAnsi="Candara" w:cstheme="majorHAnsi"/>
          <w:bCs/>
          <w:color w:val="595959" w:themeColor="text1" w:themeTint="A6"/>
          <w:sz w:val="20"/>
          <w:szCs w:val="20"/>
        </w:rPr>
        <w:t xml:space="preserve">Below are </w:t>
      </w:r>
      <w:r>
        <w:rPr>
          <w:rFonts w:ascii="Candara" w:eastAsia="Helvetica Neue" w:hAnsi="Candara" w:cstheme="majorHAnsi"/>
          <w:bCs/>
          <w:color w:val="595959" w:themeColor="text1" w:themeTint="A6"/>
          <w:sz w:val="20"/>
          <w:szCs w:val="20"/>
        </w:rPr>
        <w:t>3</w:t>
      </w:r>
      <w:r w:rsidRPr="001C21C0">
        <w:rPr>
          <w:rFonts w:ascii="Candara" w:eastAsia="Helvetica Neue" w:hAnsi="Candara" w:cstheme="majorHAnsi"/>
          <w:bCs/>
          <w:color w:val="595959" w:themeColor="text1" w:themeTint="A6"/>
          <w:sz w:val="20"/>
          <w:szCs w:val="20"/>
        </w:rPr>
        <w:t xml:space="preserve"> of the </w:t>
      </w:r>
      <w:r>
        <w:rPr>
          <w:rFonts w:ascii="Candara" w:eastAsia="Helvetica Neue" w:hAnsi="Candara" w:cstheme="majorHAnsi"/>
          <w:bCs/>
          <w:color w:val="595959" w:themeColor="text1" w:themeTint="A6"/>
          <w:sz w:val="20"/>
          <w:szCs w:val="20"/>
        </w:rPr>
        <w:t>3</w:t>
      </w:r>
      <w:r w:rsidRPr="001C21C0">
        <w:rPr>
          <w:rFonts w:ascii="Candara" w:eastAsia="Helvetica Neue" w:hAnsi="Candara" w:cstheme="majorHAnsi"/>
          <w:bCs/>
          <w:color w:val="595959" w:themeColor="text1" w:themeTint="A6"/>
          <w:sz w:val="20"/>
          <w:szCs w:val="20"/>
        </w:rPr>
        <w:t xml:space="preserve"> Adaptive Anxiety Skills you will learn in this program.  Each Adaptive Skill is designed help you become better adapted to your anxiety in the moment.</w:t>
      </w:r>
    </w:p>
    <w:p w14:paraId="0B710822" w14:textId="77777777" w:rsidR="00FB7790" w:rsidRDefault="00FB7790" w:rsidP="00FB7790">
      <w:pPr>
        <w:widowControl w:val="0"/>
        <w:spacing w:after="0" w:line="240" w:lineRule="auto"/>
        <w:rPr>
          <w:b/>
          <w:bCs/>
          <w:color w:val="000000" w:themeColor="text1"/>
          <w:sz w:val="28"/>
          <w:szCs w:val="28"/>
        </w:rPr>
      </w:pPr>
    </w:p>
    <w:p w14:paraId="2598A245" w14:textId="77777777" w:rsidR="003471B9" w:rsidRPr="006E2932" w:rsidRDefault="003471B9" w:rsidP="00FB7790">
      <w:pPr>
        <w:widowControl w:val="0"/>
        <w:spacing w:after="0" w:line="240" w:lineRule="auto"/>
        <w:rPr>
          <w:b/>
          <w:bCs/>
          <w:color w:val="000000" w:themeColor="text1"/>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862"/>
        <w:gridCol w:w="6346"/>
      </w:tblGrid>
      <w:tr w:rsidR="00594DFB" w:rsidRPr="00BC5870" w14:paraId="3ACA8CFE" w14:textId="77777777" w:rsidTr="00FE445B">
        <w:trPr>
          <w:trHeight w:val="50"/>
        </w:trPr>
        <w:tc>
          <w:tcPr>
            <w:tcW w:w="3862" w:type="dxa"/>
            <w:shd w:val="clear" w:color="auto" w:fill="F2DBDB" w:themeFill="accent2" w:themeFillTint="33"/>
          </w:tcPr>
          <w:p w14:paraId="20ECD45B" w14:textId="77777777" w:rsidR="00594DFB" w:rsidRPr="002D3863" w:rsidRDefault="00594DFB" w:rsidP="00FE445B">
            <w:pPr>
              <w:rPr>
                <w:rFonts w:asciiTheme="majorHAnsi" w:hAnsiTheme="majorHAnsi" w:cstheme="majorHAnsi"/>
                <w:b/>
                <w:color w:val="7F7F7F" w:themeColor="text1" w:themeTint="80"/>
              </w:rPr>
            </w:pPr>
            <w:r>
              <w:rPr>
                <w:rFonts w:asciiTheme="majorHAnsi" w:hAnsiTheme="majorHAnsi" w:cstheme="majorHAnsi"/>
                <w:b/>
                <w:color w:val="7F7F7F" w:themeColor="text1" w:themeTint="80"/>
              </w:rPr>
              <w:t>Neutralizing Beliefs</w:t>
            </w:r>
          </w:p>
        </w:tc>
        <w:tc>
          <w:tcPr>
            <w:tcW w:w="6346" w:type="dxa"/>
            <w:shd w:val="clear" w:color="auto" w:fill="FFFFFF" w:themeFill="background1"/>
          </w:tcPr>
          <w:p w14:paraId="389B59A3" w14:textId="77777777" w:rsidR="00594DFB" w:rsidRPr="002D3863" w:rsidRDefault="00594DFB" w:rsidP="00FE445B">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594DFB" w:rsidRPr="00BC5870" w14:paraId="76AC3F1D" w14:textId="77777777" w:rsidTr="00FE445B">
        <w:trPr>
          <w:trHeight w:val="638"/>
        </w:trPr>
        <w:tc>
          <w:tcPr>
            <w:tcW w:w="3862" w:type="dxa"/>
            <w:shd w:val="clear" w:color="auto" w:fill="FFFFFF" w:themeFill="background1"/>
          </w:tcPr>
          <w:p w14:paraId="078FD0C2" w14:textId="77777777" w:rsidR="00594DFB" w:rsidRPr="002D3863" w:rsidRDefault="00594DFB" w:rsidP="00FE445B">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What is it I think I know</w:t>
            </w:r>
          </w:p>
        </w:tc>
        <w:tc>
          <w:tcPr>
            <w:tcW w:w="6346" w:type="dxa"/>
            <w:shd w:val="clear" w:color="auto" w:fill="FFFFFF" w:themeFill="background1"/>
          </w:tcPr>
          <w:p w14:paraId="334845D8" w14:textId="77777777" w:rsidR="00594DFB" w:rsidRPr="002D3863" w:rsidRDefault="00594DFB" w:rsidP="00FE445B">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scary </w:t>
            </w:r>
            <w:r>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that are controlling you in the moment.</w:t>
            </w:r>
          </w:p>
        </w:tc>
      </w:tr>
      <w:tr w:rsidR="00594DFB" w:rsidRPr="00BC5870" w14:paraId="2068864F" w14:textId="77777777" w:rsidTr="00FE445B">
        <w:trPr>
          <w:trHeight w:val="638"/>
        </w:trPr>
        <w:tc>
          <w:tcPr>
            <w:tcW w:w="3862" w:type="dxa"/>
            <w:shd w:val="clear" w:color="auto" w:fill="FFFFFF" w:themeFill="background1"/>
          </w:tcPr>
          <w:p w14:paraId="48FE3EF6" w14:textId="77777777" w:rsidR="00594DFB" w:rsidRDefault="00594DFB" w:rsidP="00FE445B">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My scary Belief could be true</w:t>
            </w:r>
          </w:p>
        </w:tc>
        <w:tc>
          <w:tcPr>
            <w:tcW w:w="6346" w:type="dxa"/>
            <w:shd w:val="clear" w:color="auto" w:fill="FFFFFF" w:themeFill="background1"/>
          </w:tcPr>
          <w:p w14:paraId="5CC22DEB" w14:textId="77777777" w:rsidR="00594DFB" w:rsidRPr="002D3863" w:rsidRDefault="00594DFB" w:rsidP="00FE445B">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Exposure and desensitization to triggering thoughts/Beliefs. </w:t>
            </w:r>
          </w:p>
        </w:tc>
      </w:tr>
      <w:tr w:rsidR="00594DFB" w:rsidRPr="00BC5870" w14:paraId="727CFAB1" w14:textId="77777777" w:rsidTr="00FE445B">
        <w:trPr>
          <w:trHeight w:val="449"/>
        </w:trPr>
        <w:tc>
          <w:tcPr>
            <w:tcW w:w="3862" w:type="dxa"/>
            <w:shd w:val="clear" w:color="auto" w:fill="FFFFFF" w:themeFill="background1"/>
          </w:tcPr>
          <w:p w14:paraId="64F55ACA" w14:textId="77777777" w:rsidR="00594DFB" w:rsidRPr="002D3863" w:rsidRDefault="00594DFB" w:rsidP="00FE445B">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My scary Belief could not be true</w:t>
            </w:r>
          </w:p>
        </w:tc>
        <w:tc>
          <w:tcPr>
            <w:tcW w:w="6346" w:type="dxa"/>
            <w:shd w:val="clear" w:color="auto" w:fill="FFFFFF" w:themeFill="background1"/>
          </w:tcPr>
          <w:p w14:paraId="33A8EC46" w14:textId="77777777" w:rsidR="00594DFB" w:rsidRPr="002D3863" w:rsidRDefault="00594DFB" w:rsidP="00FE445B">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Taking</w:t>
            </w:r>
            <w:r>
              <w:rPr>
                <w:rFonts w:asciiTheme="majorHAnsi" w:hAnsiTheme="majorHAnsi" w:cstheme="majorHAnsi"/>
                <w:bCs/>
                <w:color w:val="7F7F7F" w:themeColor="text1" w:themeTint="80"/>
              </w:rPr>
              <w:t xml:space="preserve"> a balanced look at your scary Belief</w:t>
            </w:r>
          </w:p>
        </w:tc>
      </w:tr>
      <w:tr w:rsidR="00594DFB" w:rsidRPr="00BC5870" w14:paraId="2DCA812F" w14:textId="77777777" w:rsidTr="00FE445B">
        <w:trPr>
          <w:trHeight w:val="449"/>
        </w:trPr>
        <w:tc>
          <w:tcPr>
            <w:tcW w:w="3862" w:type="dxa"/>
            <w:shd w:val="clear" w:color="auto" w:fill="FFFFFF" w:themeFill="background1"/>
          </w:tcPr>
          <w:p w14:paraId="3FAA3A28" w14:textId="77777777" w:rsidR="00594DFB" w:rsidRDefault="00594DFB" w:rsidP="00FE445B">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I don’t know</w:t>
            </w:r>
          </w:p>
        </w:tc>
        <w:tc>
          <w:tcPr>
            <w:tcW w:w="6346" w:type="dxa"/>
            <w:shd w:val="clear" w:color="auto" w:fill="FFFFFF" w:themeFill="background1"/>
          </w:tcPr>
          <w:p w14:paraId="0085F311" w14:textId="77777777" w:rsidR="00594DFB" w:rsidRPr="002D3863" w:rsidRDefault="00594DFB" w:rsidP="00FE445B">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Skillfully remaining neutral to your Belief while also acknowledging your limited abilities to know if your Belief is true.</w:t>
            </w:r>
          </w:p>
        </w:tc>
      </w:tr>
    </w:tbl>
    <w:p w14:paraId="4CCAAFC8" w14:textId="77777777" w:rsidR="00594DFB" w:rsidRDefault="00594DFB" w:rsidP="00594DFB">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594DFB" w:rsidRPr="008A0529" w14:paraId="0A931263" w14:textId="77777777" w:rsidTr="00FE445B">
        <w:trPr>
          <w:trHeight w:val="50"/>
        </w:trPr>
        <w:tc>
          <w:tcPr>
            <w:tcW w:w="3682" w:type="dxa"/>
            <w:shd w:val="clear" w:color="auto" w:fill="DBE5F1" w:themeFill="accent1" w:themeFillTint="33"/>
          </w:tcPr>
          <w:p w14:paraId="16C66A7B" w14:textId="77777777" w:rsidR="00594DFB" w:rsidRPr="002D3863" w:rsidRDefault="00594DFB" w:rsidP="00FE445B">
            <w:pPr>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pposite Action</w:t>
            </w:r>
          </w:p>
        </w:tc>
        <w:tc>
          <w:tcPr>
            <w:tcW w:w="6526" w:type="dxa"/>
            <w:shd w:val="clear" w:color="auto" w:fill="FFFFFF" w:themeFill="background1"/>
          </w:tcPr>
          <w:p w14:paraId="54EFB22C" w14:textId="77777777" w:rsidR="00594DFB" w:rsidRPr="002D3863" w:rsidRDefault="00594DFB" w:rsidP="00FE445B">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594DFB" w:rsidRPr="008A0529" w14:paraId="5B55EA77" w14:textId="77777777" w:rsidTr="00FE445B">
        <w:trPr>
          <w:trHeight w:val="404"/>
        </w:trPr>
        <w:tc>
          <w:tcPr>
            <w:tcW w:w="3682" w:type="dxa"/>
            <w:shd w:val="clear" w:color="auto" w:fill="FFFFFF" w:themeFill="background1"/>
          </w:tcPr>
          <w:p w14:paraId="47350F9E" w14:textId="77777777" w:rsidR="00594DFB" w:rsidRPr="002D3863" w:rsidRDefault="00594DFB" w:rsidP="00FE445B">
            <w:pPr>
              <w:pStyle w:val="ListParagraph"/>
              <w:numPr>
                <w:ilvl w:val="0"/>
                <w:numId w:val="21"/>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What does my anxiety want me to do?</w:t>
            </w:r>
          </w:p>
          <w:p w14:paraId="59A50E51" w14:textId="77777777" w:rsidR="00594DFB" w:rsidRPr="002D3863" w:rsidRDefault="00594DFB" w:rsidP="00FE445B">
            <w:pPr>
              <w:spacing w:before="120"/>
              <w:rPr>
                <w:rFonts w:asciiTheme="majorHAnsi" w:hAnsiTheme="majorHAnsi" w:cstheme="majorHAnsi"/>
                <w:bCs/>
                <w:color w:val="7F7F7F" w:themeColor="text1" w:themeTint="80"/>
              </w:rPr>
            </w:pPr>
          </w:p>
        </w:tc>
        <w:tc>
          <w:tcPr>
            <w:tcW w:w="6526" w:type="dxa"/>
            <w:shd w:val="clear" w:color="auto" w:fill="FFFFFF" w:themeFill="background1"/>
          </w:tcPr>
          <w:p w14:paraId="2C23252D" w14:textId="77777777" w:rsidR="00594DFB" w:rsidRPr="002D3863" w:rsidRDefault="00594DFB" w:rsidP="00FE445B">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anxious behaviors that support and reinforce your </w:t>
            </w:r>
            <w:r>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and worsen your ability to tolerate anxiety.</w:t>
            </w:r>
          </w:p>
        </w:tc>
      </w:tr>
      <w:tr w:rsidR="00594DFB" w:rsidRPr="008A0529" w14:paraId="60607667" w14:textId="77777777" w:rsidTr="00FE445B">
        <w:trPr>
          <w:trHeight w:val="584"/>
        </w:trPr>
        <w:tc>
          <w:tcPr>
            <w:tcW w:w="3682" w:type="dxa"/>
            <w:shd w:val="clear" w:color="auto" w:fill="FFFFFF" w:themeFill="background1"/>
          </w:tcPr>
          <w:p w14:paraId="0A10BD23" w14:textId="77777777" w:rsidR="00594DFB" w:rsidRPr="002D3863" w:rsidRDefault="00594DFB" w:rsidP="00FE445B">
            <w:pPr>
              <w:pStyle w:val="ListParagraph"/>
              <w:numPr>
                <w:ilvl w:val="0"/>
                <w:numId w:val="21"/>
              </w:numPr>
              <w:spacing w:before="120"/>
              <w:ind w:left="325"/>
              <w:rPr>
                <w:rFonts w:asciiTheme="majorHAnsi" w:hAnsiTheme="majorHAnsi" w:cstheme="majorHAnsi"/>
                <w:color w:val="7F7F7F" w:themeColor="text1" w:themeTint="80"/>
              </w:rPr>
            </w:pPr>
            <w:r>
              <w:rPr>
                <w:rFonts w:asciiTheme="majorHAnsi" w:hAnsiTheme="majorHAnsi" w:cstheme="majorHAnsi"/>
                <w:color w:val="7F7F7F" w:themeColor="text1" w:themeTint="80"/>
              </w:rPr>
              <w:t>What’s my opposite action</w:t>
            </w:r>
          </w:p>
        </w:tc>
        <w:tc>
          <w:tcPr>
            <w:tcW w:w="6526" w:type="dxa"/>
            <w:shd w:val="clear" w:color="auto" w:fill="FFFFFF" w:themeFill="background1"/>
          </w:tcPr>
          <w:p w14:paraId="3F349C64" w14:textId="77777777" w:rsidR="00594DFB" w:rsidRPr="002D3863" w:rsidRDefault="00594DFB" w:rsidP="00FE445B">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Eliminating doing the anxious behavior.  Prevents reinforcing your </w:t>
            </w:r>
            <w:r>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amp; provides new experiences that could weaken the </w:t>
            </w:r>
            <w:r>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w:t>
            </w:r>
          </w:p>
        </w:tc>
      </w:tr>
    </w:tbl>
    <w:p w14:paraId="3B8A04F8" w14:textId="77777777" w:rsidR="00FB7790" w:rsidRDefault="00FB7790" w:rsidP="00FB7790">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FB7790" w:rsidRPr="00BC5870" w14:paraId="1A14E26E" w14:textId="77777777" w:rsidTr="0012158A">
        <w:trPr>
          <w:trHeight w:val="50"/>
        </w:trPr>
        <w:tc>
          <w:tcPr>
            <w:tcW w:w="3682" w:type="dxa"/>
            <w:shd w:val="clear" w:color="auto" w:fill="B6DDE8" w:themeFill="accent5" w:themeFillTint="66"/>
          </w:tcPr>
          <w:p w14:paraId="38ED6A4C" w14:textId="77777777" w:rsidR="00FB7790" w:rsidRPr="00FA1BD9" w:rsidRDefault="00FB7790" w:rsidP="0012158A">
            <w:pPr>
              <w:rPr>
                <w:rFonts w:asciiTheme="majorHAnsi" w:hAnsiTheme="majorHAnsi"/>
                <w:b/>
                <w:color w:val="7F7F7F" w:themeColor="text1" w:themeTint="80"/>
              </w:rPr>
            </w:pPr>
            <w:r w:rsidRPr="00FA1BD9">
              <w:rPr>
                <w:rFonts w:asciiTheme="majorHAnsi" w:hAnsiTheme="majorHAnsi"/>
                <w:b/>
                <w:color w:val="7F7F7F" w:themeColor="text1" w:themeTint="80"/>
              </w:rPr>
              <w:t xml:space="preserve">Acceptance Focus </w:t>
            </w:r>
          </w:p>
        </w:tc>
        <w:tc>
          <w:tcPr>
            <w:tcW w:w="6526" w:type="dxa"/>
            <w:shd w:val="clear" w:color="auto" w:fill="FFFFFF" w:themeFill="background1"/>
          </w:tcPr>
          <w:p w14:paraId="0713B50A" w14:textId="77777777" w:rsidR="00FB7790" w:rsidRPr="00FA1BD9" w:rsidRDefault="00FB7790" w:rsidP="0012158A">
            <w:pPr>
              <w:contextualSpacing/>
              <w:rPr>
                <w:rFonts w:asciiTheme="majorHAnsi" w:hAnsiTheme="majorHAnsi"/>
                <w:b/>
                <w:color w:val="7F7F7F" w:themeColor="text1" w:themeTint="80"/>
              </w:rPr>
            </w:pPr>
            <w:r w:rsidRPr="00FA1BD9">
              <w:rPr>
                <w:rFonts w:asciiTheme="majorHAnsi" w:hAnsiTheme="majorHAnsi"/>
                <w:b/>
                <w:color w:val="7F7F7F" w:themeColor="text1" w:themeTint="80"/>
              </w:rPr>
              <w:t>Objectives</w:t>
            </w:r>
          </w:p>
        </w:tc>
      </w:tr>
      <w:tr w:rsidR="00FB7790" w:rsidRPr="00BC5870" w14:paraId="3005F04C" w14:textId="77777777" w:rsidTr="0012158A">
        <w:trPr>
          <w:trHeight w:val="449"/>
        </w:trPr>
        <w:tc>
          <w:tcPr>
            <w:tcW w:w="3682" w:type="dxa"/>
          </w:tcPr>
          <w:p w14:paraId="2E3F465E" w14:textId="77777777" w:rsidR="00FB7790" w:rsidRPr="004100EC" w:rsidRDefault="00FB7790" w:rsidP="00FB7790">
            <w:pPr>
              <w:pStyle w:val="ListParagraph"/>
              <w:numPr>
                <w:ilvl w:val="0"/>
                <w:numId w:val="22"/>
              </w:numPr>
              <w:spacing w:before="120"/>
              <w:ind w:left="331"/>
              <w:rPr>
                <w:rFonts w:asciiTheme="majorHAnsi" w:hAnsiTheme="majorHAnsi"/>
                <w:bCs/>
                <w:color w:val="7F7F7F" w:themeColor="text1" w:themeTint="80"/>
              </w:rPr>
            </w:pPr>
            <w:r>
              <w:rPr>
                <w:rFonts w:asciiTheme="majorHAnsi" w:hAnsiTheme="majorHAnsi"/>
                <w:bCs/>
                <w:color w:val="7F7F7F" w:themeColor="text1" w:themeTint="80"/>
              </w:rPr>
              <w:t>Acceptance breathing</w:t>
            </w:r>
          </w:p>
        </w:tc>
        <w:tc>
          <w:tcPr>
            <w:tcW w:w="6526" w:type="dxa"/>
          </w:tcPr>
          <w:p w14:paraId="4C7B44A9" w14:textId="77777777" w:rsidR="00FB7790" w:rsidRPr="004100EC" w:rsidRDefault="00FB7790" w:rsidP="00FB7790">
            <w:pPr>
              <w:pStyle w:val="ListParagraph"/>
              <w:numPr>
                <w:ilvl w:val="0"/>
                <w:numId w:val="22"/>
              </w:numPr>
              <w:ind w:left="345"/>
              <w:rPr>
                <w:rFonts w:asciiTheme="majorHAnsi" w:hAnsiTheme="majorHAnsi" w:cstheme="majorHAnsi"/>
                <w:bCs/>
                <w:color w:val="7F7F7F" w:themeColor="text1" w:themeTint="80"/>
              </w:rPr>
            </w:pPr>
            <w:r>
              <w:rPr>
                <w:rFonts w:asciiTheme="majorHAnsi" w:hAnsiTheme="majorHAnsi" w:cstheme="majorHAnsi"/>
                <w:bCs/>
                <w:color w:val="7F7F7F" w:themeColor="text1" w:themeTint="80"/>
              </w:rPr>
              <w:t>A breathing technique designed to help build a strong tolerance for anxiety symptoms and reduce dependency on anxiety symptom relief.</w:t>
            </w:r>
          </w:p>
        </w:tc>
      </w:tr>
      <w:tr w:rsidR="00FB7790" w:rsidRPr="00BC5870" w14:paraId="69A07AAD" w14:textId="77777777" w:rsidTr="0012158A">
        <w:trPr>
          <w:trHeight w:val="449"/>
        </w:trPr>
        <w:tc>
          <w:tcPr>
            <w:tcW w:w="3682" w:type="dxa"/>
          </w:tcPr>
          <w:p w14:paraId="6EE05279" w14:textId="77777777" w:rsidR="00FB7790" w:rsidRPr="004100EC" w:rsidRDefault="00FB7790" w:rsidP="00FB7790">
            <w:pPr>
              <w:pStyle w:val="ListParagraph"/>
              <w:numPr>
                <w:ilvl w:val="0"/>
                <w:numId w:val="22"/>
              </w:numPr>
              <w:spacing w:before="120"/>
              <w:ind w:left="331"/>
              <w:rPr>
                <w:rFonts w:asciiTheme="majorHAnsi" w:hAnsiTheme="majorHAnsi"/>
                <w:bCs/>
                <w:color w:val="7F7F7F" w:themeColor="text1" w:themeTint="80"/>
              </w:rPr>
            </w:pPr>
            <w:r w:rsidRPr="004100EC">
              <w:rPr>
                <w:rFonts w:asciiTheme="majorHAnsi" w:hAnsiTheme="majorHAnsi"/>
                <w:bCs/>
                <w:color w:val="7F7F7F" w:themeColor="text1" w:themeTint="80"/>
              </w:rPr>
              <w:t>I Accept my anxiety</w:t>
            </w:r>
          </w:p>
        </w:tc>
        <w:tc>
          <w:tcPr>
            <w:tcW w:w="6526" w:type="dxa"/>
          </w:tcPr>
          <w:p w14:paraId="2EC8D502" w14:textId="77777777" w:rsidR="00FB7790" w:rsidRPr="004100EC" w:rsidRDefault="00FB7790" w:rsidP="00FB7790">
            <w:pPr>
              <w:pStyle w:val="ListParagraph"/>
              <w:numPr>
                <w:ilvl w:val="0"/>
                <w:numId w:val="22"/>
              </w:numPr>
              <w:ind w:left="345"/>
              <w:rPr>
                <w:rFonts w:asciiTheme="majorHAnsi" w:hAnsiTheme="majorHAnsi" w:cstheme="majorHAnsi"/>
                <w:bCs/>
                <w:color w:val="7F7F7F" w:themeColor="text1" w:themeTint="80"/>
              </w:rPr>
            </w:pPr>
            <w:r w:rsidRPr="004100EC">
              <w:rPr>
                <w:rFonts w:asciiTheme="majorHAnsi" w:hAnsiTheme="majorHAnsi" w:cstheme="majorHAnsi"/>
                <w:bCs/>
                <w:color w:val="7F7F7F" w:themeColor="text1" w:themeTint="80"/>
              </w:rPr>
              <w:t>Fighting anxiety reduces your ability to tolerate it</w:t>
            </w:r>
            <w:r>
              <w:rPr>
                <w:rFonts w:asciiTheme="majorHAnsi" w:hAnsiTheme="majorHAnsi" w:cstheme="majorHAnsi"/>
                <w:bCs/>
                <w:color w:val="7F7F7F" w:themeColor="text1" w:themeTint="80"/>
              </w:rPr>
              <w:t>. A low tolerance of anxiety creates high anxiety distress.</w:t>
            </w:r>
          </w:p>
        </w:tc>
      </w:tr>
      <w:tr w:rsidR="00FC7E88" w:rsidRPr="00BC5870" w14:paraId="1C87335B" w14:textId="77777777" w:rsidTr="0012158A">
        <w:trPr>
          <w:trHeight w:val="449"/>
        </w:trPr>
        <w:tc>
          <w:tcPr>
            <w:tcW w:w="3682" w:type="dxa"/>
          </w:tcPr>
          <w:p w14:paraId="52846475" w14:textId="7C0ED3D3" w:rsidR="00FC7E88" w:rsidRPr="00FC7E88" w:rsidRDefault="00FC7E88" w:rsidP="00FC7E88">
            <w:pPr>
              <w:pStyle w:val="ListParagraph"/>
              <w:numPr>
                <w:ilvl w:val="0"/>
                <w:numId w:val="22"/>
              </w:numPr>
              <w:spacing w:before="120"/>
              <w:ind w:left="331"/>
              <w:rPr>
                <w:rFonts w:asciiTheme="majorHAnsi" w:hAnsiTheme="majorHAnsi"/>
                <w:color w:val="7F7F7F" w:themeColor="text1" w:themeTint="80"/>
              </w:rPr>
            </w:pPr>
            <w:r w:rsidRPr="00A80BE4">
              <w:rPr>
                <w:rFonts w:asciiTheme="majorHAnsi" w:hAnsiTheme="majorHAnsi"/>
                <w:color w:val="7F7F7F" w:themeColor="text1" w:themeTint="80"/>
              </w:rPr>
              <w:t xml:space="preserve">I </w:t>
            </w:r>
            <w:r w:rsidR="006D6192">
              <w:rPr>
                <w:rFonts w:asciiTheme="majorHAnsi" w:hAnsiTheme="majorHAnsi"/>
                <w:b/>
                <w:bCs/>
                <w:color w:val="7F7F7F" w:themeColor="text1" w:themeTint="80"/>
              </w:rPr>
              <w:t>Do</w:t>
            </w:r>
            <w:r w:rsidRPr="00A80BE4">
              <w:rPr>
                <w:rFonts w:asciiTheme="majorHAnsi" w:hAnsiTheme="majorHAnsi"/>
                <w:color w:val="7F7F7F" w:themeColor="text1" w:themeTint="80"/>
              </w:rPr>
              <w:t xml:space="preserve"> </w:t>
            </w:r>
            <w:r w:rsidR="006D6192">
              <w:rPr>
                <w:rFonts w:asciiTheme="majorHAnsi" w:hAnsiTheme="majorHAnsi"/>
                <w:color w:val="7F7F7F" w:themeColor="text1" w:themeTint="80"/>
              </w:rPr>
              <w:t>not need this feeling to go away</w:t>
            </w:r>
          </w:p>
        </w:tc>
        <w:tc>
          <w:tcPr>
            <w:tcW w:w="6526" w:type="dxa"/>
          </w:tcPr>
          <w:p w14:paraId="3C0EBD76" w14:textId="3D8E42C3" w:rsidR="00FC7E88" w:rsidRPr="004100EC" w:rsidRDefault="00FC7E88" w:rsidP="00FC7E88">
            <w:pPr>
              <w:pStyle w:val="ListParagraph"/>
              <w:numPr>
                <w:ilvl w:val="0"/>
                <w:numId w:val="22"/>
              </w:numPr>
              <w:ind w:left="345"/>
              <w:rPr>
                <w:rFonts w:asciiTheme="majorHAnsi" w:hAnsiTheme="majorHAnsi" w:cstheme="majorHAnsi"/>
                <w:bCs/>
                <w:color w:val="7F7F7F" w:themeColor="text1" w:themeTint="80"/>
              </w:rPr>
            </w:pPr>
            <w:r w:rsidRPr="00BE5B1C">
              <w:rPr>
                <w:rFonts w:asciiTheme="majorHAnsi" w:hAnsiTheme="majorHAnsi" w:cstheme="majorHAnsi"/>
                <w:bCs/>
                <w:color w:val="7F7F7F" w:themeColor="text1" w:themeTint="80"/>
              </w:rPr>
              <w:t>A statement that encourages you to endure your anxiety in a state of acceptance and over time, increase tolerance for anxiety.</w:t>
            </w:r>
          </w:p>
        </w:tc>
      </w:tr>
      <w:tr w:rsidR="00FB7790" w:rsidRPr="00BC5870" w14:paraId="517D9F9C" w14:textId="77777777" w:rsidTr="0012158A">
        <w:trPr>
          <w:trHeight w:val="778"/>
        </w:trPr>
        <w:tc>
          <w:tcPr>
            <w:tcW w:w="3682" w:type="dxa"/>
          </w:tcPr>
          <w:p w14:paraId="4C8F2D97" w14:textId="77777777" w:rsidR="00FB7790" w:rsidRPr="00A80BE4" w:rsidRDefault="00FB7790" w:rsidP="00FB7790">
            <w:pPr>
              <w:pStyle w:val="ListParagraph"/>
              <w:numPr>
                <w:ilvl w:val="0"/>
                <w:numId w:val="22"/>
              </w:numPr>
              <w:spacing w:before="120"/>
              <w:ind w:left="331"/>
              <w:rPr>
                <w:rFonts w:asciiTheme="majorHAnsi" w:hAnsiTheme="majorHAnsi"/>
                <w:color w:val="7F7F7F" w:themeColor="text1" w:themeTint="80"/>
              </w:rPr>
            </w:pPr>
            <w:r w:rsidRPr="00A80BE4">
              <w:rPr>
                <w:rFonts w:asciiTheme="majorHAnsi" w:hAnsiTheme="majorHAnsi"/>
                <w:color w:val="7F7F7F" w:themeColor="text1" w:themeTint="80"/>
              </w:rPr>
              <w:t xml:space="preserve">I </w:t>
            </w:r>
            <w:r w:rsidRPr="00A80BE4">
              <w:rPr>
                <w:rFonts w:asciiTheme="majorHAnsi" w:hAnsiTheme="majorHAnsi"/>
                <w:b/>
                <w:bCs/>
                <w:color w:val="7F7F7F" w:themeColor="text1" w:themeTint="80"/>
              </w:rPr>
              <w:t>CAN</w:t>
            </w:r>
            <w:r w:rsidRPr="00A80BE4">
              <w:rPr>
                <w:rFonts w:asciiTheme="majorHAnsi" w:hAnsiTheme="majorHAnsi"/>
                <w:color w:val="7F7F7F" w:themeColor="text1" w:themeTint="80"/>
              </w:rPr>
              <w:t xml:space="preserve"> continue with this feeling present</w:t>
            </w:r>
          </w:p>
          <w:p w14:paraId="2BD4E587" w14:textId="77777777" w:rsidR="00FB7790" w:rsidRPr="004100EC" w:rsidRDefault="00FB7790" w:rsidP="0012158A">
            <w:pPr>
              <w:spacing w:before="120"/>
              <w:ind w:left="331"/>
              <w:rPr>
                <w:rFonts w:asciiTheme="majorHAnsi" w:hAnsiTheme="majorHAnsi"/>
                <w:bCs/>
                <w:color w:val="7F7F7F" w:themeColor="text1" w:themeTint="80"/>
              </w:rPr>
            </w:pPr>
          </w:p>
        </w:tc>
        <w:tc>
          <w:tcPr>
            <w:tcW w:w="6526" w:type="dxa"/>
          </w:tcPr>
          <w:p w14:paraId="2176468F" w14:textId="77777777" w:rsidR="00FB7790" w:rsidRPr="004100EC" w:rsidRDefault="00FB7790" w:rsidP="00FB7790">
            <w:pPr>
              <w:pStyle w:val="ListParagraph"/>
              <w:numPr>
                <w:ilvl w:val="0"/>
                <w:numId w:val="22"/>
              </w:numPr>
              <w:ind w:left="345"/>
              <w:rPr>
                <w:rFonts w:asciiTheme="majorHAnsi" w:hAnsiTheme="majorHAnsi" w:cstheme="majorHAnsi"/>
                <w:bCs/>
                <w:color w:val="7F7F7F" w:themeColor="text1" w:themeTint="80"/>
              </w:rPr>
            </w:pPr>
            <w:r>
              <w:rPr>
                <w:rFonts w:asciiTheme="majorHAnsi" w:hAnsiTheme="majorHAnsi" w:cstheme="majorHAnsi"/>
                <w:bCs/>
                <w:color w:val="7F7F7F" w:themeColor="text1" w:themeTint="80"/>
              </w:rPr>
              <w:t>A statement that encourages you to endure your anxiety in a state of acceptance and over time, increase tolerance for anxiety.</w:t>
            </w:r>
          </w:p>
        </w:tc>
      </w:tr>
    </w:tbl>
    <w:p w14:paraId="2C852577" w14:textId="77777777" w:rsidR="00594DFB" w:rsidRDefault="00594DFB" w:rsidP="00D50590">
      <w:pPr>
        <w:widowControl w:val="0"/>
        <w:spacing w:after="0" w:line="240" w:lineRule="auto"/>
        <w:rPr>
          <w:b/>
          <w:bCs/>
          <w:color w:val="595959" w:themeColor="text1" w:themeTint="A6"/>
          <w:sz w:val="52"/>
          <w:szCs w:val="52"/>
        </w:rPr>
      </w:pPr>
    </w:p>
    <w:p w14:paraId="40B09359" w14:textId="477625F5" w:rsidR="00D50590" w:rsidRPr="00D725EF" w:rsidRDefault="00C51BDB" w:rsidP="00D50590">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00351E8C">
        <w:rPr>
          <w:rFonts w:ascii="Candara" w:hAnsi="Candara"/>
          <w:b/>
          <w:color w:val="595959" w:themeColor="text1" w:themeTint="A6"/>
          <w:sz w:val="52"/>
          <w:szCs w:val="52"/>
        </w:rPr>
        <w:t>A</w:t>
      </w:r>
      <w:r w:rsidR="00351E8C">
        <w:rPr>
          <w:rFonts w:ascii="Candara" w:hAnsi="Candara"/>
          <w:b/>
          <w:color w:val="595959" w:themeColor="text1" w:themeTint="A6"/>
          <w:sz w:val="26"/>
          <w:szCs w:val="26"/>
        </w:rPr>
        <w:t>cceptance Focus</w:t>
      </w:r>
      <w:r w:rsidR="00D725EF">
        <w:rPr>
          <w:rFonts w:ascii="Candara" w:hAnsi="Candara"/>
          <w:b/>
          <w:color w:val="595959" w:themeColor="text1" w:themeTint="A6"/>
          <w:sz w:val="26"/>
          <w:szCs w:val="26"/>
        </w:rPr>
        <w:t xml:space="preserve">: </w:t>
      </w:r>
      <w:r w:rsidR="00060C70">
        <w:rPr>
          <w:rFonts w:ascii="Candara" w:hAnsi="Candara"/>
          <w:b/>
          <w:color w:val="C00000"/>
          <w:sz w:val="44"/>
          <w:szCs w:val="44"/>
        </w:rPr>
        <w:t>R</w:t>
      </w:r>
      <w:r w:rsidR="00060C70">
        <w:rPr>
          <w:rFonts w:ascii="Candara" w:hAnsi="Candara"/>
          <w:b/>
          <w:color w:val="595959" w:themeColor="text1" w:themeTint="A6"/>
          <w:sz w:val="28"/>
          <w:szCs w:val="28"/>
        </w:rPr>
        <w:t>ound 1</w:t>
      </w:r>
      <w:r w:rsidR="00060C70" w:rsidRPr="00D62739">
        <w:rPr>
          <w:rFonts w:ascii="Candara" w:hAnsi="Candara"/>
          <w:b/>
          <w:color w:val="595959" w:themeColor="text1" w:themeTint="A6"/>
          <w:sz w:val="28"/>
          <w:szCs w:val="28"/>
        </w:rPr>
        <w:t xml:space="preserve">   </w:t>
      </w:r>
      <w:r w:rsidR="00060C70" w:rsidRPr="00D725EF">
        <w:rPr>
          <w:b/>
          <w:color w:val="595959" w:themeColor="text1" w:themeTint="A6"/>
          <w:sz w:val="26"/>
          <w:szCs w:val="26"/>
        </w:rPr>
        <w:t xml:space="preserve"> </w:t>
      </w:r>
      <w:r w:rsidR="00060C70" w:rsidRPr="00D725EF">
        <w:rPr>
          <w:rFonts w:asciiTheme="majorHAnsi" w:eastAsiaTheme="minorHAnsi" w:hAnsiTheme="majorHAnsi" w:cstheme="minorBidi"/>
          <w:b/>
          <w:color w:val="595959" w:themeColor="text1" w:themeTint="A6"/>
          <w:sz w:val="24"/>
          <w:szCs w:val="24"/>
        </w:rPr>
        <w:t xml:space="preserve">   </w:t>
      </w:r>
      <w:r w:rsidR="00017054" w:rsidRPr="00D62739">
        <w:rPr>
          <w:rFonts w:ascii="Candara" w:hAnsi="Candara"/>
          <w:b/>
          <w:color w:val="595959" w:themeColor="text1" w:themeTint="A6"/>
          <w:sz w:val="28"/>
          <w:szCs w:val="28"/>
        </w:rPr>
        <w:t xml:space="preserve">    </w:t>
      </w:r>
      <w:r w:rsidR="00D50590" w:rsidRPr="00D725EF">
        <w:rPr>
          <w:b/>
          <w:color w:val="595959" w:themeColor="text1" w:themeTint="A6"/>
          <w:sz w:val="26"/>
          <w:szCs w:val="26"/>
        </w:rPr>
        <w:t xml:space="preserve"> </w:t>
      </w:r>
      <w:r w:rsidR="00D50590" w:rsidRPr="00D725EF">
        <w:rPr>
          <w:rFonts w:asciiTheme="majorHAnsi" w:eastAsiaTheme="minorHAnsi" w:hAnsiTheme="majorHAnsi" w:cstheme="minorBidi"/>
          <w:b/>
          <w:color w:val="595959" w:themeColor="text1" w:themeTint="A6"/>
          <w:sz w:val="24"/>
          <w:szCs w:val="24"/>
        </w:rPr>
        <w:t xml:space="preserve">   </w:t>
      </w:r>
    </w:p>
    <w:p w14:paraId="25547273" w14:textId="7ADE106E" w:rsidR="00497A9E" w:rsidRPr="00434851" w:rsidRDefault="00497A9E" w:rsidP="00434851">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5447F2" w:rsidRPr="007378BD" w14:paraId="524FE043" w14:textId="77777777" w:rsidTr="004E699E">
        <w:trPr>
          <w:trHeight w:val="292"/>
        </w:trPr>
        <w:tc>
          <w:tcPr>
            <w:tcW w:w="10170" w:type="dxa"/>
            <w:gridSpan w:val="4"/>
            <w:shd w:val="clear" w:color="auto" w:fill="D9D9D9" w:themeFill="background1" w:themeFillShade="D9"/>
          </w:tcPr>
          <w:p w14:paraId="46875EE2" w14:textId="77777777" w:rsidR="005447F2" w:rsidRPr="007378BD" w:rsidRDefault="005447F2" w:rsidP="00FE445B">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5447F2" w:rsidRPr="007378BD" w14:paraId="0779835F" w14:textId="77777777" w:rsidTr="007E2E56">
        <w:trPr>
          <w:trHeight w:val="292"/>
        </w:trPr>
        <w:tc>
          <w:tcPr>
            <w:tcW w:w="1615" w:type="dxa"/>
            <w:shd w:val="clear" w:color="auto" w:fill="F2F2F2" w:themeFill="background1" w:themeFillShade="F2"/>
          </w:tcPr>
          <w:p w14:paraId="5D5B5436" w14:textId="77777777" w:rsidR="005447F2" w:rsidRPr="00611D4F" w:rsidRDefault="005447F2" w:rsidP="00FE445B">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13BA8EB6" w14:textId="77777777" w:rsidR="005447F2" w:rsidRPr="00611D4F" w:rsidRDefault="005447F2" w:rsidP="00FE445B">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77018F97" w14:textId="77777777" w:rsidR="005447F2" w:rsidRPr="00611D4F" w:rsidRDefault="005447F2" w:rsidP="00FE445B">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11EE8BE5" w14:textId="77777777" w:rsidR="005447F2" w:rsidRPr="00611D4F" w:rsidRDefault="005447F2" w:rsidP="00FE445B">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5447F2" w:rsidRPr="007378BD" w14:paraId="612FD353" w14:textId="77777777" w:rsidTr="007E2E56">
        <w:trPr>
          <w:trHeight w:val="395"/>
        </w:trPr>
        <w:tc>
          <w:tcPr>
            <w:tcW w:w="1615" w:type="dxa"/>
          </w:tcPr>
          <w:p w14:paraId="5BB1894F" w14:textId="77777777" w:rsidR="005447F2" w:rsidRPr="007E2E56" w:rsidRDefault="005447F2" w:rsidP="00FE445B">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44ED8593" w14:textId="77777777" w:rsidR="005447F2" w:rsidRPr="00885ABE" w:rsidRDefault="005447F2" w:rsidP="00FE445B">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672A2520" w14:textId="6C2F80E3" w:rsidR="005447F2" w:rsidRPr="007378BD" w:rsidRDefault="00000000" w:rsidP="00FE445B">
            <w:pPr>
              <w:tabs>
                <w:tab w:val="left" w:pos="964"/>
              </w:tabs>
              <w:rPr>
                <w:rFonts w:ascii="Calibri" w:eastAsia="Calibri" w:hAnsi="Calibri" w:cs="Calibri"/>
                <w:sz w:val="16"/>
                <w:szCs w:val="16"/>
              </w:rPr>
            </w:pPr>
            <w:sdt>
              <w:sdtPr>
                <w:rPr>
                  <w:sz w:val="16"/>
                  <w:szCs w:val="16"/>
                </w:rPr>
                <w:id w:val="1334178177"/>
                <w:placeholder>
                  <w:docPart w:val="1F668F315F8F42D69D028122E3947F6B"/>
                </w:placeholder>
                <w:showingPlcHdr/>
                <w:text/>
              </w:sdtPr>
              <w:sdtContent>
                <w:r w:rsidR="00F31451">
                  <w:rPr>
                    <w:rFonts w:ascii="Calibri" w:eastAsia="Calibri" w:hAnsi="Calibri" w:cs="Calibri"/>
                    <w:color w:val="808080" w:themeColor="background1" w:themeShade="80"/>
                    <w:sz w:val="16"/>
                    <w:szCs w:val="16"/>
                  </w:rPr>
                  <w:t>Distress Rating #</w:t>
                </w:r>
              </w:sdtContent>
            </w:sdt>
            <w:r w:rsidR="00F31451">
              <w:rPr>
                <w:sz w:val="16"/>
                <w:szCs w:val="16"/>
              </w:rPr>
              <w:t xml:space="preserve"> </w:t>
            </w:r>
          </w:p>
        </w:tc>
        <w:tc>
          <w:tcPr>
            <w:tcW w:w="2790" w:type="dxa"/>
          </w:tcPr>
          <w:p w14:paraId="56DF3CD4" w14:textId="4461C992" w:rsidR="005447F2" w:rsidRPr="007378BD" w:rsidRDefault="005447F2" w:rsidP="00FE445B">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27375554"/>
                <w:placeholder>
                  <w:docPart w:val="BEE2749249ED48DC839D6D74EF61DA16"/>
                </w:placeholder>
                <w:showingPlcHdr/>
                <w:text/>
              </w:sdtPr>
              <w:sdtContent>
                <w:r w:rsidR="00915FB6">
                  <w:rPr>
                    <w:rFonts w:ascii="Calibri" w:eastAsia="Calibri" w:hAnsi="Calibri" w:cs="Calibri"/>
                    <w:color w:val="808080" w:themeColor="background1" w:themeShade="80"/>
                    <w:sz w:val="16"/>
                    <w:szCs w:val="16"/>
                  </w:rPr>
                  <w:t>Distress Rating #</w:t>
                </w:r>
              </w:sdtContent>
            </w:sdt>
          </w:p>
        </w:tc>
        <w:sdt>
          <w:sdtPr>
            <w:rPr>
              <w:sz w:val="16"/>
              <w:szCs w:val="16"/>
            </w:rPr>
            <w:id w:val="1283456893"/>
            <w:placeholder>
              <w:docPart w:val="0FD1AF534AEA42E6B2239736E349D047"/>
            </w:placeholder>
            <w:showingPlcHdr/>
            <w:text/>
          </w:sdtPr>
          <w:sdtContent>
            <w:tc>
              <w:tcPr>
                <w:tcW w:w="3155" w:type="dxa"/>
              </w:tcPr>
              <w:p w14:paraId="4D2D62B0" w14:textId="7C796A70" w:rsidR="005447F2" w:rsidRPr="007378BD" w:rsidRDefault="002F2C59" w:rsidP="00FE445B">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5447F2" w:rsidRPr="007378BD" w14:paraId="7BE7E22F" w14:textId="77777777" w:rsidTr="007E2E56">
        <w:trPr>
          <w:trHeight w:val="476"/>
        </w:trPr>
        <w:tc>
          <w:tcPr>
            <w:tcW w:w="1615" w:type="dxa"/>
            <w:shd w:val="clear" w:color="auto" w:fill="FFFFFF" w:themeFill="background1"/>
          </w:tcPr>
          <w:p w14:paraId="02CB0BBF" w14:textId="77777777" w:rsidR="005447F2" w:rsidRPr="007E2E56" w:rsidRDefault="005447F2" w:rsidP="00FE445B">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2094280313"/>
              <w:placeholder>
                <w:docPart w:val="A4CB37E63E5342ADA5606684400C9E51"/>
              </w:placeholder>
              <w:showingPlcHdr/>
              <w:text/>
            </w:sdtPr>
            <w:sdtContent>
              <w:p w14:paraId="428E43C7" w14:textId="77777777" w:rsidR="005447F2" w:rsidRPr="007378BD" w:rsidRDefault="005447F2" w:rsidP="00FE445B">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66CAF545" w14:textId="53A8F132" w:rsidR="005447F2" w:rsidRPr="007378BD" w:rsidRDefault="002F2C59" w:rsidP="00FE445B">
            <w:pPr>
              <w:tabs>
                <w:tab w:val="left" w:pos="964"/>
              </w:tabs>
              <w:rPr>
                <w:sz w:val="16"/>
                <w:szCs w:val="16"/>
              </w:rPr>
            </w:pPr>
            <w:r>
              <w:rPr>
                <w:color w:val="00B050"/>
                <w:sz w:val="16"/>
                <w:szCs w:val="16"/>
              </w:rPr>
              <w:t>3</w:t>
            </w:r>
          </w:p>
        </w:tc>
        <w:tc>
          <w:tcPr>
            <w:tcW w:w="2790" w:type="dxa"/>
          </w:tcPr>
          <w:p w14:paraId="13304FF4" w14:textId="32BF1EBF" w:rsidR="005447F2" w:rsidRPr="007378BD" w:rsidRDefault="002F2C59" w:rsidP="00FE445B">
            <w:pPr>
              <w:tabs>
                <w:tab w:val="left" w:pos="964"/>
              </w:tabs>
              <w:rPr>
                <w:sz w:val="16"/>
                <w:szCs w:val="16"/>
              </w:rPr>
            </w:pPr>
            <w:r>
              <w:rPr>
                <w:color w:val="00B050"/>
                <w:sz w:val="16"/>
                <w:szCs w:val="16"/>
              </w:rPr>
              <w:t>3</w:t>
            </w:r>
          </w:p>
        </w:tc>
        <w:tc>
          <w:tcPr>
            <w:tcW w:w="3155" w:type="dxa"/>
          </w:tcPr>
          <w:p w14:paraId="3F780F18" w14:textId="7384EEEC" w:rsidR="005447F2" w:rsidRPr="007378BD" w:rsidRDefault="002F2C59" w:rsidP="00FE445B">
            <w:pPr>
              <w:tabs>
                <w:tab w:val="left" w:pos="964"/>
              </w:tabs>
              <w:rPr>
                <w:sz w:val="16"/>
                <w:szCs w:val="16"/>
              </w:rPr>
            </w:pPr>
            <w:r>
              <w:rPr>
                <w:color w:val="00B050"/>
                <w:sz w:val="16"/>
                <w:szCs w:val="16"/>
              </w:rPr>
              <w:t>3</w:t>
            </w:r>
          </w:p>
        </w:tc>
      </w:tr>
      <w:tr w:rsidR="005447F2" w:rsidRPr="007378BD" w14:paraId="41823624" w14:textId="77777777" w:rsidTr="00FE445B">
        <w:trPr>
          <w:trHeight w:val="485"/>
        </w:trPr>
        <w:tc>
          <w:tcPr>
            <w:tcW w:w="10170" w:type="dxa"/>
            <w:gridSpan w:val="4"/>
            <w:shd w:val="clear" w:color="auto" w:fill="FFFFFF" w:themeFill="background1"/>
          </w:tcPr>
          <w:p w14:paraId="09DD1672" w14:textId="77777777" w:rsidR="005447F2" w:rsidRPr="00905882" w:rsidRDefault="005447F2" w:rsidP="00FE445B">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1B2C026" w14:textId="77777777" w:rsidR="005447F2" w:rsidRPr="007378BD" w:rsidRDefault="005447F2" w:rsidP="00FE445B">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5447F2" w:rsidRPr="007378BD" w14:paraId="7F2522CE" w14:textId="77777777" w:rsidTr="007809D1">
        <w:trPr>
          <w:trHeight w:val="53"/>
        </w:trPr>
        <w:tc>
          <w:tcPr>
            <w:tcW w:w="10170" w:type="dxa"/>
            <w:gridSpan w:val="4"/>
            <w:shd w:val="clear" w:color="auto" w:fill="D9D9D9" w:themeFill="background1" w:themeFillShade="D9"/>
          </w:tcPr>
          <w:p w14:paraId="3B63CFBC" w14:textId="77777777" w:rsidR="005447F2" w:rsidRDefault="005447F2" w:rsidP="00FE445B">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5447F2" w:rsidRPr="007378BD" w14:paraId="2E5A5550" w14:textId="77777777" w:rsidTr="00FE445B">
        <w:trPr>
          <w:trHeight w:val="485"/>
        </w:trPr>
        <w:tc>
          <w:tcPr>
            <w:tcW w:w="10170" w:type="dxa"/>
            <w:gridSpan w:val="4"/>
            <w:shd w:val="clear" w:color="auto" w:fill="FFFFFF" w:themeFill="background1"/>
          </w:tcPr>
          <w:p w14:paraId="4EB52BED" w14:textId="77777777" w:rsidR="005447F2" w:rsidRDefault="00000000" w:rsidP="00FE445B">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72247495"/>
                <w:placeholder>
                  <w:docPart w:val="757C7A0556834373A4BA3F537EC96FEE"/>
                </w:placeholder>
                <w:showingPlcHdr/>
                <w15:appearance w15:val="tags"/>
                <w:text/>
              </w:sdtPr>
              <w:sdtContent>
                <w:r w:rsidR="005447F2" w:rsidRPr="004C1A23">
                  <w:rPr>
                    <w:rStyle w:val="PlaceholderText"/>
                    <w:sz w:val="18"/>
                    <w:szCs w:val="18"/>
                  </w:rPr>
                  <w:t>Notes</w:t>
                </w:r>
                <w:r w:rsidR="005447F2" w:rsidRPr="00D93874">
                  <w:rPr>
                    <w:rStyle w:val="PlaceholderText"/>
                    <w:color w:val="595959" w:themeColor="text1" w:themeTint="A6"/>
                    <w:sz w:val="18"/>
                    <w:szCs w:val="18"/>
                  </w:rPr>
                  <w:t>.</w:t>
                </w:r>
              </w:sdtContent>
            </w:sdt>
          </w:p>
          <w:p w14:paraId="1762FCF1" w14:textId="77777777" w:rsidR="005447F2" w:rsidRDefault="005447F2" w:rsidP="00FE445B">
            <w:pPr>
              <w:widowControl w:val="0"/>
              <w:rPr>
                <w:b/>
                <w:color w:val="595959" w:themeColor="text1" w:themeTint="A6"/>
                <w:sz w:val="18"/>
                <w:szCs w:val="18"/>
              </w:rPr>
            </w:pPr>
          </w:p>
          <w:p w14:paraId="4B8E54DC" w14:textId="77777777" w:rsidR="005447F2" w:rsidRDefault="005447F2" w:rsidP="00FE445B">
            <w:pPr>
              <w:widowControl w:val="0"/>
              <w:rPr>
                <w:color w:val="00B050"/>
                <w:sz w:val="16"/>
                <w:szCs w:val="16"/>
              </w:rPr>
            </w:pPr>
          </w:p>
        </w:tc>
      </w:tr>
      <w:tr w:rsidR="005447F2" w:rsidRPr="007378BD" w14:paraId="21E95EA3" w14:textId="77777777" w:rsidTr="007809D1">
        <w:trPr>
          <w:trHeight w:val="44"/>
        </w:trPr>
        <w:tc>
          <w:tcPr>
            <w:tcW w:w="10170" w:type="dxa"/>
            <w:gridSpan w:val="4"/>
            <w:shd w:val="clear" w:color="auto" w:fill="D9D9D9" w:themeFill="background1" w:themeFillShade="D9"/>
          </w:tcPr>
          <w:p w14:paraId="5A87AC49" w14:textId="77777777" w:rsidR="005447F2" w:rsidRDefault="005447F2" w:rsidP="00FE445B">
            <w:pPr>
              <w:widowControl w:val="0"/>
              <w:rPr>
                <w:color w:val="00B050"/>
                <w:sz w:val="16"/>
                <w:szCs w:val="16"/>
              </w:rPr>
            </w:pPr>
            <w:r w:rsidRPr="00FF2BE5">
              <w:rPr>
                <w:rFonts w:cstheme="minorHAnsi"/>
                <w:b/>
                <w:bCs/>
                <w:color w:val="C00000"/>
                <w:sz w:val="16"/>
                <w:szCs w:val="16"/>
              </w:rPr>
              <w:t>Therapy Session Review</w:t>
            </w:r>
          </w:p>
        </w:tc>
      </w:tr>
      <w:tr w:rsidR="005447F2" w:rsidRPr="007378BD" w14:paraId="2826575D" w14:textId="77777777" w:rsidTr="00FE445B">
        <w:trPr>
          <w:trHeight w:val="485"/>
        </w:trPr>
        <w:tc>
          <w:tcPr>
            <w:tcW w:w="10170" w:type="dxa"/>
            <w:gridSpan w:val="4"/>
            <w:shd w:val="clear" w:color="auto" w:fill="FFFFFF" w:themeFill="background1"/>
          </w:tcPr>
          <w:p w14:paraId="10E05F32" w14:textId="77777777" w:rsidR="005447F2" w:rsidRDefault="00000000" w:rsidP="00FE445B">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819273728"/>
                <w:placeholder>
                  <w:docPart w:val="2907E0546465494A8213C8B144BA5145"/>
                </w:placeholder>
                <w:showingPlcHdr/>
                <w15:appearance w15:val="tags"/>
                <w:text/>
              </w:sdtPr>
              <w:sdtContent>
                <w:r w:rsidR="005447F2" w:rsidRPr="004C1A23">
                  <w:rPr>
                    <w:rStyle w:val="PlaceholderText"/>
                    <w:sz w:val="18"/>
                    <w:szCs w:val="18"/>
                  </w:rPr>
                  <w:t>Notes</w:t>
                </w:r>
                <w:r w:rsidR="005447F2" w:rsidRPr="00D93874">
                  <w:rPr>
                    <w:rStyle w:val="PlaceholderText"/>
                    <w:color w:val="595959" w:themeColor="text1" w:themeTint="A6"/>
                    <w:sz w:val="18"/>
                    <w:szCs w:val="18"/>
                  </w:rPr>
                  <w:t>.</w:t>
                </w:r>
              </w:sdtContent>
            </w:sdt>
          </w:p>
          <w:p w14:paraId="0AB0BBB0" w14:textId="77777777" w:rsidR="005447F2" w:rsidRDefault="005447F2" w:rsidP="00FE445B">
            <w:pPr>
              <w:widowControl w:val="0"/>
              <w:rPr>
                <w:b/>
                <w:color w:val="595959" w:themeColor="text1" w:themeTint="A6"/>
                <w:sz w:val="18"/>
                <w:szCs w:val="18"/>
              </w:rPr>
            </w:pPr>
          </w:p>
          <w:p w14:paraId="391CFD18" w14:textId="77777777" w:rsidR="005447F2" w:rsidRDefault="005447F2" w:rsidP="00FE445B">
            <w:pPr>
              <w:widowControl w:val="0"/>
              <w:rPr>
                <w:color w:val="00B050"/>
                <w:sz w:val="16"/>
                <w:szCs w:val="16"/>
              </w:rPr>
            </w:pPr>
          </w:p>
        </w:tc>
      </w:tr>
    </w:tbl>
    <w:p w14:paraId="0E3B6E6E" w14:textId="77777777" w:rsidR="00434851" w:rsidRDefault="00434851" w:rsidP="007D35B9">
      <w:pPr>
        <w:spacing w:after="240" w:line="240" w:lineRule="auto"/>
        <w:rPr>
          <w:rFonts w:ascii="Candara" w:eastAsia="Helvetica Neue" w:hAnsi="Candara" w:cstheme="minorHAnsi"/>
          <w:bCs/>
          <w:i/>
          <w:iCs/>
          <w:color w:val="C00000"/>
          <w:sz w:val="24"/>
          <w:szCs w:val="24"/>
        </w:rPr>
      </w:pPr>
    </w:p>
    <w:p w14:paraId="4A3F8824" w14:textId="77777777" w:rsidR="00BF1718" w:rsidRPr="00413A0F" w:rsidRDefault="00BF1718" w:rsidP="00BF1718">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0256BA67" w14:textId="77777777" w:rsidR="00BF1718" w:rsidRPr="00413A0F" w:rsidRDefault="00BF1718" w:rsidP="00BF1718">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5439B56B" w14:textId="77777777" w:rsidR="00BF1718" w:rsidRPr="00E60560" w:rsidRDefault="00BF1718" w:rsidP="00BF1718">
      <w:pPr>
        <w:spacing w:after="240" w:line="240" w:lineRule="auto"/>
        <w:jc w:val="center"/>
        <w:rPr>
          <w:rFonts w:ascii="Candara" w:hAnsi="Candara"/>
          <w:color w:val="595959" w:themeColor="text1" w:themeTint="A6"/>
          <w:sz w:val="20"/>
          <w:szCs w:val="20"/>
        </w:rPr>
      </w:pPr>
    </w:p>
    <w:p w14:paraId="1D5A65EC" w14:textId="77777777" w:rsidR="005447F2" w:rsidRDefault="005447F2" w:rsidP="00BF1718">
      <w:pPr>
        <w:spacing w:after="240" w:line="240" w:lineRule="auto"/>
        <w:jc w:val="center"/>
        <w:rPr>
          <w:rFonts w:ascii="Candara" w:eastAsia="Helvetica Neue" w:hAnsi="Candara" w:cstheme="minorHAnsi"/>
          <w:bCs/>
          <w:i/>
          <w:iCs/>
          <w:color w:val="C00000"/>
          <w:sz w:val="24"/>
          <w:szCs w:val="24"/>
        </w:rPr>
      </w:pPr>
    </w:p>
    <w:p w14:paraId="45F990FB" w14:textId="77777777" w:rsidR="005447F2" w:rsidRDefault="005447F2" w:rsidP="007D35B9">
      <w:pPr>
        <w:spacing w:after="240" w:line="240" w:lineRule="auto"/>
        <w:rPr>
          <w:rFonts w:ascii="Candara" w:eastAsia="Helvetica Neue" w:hAnsi="Candara" w:cstheme="minorHAnsi"/>
          <w:bCs/>
          <w:i/>
          <w:iCs/>
          <w:color w:val="C00000"/>
          <w:sz w:val="24"/>
          <w:szCs w:val="24"/>
        </w:rPr>
      </w:pPr>
    </w:p>
    <w:p w14:paraId="1B771589" w14:textId="77777777" w:rsidR="005447F2" w:rsidRDefault="005447F2" w:rsidP="007D35B9">
      <w:pPr>
        <w:spacing w:after="240" w:line="240" w:lineRule="auto"/>
        <w:rPr>
          <w:rFonts w:ascii="Candara" w:eastAsia="Helvetica Neue" w:hAnsi="Candara" w:cstheme="minorHAnsi"/>
          <w:bCs/>
          <w:i/>
          <w:iCs/>
          <w:color w:val="C00000"/>
          <w:sz w:val="24"/>
          <w:szCs w:val="24"/>
        </w:rPr>
      </w:pPr>
    </w:p>
    <w:p w14:paraId="0A7B139B" w14:textId="77777777" w:rsidR="005447F2" w:rsidRDefault="005447F2" w:rsidP="007D35B9">
      <w:pPr>
        <w:spacing w:after="240" w:line="240" w:lineRule="auto"/>
        <w:rPr>
          <w:rFonts w:ascii="Candara" w:eastAsia="Helvetica Neue" w:hAnsi="Candara" w:cstheme="minorHAnsi"/>
          <w:bCs/>
          <w:i/>
          <w:iCs/>
          <w:color w:val="C00000"/>
          <w:sz w:val="24"/>
          <w:szCs w:val="24"/>
        </w:rPr>
      </w:pPr>
    </w:p>
    <w:p w14:paraId="121488ED" w14:textId="77777777" w:rsidR="005447F2" w:rsidRDefault="005447F2" w:rsidP="007D35B9">
      <w:pPr>
        <w:spacing w:after="240" w:line="240" w:lineRule="auto"/>
        <w:rPr>
          <w:rFonts w:ascii="Candara" w:eastAsia="Helvetica Neue" w:hAnsi="Candara" w:cstheme="minorHAnsi"/>
          <w:bCs/>
          <w:i/>
          <w:iCs/>
          <w:color w:val="C00000"/>
          <w:sz w:val="24"/>
          <w:szCs w:val="24"/>
        </w:rPr>
      </w:pPr>
    </w:p>
    <w:p w14:paraId="7790EDF9" w14:textId="77777777" w:rsidR="005447F2" w:rsidRDefault="005447F2" w:rsidP="007D35B9">
      <w:pPr>
        <w:spacing w:after="240" w:line="240" w:lineRule="auto"/>
        <w:rPr>
          <w:rFonts w:ascii="Candara" w:eastAsia="Helvetica Neue" w:hAnsi="Candara" w:cstheme="minorHAnsi"/>
          <w:bCs/>
          <w:i/>
          <w:iCs/>
          <w:color w:val="C00000"/>
          <w:sz w:val="24"/>
          <w:szCs w:val="24"/>
        </w:rPr>
      </w:pPr>
    </w:p>
    <w:p w14:paraId="28AB57B9" w14:textId="77777777" w:rsidR="005447F2" w:rsidRDefault="005447F2" w:rsidP="007D35B9">
      <w:pPr>
        <w:spacing w:after="240" w:line="240" w:lineRule="auto"/>
        <w:rPr>
          <w:rFonts w:ascii="Candara" w:eastAsia="Helvetica Neue" w:hAnsi="Candara" w:cstheme="minorHAnsi"/>
          <w:bCs/>
          <w:i/>
          <w:iCs/>
          <w:color w:val="C00000"/>
          <w:sz w:val="24"/>
          <w:szCs w:val="24"/>
        </w:rPr>
      </w:pPr>
    </w:p>
    <w:p w14:paraId="7CD8C0AC" w14:textId="77777777" w:rsidR="00E47558" w:rsidRDefault="00E47558" w:rsidP="007D35B9">
      <w:pPr>
        <w:spacing w:after="240" w:line="240" w:lineRule="auto"/>
        <w:rPr>
          <w:rFonts w:ascii="Candara" w:eastAsia="Helvetica Neue" w:hAnsi="Candara" w:cstheme="minorHAnsi"/>
          <w:bCs/>
          <w:i/>
          <w:iCs/>
          <w:color w:val="C00000"/>
          <w:sz w:val="24"/>
          <w:szCs w:val="24"/>
        </w:rPr>
      </w:pPr>
    </w:p>
    <w:p w14:paraId="059B5F2C" w14:textId="77777777" w:rsidR="00E47558" w:rsidRDefault="00E47558" w:rsidP="007D35B9">
      <w:pPr>
        <w:spacing w:after="240" w:line="240" w:lineRule="auto"/>
        <w:rPr>
          <w:rFonts w:ascii="Candara" w:eastAsia="Helvetica Neue" w:hAnsi="Candara" w:cstheme="minorHAnsi"/>
          <w:bCs/>
          <w:i/>
          <w:iCs/>
          <w:color w:val="C00000"/>
          <w:sz w:val="24"/>
          <w:szCs w:val="24"/>
        </w:rPr>
      </w:pPr>
    </w:p>
    <w:p w14:paraId="49E507BD" w14:textId="77777777" w:rsidR="00E47558" w:rsidRDefault="00E47558" w:rsidP="007D35B9">
      <w:pPr>
        <w:spacing w:after="240" w:line="240" w:lineRule="auto"/>
        <w:rPr>
          <w:rFonts w:ascii="Candara" w:eastAsia="Helvetica Neue" w:hAnsi="Candara" w:cstheme="minorHAnsi"/>
          <w:bCs/>
          <w:i/>
          <w:iCs/>
          <w:color w:val="C00000"/>
          <w:sz w:val="24"/>
          <w:szCs w:val="24"/>
        </w:rPr>
      </w:pPr>
    </w:p>
    <w:p w14:paraId="20E2EFAC" w14:textId="0883C893" w:rsidR="00FA73ED" w:rsidRPr="007D35B9" w:rsidRDefault="00FA73ED" w:rsidP="007D35B9">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870"/>
        <w:gridCol w:w="2836"/>
      </w:tblGrid>
      <w:tr w:rsidR="00C413F4" w:rsidRPr="008A0529" w14:paraId="2252CC47" w14:textId="73FC5B97" w:rsidTr="00764771">
        <w:trPr>
          <w:trHeight w:val="43"/>
        </w:trPr>
        <w:tc>
          <w:tcPr>
            <w:tcW w:w="10208" w:type="dxa"/>
            <w:gridSpan w:val="3"/>
            <w:shd w:val="clear" w:color="auto" w:fill="F2F2F2" w:themeFill="background1" w:themeFillShade="F2"/>
          </w:tcPr>
          <w:p w14:paraId="3352AD5D" w14:textId="3C6385B7" w:rsidR="00C413F4" w:rsidRDefault="00C413F4" w:rsidP="00C26DF1">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w:t>
            </w:r>
            <w:r w:rsidR="00323CE7">
              <w:rPr>
                <w:rFonts w:cstheme="minorHAnsi"/>
                <w:bCs/>
                <w:color w:val="595959" w:themeColor="text1" w:themeTint="A6"/>
                <w:sz w:val="24"/>
                <w:szCs w:val="24"/>
              </w:rPr>
              <w:t>s</w:t>
            </w:r>
            <w:r>
              <w:rPr>
                <w:rFonts w:cstheme="minorHAnsi"/>
                <w:bCs/>
                <w:color w:val="595959" w:themeColor="text1" w:themeTint="A6"/>
                <w:sz w:val="24"/>
                <w:szCs w:val="24"/>
              </w:rPr>
              <w:t xml:space="preserve"> Practice</w:t>
            </w:r>
            <w:r w:rsidR="00151131">
              <w:rPr>
                <w:rFonts w:cstheme="minorHAnsi"/>
                <w:bCs/>
                <w:color w:val="595959" w:themeColor="text1" w:themeTint="A6"/>
                <w:sz w:val="24"/>
                <w:szCs w:val="24"/>
              </w:rPr>
              <w:t xml:space="preserve">: </w:t>
            </w:r>
            <w:r w:rsidR="00EC6BCB" w:rsidRPr="004C4765">
              <w:rPr>
                <w:rFonts w:cstheme="minorHAnsi"/>
                <w:bCs/>
                <w:i/>
                <w:iCs/>
                <w:color w:val="595959" w:themeColor="text1" w:themeTint="A6"/>
                <w:sz w:val="24"/>
                <w:szCs w:val="24"/>
              </w:rPr>
              <w:t>Acceptance Focus</w:t>
            </w:r>
          </w:p>
        </w:tc>
      </w:tr>
      <w:tr w:rsidR="007B281B" w:rsidRPr="008A0529" w14:paraId="000573D7" w14:textId="383E867C" w:rsidTr="00E47558">
        <w:trPr>
          <w:trHeight w:val="43"/>
        </w:trPr>
        <w:tc>
          <w:tcPr>
            <w:tcW w:w="3502" w:type="dxa"/>
          </w:tcPr>
          <w:p w14:paraId="3D116F5A" w14:textId="28B2768F" w:rsidR="007B281B" w:rsidRPr="00541C1F" w:rsidRDefault="007B281B" w:rsidP="007B281B">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00465D12">
              <w:rPr>
                <w:rFonts w:ascii="Calibri" w:hAnsi="Calibri" w:cs="Calibri"/>
                <w:bCs/>
                <w:color w:val="595959" w:themeColor="text1" w:themeTint="A6"/>
                <w:sz w:val="24"/>
                <w:szCs w:val="24"/>
              </w:rPr>
              <w:t>Acceptance Focus</w:t>
            </w:r>
            <w:r w:rsidRPr="00541C1F">
              <w:rPr>
                <w:rFonts w:ascii="Calibri" w:hAnsi="Calibri" w:cs="Calibri"/>
                <w:bCs/>
                <w:color w:val="595959" w:themeColor="text1" w:themeTint="A6"/>
                <w:sz w:val="24"/>
                <w:szCs w:val="24"/>
              </w:rPr>
              <w:t xml:space="preserve"> Questions</w:t>
            </w:r>
          </w:p>
        </w:tc>
        <w:tc>
          <w:tcPr>
            <w:tcW w:w="3870" w:type="dxa"/>
          </w:tcPr>
          <w:p w14:paraId="60E9AFAD" w14:textId="56C62529" w:rsidR="007B281B" w:rsidRPr="00541C1F" w:rsidRDefault="007B281B" w:rsidP="007B281B">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2836" w:type="dxa"/>
            <w:tcBorders>
              <w:top w:val="single" w:sz="4" w:space="0" w:color="auto"/>
              <w:left w:val="single" w:sz="4" w:space="0" w:color="auto"/>
              <w:bottom w:val="single" w:sz="4" w:space="0" w:color="auto"/>
            </w:tcBorders>
            <w:shd w:val="clear" w:color="auto" w:fill="F2F2F2" w:themeFill="background1" w:themeFillShade="F2"/>
          </w:tcPr>
          <w:p w14:paraId="7CE71155" w14:textId="77777777" w:rsidR="00B6073A" w:rsidRDefault="007B281B" w:rsidP="007B281B">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00B6073A">
              <w:rPr>
                <w:rFonts w:cstheme="minorHAnsi"/>
                <w:color w:val="595959" w:themeColor="text1" w:themeTint="A6"/>
              </w:rPr>
              <w:t>Observations</w:t>
            </w:r>
          </w:p>
          <w:p w14:paraId="51BA1ADD" w14:textId="1B8CA01C" w:rsidR="007B281B" w:rsidRDefault="007B281B" w:rsidP="007B281B">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993B63" w:rsidRPr="008A0529" w14:paraId="65249B2F" w14:textId="6F6DAEB5" w:rsidTr="00E47558">
        <w:trPr>
          <w:trHeight w:val="784"/>
        </w:trPr>
        <w:tc>
          <w:tcPr>
            <w:tcW w:w="3502" w:type="dxa"/>
            <w:vMerge w:val="restart"/>
          </w:tcPr>
          <w:p w14:paraId="039F2EDE" w14:textId="086C5BBE" w:rsidR="00993B63" w:rsidRPr="00085FCA" w:rsidRDefault="00993B63" w:rsidP="007B281B">
            <w:pPr>
              <w:pStyle w:val="ListParagraph"/>
              <w:numPr>
                <w:ilvl w:val="0"/>
                <w:numId w:val="6"/>
              </w:numPr>
              <w:ind w:left="242" w:hanging="278"/>
              <w:rPr>
                <w:rFonts w:asciiTheme="majorHAnsi" w:hAnsiTheme="majorHAnsi" w:cstheme="minorHAnsi"/>
                <w:b/>
                <w:bCs/>
                <w:sz w:val="24"/>
                <w:szCs w:val="24"/>
              </w:rPr>
            </w:pPr>
            <w:r w:rsidRPr="00085FCA">
              <w:rPr>
                <w:rFonts w:asciiTheme="majorHAnsi" w:hAnsiTheme="majorHAnsi" w:cstheme="minorHAnsi"/>
                <w:b/>
                <w:bCs/>
                <w:sz w:val="24"/>
                <w:szCs w:val="24"/>
              </w:rPr>
              <w:t>Breath in</w:t>
            </w:r>
          </w:p>
          <w:p w14:paraId="03CA8AA6" w14:textId="2D505246" w:rsidR="00993B63" w:rsidRDefault="00993B63" w:rsidP="00CA3967">
            <w:pPr>
              <w:pStyle w:val="ListParagraph"/>
              <w:numPr>
                <w:ilvl w:val="0"/>
                <w:numId w:val="40"/>
              </w:numPr>
              <w:rPr>
                <w:rFonts w:asciiTheme="majorHAnsi" w:hAnsiTheme="majorHAnsi" w:cstheme="minorHAnsi"/>
                <w:sz w:val="24"/>
                <w:szCs w:val="24"/>
              </w:rPr>
            </w:pPr>
            <w:r>
              <w:rPr>
                <w:rFonts w:asciiTheme="majorHAnsi" w:hAnsiTheme="majorHAnsi" w:cstheme="minorHAnsi"/>
                <w:b/>
                <w:bCs/>
                <w:sz w:val="24"/>
                <w:szCs w:val="24"/>
              </w:rPr>
              <w:t xml:space="preserve">I </w:t>
            </w:r>
            <w:r w:rsidRPr="000E7F4D">
              <w:rPr>
                <w:rFonts w:asciiTheme="majorHAnsi" w:hAnsiTheme="majorHAnsi" w:cstheme="minorHAnsi"/>
                <w:sz w:val="24"/>
                <w:szCs w:val="24"/>
              </w:rPr>
              <w:t>Accept</w:t>
            </w:r>
            <w:r>
              <w:rPr>
                <w:rFonts w:asciiTheme="majorHAnsi" w:hAnsiTheme="majorHAnsi" w:cstheme="minorHAnsi"/>
                <w:sz w:val="24"/>
                <w:szCs w:val="24"/>
              </w:rPr>
              <w:t>….(anxiety or most uncomfortable sensation present)</w:t>
            </w:r>
          </w:p>
          <w:p w14:paraId="169892E5" w14:textId="5958D4EE" w:rsidR="00993B63" w:rsidRPr="00085FCA" w:rsidRDefault="00993B63" w:rsidP="00F95C7D">
            <w:pPr>
              <w:pStyle w:val="ListParagraph"/>
              <w:numPr>
                <w:ilvl w:val="0"/>
                <w:numId w:val="6"/>
              </w:numPr>
              <w:ind w:left="150" w:hanging="180"/>
              <w:rPr>
                <w:rFonts w:asciiTheme="majorHAnsi" w:hAnsiTheme="majorHAnsi" w:cstheme="minorHAnsi"/>
                <w:b/>
                <w:bCs/>
                <w:sz w:val="24"/>
                <w:szCs w:val="24"/>
              </w:rPr>
            </w:pPr>
            <w:r w:rsidRPr="00085FCA">
              <w:rPr>
                <w:rFonts w:asciiTheme="majorHAnsi" w:hAnsiTheme="majorHAnsi" w:cstheme="minorHAnsi"/>
                <w:b/>
                <w:bCs/>
                <w:sz w:val="24"/>
                <w:szCs w:val="24"/>
              </w:rPr>
              <w:t>Breath out</w:t>
            </w:r>
          </w:p>
          <w:p w14:paraId="1A94F57A" w14:textId="62EBD1A9" w:rsidR="00993B63" w:rsidRPr="00441BC1" w:rsidRDefault="00993B63" w:rsidP="00FB02EB">
            <w:pPr>
              <w:pStyle w:val="ListParagraph"/>
              <w:numPr>
                <w:ilvl w:val="0"/>
                <w:numId w:val="40"/>
              </w:numPr>
              <w:rPr>
                <w:rFonts w:asciiTheme="majorHAnsi" w:hAnsiTheme="majorHAnsi" w:cstheme="minorHAnsi"/>
                <w:sz w:val="24"/>
                <w:szCs w:val="24"/>
              </w:rPr>
            </w:pPr>
            <w:r w:rsidRPr="00085FCA">
              <w:rPr>
                <w:rFonts w:asciiTheme="majorHAnsi" w:hAnsiTheme="majorHAnsi" w:cstheme="minorHAnsi"/>
                <w:b/>
                <w:bCs/>
                <w:sz w:val="24"/>
                <w:szCs w:val="24"/>
              </w:rPr>
              <w:t>I</w:t>
            </w:r>
            <w:r>
              <w:rPr>
                <w:rFonts w:asciiTheme="majorHAnsi" w:hAnsiTheme="majorHAnsi" w:cstheme="minorHAnsi"/>
                <w:sz w:val="24"/>
                <w:szCs w:val="24"/>
              </w:rPr>
              <w:t xml:space="preserve"> </w:t>
            </w:r>
            <w:r w:rsidR="000A4474">
              <w:rPr>
                <w:rFonts w:asciiTheme="majorHAnsi" w:hAnsiTheme="majorHAnsi" w:cstheme="minorHAnsi"/>
                <w:sz w:val="24"/>
                <w:szCs w:val="24"/>
              </w:rPr>
              <w:t>do</w:t>
            </w:r>
            <w:r w:rsidR="00DD0685">
              <w:rPr>
                <w:rFonts w:asciiTheme="majorHAnsi" w:hAnsiTheme="majorHAnsi" w:cstheme="minorHAnsi"/>
                <w:sz w:val="24"/>
                <w:szCs w:val="24"/>
              </w:rPr>
              <w:t xml:space="preserve"> not need this feeling to go away</w:t>
            </w:r>
            <w:r w:rsidR="000A4474">
              <w:rPr>
                <w:rFonts w:asciiTheme="majorHAnsi" w:hAnsiTheme="majorHAnsi" w:cstheme="minorHAnsi"/>
                <w:sz w:val="24"/>
                <w:szCs w:val="24"/>
              </w:rPr>
              <w:t xml:space="preserve"> </w:t>
            </w:r>
            <w:r>
              <w:rPr>
                <w:rFonts w:asciiTheme="majorHAnsi" w:hAnsiTheme="majorHAnsi" w:cstheme="minorHAnsi"/>
                <w:sz w:val="24"/>
                <w:szCs w:val="24"/>
              </w:rPr>
              <w:t>.</w:t>
            </w:r>
          </w:p>
          <w:p w14:paraId="7D8D43E7" w14:textId="12053909" w:rsidR="00993B63" w:rsidRPr="00F01007" w:rsidRDefault="00993B63" w:rsidP="00F01007">
            <w:pPr>
              <w:rPr>
                <w:rFonts w:asciiTheme="majorHAnsi" w:hAnsiTheme="majorHAnsi" w:cstheme="minorHAnsi"/>
                <w:sz w:val="24"/>
                <w:szCs w:val="24"/>
              </w:rPr>
            </w:pPr>
          </w:p>
        </w:tc>
        <w:tc>
          <w:tcPr>
            <w:tcW w:w="3870" w:type="dxa"/>
            <w:tcBorders>
              <w:bottom w:val="single" w:sz="4" w:space="0" w:color="auto"/>
            </w:tcBorders>
          </w:tcPr>
          <w:p w14:paraId="2F5FC0F6" w14:textId="5958B89D" w:rsidR="00993B63" w:rsidRDefault="00000000" w:rsidP="007B281B">
            <w:pPr>
              <w:rPr>
                <w:rStyle w:val="Style1"/>
                <w:sz w:val="16"/>
                <w:szCs w:val="16"/>
              </w:rPr>
            </w:pPr>
            <w:sdt>
              <w:sdtPr>
                <w:rPr>
                  <w:rStyle w:val="Style1"/>
                  <w:sz w:val="16"/>
                  <w:szCs w:val="16"/>
                </w:rPr>
                <w:id w:val="-441461995"/>
                <w:placeholder>
                  <w:docPart w:val="7890D8225D414193956E1D235C4213CE"/>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993B63">
                  <w:rPr>
                    <w:rStyle w:val="Style1"/>
                    <w:rFonts w:asciiTheme="majorHAnsi" w:hAnsiTheme="majorHAnsi" w:cstheme="majorHAnsi"/>
                    <w:color w:val="7F7F7F" w:themeColor="text1" w:themeTint="80"/>
                    <w:sz w:val="20"/>
                    <w:szCs w:val="20"/>
                  </w:rPr>
                  <w:t>Most uncomfortable sensation</w:t>
                </w:r>
              </w:sdtContent>
            </w:sdt>
          </w:p>
          <w:p w14:paraId="5AE81911" w14:textId="77777777" w:rsidR="00993B63" w:rsidRDefault="00993B63" w:rsidP="007B281B">
            <w:pPr>
              <w:rPr>
                <w:rStyle w:val="Style1"/>
                <w:sz w:val="16"/>
                <w:szCs w:val="16"/>
              </w:rPr>
            </w:pPr>
          </w:p>
          <w:p w14:paraId="1E4B6E28" w14:textId="77777777" w:rsidR="00993B63" w:rsidRPr="007E14B6" w:rsidRDefault="00993B63" w:rsidP="007B281B">
            <w:pPr>
              <w:rPr>
                <w:rStyle w:val="Style1"/>
                <w:rFonts w:eastAsia="Calibri" w:cs="Calibri"/>
                <w:sz w:val="16"/>
                <w:szCs w:val="16"/>
              </w:rPr>
            </w:pPr>
          </w:p>
          <w:p w14:paraId="2F72E0BE" w14:textId="077A65AD" w:rsidR="00993B63" w:rsidRPr="000115B0" w:rsidRDefault="00993B63" w:rsidP="000115B0">
            <w:pPr>
              <w:rPr>
                <w:rFonts w:asciiTheme="majorHAnsi" w:hAnsiTheme="majorHAnsi" w:cstheme="majorHAnsi"/>
                <w:bCs/>
                <w:color w:val="000000" w:themeColor="text1"/>
                <w:sz w:val="24"/>
                <w:szCs w:val="24"/>
              </w:rPr>
            </w:pPr>
          </w:p>
        </w:tc>
        <w:tc>
          <w:tcPr>
            <w:tcW w:w="2836" w:type="dxa"/>
            <w:vMerge w:val="restart"/>
            <w:shd w:val="clear" w:color="auto" w:fill="F2F2F2" w:themeFill="background1" w:themeFillShade="F2"/>
          </w:tcPr>
          <w:p w14:paraId="5DD441CD" w14:textId="4C50D93F" w:rsidR="00993B63" w:rsidRDefault="00000000" w:rsidP="007B281B">
            <w:pPr>
              <w:rPr>
                <w:rStyle w:val="Style1"/>
                <w:sz w:val="16"/>
                <w:szCs w:val="16"/>
              </w:rPr>
            </w:pPr>
            <w:sdt>
              <w:sdtPr>
                <w:rPr>
                  <w:rFonts w:ascii="Candara" w:hAnsi="Candara"/>
                  <w:b/>
                  <w:color w:val="595959" w:themeColor="text1" w:themeTint="A6"/>
                  <w:sz w:val="18"/>
                  <w:szCs w:val="18"/>
                </w:rPr>
                <w:id w:val="878053647"/>
                <w:placeholder>
                  <w:docPart w:val="09B61E5EFC69474E9D08F348E3D517B9"/>
                </w:placeholder>
                <w:showingPlcHdr/>
                <w15:appearance w15:val="tags"/>
                <w:text/>
              </w:sdtPr>
              <w:sdtContent>
                <w:r w:rsidR="00993B63" w:rsidRPr="004C1A23">
                  <w:rPr>
                    <w:rStyle w:val="PlaceholderText"/>
                    <w:sz w:val="18"/>
                    <w:szCs w:val="18"/>
                  </w:rPr>
                  <w:t>Notes</w:t>
                </w:r>
                <w:r w:rsidR="00993B63" w:rsidRPr="00D93874">
                  <w:rPr>
                    <w:rStyle w:val="PlaceholderText"/>
                    <w:color w:val="595959" w:themeColor="text1" w:themeTint="A6"/>
                    <w:sz w:val="18"/>
                    <w:szCs w:val="18"/>
                  </w:rPr>
                  <w:t>.</w:t>
                </w:r>
              </w:sdtContent>
            </w:sdt>
          </w:p>
        </w:tc>
      </w:tr>
      <w:tr w:rsidR="00993B63" w:rsidRPr="008A0529" w14:paraId="31D7A9E5" w14:textId="77777777" w:rsidTr="00E47558">
        <w:trPr>
          <w:trHeight w:val="858"/>
        </w:trPr>
        <w:tc>
          <w:tcPr>
            <w:tcW w:w="3502" w:type="dxa"/>
            <w:vMerge/>
          </w:tcPr>
          <w:p w14:paraId="52C120B6" w14:textId="77777777" w:rsidR="00993B63" w:rsidRDefault="00993B63" w:rsidP="007B281B">
            <w:pPr>
              <w:pStyle w:val="ListParagraph"/>
              <w:numPr>
                <w:ilvl w:val="0"/>
                <w:numId w:val="6"/>
              </w:numPr>
              <w:ind w:left="242" w:hanging="278"/>
              <w:rPr>
                <w:rFonts w:asciiTheme="majorHAnsi" w:hAnsiTheme="majorHAnsi" w:cstheme="minorHAnsi"/>
                <w:sz w:val="24"/>
                <w:szCs w:val="24"/>
              </w:rPr>
            </w:pPr>
          </w:p>
        </w:tc>
        <w:tc>
          <w:tcPr>
            <w:tcW w:w="3870" w:type="dxa"/>
            <w:tcBorders>
              <w:top w:val="single" w:sz="4" w:space="0" w:color="auto"/>
            </w:tcBorders>
          </w:tcPr>
          <w:p w14:paraId="386C261C" w14:textId="3BA17D3B" w:rsidR="00993B63" w:rsidRDefault="00000000" w:rsidP="000115B0">
            <w:pPr>
              <w:rPr>
                <w:rStyle w:val="Style1"/>
                <w:sz w:val="16"/>
                <w:szCs w:val="16"/>
              </w:rPr>
            </w:pPr>
            <w:sdt>
              <w:sdtPr>
                <w:rPr>
                  <w:rStyle w:val="Style1"/>
                  <w:sz w:val="16"/>
                  <w:szCs w:val="16"/>
                </w:rPr>
                <w:id w:val="1751542616"/>
                <w:placeholder>
                  <w:docPart w:val="710586392B47478BBC96B7AB8BA11645"/>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993B63">
                  <w:rPr>
                    <w:rStyle w:val="Style1"/>
                    <w:rFonts w:asciiTheme="majorHAnsi" w:hAnsiTheme="majorHAnsi" w:cstheme="majorHAnsi"/>
                    <w:color w:val="7F7F7F" w:themeColor="text1" w:themeTint="80"/>
                    <w:sz w:val="20"/>
                    <w:szCs w:val="20"/>
                  </w:rPr>
                  <w:t>You</w:t>
                </w:r>
                <w:r w:rsidR="00E47558">
                  <w:rPr>
                    <w:rStyle w:val="Style1"/>
                    <w:rFonts w:asciiTheme="majorHAnsi" w:hAnsiTheme="majorHAnsi" w:cstheme="majorHAnsi"/>
                    <w:color w:val="7F7F7F" w:themeColor="text1" w:themeTint="80"/>
                    <w:sz w:val="20"/>
                    <w:szCs w:val="20"/>
                  </w:rPr>
                  <w:t xml:space="preserve"> do not need what to go away?</w:t>
                </w:r>
              </w:sdtContent>
            </w:sdt>
          </w:p>
          <w:p w14:paraId="5610BF81" w14:textId="77777777" w:rsidR="00993B63" w:rsidRDefault="00993B63" w:rsidP="000115B0">
            <w:pPr>
              <w:rPr>
                <w:rStyle w:val="Style1"/>
                <w:sz w:val="16"/>
                <w:szCs w:val="16"/>
              </w:rPr>
            </w:pPr>
          </w:p>
        </w:tc>
        <w:tc>
          <w:tcPr>
            <w:tcW w:w="2836" w:type="dxa"/>
            <w:vMerge/>
            <w:shd w:val="clear" w:color="auto" w:fill="F2F2F2" w:themeFill="background1" w:themeFillShade="F2"/>
          </w:tcPr>
          <w:p w14:paraId="5B8FAC73" w14:textId="77777777" w:rsidR="00993B63" w:rsidRDefault="00993B63" w:rsidP="007B281B">
            <w:pPr>
              <w:rPr>
                <w:rFonts w:ascii="Candara" w:hAnsi="Candara"/>
                <w:b/>
                <w:color w:val="595959" w:themeColor="text1" w:themeTint="A6"/>
                <w:sz w:val="18"/>
                <w:szCs w:val="18"/>
              </w:rPr>
            </w:pPr>
          </w:p>
        </w:tc>
      </w:tr>
      <w:tr w:rsidR="007B281B" w:rsidRPr="008A0529" w14:paraId="654E657D" w14:textId="48C5DE9F" w:rsidTr="00E47558">
        <w:trPr>
          <w:trHeight w:val="525"/>
        </w:trPr>
        <w:tc>
          <w:tcPr>
            <w:tcW w:w="3502" w:type="dxa"/>
          </w:tcPr>
          <w:p w14:paraId="6B571CC0" w14:textId="77777777" w:rsidR="007B281B" w:rsidRDefault="00FF6ED1" w:rsidP="007B281B">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Anxiety Acceptance</w:t>
            </w:r>
            <w:r w:rsidR="007B281B">
              <w:rPr>
                <w:rFonts w:asciiTheme="majorHAnsi" w:hAnsiTheme="majorHAnsi"/>
                <w:b/>
                <w:sz w:val="24"/>
                <w:szCs w:val="24"/>
              </w:rPr>
              <w:t xml:space="preserve"> Rating:</w:t>
            </w:r>
            <w:r w:rsidR="007B281B">
              <w:rPr>
                <w:rFonts w:asciiTheme="majorHAnsi" w:hAnsiTheme="majorHAnsi"/>
                <w:bCs/>
                <w:sz w:val="24"/>
                <w:szCs w:val="24"/>
              </w:rPr>
              <w:t xml:space="preserve"> </w:t>
            </w:r>
            <w:r w:rsidR="00DE7DD2">
              <w:rPr>
                <w:rFonts w:asciiTheme="majorHAnsi" w:hAnsiTheme="majorHAnsi"/>
                <w:bCs/>
                <w:sz w:val="24"/>
                <w:szCs w:val="24"/>
              </w:rPr>
              <w:t xml:space="preserve">During your exposure, how accepting </w:t>
            </w:r>
            <w:r w:rsidR="000115B0">
              <w:rPr>
                <w:rFonts w:asciiTheme="majorHAnsi" w:hAnsiTheme="majorHAnsi"/>
                <w:bCs/>
                <w:sz w:val="24"/>
                <w:szCs w:val="24"/>
              </w:rPr>
              <w:t>were you of your anxiety?</w:t>
            </w:r>
          </w:p>
          <w:p w14:paraId="32B8CEE3" w14:textId="211B4ECA" w:rsidR="000115B0" w:rsidRPr="000115B0" w:rsidRDefault="000115B0" w:rsidP="007B281B">
            <w:pPr>
              <w:pStyle w:val="ListParagraph"/>
              <w:numPr>
                <w:ilvl w:val="0"/>
                <w:numId w:val="6"/>
              </w:numPr>
              <w:ind w:left="242" w:hanging="278"/>
              <w:rPr>
                <w:rFonts w:asciiTheme="majorHAnsi" w:hAnsiTheme="majorHAnsi"/>
                <w:bCs/>
                <w:sz w:val="24"/>
                <w:szCs w:val="24"/>
              </w:rPr>
            </w:pPr>
            <w:r w:rsidRPr="000115B0">
              <w:rPr>
                <w:rFonts w:asciiTheme="majorHAnsi" w:hAnsiTheme="majorHAnsi"/>
                <w:bCs/>
                <w:sz w:val="24"/>
                <w:szCs w:val="24"/>
              </w:rPr>
              <w:t>Use the rating scale below</w:t>
            </w:r>
          </w:p>
        </w:tc>
        <w:tc>
          <w:tcPr>
            <w:tcW w:w="3870" w:type="dxa"/>
          </w:tcPr>
          <w:p w14:paraId="76E5B49A" w14:textId="1154BDF2" w:rsidR="007B281B" w:rsidRDefault="00000000" w:rsidP="007B281B">
            <w:pPr>
              <w:rPr>
                <w:rStyle w:val="Style1"/>
                <w:sz w:val="16"/>
                <w:szCs w:val="16"/>
              </w:rPr>
            </w:pPr>
            <w:sdt>
              <w:sdtPr>
                <w:rPr>
                  <w:rStyle w:val="Style1"/>
                  <w:rFonts w:asciiTheme="majorHAnsi" w:hAnsiTheme="majorHAnsi" w:cstheme="majorHAnsi"/>
                  <w:sz w:val="20"/>
                  <w:szCs w:val="20"/>
                </w:rPr>
                <w:id w:val="-1052536908"/>
                <w:placeholder>
                  <w:docPart w:val="18C0EF2A4B7C40FF9B77EF083D5E719E"/>
                </w:placeholder>
                <w:showingPlcHdr/>
                <w15:appearance w15:val="tags"/>
                <w:text/>
              </w:sdtPr>
              <w:sdtEndPr>
                <w:rPr>
                  <w:rStyle w:val="DefaultParagraphFont"/>
                  <w:b/>
                  <w:bCs/>
                  <w:color w:val="365F91" w:themeColor="accent1" w:themeShade="BF"/>
                </w:rPr>
              </w:sdtEndPr>
              <w:sdtContent>
                <w:r w:rsidR="007B281B" w:rsidRPr="00811455">
                  <w:rPr>
                    <w:rStyle w:val="Style1"/>
                    <w:rFonts w:asciiTheme="majorHAnsi" w:hAnsiTheme="majorHAnsi" w:cstheme="majorHAnsi"/>
                    <w:color w:val="7F7F7F" w:themeColor="text1" w:themeTint="80"/>
                    <w:sz w:val="20"/>
                    <w:szCs w:val="20"/>
                  </w:rPr>
                  <w:t>Rating</w:t>
                </w:r>
              </w:sdtContent>
            </w:sdt>
          </w:p>
        </w:tc>
        <w:tc>
          <w:tcPr>
            <w:tcW w:w="2836" w:type="dxa"/>
            <w:shd w:val="clear" w:color="auto" w:fill="F2F2F2" w:themeFill="background1" w:themeFillShade="F2"/>
          </w:tcPr>
          <w:p w14:paraId="69FA60DC" w14:textId="0A958D9C" w:rsidR="007B281B" w:rsidRDefault="00000000" w:rsidP="007B281B">
            <w:pPr>
              <w:rPr>
                <w:rStyle w:val="Style1"/>
                <w:rFonts w:asciiTheme="majorHAnsi" w:hAnsiTheme="majorHAnsi" w:cstheme="majorHAnsi"/>
                <w:sz w:val="20"/>
                <w:szCs w:val="20"/>
              </w:rPr>
            </w:pPr>
            <w:sdt>
              <w:sdtPr>
                <w:rPr>
                  <w:rFonts w:ascii="Candara" w:hAnsi="Candara"/>
                  <w:b/>
                  <w:color w:val="595959" w:themeColor="text1" w:themeTint="A6"/>
                  <w:sz w:val="18"/>
                  <w:szCs w:val="18"/>
                </w:rPr>
                <w:id w:val="203064352"/>
                <w:placeholder>
                  <w:docPart w:val="2340726D30AC46CAAA4D5A4DDB7CFB8B"/>
                </w:placeholder>
                <w:showingPlcHdr/>
                <w15:appearance w15:val="tags"/>
                <w:text/>
              </w:sdtPr>
              <w:sdtContent>
                <w:r w:rsidR="00C413F4" w:rsidRPr="004C1A23">
                  <w:rPr>
                    <w:rStyle w:val="PlaceholderText"/>
                    <w:sz w:val="18"/>
                    <w:szCs w:val="18"/>
                  </w:rPr>
                  <w:t>Notes</w:t>
                </w:r>
                <w:r w:rsidR="00C413F4" w:rsidRPr="00D93874">
                  <w:rPr>
                    <w:rStyle w:val="PlaceholderText"/>
                    <w:color w:val="595959" w:themeColor="text1" w:themeTint="A6"/>
                    <w:sz w:val="18"/>
                    <w:szCs w:val="18"/>
                  </w:rPr>
                  <w:t>.</w:t>
                </w:r>
              </w:sdtContent>
            </w:sdt>
          </w:p>
        </w:tc>
      </w:tr>
      <w:tr w:rsidR="00C413F4" w:rsidRPr="008A0529" w14:paraId="0841B692" w14:textId="2B686EA2" w:rsidTr="0084184F">
        <w:trPr>
          <w:trHeight w:val="381"/>
        </w:trPr>
        <w:tc>
          <w:tcPr>
            <w:tcW w:w="10208" w:type="dxa"/>
            <w:gridSpan w:val="3"/>
          </w:tcPr>
          <w:p w14:paraId="31B8E49B" w14:textId="0AFDAAEE" w:rsidR="00C413F4" w:rsidRPr="00757875" w:rsidRDefault="00C413F4" w:rsidP="007B281B">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00FF6ED1">
              <w:rPr>
                <w:rFonts w:cstheme="minorHAnsi"/>
                <w:b/>
                <w:color w:val="595959" w:themeColor="text1" w:themeTint="A6"/>
                <w:sz w:val="20"/>
                <w:szCs w:val="20"/>
                <w:u w:val="single"/>
              </w:rPr>
              <w:t xml:space="preserve">Anxiety </w:t>
            </w:r>
            <w:r w:rsidR="00900EB3">
              <w:rPr>
                <w:rFonts w:cstheme="minorHAnsi"/>
                <w:b/>
                <w:color w:val="595959" w:themeColor="text1" w:themeTint="A6"/>
                <w:sz w:val="20"/>
                <w:szCs w:val="20"/>
                <w:u w:val="single"/>
              </w:rPr>
              <w:t>Acceptance</w:t>
            </w:r>
            <w:r w:rsidRPr="00A2460C">
              <w:rPr>
                <w:rFonts w:cstheme="minorHAnsi"/>
                <w:b/>
                <w:color w:val="595959" w:themeColor="text1" w:themeTint="A6"/>
                <w:sz w:val="20"/>
                <w:szCs w:val="20"/>
                <w:u w:val="single"/>
              </w:rPr>
              <w:t xml:space="preserve"> Scale:</w:t>
            </w:r>
            <w:r w:rsidRPr="00757875">
              <w:rPr>
                <w:rFonts w:cstheme="minorHAnsi"/>
                <w:color w:val="595959" w:themeColor="text1" w:themeTint="A6"/>
                <w:sz w:val="20"/>
                <w:szCs w:val="20"/>
              </w:rPr>
              <w:t xml:space="preserve"> </w:t>
            </w:r>
            <w:r w:rsidR="00DE7DD2">
              <w:rPr>
                <w:rFonts w:cstheme="minorHAnsi"/>
                <w:color w:val="595959" w:themeColor="text1" w:themeTint="A6"/>
                <w:sz w:val="20"/>
                <w:szCs w:val="20"/>
              </w:rPr>
              <w:t>Level of acceptance for your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606901DC" w14:textId="7AFDE919" w:rsidR="00C413F4" w:rsidRPr="00790051" w:rsidRDefault="00C413F4" w:rsidP="007B281B">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w:t>
            </w:r>
            <w:r w:rsidR="003B50F2">
              <w:rPr>
                <w:rFonts w:cstheme="minorHAnsi"/>
                <w:color w:val="595959" w:themeColor="text1" w:themeTint="A6"/>
                <w:sz w:val="20"/>
                <w:szCs w:val="20"/>
              </w:rPr>
              <w:t>t accepting</w:t>
            </w:r>
            <w:r>
              <w:rPr>
                <w:rFonts w:cstheme="minorHAnsi"/>
                <w:color w:val="595959" w:themeColor="text1" w:themeTint="A6"/>
                <w:sz w:val="20"/>
                <w:szCs w:val="20"/>
              </w:rPr>
              <w:t xml:space="preserve"> at all – (I </w:t>
            </w:r>
            <w:r w:rsidR="003B50F2">
              <w:rPr>
                <w:rFonts w:cstheme="minorHAnsi"/>
                <w:color w:val="595959" w:themeColor="text1" w:themeTint="A6"/>
                <w:sz w:val="20"/>
                <w:szCs w:val="20"/>
              </w:rPr>
              <w:t>refused to accept it</w:t>
            </w:r>
            <w:r>
              <w:rPr>
                <w:rFonts w:cstheme="minorHAnsi"/>
                <w:color w:val="595959" w:themeColor="text1" w:themeTint="A6"/>
                <w:sz w:val="20"/>
                <w:szCs w:val="20"/>
              </w:rPr>
              <w: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sidR="008B03B0">
              <w:rPr>
                <w:rFonts w:cstheme="minorHAnsi"/>
                <w:color w:val="595959" w:themeColor="text1" w:themeTint="A6"/>
                <w:sz w:val="20"/>
                <w:szCs w:val="20"/>
              </w:rPr>
              <w:t>Very accepting</w:t>
            </w:r>
            <w:r>
              <w:rPr>
                <w:rFonts w:cstheme="minorHAnsi"/>
                <w:color w:val="595959" w:themeColor="text1" w:themeTint="A6"/>
                <w:sz w:val="20"/>
                <w:szCs w:val="20"/>
              </w:rPr>
              <w:t xml:space="preserve"> – (I </w:t>
            </w:r>
            <w:r w:rsidR="008B03B0">
              <w:rPr>
                <w:rFonts w:cstheme="minorHAnsi"/>
                <w:color w:val="595959" w:themeColor="text1" w:themeTint="A6"/>
                <w:sz w:val="20"/>
                <w:szCs w:val="20"/>
              </w:rPr>
              <w:t xml:space="preserve">was fully committed </w:t>
            </w:r>
            <w:r w:rsidR="0053066B">
              <w:rPr>
                <w:rFonts w:cstheme="minorHAnsi"/>
                <w:color w:val="595959" w:themeColor="text1" w:themeTint="A6"/>
                <w:sz w:val="20"/>
                <w:szCs w:val="20"/>
              </w:rPr>
              <w:t>to not fighting my anxiety</w:t>
            </w:r>
            <w:r>
              <w:rPr>
                <w:rFonts w:cstheme="minorHAnsi"/>
                <w:color w:val="595959" w:themeColor="text1" w:themeTint="A6"/>
                <w:sz w:val="20"/>
                <w:szCs w:val="20"/>
              </w:rPr>
              <w: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r>
    </w:tbl>
    <w:p w14:paraId="44AB412B" w14:textId="77777777" w:rsidR="00FA73ED" w:rsidRDefault="00FA73ED" w:rsidP="00FA73ED">
      <w:pPr>
        <w:widowControl w:val="0"/>
        <w:spacing w:after="0" w:line="240" w:lineRule="auto"/>
        <w:rPr>
          <w:rFonts w:ascii="Times New Roman" w:eastAsia="Times New Roman" w:hAnsi="Times New Roman" w:cs="Times New Roman"/>
          <w:sz w:val="24"/>
          <w:szCs w:val="24"/>
        </w:rPr>
      </w:pPr>
    </w:p>
    <w:p w14:paraId="056D3F14" w14:textId="77777777" w:rsidR="00D50590" w:rsidRDefault="00D50590" w:rsidP="00FA73ED">
      <w:pPr>
        <w:widowControl w:val="0"/>
        <w:spacing w:after="0" w:line="240" w:lineRule="auto"/>
        <w:rPr>
          <w:rFonts w:asciiTheme="majorHAnsi" w:eastAsia="Times New Roman" w:hAnsiTheme="majorHAnsi" w:cstheme="majorHAnsi"/>
          <w:b/>
          <w:bCs/>
          <w:sz w:val="40"/>
          <w:szCs w:val="40"/>
        </w:rPr>
      </w:pPr>
    </w:p>
    <w:bookmarkEnd w:id="1"/>
    <w:p w14:paraId="302C4F04" w14:textId="77777777" w:rsidR="00404F7A" w:rsidRPr="00E17C9C" w:rsidRDefault="00404F7A" w:rsidP="00404F7A">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2EE01D01" w14:textId="77777777" w:rsidR="00404F7A" w:rsidRPr="00E17C9C" w:rsidRDefault="00404F7A" w:rsidP="00404F7A">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489F2056" w14:textId="77777777" w:rsidR="00F31CC7" w:rsidRDefault="00F31CC7" w:rsidP="00FA73ED">
      <w:pPr>
        <w:widowControl w:val="0"/>
        <w:spacing w:after="0" w:line="240" w:lineRule="auto"/>
        <w:rPr>
          <w:rFonts w:asciiTheme="majorHAnsi" w:eastAsia="Times New Roman" w:hAnsiTheme="majorHAnsi" w:cstheme="majorHAnsi"/>
          <w:b/>
          <w:bCs/>
          <w:sz w:val="40"/>
          <w:szCs w:val="40"/>
        </w:rPr>
      </w:pPr>
    </w:p>
    <w:p w14:paraId="0F9629EB"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480F4E6B"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5133EB22"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0679CE75"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288B8621"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65E94F91"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4E60D6A8"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51219714"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7145541A"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31730B05" w14:textId="327330F7" w:rsidR="007D542A" w:rsidRPr="00D725EF" w:rsidRDefault="007D542A" w:rsidP="007D542A">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A</w:t>
      </w:r>
      <w:r>
        <w:rPr>
          <w:rFonts w:ascii="Candara" w:hAnsi="Candara"/>
          <w:b/>
          <w:color w:val="595959" w:themeColor="text1" w:themeTint="A6"/>
          <w:sz w:val="26"/>
          <w:szCs w:val="26"/>
        </w:rPr>
        <w:t xml:space="preserve">cceptance Focus: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2</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257A9942" w14:textId="77777777" w:rsidR="007D542A" w:rsidRPr="00434851" w:rsidRDefault="007D542A" w:rsidP="007D542A">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7D542A" w:rsidRPr="007378BD" w14:paraId="6555BFE7" w14:textId="77777777" w:rsidTr="001E0AF9">
        <w:trPr>
          <w:trHeight w:val="292"/>
        </w:trPr>
        <w:tc>
          <w:tcPr>
            <w:tcW w:w="10170" w:type="dxa"/>
            <w:gridSpan w:val="4"/>
            <w:shd w:val="clear" w:color="auto" w:fill="D9D9D9" w:themeFill="background1" w:themeFillShade="D9"/>
          </w:tcPr>
          <w:p w14:paraId="6B5635AB" w14:textId="77777777" w:rsidR="007D542A" w:rsidRPr="007378BD" w:rsidRDefault="007D542A"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7D542A" w:rsidRPr="007378BD" w14:paraId="5D3BA9CF" w14:textId="77777777" w:rsidTr="001E0AF9">
        <w:trPr>
          <w:trHeight w:val="292"/>
        </w:trPr>
        <w:tc>
          <w:tcPr>
            <w:tcW w:w="1615" w:type="dxa"/>
            <w:shd w:val="clear" w:color="auto" w:fill="F2F2F2" w:themeFill="background1" w:themeFillShade="F2"/>
          </w:tcPr>
          <w:p w14:paraId="25AFF895" w14:textId="77777777" w:rsidR="007D542A" w:rsidRPr="00611D4F" w:rsidRDefault="007D542A"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6AE022AD" w14:textId="77777777" w:rsidR="007D542A" w:rsidRPr="00611D4F" w:rsidRDefault="007D542A"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339F29AE" w14:textId="77777777" w:rsidR="007D542A" w:rsidRPr="00611D4F" w:rsidRDefault="007D542A"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7C0EC229" w14:textId="77777777" w:rsidR="007D542A" w:rsidRPr="00611D4F" w:rsidRDefault="007D542A"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7D542A" w:rsidRPr="007378BD" w14:paraId="1D4ABD97" w14:textId="77777777" w:rsidTr="001E0AF9">
        <w:trPr>
          <w:trHeight w:val="395"/>
        </w:trPr>
        <w:tc>
          <w:tcPr>
            <w:tcW w:w="1615" w:type="dxa"/>
          </w:tcPr>
          <w:p w14:paraId="54EE6169" w14:textId="77777777" w:rsidR="007D542A" w:rsidRPr="007E2E56" w:rsidRDefault="007D542A"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581BD29C" w14:textId="77777777" w:rsidR="007D542A" w:rsidRPr="00885ABE" w:rsidRDefault="007D542A"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3E6B7FDE" w14:textId="77777777" w:rsidR="007D542A" w:rsidRPr="007378BD" w:rsidRDefault="007D542A" w:rsidP="001E0AF9">
            <w:pPr>
              <w:tabs>
                <w:tab w:val="left" w:pos="964"/>
              </w:tabs>
              <w:rPr>
                <w:rFonts w:ascii="Calibri" w:eastAsia="Calibri" w:hAnsi="Calibri" w:cs="Calibri"/>
                <w:sz w:val="16"/>
                <w:szCs w:val="16"/>
              </w:rPr>
            </w:pPr>
            <w:sdt>
              <w:sdtPr>
                <w:rPr>
                  <w:sz w:val="16"/>
                  <w:szCs w:val="16"/>
                </w:rPr>
                <w:id w:val="635155"/>
                <w:placeholder>
                  <w:docPart w:val="A51C8DB5D1664316900B560F0838E130"/>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3D152F48" w14:textId="77777777" w:rsidR="007D542A" w:rsidRPr="007378BD" w:rsidRDefault="007D542A"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18877657"/>
                <w:placeholder>
                  <w:docPart w:val="E341FF4A4ECF40AD9DC1945999E05AEC"/>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407464648"/>
            <w:placeholder>
              <w:docPart w:val="C3BE2D32025243CAB5A26BE23FC14ADC"/>
            </w:placeholder>
            <w:showingPlcHdr/>
            <w:text/>
          </w:sdtPr>
          <w:sdtContent>
            <w:tc>
              <w:tcPr>
                <w:tcW w:w="3155" w:type="dxa"/>
              </w:tcPr>
              <w:p w14:paraId="70C3A981" w14:textId="77777777" w:rsidR="007D542A" w:rsidRPr="007378BD" w:rsidRDefault="007D542A"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7D542A" w:rsidRPr="007378BD" w14:paraId="1FBDD0FB" w14:textId="77777777" w:rsidTr="001E0AF9">
        <w:trPr>
          <w:trHeight w:val="476"/>
        </w:trPr>
        <w:tc>
          <w:tcPr>
            <w:tcW w:w="1615" w:type="dxa"/>
            <w:shd w:val="clear" w:color="auto" w:fill="FFFFFF" w:themeFill="background1"/>
          </w:tcPr>
          <w:p w14:paraId="575809EB" w14:textId="77777777" w:rsidR="007D542A" w:rsidRPr="007E2E56" w:rsidRDefault="007D542A"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429577133"/>
              <w:placeholder>
                <w:docPart w:val="EA824CD7835C467DA57D85D0C3F2A4BD"/>
              </w:placeholder>
              <w:showingPlcHdr/>
              <w:text/>
            </w:sdtPr>
            <w:sdtContent>
              <w:p w14:paraId="678161D2" w14:textId="77777777" w:rsidR="007D542A" w:rsidRPr="007378BD" w:rsidRDefault="007D542A"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6992B33E" w14:textId="77777777" w:rsidR="007D542A" w:rsidRPr="007378BD" w:rsidRDefault="007D542A" w:rsidP="001E0AF9">
            <w:pPr>
              <w:tabs>
                <w:tab w:val="left" w:pos="964"/>
              </w:tabs>
              <w:rPr>
                <w:sz w:val="16"/>
                <w:szCs w:val="16"/>
              </w:rPr>
            </w:pPr>
            <w:r>
              <w:rPr>
                <w:color w:val="00B050"/>
                <w:sz w:val="16"/>
                <w:szCs w:val="16"/>
              </w:rPr>
              <w:t>3</w:t>
            </w:r>
          </w:p>
        </w:tc>
        <w:tc>
          <w:tcPr>
            <w:tcW w:w="2790" w:type="dxa"/>
          </w:tcPr>
          <w:p w14:paraId="3BF33853" w14:textId="77777777" w:rsidR="007D542A" w:rsidRPr="007378BD" w:rsidRDefault="007D542A" w:rsidP="001E0AF9">
            <w:pPr>
              <w:tabs>
                <w:tab w:val="left" w:pos="964"/>
              </w:tabs>
              <w:rPr>
                <w:sz w:val="16"/>
                <w:szCs w:val="16"/>
              </w:rPr>
            </w:pPr>
            <w:r>
              <w:rPr>
                <w:color w:val="00B050"/>
                <w:sz w:val="16"/>
                <w:szCs w:val="16"/>
              </w:rPr>
              <w:t>3</w:t>
            </w:r>
          </w:p>
        </w:tc>
        <w:tc>
          <w:tcPr>
            <w:tcW w:w="3155" w:type="dxa"/>
          </w:tcPr>
          <w:p w14:paraId="7CC4AA15" w14:textId="77777777" w:rsidR="007D542A" w:rsidRPr="007378BD" w:rsidRDefault="007D542A" w:rsidP="001E0AF9">
            <w:pPr>
              <w:tabs>
                <w:tab w:val="left" w:pos="964"/>
              </w:tabs>
              <w:rPr>
                <w:sz w:val="16"/>
                <w:szCs w:val="16"/>
              </w:rPr>
            </w:pPr>
            <w:r>
              <w:rPr>
                <w:color w:val="00B050"/>
                <w:sz w:val="16"/>
                <w:szCs w:val="16"/>
              </w:rPr>
              <w:t>3</w:t>
            </w:r>
          </w:p>
        </w:tc>
      </w:tr>
      <w:tr w:rsidR="007D542A" w:rsidRPr="007378BD" w14:paraId="513170B2" w14:textId="77777777" w:rsidTr="001E0AF9">
        <w:trPr>
          <w:trHeight w:val="485"/>
        </w:trPr>
        <w:tc>
          <w:tcPr>
            <w:tcW w:w="10170" w:type="dxa"/>
            <w:gridSpan w:val="4"/>
            <w:shd w:val="clear" w:color="auto" w:fill="FFFFFF" w:themeFill="background1"/>
          </w:tcPr>
          <w:p w14:paraId="5006EFA5" w14:textId="77777777" w:rsidR="007D542A" w:rsidRPr="00905882" w:rsidRDefault="007D542A"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35246B34" w14:textId="77777777" w:rsidR="007D542A" w:rsidRPr="007378BD" w:rsidRDefault="007D542A"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7D542A" w:rsidRPr="007378BD" w14:paraId="299DF979" w14:textId="77777777" w:rsidTr="001E0AF9">
        <w:trPr>
          <w:trHeight w:val="53"/>
        </w:trPr>
        <w:tc>
          <w:tcPr>
            <w:tcW w:w="10170" w:type="dxa"/>
            <w:gridSpan w:val="4"/>
            <w:shd w:val="clear" w:color="auto" w:fill="D9D9D9" w:themeFill="background1" w:themeFillShade="D9"/>
          </w:tcPr>
          <w:p w14:paraId="70BD4F74" w14:textId="77777777" w:rsidR="007D542A" w:rsidRDefault="007D542A"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7D542A" w:rsidRPr="007378BD" w14:paraId="2D8D7E7B" w14:textId="77777777" w:rsidTr="001E0AF9">
        <w:trPr>
          <w:trHeight w:val="485"/>
        </w:trPr>
        <w:tc>
          <w:tcPr>
            <w:tcW w:w="10170" w:type="dxa"/>
            <w:gridSpan w:val="4"/>
            <w:shd w:val="clear" w:color="auto" w:fill="FFFFFF" w:themeFill="background1"/>
          </w:tcPr>
          <w:p w14:paraId="2C7852D4" w14:textId="77777777" w:rsidR="007D542A" w:rsidRDefault="007D542A"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393270637"/>
                <w:placeholder>
                  <w:docPart w:val="31DCCEEB5F174F4781E817452AF9DD3C"/>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1F0E4784" w14:textId="77777777" w:rsidR="007D542A" w:rsidRDefault="007D542A" w:rsidP="001E0AF9">
            <w:pPr>
              <w:widowControl w:val="0"/>
              <w:rPr>
                <w:b/>
                <w:color w:val="595959" w:themeColor="text1" w:themeTint="A6"/>
                <w:sz w:val="18"/>
                <w:szCs w:val="18"/>
              </w:rPr>
            </w:pPr>
          </w:p>
          <w:p w14:paraId="01DA44C9" w14:textId="77777777" w:rsidR="007D542A" w:rsidRDefault="007D542A" w:rsidP="001E0AF9">
            <w:pPr>
              <w:widowControl w:val="0"/>
              <w:rPr>
                <w:color w:val="00B050"/>
                <w:sz w:val="16"/>
                <w:szCs w:val="16"/>
              </w:rPr>
            </w:pPr>
          </w:p>
        </w:tc>
      </w:tr>
      <w:tr w:rsidR="007D542A" w:rsidRPr="007378BD" w14:paraId="5291BE4A" w14:textId="77777777" w:rsidTr="001E0AF9">
        <w:trPr>
          <w:trHeight w:val="44"/>
        </w:trPr>
        <w:tc>
          <w:tcPr>
            <w:tcW w:w="10170" w:type="dxa"/>
            <w:gridSpan w:val="4"/>
            <w:shd w:val="clear" w:color="auto" w:fill="D9D9D9" w:themeFill="background1" w:themeFillShade="D9"/>
          </w:tcPr>
          <w:p w14:paraId="2839F5A7" w14:textId="77777777" w:rsidR="007D542A" w:rsidRDefault="007D542A" w:rsidP="001E0AF9">
            <w:pPr>
              <w:widowControl w:val="0"/>
              <w:rPr>
                <w:color w:val="00B050"/>
                <w:sz w:val="16"/>
                <w:szCs w:val="16"/>
              </w:rPr>
            </w:pPr>
            <w:r w:rsidRPr="00FF2BE5">
              <w:rPr>
                <w:rFonts w:cstheme="minorHAnsi"/>
                <w:b/>
                <w:bCs/>
                <w:color w:val="C00000"/>
                <w:sz w:val="16"/>
                <w:szCs w:val="16"/>
              </w:rPr>
              <w:t>Therapy Session Review</w:t>
            </w:r>
          </w:p>
        </w:tc>
      </w:tr>
      <w:tr w:rsidR="007D542A" w:rsidRPr="007378BD" w14:paraId="311D5067" w14:textId="77777777" w:rsidTr="001E0AF9">
        <w:trPr>
          <w:trHeight w:val="485"/>
        </w:trPr>
        <w:tc>
          <w:tcPr>
            <w:tcW w:w="10170" w:type="dxa"/>
            <w:gridSpan w:val="4"/>
            <w:shd w:val="clear" w:color="auto" w:fill="FFFFFF" w:themeFill="background1"/>
          </w:tcPr>
          <w:p w14:paraId="3C3E06AF" w14:textId="77777777" w:rsidR="007D542A" w:rsidRDefault="007D542A"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741136647"/>
                <w:placeholder>
                  <w:docPart w:val="6407FBF8826A4596942419A4A6AA79AC"/>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2932D55" w14:textId="77777777" w:rsidR="007D542A" w:rsidRDefault="007D542A" w:rsidP="001E0AF9">
            <w:pPr>
              <w:widowControl w:val="0"/>
              <w:rPr>
                <w:b/>
                <w:color w:val="595959" w:themeColor="text1" w:themeTint="A6"/>
                <w:sz w:val="18"/>
                <w:szCs w:val="18"/>
              </w:rPr>
            </w:pPr>
          </w:p>
          <w:p w14:paraId="533EF3D7" w14:textId="77777777" w:rsidR="007D542A" w:rsidRDefault="007D542A" w:rsidP="001E0AF9">
            <w:pPr>
              <w:widowControl w:val="0"/>
              <w:rPr>
                <w:color w:val="00B050"/>
                <w:sz w:val="16"/>
                <w:szCs w:val="16"/>
              </w:rPr>
            </w:pPr>
          </w:p>
        </w:tc>
      </w:tr>
    </w:tbl>
    <w:p w14:paraId="4CA25C54"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0BBCE559" w14:textId="77777777" w:rsidR="007D542A" w:rsidRPr="00413A0F" w:rsidRDefault="007D542A" w:rsidP="007D542A">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68B75136" w14:textId="77777777" w:rsidR="007D542A" w:rsidRPr="00413A0F" w:rsidRDefault="007D542A" w:rsidP="007D542A">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5BB36234" w14:textId="77777777" w:rsidR="007D542A" w:rsidRPr="00E60560" w:rsidRDefault="007D542A" w:rsidP="007D542A">
      <w:pPr>
        <w:spacing w:after="240" w:line="240" w:lineRule="auto"/>
        <w:jc w:val="center"/>
        <w:rPr>
          <w:rFonts w:ascii="Candara" w:hAnsi="Candara"/>
          <w:color w:val="595959" w:themeColor="text1" w:themeTint="A6"/>
          <w:sz w:val="20"/>
          <w:szCs w:val="20"/>
        </w:rPr>
      </w:pPr>
    </w:p>
    <w:p w14:paraId="0BCB39B7" w14:textId="77777777" w:rsidR="007D542A" w:rsidRDefault="007D542A" w:rsidP="007D542A">
      <w:pPr>
        <w:spacing w:after="240" w:line="240" w:lineRule="auto"/>
        <w:jc w:val="center"/>
        <w:rPr>
          <w:rFonts w:ascii="Candara" w:eastAsia="Helvetica Neue" w:hAnsi="Candara" w:cstheme="minorHAnsi"/>
          <w:bCs/>
          <w:i/>
          <w:iCs/>
          <w:color w:val="C00000"/>
          <w:sz w:val="24"/>
          <w:szCs w:val="24"/>
        </w:rPr>
      </w:pPr>
    </w:p>
    <w:p w14:paraId="0E71C646"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3DD02606"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754F8FAA"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084764A6"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35ECD965"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5A5CCE28"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355DC5E6"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697DDB93"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1C5D7A22"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49233B20" w14:textId="77777777" w:rsidR="007D542A" w:rsidRPr="007D35B9" w:rsidRDefault="007D542A" w:rsidP="007D542A">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870"/>
        <w:gridCol w:w="2836"/>
      </w:tblGrid>
      <w:tr w:rsidR="007D542A" w:rsidRPr="008A0529" w14:paraId="02243795" w14:textId="77777777" w:rsidTr="001E0AF9">
        <w:trPr>
          <w:trHeight w:val="43"/>
        </w:trPr>
        <w:tc>
          <w:tcPr>
            <w:tcW w:w="10208" w:type="dxa"/>
            <w:gridSpan w:val="3"/>
            <w:shd w:val="clear" w:color="auto" w:fill="F2F2F2" w:themeFill="background1" w:themeFillShade="F2"/>
          </w:tcPr>
          <w:p w14:paraId="67A00D1E" w14:textId="77777777" w:rsidR="007D542A" w:rsidRDefault="007D542A"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4C4765">
              <w:rPr>
                <w:rFonts w:cstheme="minorHAnsi"/>
                <w:bCs/>
                <w:i/>
                <w:iCs/>
                <w:color w:val="595959" w:themeColor="text1" w:themeTint="A6"/>
                <w:sz w:val="24"/>
                <w:szCs w:val="24"/>
              </w:rPr>
              <w:t>Acceptance Focus</w:t>
            </w:r>
          </w:p>
        </w:tc>
      </w:tr>
      <w:tr w:rsidR="007D542A" w:rsidRPr="008A0529" w14:paraId="71682529" w14:textId="77777777" w:rsidTr="001E0AF9">
        <w:trPr>
          <w:trHeight w:val="43"/>
        </w:trPr>
        <w:tc>
          <w:tcPr>
            <w:tcW w:w="3502" w:type="dxa"/>
          </w:tcPr>
          <w:p w14:paraId="4274F006" w14:textId="77777777" w:rsidR="007D542A" w:rsidRPr="00541C1F" w:rsidRDefault="007D542A"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Acceptance Focus</w:t>
            </w:r>
            <w:r w:rsidRPr="00541C1F">
              <w:rPr>
                <w:rFonts w:ascii="Calibri" w:hAnsi="Calibri" w:cs="Calibri"/>
                <w:bCs/>
                <w:color w:val="595959" w:themeColor="text1" w:themeTint="A6"/>
                <w:sz w:val="24"/>
                <w:szCs w:val="24"/>
              </w:rPr>
              <w:t xml:space="preserve"> Questions</w:t>
            </w:r>
          </w:p>
        </w:tc>
        <w:tc>
          <w:tcPr>
            <w:tcW w:w="3870" w:type="dxa"/>
          </w:tcPr>
          <w:p w14:paraId="1B28E60F" w14:textId="77777777" w:rsidR="007D542A" w:rsidRPr="00541C1F" w:rsidRDefault="007D542A"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2836" w:type="dxa"/>
            <w:tcBorders>
              <w:top w:val="single" w:sz="4" w:space="0" w:color="auto"/>
              <w:left w:val="single" w:sz="4" w:space="0" w:color="auto"/>
              <w:bottom w:val="single" w:sz="4" w:space="0" w:color="auto"/>
            </w:tcBorders>
            <w:shd w:val="clear" w:color="auto" w:fill="F2F2F2" w:themeFill="background1" w:themeFillShade="F2"/>
          </w:tcPr>
          <w:p w14:paraId="0B0E89B2" w14:textId="77777777" w:rsidR="007D542A" w:rsidRDefault="007D542A"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47C526A3" w14:textId="77777777" w:rsidR="007D542A" w:rsidRDefault="007D542A"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7D542A" w:rsidRPr="008A0529" w14:paraId="7C12B76E" w14:textId="77777777" w:rsidTr="001E0AF9">
        <w:trPr>
          <w:trHeight w:val="784"/>
        </w:trPr>
        <w:tc>
          <w:tcPr>
            <w:tcW w:w="3502" w:type="dxa"/>
            <w:vMerge w:val="restart"/>
          </w:tcPr>
          <w:p w14:paraId="43668FF4" w14:textId="77777777" w:rsidR="007D542A" w:rsidRPr="00085FCA" w:rsidRDefault="007D542A" w:rsidP="001E0AF9">
            <w:pPr>
              <w:pStyle w:val="ListParagraph"/>
              <w:numPr>
                <w:ilvl w:val="0"/>
                <w:numId w:val="6"/>
              </w:numPr>
              <w:ind w:left="242" w:hanging="278"/>
              <w:rPr>
                <w:rFonts w:asciiTheme="majorHAnsi" w:hAnsiTheme="majorHAnsi" w:cstheme="minorHAnsi"/>
                <w:b/>
                <w:bCs/>
                <w:sz w:val="24"/>
                <w:szCs w:val="24"/>
              </w:rPr>
            </w:pPr>
            <w:r w:rsidRPr="00085FCA">
              <w:rPr>
                <w:rFonts w:asciiTheme="majorHAnsi" w:hAnsiTheme="majorHAnsi" w:cstheme="minorHAnsi"/>
                <w:b/>
                <w:bCs/>
                <w:sz w:val="24"/>
                <w:szCs w:val="24"/>
              </w:rPr>
              <w:t>Breath in</w:t>
            </w:r>
          </w:p>
          <w:p w14:paraId="50AD596F" w14:textId="77777777" w:rsidR="007D542A" w:rsidRDefault="007D542A" w:rsidP="001E0AF9">
            <w:pPr>
              <w:pStyle w:val="ListParagraph"/>
              <w:numPr>
                <w:ilvl w:val="0"/>
                <w:numId w:val="40"/>
              </w:numPr>
              <w:rPr>
                <w:rFonts w:asciiTheme="majorHAnsi" w:hAnsiTheme="majorHAnsi" w:cstheme="minorHAnsi"/>
                <w:sz w:val="24"/>
                <w:szCs w:val="24"/>
              </w:rPr>
            </w:pPr>
            <w:r>
              <w:rPr>
                <w:rFonts w:asciiTheme="majorHAnsi" w:hAnsiTheme="majorHAnsi" w:cstheme="minorHAnsi"/>
                <w:b/>
                <w:bCs/>
                <w:sz w:val="24"/>
                <w:szCs w:val="24"/>
              </w:rPr>
              <w:t xml:space="preserve">I </w:t>
            </w:r>
            <w:r w:rsidRPr="000E7F4D">
              <w:rPr>
                <w:rFonts w:asciiTheme="majorHAnsi" w:hAnsiTheme="majorHAnsi" w:cstheme="minorHAnsi"/>
                <w:sz w:val="24"/>
                <w:szCs w:val="24"/>
              </w:rPr>
              <w:t>Accept</w:t>
            </w:r>
            <w:r>
              <w:rPr>
                <w:rFonts w:asciiTheme="majorHAnsi" w:hAnsiTheme="majorHAnsi" w:cstheme="minorHAnsi"/>
                <w:sz w:val="24"/>
                <w:szCs w:val="24"/>
              </w:rPr>
              <w:t>….(anxiety or most uncomfortable sensation present)</w:t>
            </w:r>
          </w:p>
          <w:p w14:paraId="254CD057" w14:textId="77777777" w:rsidR="007D542A" w:rsidRPr="00085FCA" w:rsidRDefault="007D542A" w:rsidP="001E0AF9">
            <w:pPr>
              <w:pStyle w:val="ListParagraph"/>
              <w:numPr>
                <w:ilvl w:val="0"/>
                <w:numId w:val="6"/>
              </w:numPr>
              <w:ind w:left="150" w:hanging="180"/>
              <w:rPr>
                <w:rFonts w:asciiTheme="majorHAnsi" w:hAnsiTheme="majorHAnsi" w:cstheme="minorHAnsi"/>
                <w:b/>
                <w:bCs/>
                <w:sz w:val="24"/>
                <w:szCs w:val="24"/>
              </w:rPr>
            </w:pPr>
            <w:r w:rsidRPr="00085FCA">
              <w:rPr>
                <w:rFonts w:asciiTheme="majorHAnsi" w:hAnsiTheme="majorHAnsi" w:cstheme="minorHAnsi"/>
                <w:b/>
                <w:bCs/>
                <w:sz w:val="24"/>
                <w:szCs w:val="24"/>
              </w:rPr>
              <w:t>Breath out</w:t>
            </w:r>
          </w:p>
          <w:p w14:paraId="0EE16B5B" w14:textId="77777777" w:rsidR="007D542A" w:rsidRPr="00441BC1" w:rsidRDefault="007D542A" w:rsidP="001E0AF9">
            <w:pPr>
              <w:pStyle w:val="ListParagraph"/>
              <w:numPr>
                <w:ilvl w:val="0"/>
                <w:numId w:val="40"/>
              </w:numPr>
              <w:rPr>
                <w:rFonts w:asciiTheme="majorHAnsi" w:hAnsiTheme="majorHAnsi" w:cstheme="minorHAnsi"/>
                <w:sz w:val="24"/>
                <w:szCs w:val="24"/>
              </w:rPr>
            </w:pPr>
            <w:r w:rsidRPr="00085FCA">
              <w:rPr>
                <w:rFonts w:asciiTheme="majorHAnsi" w:hAnsiTheme="majorHAnsi" w:cstheme="minorHAnsi"/>
                <w:b/>
                <w:bCs/>
                <w:sz w:val="24"/>
                <w:szCs w:val="24"/>
              </w:rPr>
              <w:t>I</w:t>
            </w:r>
            <w:r>
              <w:rPr>
                <w:rFonts w:asciiTheme="majorHAnsi" w:hAnsiTheme="majorHAnsi" w:cstheme="minorHAnsi"/>
                <w:sz w:val="24"/>
                <w:szCs w:val="24"/>
              </w:rPr>
              <w:t xml:space="preserve"> do not need this feeling to go away .</w:t>
            </w:r>
          </w:p>
          <w:p w14:paraId="78E03C0D" w14:textId="77777777" w:rsidR="007D542A" w:rsidRPr="00F01007" w:rsidRDefault="007D542A" w:rsidP="001E0AF9">
            <w:pPr>
              <w:rPr>
                <w:rFonts w:asciiTheme="majorHAnsi" w:hAnsiTheme="majorHAnsi" w:cstheme="minorHAnsi"/>
                <w:sz w:val="24"/>
                <w:szCs w:val="24"/>
              </w:rPr>
            </w:pPr>
          </w:p>
        </w:tc>
        <w:tc>
          <w:tcPr>
            <w:tcW w:w="3870" w:type="dxa"/>
            <w:tcBorders>
              <w:bottom w:val="single" w:sz="4" w:space="0" w:color="auto"/>
            </w:tcBorders>
          </w:tcPr>
          <w:p w14:paraId="4D6CAF31" w14:textId="77777777" w:rsidR="007D542A" w:rsidRDefault="007D542A" w:rsidP="001E0AF9">
            <w:pPr>
              <w:rPr>
                <w:rStyle w:val="Style1"/>
                <w:sz w:val="16"/>
                <w:szCs w:val="16"/>
              </w:rPr>
            </w:pPr>
            <w:sdt>
              <w:sdtPr>
                <w:rPr>
                  <w:rStyle w:val="Style1"/>
                  <w:sz w:val="16"/>
                  <w:szCs w:val="16"/>
                </w:rPr>
                <w:id w:val="1002319416"/>
                <w:placeholder>
                  <w:docPart w:val="C779729D5E0945AE9A3A083FC00E9AF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Most uncomfortable sensation</w:t>
                </w:r>
              </w:sdtContent>
            </w:sdt>
          </w:p>
          <w:p w14:paraId="5D89B700" w14:textId="77777777" w:rsidR="007D542A" w:rsidRDefault="007D542A" w:rsidP="001E0AF9">
            <w:pPr>
              <w:rPr>
                <w:rStyle w:val="Style1"/>
                <w:sz w:val="16"/>
                <w:szCs w:val="16"/>
              </w:rPr>
            </w:pPr>
          </w:p>
          <w:p w14:paraId="073E70CB" w14:textId="77777777" w:rsidR="007D542A" w:rsidRPr="007E14B6" w:rsidRDefault="007D542A" w:rsidP="001E0AF9">
            <w:pPr>
              <w:rPr>
                <w:rStyle w:val="Style1"/>
                <w:rFonts w:eastAsia="Calibri" w:cs="Calibri"/>
                <w:sz w:val="16"/>
                <w:szCs w:val="16"/>
              </w:rPr>
            </w:pPr>
          </w:p>
          <w:p w14:paraId="0179BD8B" w14:textId="77777777" w:rsidR="007D542A" w:rsidRPr="000115B0" w:rsidRDefault="007D542A" w:rsidP="001E0AF9">
            <w:pPr>
              <w:rPr>
                <w:rFonts w:asciiTheme="majorHAnsi" w:hAnsiTheme="majorHAnsi" w:cstheme="majorHAnsi"/>
                <w:bCs/>
                <w:color w:val="000000" w:themeColor="text1"/>
                <w:sz w:val="24"/>
                <w:szCs w:val="24"/>
              </w:rPr>
            </w:pPr>
          </w:p>
        </w:tc>
        <w:tc>
          <w:tcPr>
            <w:tcW w:w="2836" w:type="dxa"/>
            <w:vMerge w:val="restart"/>
            <w:shd w:val="clear" w:color="auto" w:fill="F2F2F2" w:themeFill="background1" w:themeFillShade="F2"/>
          </w:tcPr>
          <w:p w14:paraId="36692DE7" w14:textId="77777777" w:rsidR="007D542A" w:rsidRDefault="007D542A" w:rsidP="001E0AF9">
            <w:pPr>
              <w:rPr>
                <w:rStyle w:val="Style1"/>
                <w:sz w:val="16"/>
                <w:szCs w:val="16"/>
              </w:rPr>
            </w:pPr>
            <w:sdt>
              <w:sdtPr>
                <w:rPr>
                  <w:rFonts w:ascii="Candara" w:hAnsi="Candara"/>
                  <w:b/>
                  <w:color w:val="595959" w:themeColor="text1" w:themeTint="A6"/>
                  <w:sz w:val="18"/>
                  <w:szCs w:val="18"/>
                </w:rPr>
                <w:id w:val="1722561981"/>
                <w:placeholder>
                  <w:docPart w:val="92B94DF893844F96A8212359224D6D8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D542A" w:rsidRPr="008A0529" w14:paraId="02A0CBC8" w14:textId="77777777" w:rsidTr="001E0AF9">
        <w:trPr>
          <w:trHeight w:val="858"/>
        </w:trPr>
        <w:tc>
          <w:tcPr>
            <w:tcW w:w="3502" w:type="dxa"/>
            <w:vMerge/>
          </w:tcPr>
          <w:p w14:paraId="7513EB52" w14:textId="77777777" w:rsidR="007D542A" w:rsidRDefault="007D542A" w:rsidP="001E0AF9">
            <w:pPr>
              <w:pStyle w:val="ListParagraph"/>
              <w:numPr>
                <w:ilvl w:val="0"/>
                <w:numId w:val="6"/>
              </w:numPr>
              <w:ind w:left="242" w:hanging="278"/>
              <w:rPr>
                <w:rFonts w:asciiTheme="majorHAnsi" w:hAnsiTheme="majorHAnsi" w:cstheme="minorHAnsi"/>
                <w:sz w:val="24"/>
                <w:szCs w:val="24"/>
              </w:rPr>
            </w:pPr>
          </w:p>
        </w:tc>
        <w:tc>
          <w:tcPr>
            <w:tcW w:w="3870" w:type="dxa"/>
            <w:tcBorders>
              <w:top w:val="single" w:sz="4" w:space="0" w:color="auto"/>
            </w:tcBorders>
          </w:tcPr>
          <w:p w14:paraId="1837AC71" w14:textId="77777777" w:rsidR="007D542A" w:rsidRDefault="007D542A" w:rsidP="001E0AF9">
            <w:pPr>
              <w:rPr>
                <w:rStyle w:val="Style1"/>
                <w:sz w:val="16"/>
                <w:szCs w:val="16"/>
              </w:rPr>
            </w:pPr>
            <w:sdt>
              <w:sdtPr>
                <w:rPr>
                  <w:rStyle w:val="Style1"/>
                  <w:sz w:val="16"/>
                  <w:szCs w:val="16"/>
                </w:rPr>
                <w:id w:val="-510445756"/>
                <w:placeholder>
                  <w:docPart w:val="28261FDC40284615A26FF08F4165B721"/>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You do not need what to go away?</w:t>
                </w:r>
              </w:sdtContent>
            </w:sdt>
          </w:p>
          <w:p w14:paraId="2ADF2413" w14:textId="77777777" w:rsidR="007D542A" w:rsidRDefault="007D542A" w:rsidP="001E0AF9">
            <w:pPr>
              <w:rPr>
                <w:rStyle w:val="Style1"/>
                <w:sz w:val="16"/>
                <w:szCs w:val="16"/>
              </w:rPr>
            </w:pPr>
          </w:p>
        </w:tc>
        <w:tc>
          <w:tcPr>
            <w:tcW w:w="2836" w:type="dxa"/>
            <w:vMerge/>
            <w:shd w:val="clear" w:color="auto" w:fill="F2F2F2" w:themeFill="background1" w:themeFillShade="F2"/>
          </w:tcPr>
          <w:p w14:paraId="4D77A925" w14:textId="77777777" w:rsidR="007D542A" w:rsidRDefault="007D542A" w:rsidP="001E0AF9">
            <w:pPr>
              <w:rPr>
                <w:rFonts w:ascii="Candara" w:hAnsi="Candara"/>
                <w:b/>
                <w:color w:val="595959" w:themeColor="text1" w:themeTint="A6"/>
                <w:sz w:val="18"/>
                <w:szCs w:val="18"/>
              </w:rPr>
            </w:pPr>
          </w:p>
        </w:tc>
      </w:tr>
      <w:tr w:rsidR="007D542A" w:rsidRPr="008A0529" w14:paraId="0C22503A" w14:textId="77777777" w:rsidTr="001E0AF9">
        <w:trPr>
          <w:trHeight w:val="525"/>
        </w:trPr>
        <w:tc>
          <w:tcPr>
            <w:tcW w:w="3502" w:type="dxa"/>
          </w:tcPr>
          <w:p w14:paraId="6DB67B3D" w14:textId="77777777" w:rsidR="007D542A" w:rsidRDefault="007D542A"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Anxiety Acceptance Rating:</w:t>
            </w:r>
            <w:r>
              <w:rPr>
                <w:rFonts w:asciiTheme="majorHAnsi" w:hAnsiTheme="majorHAnsi"/>
                <w:bCs/>
                <w:sz w:val="24"/>
                <w:szCs w:val="24"/>
              </w:rPr>
              <w:t xml:space="preserve"> During your exposure, how accepting were you of your anxiety?</w:t>
            </w:r>
          </w:p>
          <w:p w14:paraId="0CA2CD39" w14:textId="77777777" w:rsidR="007D542A" w:rsidRPr="000115B0" w:rsidRDefault="007D542A" w:rsidP="001E0AF9">
            <w:pPr>
              <w:pStyle w:val="ListParagraph"/>
              <w:numPr>
                <w:ilvl w:val="0"/>
                <w:numId w:val="6"/>
              </w:numPr>
              <w:ind w:left="242" w:hanging="278"/>
              <w:rPr>
                <w:rFonts w:asciiTheme="majorHAnsi" w:hAnsiTheme="majorHAnsi"/>
                <w:bCs/>
                <w:sz w:val="24"/>
                <w:szCs w:val="24"/>
              </w:rPr>
            </w:pPr>
            <w:r w:rsidRPr="000115B0">
              <w:rPr>
                <w:rFonts w:asciiTheme="majorHAnsi" w:hAnsiTheme="majorHAnsi"/>
                <w:bCs/>
                <w:sz w:val="24"/>
                <w:szCs w:val="24"/>
              </w:rPr>
              <w:t>Use the rating scale below</w:t>
            </w:r>
          </w:p>
        </w:tc>
        <w:tc>
          <w:tcPr>
            <w:tcW w:w="3870" w:type="dxa"/>
          </w:tcPr>
          <w:p w14:paraId="5CA7CA10" w14:textId="77777777" w:rsidR="007D542A" w:rsidRDefault="007D542A" w:rsidP="001E0AF9">
            <w:pPr>
              <w:rPr>
                <w:rStyle w:val="Style1"/>
                <w:sz w:val="16"/>
                <w:szCs w:val="16"/>
              </w:rPr>
            </w:pPr>
            <w:sdt>
              <w:sdtPr>
                <w:rPr>
                  <w:rStyle w:val="Style1"/>
                  <w:rFonts w:asciiTheme="majorHAnsi" w:hAnsiTheme="majorHAnsi" w:cstheme="majorHAnsi"/>
                  <w:sz w:val="20"/>
                  <w:szCs w:val="20"/>
                </w:rPr>
                <w:id w:val="2010635789"/>
                <w:placeholder>
                  <w:docPart w:val="A1982F6B04414BACAAD5F197D4E80913"/>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2836" w:type="dxa"/>
            <w:shd w:val="clear" w:color="auto" w:fill="F2F2F2" w:themeFill="background1" w:themeFillShade="F2"/>
          </w:tcPr>
          <w:p w14:paraId="2BFFB728" w14:textId="77777777" w:rsidR="007D542A" w:rsidRDefault="007D542A"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45865653"/>
                <w:placeholder>
                  <w:docPart w:val="935435A6B6184C71A0C4157D6E69C169"/>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D542A" w:rsidRPr="008A0529" w14:paraId="04C2EBF1" w14:textId="77777777" w:rsidTr="001E0AF9">
        <w:trPr>
          <w:trHeight w:val="381"/>
        </w:trPr>
        <w:tc>
          <w:tcPr>
            <w:tcW w:w="10208" w:type="dxa"/>
            <w:gridSpan w:val="3"/>
          </w:tcPr>
          <w:p w14:paraId="1B6C7A9E" w14:textId="77777777" w:rsidR="007D542A" w:rsidRPr="00757875" w:rsidRDefault="007D542A"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Pr>
                <w:rFonts w:cstheme="minorHAnsi"/>
                <w:b/>
                <w:color w:val="595959" w:themeColor="text1" w:themeTint="A6"/>
                <w:sz w:val="20"/>
                <w:szCs w:val="20"/>
                <w:u w:val="single"/>
              </w:rPr>
              <w:t>Anxiety Acceptance</w:t>
            </w:r>
            <w:r w:rsidRPr="00A2460C">
              <w:rPr>
                <w:rFonts w:cstheme="minorHAnsi"/>
                <w:b/>
                <w:color w:val="595959" w:themeColor="text1" w:themeTint="A6"/>
                <w:sz w:val="20"/>
                <w:szCs w:val="20"/>
                <w:u w:val="single"/>
              </w:rPr>
              <w:t xml:space="preserve">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Level of acceptance for your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2BA8C60F" w14:textId="77777777" w:rsidR="007D542A" w:rsidRPr="00790051" w:rsidRDefault="007D542A"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t accepting at all – (I refused to accept i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Very accepting – (I was fully committed to not fighting my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r>
    </w:tbl>
    <w:p w14:paraId="44E242C2" w14:textId="77777777" w:rsidR="007D542A" w:rsidRDefault="007D542A" w:rsidP="007D542A">
      <w:pPr>
        <w:widowControl w:val="0"/>
        <w:spacing w:after="0" w:line="240" w:lineRule="auto"/>
        <w:rPr>
          <w:rFonts w:ascii="Times New Roman" w:eastAsia="Times New Roman" w:hAnsi="Times New Roman" w:cs="Times New Roman"/>
          <w:sz w:val="24"/>
          <w:szCs w:val="24"/>
        </w:rPr>
      </w:pPr>
    </w:p>
    <w:p w14:paraId="3727EDE2" w14:textId="77777777" w:rsidR="007D542A" w:rsidRDefault="007D542A" w:rsidP="007D542A">
      <w:pPr>
        <w:widowControl w:val="0"/>
        <w:spacing w:after="0" w:line="240" w:lineRule="auto"/>
        <w:rPr>
          <w:rFonts w:asciiTheme="majorHAnsi" w:eastAsia="Times New Roman" w:hAnsiTheme="majorHAnsi" w:cstheme="majorHAnsi"/>
          <w:b/>
          <w:bCs/>
          <w:sz w:val="40"/>
          <w:szCs w:val="40"/>
        </w:rPr>
      </w:pPr>
    </w:p>
    <w:p w14:paraId="11DDD60A" w14:textId="77777777" w:rsidR="007D542A" w:rsidRPr="00E17C9C" w:rsidRDefault="007D542A" w:rsidP="007D542A">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0668F66F" w14:textId="77777777" w:rsidR="007D542A" w:rsidRPr="00E17C9C" w:rsidRDefault="007D542A" w:rsidP="007D542A">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399ABB01"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57AFC593"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3F5226E6"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38D4B7E2"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1A197FC4"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49E325E2"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3AEB3800"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07F86F18"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595E066B"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51557B0B"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522AFE28" w14:textId="34055690" w:rsidR="007D542A" w:rsidRPr="00D725EF" w:rsidRDefault="007D542A" w:rsidP="007D542A">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A</w:t>
      </w:r>
      <w:r>
        <w:rPr>
          <w:rFonts w:ascii="Candara" w:hAnsi="Candara"/>
          <w:b/>
          <w:color w:val="595959" w:themeColor="text1" w:themeTint="A6"/>
          <w:sz w:val="26"/>
          <w:szCs w:val="26"/>
        </w:rPr>
        <w:t xml:space="preserve">cceptance Focus: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3</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5665171A" w14:textId="77777777" w:rsidR="007D542A" w:rsidRPr="00434851" w:rsidRDefault="007D542A" w:rsidP="007D542A">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7D542A" w:rsidRPr="007378BD" w14:paraId="0DD86913" w14:textId="77777777" w:rsidTr="001E0AF9">
        <w:trPr>
          <w:trHeight w:val="292"/>
        </w:trPr>
        <w:tc>
          <w:tcPr>
            <w:tcW w:w="10170" w:type="dxa"/>
            <w:gridSpan w:val="4"/>
            <w:shd w:val="clear" w:color="auto" w:fill="D9D9D9" w:themeFill="background1" w:themeFillShade="D9"/>
          </w:tcPr>
          <w:p w14:paraId="7F3420BA" w14:textId="77777777" w:rsidR="007D542A" w:rsidRPr="007378BD" w:rsidRDefault="007D542A"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7D542A" w:rsidRPr="007378BD" w14:paraId="1A2A76A9" w14:textId="77777777" w:rsidTr="001E0AF9">
        <w:trPr>
          <w:trHeight w:val="292"/>
        </w:trPr>
        <w:tc>
          <w:tcPr>
            <w:tcW w:w="1615" w:type="dxa"/>
            <w:shd w:val="clear" w:color="auto" w:fill="F2F2F2" w:themeFill="background1" w:themeFillShade="F2"/>
          </w:tcPr>
          <w:p w14:paraId="4243A7CA" w14:textId="77777777" w:rsidR="007D542A" w:rsidRPr="00611D4F" w:rsidRDefault="007D542A"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3888B877" w14:textId="77777777" w:rsidR="007D542A" w:rsidRPr="00611D4F" w:rsidRDefault="007D542A"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70197D07" w14:textId="77777777" w:rsidR="007D542A" w:rsidRPr="00611D4F" w:rsidRDefault="007D542A"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1CDE608B" w14:textId="77777777" w:rsidR="007D542A" w:rsidRPr="00611D4F" w:rsidRDefault="007D542A"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7D542A" w:rsidRPr="007378BD" w14:paraId="5AB19DFC" w14:textId="77777777" w:rsidTr="001E0AF9">
        <w:trPr>
          <w:trHeight w:val="395"/>
        </w:trPr>
        <w:tc>
          <w:tcPr>
            <w:tcW w:w="1615" w:type="dxa"/>
          </w:tcPr>
          <w:p w14:paraId="6A16F3C7" w14:textId="77777777" w:rsidR="007D542A" w:rsidRPr="007E2E56" w:rsidRDefault="007D542A"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0D9316F3" w14:textId="77777777" w:rsidR="007D542A" w:rsidRPr="00885ABE" w:rsidRDefault="007D542A"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5EE43334" w14:textId="77777777" w:rsidR="007D542A" w:rsidRPr="007378BD" w:rsidRDefault="007D542A" w:rsidP="001E0AF9">
            <w:pPr>
              <w:tabs>
                <w:tab w:val="left" w:pos="964"/>
              </w:tabs>
              <w:rPr>
                <w:rFonts w:ascii="Calibri" w:eastAsia="Calibri" w:hAnsi="Calibri" w:cs="Calibri"/>
                <w:sz w:val="16"/>
                <w:szCs w:val="16"/>
              </w:rPr>
            </w:pPr>
            <w:sdt>
              <w:sdtPr>
                <w:rPr>
                  <w:sz w:val="16"/>
                  <w:szCs w:val="16"/>
                </w:rPr>
                <w:id w:val="-345168608"/>
                <w:placeholder>
                  <w:docPart w:val="D56582A6AB0A497B9A657F0169C33601"/>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738D444E" w14:textId="77777777" w:rsidR="007D542A" w:rsidRPr="007378BD" w:rsidRDefault="007D542A"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10939828"/>
                <w:placeholder>
                  <w:docPart w:val="449BAE3597C74A74B98FA5AA2D927980"/>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214736137"/>
            <w:placeholder>
              <w:docPart w:val="1518F107FE6C4D6187F253C2B660583B"/>
            </w:placeholder>
            <w:showingPlcHdr/>
            <w:text/>
          </w:sdtPr>
          <w:sdtContent>
            <w:tc>
              <w:tcPr>
                <w:tcW w:w="3155" w:type="dxa"/>
              </w:tcPr>
              <w:p w14:paraId="0D824C31" w14:textId="77777777" w:rsidR="007D542A" w:rsidRPr="007378BD" w:rsidRDefault="007D542A"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7D542A" w:rsidRPr="007378BD" w14:paraId="2E7EC09F" w14:textId="77777777" w:rsidTr="001E0AF9">
        <w:trPr>
          <w:trHeight w:val="476"/>
        </w:trPr>
        <w:tc>
          <w:tcPr>
            <w:tcW w:w="1615" w:type="dxa"/>
            <w:shd w:val="clear" w:color="auto" w:fill="FFFFFF" w:themeFill="background1"/>
          </w:tcPr>
          <w:p w14:paraId="6B06B080" w14:textId="77777777" w:rsidR="007D542A" w:rsidRPr="007E2E56" w:rsidRDefault="007D542A"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852091587"/>
              <w:placeholder>
                <w:docPart w:val="009B3EAA2B4D4E78AC1BB92F57EFDB58"/>
              </w:placeholder>
              <w:showingPlcHdr/>
              <w:text/>
            </w:sdtPr>
            <w:sdtContent>
              <w:p w14:paraId="7AAE042D" w14:textId="77777777" w:rsidR="007D542A" w:rsidRPr="007378BD" w:rsidRDefault="007D542A"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0E31EEC" w14:textId="77777777" w:rsidR="007D542A" w:rsidRPr="007378BD" w:rsidRDefault="007D542A" w:rsidP="001E0AF9">
            <w:pPr>
              <w:tabs>
                <w:tab w:val="left" w:pos="964"/>
              </w:tabs>
              <w:rPr>
                <w:sz w:val="16"/>
                <w:szCs w:val="16"/>
              </w:rPr>
            </w:pPr>
            <w:r>
              <w:rPr>
                <w:color w:val="00B050"/>
                <w:sz w:val="16"/>
                <w:szCs w:val="16"/>
              </w:rPr>
              <w:t>3</w:t>
            </w:r>
          </w:p>
        </w:tc>
        <w:tc>
          <w:tcPr>
            <w:tcW w:w="2790" w:type="dxa"/>
          </w:tcPr>
          <w:p w14:paraId="2425FEDB" w14:textId="77777777" w:rsidR="007D542A" w:rsidRPr="007378BD" w:rsidRDefault="007D542A" w:rsidP="001E0AF9">
            <w:pPr>
              <w:tabs>
                <w:tab w:val="left" w:pos="964"/>
              </w:tabs>
              <w:rPr>
                <w:sz w:val="16"/>
                <w:szCs w:val="16"/>
              </w:rPr>
            </w:pPr>
            <w:r>
              <w:rPr>
                <w:color w:val="00B050"/>
                <w:sz w:val="16"/>
                <w:szCs w:val="16"/>
              </w:rPr>
              <w:t>3</w:t>
            </w:r>
          </w:p>
        </w:tc>
        <w:tc>
          <w:tcPr>
            <w:tcW w:w="3155" w:type="dxa"/>
          </w:tcPr>
          <w:p w14:paraId="60AED719" w14:textId="77777777" w:rsidR="007D542A" w:rsidRPr="007378BD" w:rsidRDefault="007D542A" w:rsidP="001E0AF9">
            <w:pPr>
              <w:tabs>
                <w:tab w:val="left" w:pos="964"/>
              </w:tabs>
              <w:rPr>
                <w:sz w:val="16"/>
                <w:szCs w:val="16"/>
              </w:rPr>
            </w:pPr>
            <w:r>
              <w:rPr>
                <w:color w:val="00B050"/>
                <w:sz w:val="16"/>
                <w:szCs w:val="16"/>
              </w:rPr>
              <w:t>3</w:t>
            </w:r>
          </w:p>
        </w:tc>
      </w:tr>
      <w:tr w:rsidR="007D542A" w:rsidRPr="007378BD" w14:paraId="3CE56E86" w14:textId="77777777" w:rsidTr="001E0AF9">
        <w:trPr>
          <w:trHeight w:val="485"/>
        </w:trPr>
        <w:tc>
          <w:tcPr>
            <w:tcW w:w="10170" w:type="dxa"/>
            <w:gridSpan w:val="4"/>
            <w:shd w:val="clear" w:color="auto" w:fill="FFFFFF" w:themeFill="background1"/>
          </w:tcPr>
          <w:p w14:paraId="4FB07086" w14:textId="77777777" w:rsidR="007D542A" w:rsidRPr="00905882" w:rsidRDefault="007D542A"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3ED99993" w14:textId="77777777" w:rsidR="007D542A" w:rsidRPr="007378BD" w:rsidRDefault="007D542A"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7D542A" w:rsidRPr="007378BD" w14:paraId="1E378ED1" w14:textId="77777777" w:rsidTr="001E0AF9">
        <w:trPr>
          <w:trHeight w:val="53"/>
        </w:trPr>
        <w:tc>
          <w:tcPr>
            <w:tcW w:w="10170" w:type="dxa"/>
            <w:gridSpan w:val="4"/>
            <w:shd w:val="clear" w:color="auto" w:fill="D9D9D9" w:themeFill="background1" w:themeFillShade="D9"/>
          </w:tcPr>
          <w:p w14:paraId="48CDE784" w14:textId="77777777" w:rsidR="007D542A" w:rsidRDefault="007D542A"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7D542A" w:rsidRPr="007378BD" w14:paraId="5F2AA464" w14:textId="77777777" w:rsidTr="001E0AF9">
        <w:trPr>
          <w:trHeight w:val="485"/>
        </w:trPr>
        <w:tc>
          <w:tcPr>
            <w:tcW w:w="10170" w:type="dxa"/>
            <w:gridSpan w:val="4"/>
            <w:shd w:val="clear" w:color="auto" w:fill="FFFFFF" w:themeFill="background1"/>
          </w:tcPr>
          <w:p w14:paraId="546EB5ED" w14:textId="77777777" w:rsidR="007D542A" w:rsidRDefault="007D542A"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767219297"/>
                <w:placeholder>
                  <w:docPart w:val="1020E29FAEA54A91961D249A18F51D04"/>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646224F" w14:textId="77777777" w:rsidR="007D542A" w:rsidRDefault="007D542A" w:rsidP="001E0AF9">
            <w:pPr>
              <w:widowControl w:val="0"/>
              <w:rPr>
                <w:b/>
                <w:color w:val="595959" w:themeColor="text1" w:themeTint="A6"/>
                <w:sz w:val="18"/>
                <w:szCs w:val="18"/>
              </w:rPr>
            </w:pPr>
          </w:p>
          <w:p w14:paraId="3B9F090A" w14:textId="77777777" w:rsidR="007D542A" w:rsidRDefault="007D542A" w:rsidP="001E0AF9">
            <w:pPr>
              <w:widowControl w:val="0"/>
              <w:rPr>
                <w:color w:val="00B050"/>
                <w:sz w:val="16"/>
                <w:szCs w:val="16"/>
              </w:rPr>
            </w:pPr>
          </w:p>
        </w:tc>
      </w:tr>
      <w:tr w:rsidR="007D542A" w:rsidRPr="007378BD" w14:paraId="264BFC3E" w14:textId="77777777" w:rsidTr="001E0AF9">
        <w:trPr>
          <w:trHeight w:val="44"/>
        </w:trPr>
        <w:tc>
          <w:tcPr>
            <w:tcW w:w="10170" w:type="dxa"/>
            <w:gridSpan w:val="4"/>
            <w:shd w:val="clear" w:color="auto" w:fill="D9D9D9" w:themeFill="background1" w:themeFillShade="D9"/>
          </w:tcPr>
          <w:p w14:paraId="01F16F6B" w14:textId="77777777" w:rsidR="007D542A" w:rsidRDefault="007D542A" w:rsidP="001E0AF9">
            <w:pPr>
              <w:widowControl w:val="0"/>
              <w:rPr>
                <w:color w:val="00B050"/>
                <w:sz w:val="16"/>
                <w:szCs w:val="16"/>
              </w:rPr>
            </w:pPr>
            <w:r w:rsidRPr="00FF2BE5">
              <w:rPr>
                <w:rFonts w:cstheme="minorHAnsi"/>
                <w:b/>
                <w:bCs/>
                <w:color w:val="C00000"/>
                <w:sz w:val="16"/>
                <w:szCs w:val="16"/>
              </w:rPr>
              <w:t>Therapy Session Review</w:t>
            </w:r>
          </w:p>
        </w:tc>
      </w:tr>
      <w:tr w:rsidR="007D542A" w:rsidRPr="007378BD" w14:paraId="12741AB3" w14:textId="77777777" w:rsidTr="001E0AF9">
        <w:trPr>
          <w:trHeight w:val="485"/>
        </w:trPr>
        <w:tc>
          <w:tcPr>
            <w:tcW w:w="10170" w:type="dxa"/>
            <w:gridSpan w:val="4"/>
            <w:shd w:val="clear" w:color="auto" w:fill="FFFFFF" w:themeFill="background1"/>
          </w:tcPr>
          <w:p w14:paraId="4C189BFC" w14:textId="77777777" w:rsidR="007D542A" w:rsidRDefault="007D542A"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443528548"/>
                <w:placeholder>
                  <w:docPart w:val="5E23B5DFD7B34A1FAC33653841A4459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6724EBA2" w14:textId="77777777" w:rsidR="007D542A" w:rsidRDefault="007D542A" w:rsidP="001E0AF9">
            <w:pPr>
              <w:widowControl w:val="0"/>
              <w:rPr>
                <w:b/>
                <w:color w:val="595959" w:themeColor="text1" w:themeTint="A6"/>
                <w:sz w:val="18"/>
                <w:szCs w:val="18"/>
              </w:rPr>
            </w:pPr>
          </w:p>
          <w:p w14:paraId="0E70A4EF" w14:textId="77777777" w:rsidR="007D542A" w:rsidRDefault="007D542A" w:rsidP="001E0AF9">
            <w:pPr>
              <w:widowControl w:val="0"/>
              <w:rPr>
                <w:color w:val="00B050"/>
                <w:sz w:val="16"/>
                <w:szCs w:val="16"/>
              </w:rPr>
            </w:pPr>
          </w:p>
        </w:tc>
      </w:tr>
    </w:tbl>
    <w:p w14:paraId="0B310F82"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742CB6D4" w14:textId="77777777" w:rsidR="007D542A" w:rsidRPr="00413A0F" w:rsidRDefault="007D542A" w:rsidP="007D542A">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726EE397" w14:textId="77777777" w:rsidR="007D542A" w:rsidRPr="00413A0F" w:rsidRDefault="007D542A" w:rsidP="007D542A">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231E0C5F" w14:textId="77777777" w:rsidR="007D542A" w:rsidRPr="00E60560" w:rsidRDefault="007D542A" w:rsidP="007D542A">
      <w:pPr>
        <w:spacing w:after="240" w:line="240" w:lineRule="auto"/>
        <w:jc w:val="center"/>
        <w:rPr>
          <w:rFonts w:ascii="Candara" w:hAnsi="Candara"/>
          <w:color w:val="595959" w:themeColor="text1" w:themeTint="A6"/>
          <w:sz w:val="20"/>
          <w:szCs w:val="20"/>
        </w:rPr>
      </w:pPr>
    </w:p>
    <w:p w14:paraId="52CD5D5F" w14:textId="77777777" w:rsidR="007D542A" w:rsidRDefault="007D542A" w:rsidP="007D542A">
      <w:pPr>
        <w:spacing w:after="240" w:line="240" w:lineRule="auto"/>
        <w:jc w:val="center"/>
        <w:rPr>
          <w:rFonts w:ascii="Candara" w:eastAsia="Helvetica Neue" w:hAnsi="Candara" w:cstheme="minorHAnsi"/>
          <w:bCs/>
          <w:i/>
          <w:iCs/>
          <w:color w:val="C00000"/>
          <w:sz w:val="24"/>
          <w:szCs w:val="24"/>
        </w:rPr>
      </w:pPr>
    </w:p>
    <w:p w14:paraId="2B83DC94"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7CB1F626"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523D0E95"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0B6550DC"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48DBBC85"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30DC27CA"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08EF3253"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5B6A47A2"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174AF582" w14:textId="77777777" w:rsidR="007D542A" w:rsidRDefault="007D542A" w:rsidP="007D542A">
      <w:pPr>
        <w:spacing w:after="240" w:line="240" w:lineRule="auto"/>
        <w:rPr>
          <w:rFonts w:ascii="Candara" w:eastAsia="Helvetica Neue" w:hAnsi="Candara" w:cstheme="minorHAnsi"/>
          <w:bCs/>
          <w:i/>
          <w:iCs/>
          <w:color w:val="C00000"/>
          <w:sz w:val="24"/>
          <w:szCs w:val="24"/>
        </w:rPr>
      </w:pPr>
    </w:p>
    <w:p w14:paraId="31B94608" w14:textId="77777777" w:rsidR="007D542A" w:rsidRPr="007D35B9" w:rsidRDefault="007D542A" w:rsidP="007D542A">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870"/>
        <w:gridCol w:w="2836"/>
      </w:tblGrid>
      <w:tr w:rsidR="007D542A" w:rsidRPr="008A0529" w14:paraId="11B6289F" w14:textId="77777777" w:rsidTr="001E0AF9">
        <w:trPr>
          <w:trHeight w:val="43"/>
        </w:trPr>
        <w:tc>
          <w:tcPr>
            <w:tcW w:w="10208" w:type="dxa"/>
            <w:gridSpan w:val="3"/>
            <w:shd w:val="clear" w:color="auto" w:fill="F2F2F2" w:themeFill="background1" w:themeFillShade="F2"/>
          </w:tcPr>
          <w:p w14:paraId="2BC07786" w14:textId="77777777" w:rsidR="007D542A" w:rsidRDefault="007D542A"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4C4765">
              <w:rPr>
                <w:rFonts w:cstheme="minorHAnsi"/>
                <w:bCs/>
                <w:i/>
                <w:iCs/>
                <w:color w:val="595959" w:themeColor="text1" w:themeTint="A6"/>
                <w:sz w:val="24"/>
                <w:szCs w:val="24"/>
              </w:rPr>
              <w:t>Acceptance Focus</w:t>
            </w:r>
          </w:p>
        </w:tc>
      </w:tr>
      <w:tr w:rsidR="007D542A" w:rsidRPr="008A0529" w14:paraId="2218EE42" w14:textId="77777777" w:rsidTr="001E0AF9">
        <w:trPr>
          <w:trHeight w:val="43"/>
        </w:trPr>
        <w:tc>
          <w:tcPr>
            <w:tcW w:w="3502" w:type="dxa"/>
          </w:tcPr>
          <w:p w14:paraId="1441268B" w14:textId="77777777" w:rsidR="007D542A" w:rsidRPr="00541C1F" w:rsidRDefault="007D542A"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Acceptance Focus</w:t>
            </w:r>
            <w:r w:rsidRPr="00541C1F">
              <w:rPr>
                <w:rFonts w:ascii="Calibri" w:hAnsi="Calibri" w:cs="Calibri"/>
                <w:bCs/>
                <w:color w:val="595959" w:themeColor="text1" w:themeTint="A6"/>
                <w:sz w:val="24"/>
                <w:szCs w:val="24"/>
              </w:rPr>
              <w:t xml:space="preserve"> Questions</w:t>
            </w:r>
          </w:p>
        </w:tc>
        <w:tc>
          <w:tcPr>
            <w:tcW w:w="3870" w:type="dxa"/>
          </w:tcPr>
          <w:p w14:paraId="2270609D" w14:textId="77777777" w:rsidR="007D542A" w:rsidRPr="00541C1F" w:rsidRDefault="007D542A"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2836" w:type="dxa"/>
            <w:tcBorders>
              <w:top w:val="single" w:sz="4" w:space="0" w:color="auto"/>
              <w:left w:val="single" w:sz="4" w:space="0" w:color="auto"/>
              <w:bottom w:val="single" w:sz="4" w:space="0" w:color="auto"/>
            </w:tcBorders>
            <w:shd w:val="clear" w:color="auto" w:fill="F2F2F2" w:themeFill="background1" w:themeFillShade="F2"/>
          </w:tcPr>
          <w:p w14:paraId="4C3730C4" w14:textId="77777777" w:rsidR="007D542A" w:rsidRDefault="007D542A"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7C569ED9" w14:textId="77777777" w:rsidR="007D542A" w:rsidRDefault="007D542A"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7D542A" w:rsidRPr="008A0529" w14:paraId="2EF7B00C" w14:textId="77777777" w:rsidTr="001E0AF9">
        <w:trPr>
          <w:trHeight w:val="784"/>
        </w:trPr>
        <w:tc>
          <w:tcPr>
            <w:tcW w:w="3502" w:type="dxa"/>
            <w:vMerge w:val="restart"/>
          </w:tcPr>
          <w:p w14:paraId="31792488" w14:textId="77777777" w:rsidR="007D542A" w:rsidRPr="00085FCA" w:rsidRDefault="007D542A" w:rsidP="001E0AF9">
            <w:pPr>
              <w:pStyle w:val="ListParagraph"/>
              <w:numPr>
                <w:ilvl w:val="0"/>
                <w:numId w:val="6"/>
              </w:numPr>
              <w:ind w:left="242" w:hanging="278"/>
              <w:rPr>
                <w:rFonts w:asciiTheme="majorHAnsi" w:hAnsiTheme="majorHAnsi" w:cstheme="minorHAnsi"/>
                <w:b/>
                <w:bCs/>
                <w:sz w:val="24"/>
                <w:szCs w:val="24"/>
              </w:rPr>
            </w:pPr>
            <w:r w:rsidRPr="00085FCA">
              <w:rPr>
                <w:rFonts w:asciiTheme="majorHAnsi" w:hAnsiTheme="majorHAnsi" w:cstheme="minorHAnsi"/>
                <w:b/>
                <w:bCs/>
                <w:sz w:val="24"/>
                <w:szCs w:val="24"/>
              </w:rPr>
              <w:t>Breath in</w:t>
            </w:r>
          </w:p>
          <w:p w14:paraId="0F7B44FC" w14:textId="77777777" w:rsidR="007D542A" w:rsidRDefault="007D542A" w:rsidP="001E0AF9">
            <w:pPr>
              <w:pStyle w:val="ListParagraph"/>
              <w:numPr>
                <w:ilvl w:val="0"/>
                <w:numId w:val="40"/>
              </w:numPr>
              <w:rPr>
                <w:rFonts w:asciiTheme="majorHAnsi" w:hAnsiTheme="majorHAnsi" w:cstheme="minorHAnsi"/>
                <w:sz w:val="24"/>
                <w:szCs w:val="24"/>
              </w:rPr>
            </w:pPr>
            <w:r>
              <w:rPr>
                <w:rFonts w:asciiTheme="majorHAnsi" w:hAnsiTheme="majorHAnsi" w:cstheme="minorHAnsi"/>
                <w:b/>
                <w:bCs/>
                <w:sz w:val="24"/>
                <w:szCs w:val="24"/>
              </w:rPr>
              <w:t xml:space="preserve">I </w:t>
            </w:r>
            <w:r w:rsidRPr="000E7F4D">
              <w:rPr>
                <w:rFonts w:asciiTheme="majorHAnsi" w:hAnsiTheme="majorHAnsi" w:cstheme="minorHAnsi"/>
                <w:sz w:val="24"/>
                <w:szCs w:val="24"/>
              </w:rPr>
              <w:t>Accept</w:t>
            </w:r>
            <w:r>
              <w:rPr>
                <w:rFonts w:asciiTheme="majorHAnsi" w:hAnsiTheme="majorHAnsi" w:cstheme="minorHAnsi"/>
                <w:sz w:val="24"/>
                <w:szCs w:val="24"/>
              </w:rPr>
              <w:t>….(anxiety or most uncomfortable sensation present)</w:t>
            </w:r>
          </w:p>
          <w:p w14:paraId="07122748" w14:textId="77777777" w:rsidR="007D542A" w:rsidRPr="00085FCA" w:rsidRDefault="007D542A" w:rsidP="001E0AF9">
            <w:pPr>
              <w:pStyle w:val="ListParagraph"/>
              <w:numPr>
                <w:ilvl w:val="0"/>
                <w:numId w:val="6"/>
              </w:numPr>
              <w:ind w:left="150" w:hanging="180"/>
              <w:rPr>
                <w:rFonts w:asciiTheme="majorHAnsi" w:hAnsiTheme="majorHAnsi" w:cstheme="minorHAnsi"/>
                <w:b/>
                <w:bCs/>
                <w:sz w:val="24"/>
                <w:szCs w:val="24"/>
              </w:rPr>
            </w:pPr>
            <w:r w:rsidRPr="00085FCA">
              <w:rPr>
                <w:rFonts w:asciiTheme="majorHAnsi" w:hAnsiTheme="majorHAnsi" w:cstheme="minorHAnsi"/>
                <w:b/>
                <w:bCs/>
                <w:sz w:val="24"/>
                <w:szCs w:val="24"/>
              </w:rPr>
              <w:t>Breath out</w:t>
            </w:r>
          </w:p>
          <w:p w14:paraId="5E799D51" w14:textId="77777777" w:rsidR="007D542A" w:rsidRPr="00441BC1" w:rsidRDefault="007D542A" w:rsidP="001E0AF9">
            <w:pPr>
              <w:pStyle w:val="ListParagraph"/>
              <w:numPr>
                <w:ilvl w:val="0"/>
                <w:numId w:val="40"/>
              </w:numPr>
              <w:rPr>
                <w:rFonts w:asciiTheme="majorHAnsi" w:hAnsiTheme="majorHAnsi" w:cstheme="minorHAnsi"/>
                <w:sz w:val="24"/>
                <w:szCs w:val="24"/>
              </w:rPr>
            </w:pPr>
            <w:r w:rsidRPr="00085FCA">
              <w:rPr>
                <w:rFonts w:asciiTheme="majorHAnsi" w:hAnsiTheme="majorHAnsi" w:cstheme="minorHAnsi"/>
                <w:b/>
                <w:bCs/>
                <w:sz w:val="24"/>
                <w:szCs w:val="24"/>
              </w:rPr>
              <w:t>I</w:t>
            </w:r>
            <w:r>
              <w:rPr>
                <w:rFonts w:asciiTheme="majorHAnsi" w:hAnsiTheme="majorHAnsi" w:cstheme="minorHAnsi"/>
                <w:sz w:val="24"/>
                <w:szCs w:val="24"/>
              </w:rPr>
              <w:t xml:space="preserve"> do not need this feeling to go away .</w:t>
            </w:r>
          </w:p>
          <w:p w14:paraId="7A95140C" w14:textId="77777777" w:rsidR="007D542A" w:rsidRPr="00F01007" w:rsidRDefault="007D542A" w:rsidP="001E0AF9">
            <w:pPr>
              <w:rPr>
                <w:rFonts w:asciiTheme="majorHAnsi" w:hAnsiTheme="majorHAnsi" w:cstheme="minorHAnsi"/>
                <w:sz w:val="24"/>
                <w:szCs w:val="24"/>
              </w:rPr>
            </w:pPr>
          </w:p>
        </w:tc>
        <w:tc>
          <w:tcPr>
            <w:tcW w:w="3870" w:type="dxa"/>
            <w:tcBorders>
              <w:bottom w:val="single" w:sz="4" w:space="0" w:color="auto"/>
            </w:tcBorders>
          </w:tcPr>
          <w:p w14:paraId="442F1894" w14:textId="77777777" w:rsidR="007D542A" w:rsidRDefault="007D542A" w:rsidP="001E0AF9">
            <w:pPr>
              <w:rPr>
                <w:rStyle w:val="Style1"/>
                <w:sz w:val="16"/>
                <w:szCs w:val="16"/>
              </w:rPr>
            </w:pPr>
            <w:sdt>
              <w:sdtPr>
                <w:rPr>
                  <w:rStyle w:val="Style1"/>
                  <w:sz w:val="16"/>
                  <w:szCs w:val="16"/>
                </w:rPr>
                <w:id w:val="974341129"/>
                <w:placeholder>
                  <w:docPart w:val="24775DE87BDF4B55A97F147E8EABCAB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Most uncomfortable sensation</w:t>
                </w:r>
              </w:sdtContent>
            </w:sdt>
          </w:p>
          <w:p w14:paraId="5DCEC84B" w14:textId="77777777" w:rsidR="007D542A" w:rsidRDefault="007D542A" w:rsidP="001E0AF9">
            <w:pPr>
              <w:rPr>
                <w:rStyle w:val="Style1"/>
                <w:sz w:val="16"/>
                <w:szCs w:val="16"/>
              </w:rPr>
            </w:pPr>
          </w:p>
          <w:p w14:paraId="60E6DFFA" w14:textId="77777777" w:rsidR="007D542A" w:rsidRPr="007E14B6" w:rsidRDefault="007D542A" w:rsidP="001E0AF9">
            <w:pPr>
              <w:rPr>
                <w:rStyle w:val="Style1"/>
                <w:rFonts w:eastAsia="Calibri" w:cs="Calibri"/>
                <w:sz w:val="16"/>
                <w:szCs w:val="16"/>
              </w:rPr>
            </w:pPr>
          </w:p>
          <w:p w14:paraId="142B67E5" w14:textId="77777777" w:rsidR="007D542A" w:rsidRPr="000115B0" w:rsidRDefault="007D542A" w:rsidP="001E0AF9">
            <w:pPr>
              <w:rPr>
                <w:rFonts w:asciiTheme="majorHAnsi" w:hAnsiTheme="majorHAnsi" w:cstheme="majorHAnsi"/>
                <w:bCs/>
                <w:color w:val="000000" w:themeColor="text1"/>
                <w:sz w:val="24"/>
                <w:szCs w:val="24"/>
              </w:rPr>
            </w:pPr>
          </w:p>
        </w:tc>
        <w:tc>
          <w:tcPr>
            <w:tcW w:w="2836" w:type="dxa"/>
            <w:vMerge w:val="restart"/>
            <w:shd w:val="clear" w:color="auto" w:fill="F2F2F2" w:themeFill="background1" w:themeFillShade="F2"/>
          </w:tcPr>
          <w:p w14:paraId="603D6926" w14:textId="77777777" w:rsidR="007D542A" w:rsidRDefault="007D542A" w:rsidP="001E0AF9">
            <w:pPr>
              <w:rPr>
                <w:rStyle w:val="Style1"/>
                <w:sz w:val="16"/>
                <w:szCs w:val="16"/>
              </w:rPr>
            </w:pPr>
            <w:sdt>
              <w:sdtPr>
                <w:rPr>
                  <w:rFonts w:ascii="Candara" w:hAnsi="Candara"/>
                  <w:b/>
                  <w:color w:val="595959" w:themeColor="text1" w:themeTint="A6"/>
                  <w:sz w:val="18"/>
                  <w:szCs w:val="18"/>
                </w:rPr>
                <w:id w:val="1342663869"/>
                <w:placeholder>
                  <w:docPart w:val="849E67FD53E84CAD84254C89D12F4F3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D542A" w:rsidRPr="008A0529" w14:paraId="5E9DFC65" w14:textId="77777777" w:rsidTr="001E0AF9">
        <w:trPr>
          <w:trHeight w:val="858"/>
        </w:trPr>
        <w:tc>
          <w:tcPr>
            <w:tcW w:w="3502" w:type="dxa"/>
            <w:vMerge/>
          </w:tcPr>
          <w:p w14:paraId="6F297CA5" w14:textId="77777777" w:rsidR="007D542A" w:rsidRDefault="007D542A" w:rsidP="001E0AF9">
            <w:pPr>
              <w:pStyle w:val="ListParagraph"/>
              <w:numPr>
                <w:ilvl w:val="0"/>
                <w:numId w:val="6"/>
              </w:numPr>
              <w:ind w:left="242" w:hanging="278"/>
              <w:rPr>
                <w:rFonts w:asciiTheme="majorHAnsi" w:hAnsiTheme="majorHAnsi" w:cstheme="minorHAnsi"/>
                <w:sz w:val="24"/>
                <w:szCs w:val="24"/>
              </w:rPr>
            </w:pPr>
          </w:p>
        </w:tc>
        <w:tc>
          <w:tcPr>
            <w:tcW w:w="3870" w:type="dxa"/>
            <w:tcBorders>
              <w:top w:val="single" w:sz="4" w:space="0" w:color="auto"/>
            </w:tcBorders>
          </w:tcPr>
          <w:p w14:paraId="259FC04D" w14:textId="77777777" w:rsidR="007D542A" w:rsidRDefault="007D542A" w:rsidP="001E0AF9">
            <w:pPr>
              <w:rPr>
                <w:rStyle w:val="Style1"/>
                <w:sz w:val="16"/>
                <w:szCs w:val="16"/>
              </w:rPr>
            </w:pPr>
            <w:sdt>
              <w:sdtPr>
                <w:rPr>
                  <w:rStyle w:val="Style1"/>
                  <w:sz w:val="16"/>
                  <w:szCs w:val="16"/>
                </w:rPr>
                <w:id w:val="-461731808"/>
                <w:placeholder>
                  <w:docPart w:val="115452B659754A40808CE132BB12D37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You do not need what to go away?</w:t>
                </w:r>
              </w:sdtContent>
            </w:sdt>
          </w:p>
          <w:p w14:paraId="7CA11546" w14:textId="77777777" w:rsidR="007D542A" w:rsidRDefault="007D542A" w:rsidP="001E0AF9">
            <w:pPr>
              <w:rPr>
                <w:rStyle w:val="Style1"/>
                <w:sz w:val="16"/>
                <w:szCs w:val="16"/>
              </w:rPr>
            </w:pPr>
          </w:p>
        </w:tc>
        <w:tc>
          <w:tcPr>
            <w:tcW w:w="2836" w:type="dxa"/>
            <w:vMerge/>
            <w:shd w:val="clear" w:color="auto" w:fill="F2F2F2" w:themeFill="background1" w:themeFillShade="F2"/>
          </w:tcPr>
          <w:p w14:paraId="4ABA0D53" w14:textId="77777777" w:rsidR="007D542A" w:rsidRDefault="007D542A" w:rsidP="001E0AF9">
            <w:pPr>
              <w:rPr>
                <w:rFonts w:ascii="Candara" w:hAnsi="Candara"/>
                <w:b/>
                <w:color w:val="595959" w:themeColor="text1" w:themeTint="A6"/>
                <w:sz w:val="18"/>
                <w:szCs w:val="18"/>
              </w:rPr>
            </w:pPr>
          </w:p>
        </w:tc>
      </w:tr>
      <w:tr w:rsidR="007D542A" w:rsidRPr="008A0529" w14:paraId="119AAC48" w14:textId="77777777" w:rsidTr="001E0AF9">
        <w:trPr>
          <w:trHeight w:val="525"/>
        </w:trPr>
        <w:tc>
          <w:tcPr>
            <w:tcW w:w="3502" w:type="dxa"/>
          </w:tcPr>
          <w:p w14:paraId="6DE8A753" w14:textId="77777777" w:rsidR="007D542A" w:rsidRDefault="007D542A"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Anxiety Acceptance Rating:</w:t>
            </w:r>
            <w:r>
              <w:rPr>
                <w:rFonts w:asciiTheme="majorHAnsi" w:hAnsiTheme="majorHAnsi"/>
                <w:bCs/>
                <w:sz w:val="24"/>
                <w:szCs w:val="24"/>
              </w:rPr>
              <w:t xml:space="preserve"> During your exposure, how accepting were you of your anxiety?</w:t>
            </w:r>
          </w:p>
          <w:p w14:paraId="116805EE" w14:textId="77777777" w:rsidR="007D542A" w:rsidRPr="000115B0" w:rsidRDefault="007D542A" w:rsidP="001E0AF9">
            <w:pPr>
              <w:pStyle w:val="ListParagraph"/>
              <w:numPr>
                <w:ilvl w:val="0"/>
                <w:numId w:val="6"/>
              </w:numPr>
              <w:ind w:left="242" w:hanging="278"/>
              <w:rPr>
                <w:rFonts w:asciiTheme="majorHAnsi" w:hAnsiTheme="majorHAnsi"/>
                <w:bCs/>
                <w:sz w:val="24"/>
                <w:szCs w:val="24"/>
              </w:rPr>
            </w:pPr>
            <w:r w:rsidRPr="000115B0">
              <w:rPr>
                <w:rFonts w:asciiTheme="majorHAnsi" w:hAnsiTheme="majorHAnsi"/>
                <w:bCs/>
                <w:sz w:val="24"/>
                <w:szCs w:val="24"/>
              </w:rPr>
              <w:t>Use the rating scale below</w:t>
            </w:r>
          </w:p>
        </w:tc>
        <w:tc>
          <w:tcPr>
            <w:tcW w:w="3870" w:type="dxa"/>
          </w:tcPr>
          <w:p w14:paraId="5EB828CA" w14:textId="77777777" w:rsidR="007D542A" w:rsidRDefault="007D542A" w:rsidP="001E0AF9">
            <w:pPr>
              <w:rPr>
                <w:rStyle w:val="Style1"/>
                <w:sz w:val="16"/>
                <w:szCs w:val="16"/>
              </w:rPr>
            </w:pPr>
            <w:sdt>
              <w:sdtPr>
                <w:rPr>
                  <w:rStyle w:val="Style1"/>
                  <w:rFonts w:asciiTheme="majorHAnsi" w:hAnsiTheme="majorHAnsi" w:cstheme="majorHAnsi"/>
                  <w:sz w:val="20"/>
                  <w:szCs w:val="20"/>
                </w:rPr>
                <w:id w:val="-1907521095"/>
                <w:placeholder>
                  <w:docPart w:val="CAB482AF545B47B6AB619E4D5FE6F612"/>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2836" w:type="dxa"/>
            <w:shd w:val="clear" w:color="auto" w:fill="F2F2F2" w:themeFill="background1" w:themeFillShade="F2"/>
          </w:tcPr>
          <w:p w14:paraId="5A01C976" w14:textId="77777777" w:rsidR="007D542A" w:rsidRDefault="007D542A"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363908427"/>
                <w:placeholder>
                  <w:docPart w:val="7D1F6C0F32754A239F65FDA9A8AA6BE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D542A" w:rsidRPr="008A0529" w14:paraId="76B63AF0" w14:textId="77777777" w:rsidTr="001E0AF9">
        <w:trPr>
          <w:trHeight w:val="381"/>
        </w:trPr>
        <w:tc>
          <w:tcPr>
            <w:tcW w:w="10208" w:type="dxa"/>
            <w:gridSpan w:val="3"/>
          </w:tcPr>
          <w:p w14:paraId="75CFF5A8" w14:textId="77777777" w:rsidR="007D542A" w:rsidRPr="00757875" w:rsidRDefault="007D542A"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Pr>
                <w:rFonts w:cstheme="minorHAnsi"/>
                <w:b/>
                <w:color w:val="595959" w:themeColor="text1" w:themeTint="A6"/>
                <w:sz w:val="20"/>
                <w:szCs w:val="20"/>
                <w:u w:val="single"/>
              </w:rPr>
              <w:t>Anxiety Acceptance</w:t>
            </w:r>
            <w:r w:rsidRPr="00A2460C">
              <w:rPr>
                <w:rFonts w:cstheme="minorHAnsi"/>
                <w:b/>
                <w:color w:val="595959" w:themeColor="text1" w:themeTint="A6"/>
                <w:sz w:val="20"/>
                <w:szCs w:val="20"/>
                <w:u w:val="single"/>
              </w:rPr>
              <w:t xml:space="preserve">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Level of acceptance for your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46103461" w14:textId="77777777" w:rsidR="007D542A" w:rsidRPr="00790051" w:rsidRDefault="007D542A"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t accepting at all – (I refused to accept i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Very accepting – (I was fully committed to not fighting my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r>
    </w:tbl>
    <w:p w14:paraId="47FFF0E3" w14:textId="77777777" w:rsidR="007D542A" w:rsidRDefault="007D542A" w:rsidP="007D542A">
      <w:pPr>
        <w:widowControl w:val="0"/>
        <w:spacing w:after="0" w:line="240" w:lineRule="auto"/>
        <w:rPr>
          <w:rFonts w:ascii="Times New Roman" w:eastAsia="Times New Roman" w:hAnsi="Times New Roman" w:cs="Times New Roman"/>
          <w:sz w:val="24"/>
          <w:szCs w:val="24"/>
        </w:rPr>
      </w:pPr>
    </w:p>
    <w:p w14:paraId="40C91D4A" w14:textId="77777777" w:rsidR="007D542A" w:rsidRDefault="007D542A" w:rsidP="007D542A">
      <w:pPr>
        <w:widowControl w:val="0"/>
        <w:spacing w:after="0" w:line="240" w:lineRule="auto"/>
        <w:rPr>
          <w:rFonts w:asciiTheme="majorHAnsi" w:eastAsia="Times New Roman" w:hAnsiTheme="majorHAnsi" w:cstheme="majorHAnsi"/>
          <w:b/>
          <w:bCs/>
          <w:sz w:val="40"/>
          <w:szCs w:val="40"/>
        </w:rPr>
      </w:pPr>
    </w:p>
    <w:p w14:paraId="7E757E24" w14:textId="77777777" w:rsidR="007D542A" w:rsidRPr="00E17C9C" w:rsidRDefault="007D542A" w:rsidP="007D542A">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7C75183F" w14:textId="77777777" w:rsidR="007D542A" w:rsidRPr="00E17C9C" w:rsidRDefault="007D542A" w:rsidP="007D542A">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522F2550" w14:textId="77777777" w:rsidR="007D542A" w:rsidRDefault="007D542A" w:rsidP="00FA73ED">
      <w:pPr>
        <w:widowControl w:val="0"/>
        <w:spacing w:after="0" w:line="240" w:lineRule="auto"/>
        <w:rPr>
          <w:rFonts w:asciiTheme="majorHAnsi" w:eastAsia="Times New Roman" w:hAnsiTheme="majorHAnsi" w:cstheme="majorHAnsi"/>
          <w:b/>
          <w:bCs/>
          <w:sz w:val="40"/>
          <w:szCs w:val="40"/>
        </w:rPr>
      </w:pPr>
    </w:p>
    <w:p w14:paraId="1CDD706A"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67DDEA9D"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5A52D2A0"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314AEC7C"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353FB7B1"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33E6F88F"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5AC797FC"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4B89EDCA"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578F2984"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23112B2A" w14:textId="127D0AB0" w:rsidR="005766EC" w:rsidRPr="00D725EF" w:rsidRDefault="005766EC" w:rsidP="005766EC">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A</w:t>
      </w:r>
      <w:r>
        <w:rPr>
          <w:rFonts w:ascii="Candara" w:hAnsi="Candara"/>
          <w:b/>
          <w:color w:val="595959" w:themeColor="text1" w:themeTint="A6"/>
          <w:sz w:val="26"/>
          <w:szCs w:val="26"/>
        </w:rPr>
        <w:t xml:space="preserve">cceptance Focus: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4</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64B1A42D" w14:textId="77777777" w:rsidR="005766EC" w:rsidRPr="00434851" w:rsidRDefault="005766EC" w:rsidP="005766EC">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5766EC" w:rsidRPr="007378BD" w14:paraId="6DA8C414" w14:textId="77777777" w:rsidTr="001E0AF9">
        <w:trPr>
          <w:trHeight w:val="292"/>
        </w:trPr>
        <w:tc>
          <w:tcPr>
            <w:tcW w:w="10170" w:type="dxa"/>
            <w:gridSpan w:val="4"/>
            <w:shd w:val="clear" w:color="auto" w:fill="D9D9D9" w:themeFill="background1" w:themeFillShade="D9"/>
          </w:tcPr>
          <w:p w14:paraId="0DF43BDA" w14:textId="77777777" w:rsidR="005766EC" w:rsidRPr="007378BD" w:rsidRDefault="005766EC"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5766EC" w:rsidRPr="007378BD" w14:paraId="12524384" w14:textId="77777777" w:rsidTr="001E0AF9">
        <w:trPr>
          <w:trHeight w:val="292"/>
        </w:trPr>
        <w:tc>
          <w:tcPr>
            <w:tcW w:w="1615" w:type="dxa"/>
            <w:shd w:val="clear" w:color="auto" w:fill="F2F2F2" w:themeFill="background1" w:themeFillShade="F2"/>
          </w:tcPr>
          <w:p w14:paraId="7E7721B5" w14:textId="77777777" w:rsidR="005766EC" w:rsidRPr="00611D4F" w:rsidRDefault="005766EC"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3B551311" w14:textId="77777777" w:rsidR="005766EC" w:rsidRPr="00611D4F" w:rsidRDefault="005766EC"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49C945D2" w14:textId="77777777" w:rsidR="005766EC" w:rsidRPr="00611D4F" w:rsidRDefault="005766EC"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4988708A" w14:textId="77777777" w:rsidR="005766EC" w:rsidRPr="00611D4F" w:rsidRDefault="005766EC"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5766EC" w:rsidRPr="007378BD" w14:paraId="5179B7A0" w14:textId="77777777" w:rsidTr="001E0AF9">
        <w:trPr>
          <w:trHeight w:val="395"/>
        </w:trPr>
        <w:tc>
          <w:tcPr>
            <w:tcW w:w="1615" w:type="dxa"/>
          </w:tcPr>
          <w:p w14:paraId="78F4C936" w14:textId="77777777" w:rsidR="005766EC" w:rsidRPr="007E2E56" w:rsidRDefault="005766EC"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61D8078A" w14:textId="77777777" w:rsidR="005766EC" w:rsidRPr="00885ABE" w:rsidRDefault="005766EC"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37A61AC4" w14:textId="77777777" w:rsidR="005766EC" w:rsidRPr="007378BD" w:rsidRDefault="005766EC" w:rsidP="001E0AF9">
            <w:pPr>
              <w:tabs>
                <w:tab w:val="left" w:pos="964"/>
              </w:tabs>
              <w:rPr>
                <w:rFonts w:ascii="Calibri" w:eastAsia="Calibri" w:hAnsi="Calibri" w:cs="Calibri"/>
                <w:sz w:val="16"/>
                <w:szCs w:val="16"/>
              </w:rPr>
            </w:pPr>
            <w:sdt>
              <w:sdtPr>
                <w:rPr>
                  <w:sz w:val="16"/>
                  <w:szCs w:val="16"/>
                </w:rPr>
                <w:id w:val="-25794285"/>
                <w:placeholder>
                  <w:docPart w:val="E8125922BABE4BD882FF215C220D48DB"/>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7A5D9EAD" w14:textId="77777777" w:rsidR="005766EC" w:rsidRPr="007378BD" w:rsidRDefault="005766EC"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84313337"/>
                <w:placeholder>
                  <w:docPart w:val="76DD7D8971824F2C98ECCA5AD27D3615"/>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926681683"/>
            <w:placeholder>
              <w:docPart w:val="37B6553F8F174D37B19929B56DD853AA"/>
            </w:placeholder>
            <w:showingPlcHdr/>
            <w:text/>
          </w:sdtPr>
          <w:sdtContent>
            <w:tc>
              <w:tcPr>
                <w:tcW w:w="3155" w:type="dxa"/>
              </w:tcPr>
              <w:p w14:paraId="749D4C01" w14:textId="77777777" w:rsidR="005766EC" w:rsidRPr="007378BD" w:rsidRDefault="005766EC"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5766EC" w:rsidRPr="007378BD" w14:paraId="46B284C3" w14:textId="77777777" w:rsidTr="001E0AF9">
        <w:trPr>
          <w:trHeight w:val="476"/>
        </w:trPr>
        <w:tc>
          <w:tcPr>
            <w:tcW w:w="1615" w:type="dxa"/>
            <w:shd w:val="clear" w:color="auto" w:fill="FFFFFF" w:themeFill="background1"/>
          </w:tcPr>
          <w:p w14:paraId="4586594E" w14:textId="77777777" w:rsidR="005766EC" w:rsidRPr="007E2E56" w:rsidRDefault="005766EC"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348259806"/>
              <w:placeholder>
                <w:docPart w:val="10E4695BD66747ED83F58CC68E4B47EA"/>
              </w:placeholder>
              <w:showingPlcHdr/>
              <w:text/>
            </w:sdtPr>
            <w:sdtContent>
              <w:p w14:paraId="4E1CD98E" w14:textId="77777777" w:rsidR="005766EC" w:rsidRPr="007378BD" w:rsidRDefault="005766EC"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43D2FCB8" w14:textId="77777777" w:rsidR="005766EC" w:rsidRPr="007378BD" w:rsidRDefault="005766EC" w:rsidP="001E0AF9">
            <w:pPr>
              <w:tabs>
                <w:tab w:val="left" w:pos="964"/>
              </w:tabs>
              <w:rPr>
                <w:sz w:val="16"/>
                <w:szCs w:val="16"/>
              </w:rPr>
            </w:pPr>
            <w:r>
              <w:rPr>
                <w:color w:val="00B050"/>
                <w:sz w:val="16"/>
                <w:szCs w:val="16"/>
              </w:rPr>
              <w:t>3</w:t>
            </w:r>
          </w:p>
        </w:tc>
        <w:tc>
          <w:tcPr>
            <w:tcW w:w="2790" w:type="dxa"/>
          </w:tcPr>
          <w:p w14:paraId="1035FA69" w14:textId="77777777" w:rsidR="005766EC" w:rsidRPr="007378BD" w:rsidRDefault="005766EC" w:rsidP="001E0AF9">
            <w:pPr>
              <w:tabs>
                <w:tab w:val="left" w:pos="964"/>
              </w:tabs>
              <w:rPr>
                <w:sz w:val="16"/>
                <w:szCs w:val="16"/>
              </w:rPr>
            </w:pPr>
            <w:r>
              <w:rPr>
                <w:color w:val="00B050"/>
                <w:sz w:val="16"/>
                <w:szCs w:val="16"/>
              </w:rPr>
              <w:t>3</w:t>
            </w:r>
          </w:p>
        </w:tc>
        <w:tc>
          <w:tcPr>
            <w:tcW w:w="3155" w:type="dxa"/>
          </w:tcPr>
          <w:p w14:paraId="01D44047" w14:textId="77777777" w:rsidR="005766EC" w:rsidRPr="007378BD" w:rsidRDefault="005766EC" w:rsidP="001E0AF9">
            <w:pPr>
              <w:tabs>
                <w:tab w:val="left" w:pos="964"/>
              </w:tabs>
              <w:rPr>
                <w:sz w:val="16"/>
                <w:szCs w:val="16"/>
              </w:rPr>
            </w:pPr>
            <w:r>
              <w:rPr>
                <w:color w:val="00B050"/>
                <w:sz w:val="16"/>
                <w:szCs w:val="16"/>
              </w:rPr>
              <w:t>3</w:t>
            </w:r>
          </w:p>
        </w:tc>
      </w:tr>
      <w:tr w:rsidR="005766EC" w:rsidRPr="007378BD" w14:paraId="7C882E28" w14:textId="77777777" w:rsidTr="001E0AF9">
        <w:trPr>
          <w:trHeight w:val="485"/>
        </w:trPr>
        <w:tc>
          <w:tcPr>
            <w:tcW w:w="10170" w:type="dxa"/>
            <w:gridSpan w:val="4"/>
            <w:shd w:val="clear" w:color="auto" w:fill="FFFFFF" w:themeFill="background1"/>
          </w:tcPr>
          <w:p w14:paraId="499C03AF" w14:textId="77777777" w:rsidR="005766EC" w:rsidRPr="00905882" w:rsidRDefault="005766EC"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1462F10" w14:textId="77777777" w:rsidR="005766EC" w:rsidRPr="007378BD" w:rsidRDefault="005766EC"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5766EC" w:rsidRPr="007378BD" w14:paraId="678857DB" w14:textId="77777777" w:rsidTr="001E0AF9">
        <w:trPr>
          <w:trHeight w:val="53"/>
        </w:trPr>
        <w:tc>
          <w:tcPr>
            <w:tcW w:w="10170" w:type="dxa"/>
            <w:gridSpan w:val="4"/>
            <w:shd w:val="clear" w:color="auto" w:fill="D9D9D9" w:themeFill="background1" w:themeFillShade="D9"/>
          </w:tcPr>
          <w:p w14:paraId="0F5FC153" w14:textId="77777777" w:rsidR="005766EC" w:rsidRDefault="005766EC"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5766EC" w:rsidRPr="007378BD" w14:paraId="7BF98565" w14:textId="77777777" w:rsidTr="001E0AF9">
        <w:trPr>
          <w:trHeight w:val="485"/>
        </w:trPr>
        <w:tc>
          <w:tcPr>
            <w:tcW w:w="10170" w:type="dxa"/>
            <w:gridSpan w:val="4"/>
            <w:shd w:val="clear" w:color="auto" w:fill="FFFFFF" w:themeFill="background1"/>
          </w:tcPr>
          <w:p w14:paraId="749F4A11" w14:textId="77777777" w:rsidR="005766EC" w:rsidRDefault="005766EC"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605687778"/>
                <w:placeholder>
                  <w:docPart w:val="3B2B66EA484A4DE4A43B2F2AB9BC06E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1DE96264" w14:textId="77777777" w:rsidR="005766EC" w:rsidRDefault="005766EC" w:rsidP="001E0AF9">
            <w:pPr>
              <w:widowControl w:val="0"/>
              <w:rPr>
                <w:b/>
                <w:color w:val="595959" w:themeColor="text1" w:themeTint="A6"/>
                <w:sz w:val="18"/>
                <w:szCs w:val="18"/>
              </w:rPr>
            </w:pPr>
          </w:p>
          <w:p w14:paraId="1D7065AE" w14:textId="77777777" w:rsidR="005766EC" w:rsidRDefault="005766EC" w:rsidP="001E0AF9">
            <w:pPr>
              <w:widowControl w:val="0"/>
              <w:rPr>
                <w:color w:val="00B050"/>
                <w:sz w:val="16"/>
                <w:szCs w:val="16"/>
              </w:rPr>
            </w:pPr>
          </w:p>
        </w:tc>
      </w:tr>
      <w:tr w:rsidR="005766EC" w:rsidRPr="007378BD" w14:paraId="6AB62820" w14:textId="77777777" w:rsidTr="001E0AF9">
        <w:trPr>
          <w:trHeight w:val="44"/>
        </w:trPr>
        <w:tc>
          <w:tcPr>
            <w:tcW w:w="10170" w:type="dxa"/>
            <w:gridSpan w:val="4"/>
            <w:shd w:val="clear" w:color="auto" w:fill="D9D9D9" w:themeFill="background1" w:themeFillShade="D9"/>
          </w:tcPr>
          <w:p w14:paraId="2E7F74F2" w14:textId="77777777" w:rsidR="005766EC" w:rsidRDefault="005766EC" w:rsidP="001E0AF9">
            <w:pPr>
              <w:widowControl w:val="0"/>
              <w:rPr>
                <w:color w:val="00B050"/>
                <w:sz w:val="16"/>
                <w:szCs w:val="16"/>
              </w:rPr>
            </w:pPr>
            <w:r w:rsidRPr="00FF2BE5">
              <w:rPr>
                <w:rFonts w:cstheme="minorHAnsi"/>
                <w:b/>
                <w:bCs/>
                <w:color w:val="C00000"/>
                <w:sz w:val="16"/>
                <w:szCs w:val="16"/>
              </w:rPr>
              <w:t>Therapy Session Review</w:t>
            </w:r>
          </w:p>
        </w:tc>
      </w:tr>
      <w:tr w:rsidR="005766EC" w:rsidRPr="007378BD" w14:paraId="6954EC11" w14:textId="77777777" w:rsidTr="001E0AF9">
        <w:trPr>
          <w:trHeight w:val="485"/>
        </w:trPr>
        <w:tc>
          <w:tcPr>
            <w:tcW w:w="10170" w:type="dxa"/>
            <w:gridSpan w:val="4"/>
            <w:shd w:val="clear" w:color="auto" w:fill="FFFFFF" w:themeFill="background1"/>
          </w:tcPr>
          <w:p w14:paraId="692E4703" w14:textId="77777777" w:rsidR="005766EC" w:rsidRDefault="005766EC"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349843909"/>
                <w:placeholder>
                  <w:docPart w:val="ED86DEB39AB848B9BC50218E93E21233"/>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2F6733CE" w14:textId="77777777" w:rsidR="005766EC" w:rsidRDefault="005766EC" w:rsidP="001E0AF9">
            <w:pPr>
              <w:widowControl w:val="0"/>
              <w:rPr>
                <w:b/>
                <w:color w:val="595959" w:themeColor="text1" w:themeTint="A6"/>
                <w:sz w:val="18"/>
                <w:szCs w:val="18"/>
              </w:rPr>
            </w:pPr>
          </w:p>
          <w:p w14:paraId="253B2707" w14:textId="77777777" w:rsidR="005766EC" w:rsidRDefault="005766EC" w:rsidP="001E0AF9">
            <w:pPr>
              <w:widowControl w:val="0"/>
              <w:rPr>
                <w:color w:val="00B050"/>
                <w:sz w:val="16"/>
                <w:szCs w:val="16"/>
              </w:rPr>
            </w:pPr>
          </w:p>
        </w:tc>
      </w:tr>
    </w:tbl>
    <w:p w14:paraId="79F12EAD"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34988F45" w14:textId="77777777" w:rsidR="005766EC" w:rsidRPr="00413A0F" w:rsidRDefault="005766EC" w:rsidP="005766EC">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5BBD1D9C" w14:textId="77777777" w:rsidR="005766EC" w:rsidRPr="00413A0F" w:rsidRDefault="005766EC" w:rsidP="005766EC">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0125D7D2" w14:textId="77777777" w:rsidR="005766EC" w:rsidRPr="00E60560" w:rsidRDefault="005766EC" w:rsidP="005766EC">
      <w:pPr>
        <w:spacing w:after="240" w:line="240" w:lineRule="auto"/>
        <w:jc w:val="center"/>
        <w:rPr>
          <w:rFonts w:ascii="Candara" w:hAnsi="Candara"/>
          <w:color w:val="595959" w:themeColor="text1" w:themeTint="A6"/>
          <w:sz w:val="20"/>
          <w:szCs w:val="20"/>
        </w:rPr>
      </w:pPr>
    </w:p>
    <w:p w14:paraId="23D54737" w14:textId="77777777" w:rsidR="005766EC" w:rsidRDefault="005766EC" w:rsidP="005766EC">
      <w:pPr>
        <w:spacing w:after="240" w:line="240" w:lineRule="auto"/>
        <w:jc w:val="center"/>
        <w:rPr>
          <w:rFonts w:ascii="Candara" w:eastAsia="Helvetica Neue" w:hAnsi="Candara" w:cstheme="minorHAnsi"/>
          <w:bCs/>
          <w:i/>
          <w:iCs/>
          <w:color w:val="C00000"/>
          <w:sz w:val="24"/>
          <w:szCs w:val="24"/>
        </w:rPr>
      </w:pPr>
    </w:p>
    <w:p w14:paraId="4819DE1A"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236A579D"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41AFDAD5"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126AEB15"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2AC945F8"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068DFD8F"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10450ED9"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445761A4"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67499D01" w14:textId="77777777" w:rsidR="005766EC" w:rsidRDefault="005766EC" w:rsidP="005766EC">
      <w:pPr>
        <w:spacing w:after="240" w:line="240" w:lineRule="auto"/>
        <w:rPr>
          <w:rFonts w:ascii="Candara" w:eastAsia="Helvetica Neue" w:hAnsi="Candara" w:cstheme="minorHAnsi"/>
          <w:bCs/>
          <w:i/>
          <w:iCs/>
          <w:color w:val="C00000"/>
          <w:sz w:val="24"/>
          <w:szCs w:val="24"/>
        </w:rPr>
      </w:pPr>
    </w:p>
    <w:p w14:paraId="0E1913B2" w14:textId="77777777" w:rsidR="005766EC" w:rsidRPr="007D35B9" w:rsidRDefault="005766EC" w:rsidP="005766EC">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870"/>
        <w:gridCol w:w="2836"/>
      </w:tblGrid>
      <w:tr w:rsidR="005766EC" w:rsidRPr="008A0529" w14:paraId="13961366" w14:textId="77777777" w:rsidTr="001E0AF9">
        <w:trPr>
          <w:trHeight w:val="43"/>
        </w:trPr>
        <w:tc>
          <w:tcPr>
            <w:tcW w:w="10208" w:type="dxa"/>
            <w:gridSpan w:val="3"/>
            <w:shd w:val="clear" w:color="auto" w:fill="F2F2F2" w:themeFill="background1" w:themeFillShade="F2"/>
          </w:tcPr>
          <w:p w14:paraId="73154F74" w14:textId="77777777" w:rsidR="005766EC" w:rsidRDefault="005766EC"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4C4765">
              <w:rPr>
                <w:rFonts w:cstheme="minorHAnsi"/>
                <w:bCs/>
                <w:i/>
                <w:iCs/>
                <w:color w:val="595959" w:themeColor="text1" w:themeTint="A6"/>
                <w:sz w:val="24"/>
                <w:szCs w:val="24"/>
              </w:rPr>
              <w:t>Acceptance Focus</w:t>
            </w:r>
          </w:p>
        </w:tc>
      </w:tr>
      <w:tr w:rsidR="005766EC" w:rsidRPr="008A0529" w14:paraId="3D0B4325" w14:textId="77777777" w:rsidTr="001E0AF9">
        <w:trPr>
          <w:trHeight w:val="43"/>
        </w:trPr>
        <w:tc>
          <w:tcPr>
            <w:tcW w:w="3502" w:type="dxa"/>
          </w:tcPr>
          <w:p w14:paraId="7F72E613" w14:textId="77777777" w:rsidR="005766EC" w:rsidRPr="00541C1F" w:rsidRDefault="005766EC"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Acceptance Focus</w:t>
            </w:r>
            <w:r w:rsidRPr="00541C1F">
              <w:rPr>
                <w:rFonts w:ascii="Calibri" w:hAnsi="Calibri" w:cs="Calibri"/>
                <w:bCs/>
                <w:color w:val="595959" w:themeColor="text1" w:themeTint="A6"/>
                <w:sz w:val="24"/>
                <w:szCs w:val="24"/>
              </w:rPr>
              <w:t xml:space="preserve"> Questions</w:t>
            </w:r>
          </w:p>
        </w:tc>
        <w:tc>
          <w:tcPr>
            <w:tcW w:w="3870" w:type="dxa"/>
          </w:tcPr>
          <w:p w14:paraId="75F165AE" w14:textId="77777777" w:rsidR="005766EC" w:rsidRPr="00541C1F" w:rsidRDefault="005766EC"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2836" w:type="dxa"/>
            <w:tcBorders>
              <w:top w:val="single" w:sz="4" w:space="0" w:color="auto"/>
              <w:left w:val="single" w:sz="4" w:space="0" w:color="auto"/>
              <w:bottom w:val="single" w:sz="4" w:space="0" w:color="auto"/>
            </w:tcBorders>
            <w:shd w:val="clear" w:color="auto" w:fill="F2F2F2" w:themeFill="background1" w:themeFillShade="F2"/>
          </w:tcPr>
          <w:p w14:paraId="48D6AAF0" w14:textId="77777777" w:rsidR="005766EC" w:rsidRDefault="005766EC"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6E689439" w14:textId="77777777" w:rsidR="005766EC" w:rsidRDefault="005766EC"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5766EC" w:rsidRPr="008A0529" w14:paraId="334A54D3" w14:textId="77777777" w:rsidTr="001E0AF9">
        <w:trPr>
          <w:trHeight w:val="784"/>
        </w:trPr>
        <w:tc>
          <w:tcPr>
            <w:tcW w:w="3502" w:type="dxa"/>
            <w:vMerge w:val="restart"/>
          </w:tcPr>
          <w:p w14:paraId="741BC6C4" w14:textId="77777777" w:rsidR="005766EC" w:rsidRPr="00085FCA" w:rsidRDefault="005766EC" w:rsidP="001E0AF9">
            <w:pPr>
              <w:pStyle w:val="ListParagraph"/>
              <w:numPr>
                <w:ilvl w:val="0"/>
                <w:numId w:val="6"/>
              </w:numPr>
              <w:ind w:left="242" w:hanging="278"/>
              <w:rPr>
                <w:rFonts w:asciiTheme="majorHAnsi" w:hAnsiTheme="majorHAnsi" w:cstheme="minorHAnsi"/>
                <w:b/>
                <w:bCs/>
                <w:sz w:val="24"/>
                <w:szCs w:val="24"/>
              </w:rPr>
            </w:pPr>
            <w:r w:rsidRPr="00085FCA">
              <w:rPr>
                <w:rFonts w:asciiTheme="majorHAnsi" w:hAnsiTheme="majorHAnsi" w:cstheme="minorHAnsi"/>
                <w:b/>
                <w:bCs/>
                <w:sz w:val="24"/>
                <w:szCs w:val="24"/>
              </w:rPr>
              <w:t>Breath in</w:t>
            </w:r>
          </w:p>
          <w:p w14:paraId="68A555B8" w14:textId="77777777" w:rsidR="005766EC" w:rsidRDefault="005766EC" w:rsidP="001E0AF9">
            <w:pPr>
              <w:pStyle w:val="ListParagraph"/>
              <w:numPr>
                <w:ilvl w:val="0"/>
                <w:numId w:val="40"/>
              </w:numPr>
              <w:rPr>
                <w:rFonts w:asciiTheme="majorHAnsi" w:hAnsiTheme="majorHAnsi" w:cstheme="minorHAnsi"/>
                <w:sz w:val="24"/>
                <w:szCs w:val="24"/>
              </w:rPr>
            </w:pPr>
            <w:r>
              <w:rPr>
                <w:rFonts w:asciiTheme="majorHAnsi" w:hAnsiTheme="majorHAnsi" w:cstheme="minorHAnsi"/>
                <w:b/>
                <w:bCs/>
                <w:sz w:val="24"/>
                <w:szCs w:val="24"/>
              </w:rPr>
              <w:t xml:space="preserve">I </w:t>
            </w:r>
            <w:r w:rsidRPr="000E7F4D">
              <w:rPr>
                <w:rFonts w:asciiTheme="majorHAnsi" w:hAnsiTheme="majorHAnsi" w:cstheme="minorHAnsi"/>
                <w:sz w:val="24"/>
                <w:szCs w:val="24"/>
              </w:rPr>
              <w:t>Accept</w:t>
            </w:r>
            <w:r>
              <w:rPr>
                <w:rFonts w:asciiTheme="majorHAnsi" w:hAnsiTheme="majorHAnsi" w:cstheme="minorHAnsi"/>
                <w:sz w:val="24"/>
                <w:szCs w:val="24"/>
              </w:rPr>
              <w:t>….(anxiety or most uncomfortable sensation present)</w:t>
            </w:r>
          </w:p>
          <w:p w14:paraId="29D67240" w14:textId="77777777" w:rsidR="005766EC" w:rsidRPr="00085FCA" w:rsidRDefault="005766EC" w:rsidP="001E0AF9">
            <w:pPr>
              <w:pStyle w:val="ListParagraph"/>
              <w:numPr>
                <w:ilvl w:val="0"/>
                <w:numId w:val="6"/>
              </w:numPr>
              <w:ind w:left="150" w:hanging="180"/>
              <w:rPr>
                <w:rFonts w:asciiTheme="majorHAnsi" w:hAnsiTheme="majorHAnsi" w:cstheme="minorHAnsi"/>
                <w:b/>
                <w:bCs/>
                <w:sz w:val="24"/>
                <w:szCs w:val="24"/>
              </w:rPr>
            </w:pPr>
            <w:r w:rsidRPr="00085FCA">
              <w:rPr>
                <w:rFonts w:asciiTheme="majorHAnsi" w:hAnsiTheme="majorHAnsi" w:cstheme="minorHAnsi"/>
                <w:b/>
                <w:bCs/>
                <w:sz w:val="24"/>
                <w:szCs w:val="24"/>
              </w:rPr>
              <w:t>Breath out</w:t>
            </w:r>
          </w:p>
          <w:p w14:paraId="22E9C523" w14:textId="77777777" w:rsidR="005766EC" w:rsidRPr="00441BC1" w:rsidRDefault="005766EC" w:rsidP="001E0AF9">
            <w:pPr>
              <w:pStyle w:val="ListParagraph"/>
              <w:numPr>
                <w:ilvl w:val="0"/>
                <w:numId w:val="40"/>
              </w:numPr>
              <w:rPr>
                <w:rFonts w:asciiTheme="majorHAnsi" w:hAnsiTheme="majorHAnsi" w:cstheme="minorHAnsi"/>
                <w:sz w:val="24"/>
                <w:szCs w:val="24"/>
              </w:rPr>
            </w:pPr>
            <w:r w:rsidRPr="00085FCA">
              <w:rPr>
                <w:rFonts w:asciiTheme="majorHAnsi" w:hAnsiTheme="majorHAnsi" w:cstheme="minorHAnsi"/>
                <w:b/>
                <w:bCs/>
                <w:sz w:val="24"/>
                <w:szCs w:val="24"/>
              </w:rPr>
              <w:t>I</w:t>
            </w:r>
            <w:r>
              <w:rPr>
                <w:rFonts w:asciiTheme="majorHAnsi" w:hAnsiTheme="majorHAnsi" w:cstheme="minorHAnsi"/>
                <w:sz w:val="24"/>
                <w:szCs w:val="24"/>
              </w:rPr>
              <w:t xml:space="preserve"> do not need this feeling to go away .</w:t>
            </w:r>
          </w:p>
          <w:p w14:paraId="7D3C98EB" w14:textId="77777777" w:rsidR="005766EC" w:rsidRPr="00F01007" w:rsidRDefault="005766EC" w:rsidP="001E0AF9">
            <w:pPr>
              <w:rPr>
                <w:rFonts w:asciiTheme="majorHAnsi" w:hAnsiTheme="majorHAnsi" w:cstheme="minorHAnsi"/>
                <w:sz w:val="24"/>
                <w:szCs w:val="24"/>
              </w:rPr>
            </w:pPr>
          </w:p>
        </w:tc>
        <w:tc>
          <w:tcPr>
            <w:tcW w:w="3870" w:type="dxa"/>
            <w:tcBorders>
              <w:bottom w:val="single" w:sz="4" w:space="0" w:color="auto"/>
            </w:tcBorders>
          </w:tcPr>
          <w:p w14:paraId="18C35AF9" w14:textId="77777777" w:rsidR="005766EC" w:rsidRDefault="005766EC" w:rsidP="001E0AF9">
            <w:pPr>
              <w:rPr>
                <w:rStyle w:val="Style1"/>
                <w:sz w:val="16"/>
                <w:szCs w:val="16"/>
              </w:rPr>
            </w:pPr>
            <w:sdt>
              <w:sdtPr>
                <w:rPr>
                  <w:rStyle w:val="Style1"/>
                  <w:sz w:val="16"/>
                  <w:szCs w:val="16"/>
                </w:rPr>
                <w:id w:val="-1587603865"/>
                <w:placeholder>
                  <w:docPart w:val="FF02EDE4EA674E01A1ABD1C70BB3CE3F"/>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Most uncomfortable sensation</w:t>
                </w:r>
              </w:sdtContent>
            </w:sdt>
          </w:p>
          <w:p w14:paraId="1985AFA4" w14:textId="77777777" w:rsidR="005766EC" w:rsidRDefault="005766EC" w:rsidP="001E0AF9">
            <w:pPr>
              <w:rPr>
                <w:rStyle w:val="Style1"/>
                <w:sz w:val="16"/>
                <w:szCs w:val="16"/>
              </w:rPr>
            </w:pPr>
          </w:p>
          <w:p w14:paraId="38AFEE5C" w14:textId="77777777" w:rsidR="005766EC" w:rsidRPr="007E14B6" w:rsidRDefault="005766EC" w:rsidP="001E0AF9">
            <w:pPr>
              <w:rPr>
                <w:rStyle w:val="Style1"/>
                <w:rFonts w:eastAsia="Calibri" w:cs="Calibri"/>
                <w:sz w:val="16"/>
                <w:szCs w:val="16"/>
              </w:rPr>
            </w:pPr>
          </w:p>
          <w:p w14:paraId="505819B6" w14:textId="77777777" w:rsidR="005766EC" w:rsidRPr="000115B0" w:rsidRDefault="005766EC" w:rsidP="001E0AF9">
            <w:pPr>
              <w:rPr>
                <w:rFonts w:asciiTheme="majorHAnsi" w:hAnsiTheme="majorHAnsi" w:cstheme="majorHAnsi"/>
                <w:bCs/>
                <w:color w:val="000000" w:themeColor="text1"/>
                <w:sz w:val="24"/>
                <w:szCs w:val="24"/>
              </w:rPr>
            </w:pPr>
          </w:p>
        </w:tc>
        <w:tc>
          <w:tcPr>
            <w:tcW w:w="2836" w:type="dxa"/>
            <w:vMerge w:val="restart"/>
            <w:shd w:val="clear" w:color="auto" w:fill="F2F2F2" w:themeFill="background1" w:themeFillShade="F2"/>
          </w:tcPr>
          <w:p w14:paraId="5EDF303C" w14:textId="77777777" w:rsidR="005766EC" w:rsidRDefault="005766EC" w:rsidP="001E0AF9">
            <w:pPr>
              <w:rPr>
                <w:rStyle w:val="Style1"/>
                <w:sz w:val="16"/>
                <w:szCs w:val="16"/>
              </w:rPr>
            </w:pPr>
            <w:sdt>
              <w:sdtPr>
                <w:rPr>
                  <w:rFonts w:ascii="Candara" w:hAnsi="Candara"/>
                  <w:b/>
                  <w:color w:val="595959" w:themeColor="text1" w:themeTint="A6"/>
                  <w:sz w:val="18"/>
                  <w:szCs w:val="18"/>
                </w:rPr>
                <w:id w:val="-1206553683"/>
                <w:placeholder>
                  <w:docPart w:val="2EF968CE7CC7475EBEACE31E3B511F1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5766EC" w:rsidRPr="008A0529" w14:paraId="3FD3FA71" w14:textId="77777777" w:rsidTr="001E0AF9">
        <w:trPr>
          <w:trHeight w:val="858"/>
        </w:trPr>
        <w:tc>
          <w:tcPr>
            <w:tcW w:w="3502" w:type="dxa"/>
            <w:vMerge/>
          </w:tcPr>
          <w:p w14:paraId="45A4F320" w14:textId="77777777" w:rsidR="005766EC" w:rsidRDefault="005766EC" w:rsidP="001E0AF9">
            <w:pPr>
              <w:pStyle w:val="ListParagraph"/>
              <w:numPr>
                <w:ilvl w:val="0"/>
                <w:numId w:val="6"/>
              </w:numPr>
              <w:ind w:left="242" w:hanging="278"/>
              <w:rPr>
                <w:rFonts w:asciiTheme="majorHAnsi" w:hAnsiTheme="majorHAnsi" w:cstheme="minorHAnsi"/>
                <w:sz w:val="24"/>
                <w:szCs w:val="24"/>
              </w:rPr>
            </w:pPr>
          </w:p>
        </w:tc>
        <w:tc>
          <w:tcPr>
            <w:tcW w:w="3870" w:type="dxa"/>
            <w:tcBorders>
              <w:top w:val="single" w:sz="4" w:space="0" w:color="auto"/>
            </w:tcBorders>
          </w:tcPr>
          <w:p w14:paraId="640FEF9C" w14:textId="77777777" w:rsidR="005766EC" w:rsidRDefault="005766EC" w:rsidP="001E0AF9">
            <w:pPr>
              <w:rPr>
                <w:rStyle w:val="Style1"/>
                <w:sz w:val="16"/>
                <w:szCs w:val="16"/>
              </w:rPr>
            </w:pPr>
            <w:sdt>
              <w:sdtPr>
                <w:rPr>
                  <w:rStyle w:val="Style1"/>
                  <w:sz w:val="16"/>
                  <w:szCs w:val="16"/>
                </w:rPr>
                <w:id w:val="-74356669"/>
                <w:placeholder>
                  <w:docPart w:val="BDFFC755F4364B409A1BE82B1B3EAA8B"/>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You do not need what to go away?</w:t>
                </w:r>
              </w:sdtContent>
            </w:sdt>
          </w:p>
          <w:p w14:paraId="52681D78" w14:textId="77777777" w:rsidR="005766EC" w:rsidRDefault="005766EC" w:rsidP="001E0AF9">
            <w:pPr>
              <w:rPr>
                <w:rStyle w:val="Style1"/>
                <w:sz w:val="16"/>
                <w:szCs w:val="16"/>
              </w:rPr>
            </w:pPr>
          </w:p>
        </w:tc>
        <w:tc>
          <w:tcPr>
            <w:tcW w:w="2836" w:type="dxa"/>
            <w:vMerge/>
            <w:shd w:val="clear" w:color="auto" w:fill="F2F2F2" w:themeFill="background1" w:themeFillShade="F2"/>
          </w:tcPr>
          <w:p w14:paraId="7F3F70B6" w14:textId="77777777" w:rsidR="005766EC" w:rsidRDefault="005766EC" w:rsidP="001E0AF9">
            <w:pPr>
              <w:rPr>
                <w:rFonts w:ascii="Candara" w:hAnsi="Candara"/>
                <w:b/>
                <w:color w:val="595959" w:themeColor="text1" w:themeTint="A6"/>
                <w:sz w:val="18"/>
                <w:szCs w:val="18"/>
              </w:rPr>
            </w:pPr>
          </w:p>
        </w:tc>
      </w:tr>
      <w:tr w:rsidR="005766EC" w:rsidRPr="008A0529" w14:paraId="76715C83" w14:textId="77777777" w:rsidTr="001E0AF9">
        <w:trPr>
          <w:trHeight w:val="525"/>
        </w:trPr>
        <w:tc>
          <w:tcPr>
            <w:tcW w:w="3502" w:type="dxa"/>
          </w:tcPr>
          <w:p w14:paraId="423B927F" w14:textId="77777777" w:rsidR="005766EC" w:rsidRDefault="005766EC"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Anxiety Acceptance Rating:</w:t>
            </w:r>
            <w:r>
              <w:rPr>
                <w:rFonts w:asciiTheme="majorHAnsi" w:hAnsiTheme="majorHAnsi"/>
                <w:bCs/>
                <w:sz w:val="24"/>
                <w:szCs w:val="24"/>
              </w:rPr>
              <w:t xml:space="preserve"> During your exposure, how accepting were you of your anxiety?</w:t>
            </w:r>
          </w:p>
          <w:p w14:paraId="026FFCFD" w14:textId="77777777" w:rsidR="005766EC" w:rsidRPr="000115B0" w:rsidRDefault="005766EC" w:rsidP="001E0AF9">
            <w:pPr>
              <w:pStyle w:val="ListParagraph"/>
              <w:numPr>
                <w:ilvl w:val="0"/>
                <w:numId w:val="6"/>
              </w:numPr>
              <w:ind w:left="242" w:hanging="278"/>
              <w:rPr>
                <w:rFonts w:asciiTheme="majorHAnsi" w:hAnsiTheme="majorHAnsi"/>
                <w:bCs/>
                <w:sz w:val="24"/>
                <w:szCs w:val="24"/>
              </w:rPr>
            </w:pPr>
            <w:r w:rsidRPr="000115B0">
              <w:rPr>
                <w:rFonts w:asciiTheme="majorHAnsi" w:hAnsiTheme="majorHAnsi"/>
                <w:bCs/>
                <w:sz w:val="24"/>
                <w:szCs w:val="24"/>
              </w:rPr>
              <w:t>Use the rating scale below</w:t>
            </w:r>
          </w:p>
        </w:tc>
        <w:tc>
          <w:tcPr>
            <w:tcW w:w="3870" w:type="dxa"/>
          </w:tcPr>
          <w:p w14:paraId="1D492A23" w14:textId="77777777" w:rsidR="005766EC" w:rsidRDefault="005766EC" w:rsidP="001E0AF9">
            <w:pPr>
              <w:rPr>
                <w:rStyle w:val="Style1"/>
                <w:sz w:val="16"/>
                <w:szCs w:val="16"/>
              </w:rPr>
            </w:pPr>
            <w:sdt>
              <w:sdtPr>
                <w:rPr>
                  <w:rStyle w:val="Style1"/>
                  <w:rFonts w:asciiTheme="majorHAnsi" w:hAnsiTheme="majorHAnsi" w:cstheme="majorHAnsi"/>
                  <w:sz w:val="20"/>
                  <w:szCs w:val="20"/>
                </w:rPr>
                <w:id w:val="769582568"/>
                <w:placeholder>
                  <w:docPart w:val="61A881DAE81E476AA68500DC17F31428"/>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2836" w:type="dxa"/>
            <w:shd w:val="clear" w:color="auto" w:fill="F2F2F2" w:themeFill="background1" w:themeFillShade="F2"/>
          </w:tcPr>
          <w:p w14:paraId="1AE24B59" w14:textId="77777777" w:rsidR="005766EC" w:rsidRDefault="005766EC"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466465459"/>
                <w:placeholder>
                  <w:docPart w:val="2C70222268EF4915970F7E4A4AF5855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5766EC" w:rsidRPr="008A0529" w14:paraId="414BA4EB" w14:textId="77777777" w:rsidTr="001E0AF9">
        <w:trPr>
          <w:trHeight w:val="381"/>
        </w:trPr>
        <w:tc>
          <w:tcPr>
            <w:tcW w:w="10208" w:type="dxa"/>
            <w:gridSpan w:val="3"/>
          </w:tcPr>
          <w:p w14:paraId="75F6FCDB" w14:textId="77777777" w:rsidR="005766EC" w:rsidRPr="00757875" w:rsidRDefault="005766EC"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Pr>
                <w:rFonts w:cstheme="minorHAnsi"/>
                <w:b/>
                <w:color w:val="595959" w:themeColor="text1" w:themeTint="A6"/>
                <w:sz w:val="20"/>
                <w:szCs w:val="20"/>
                <w:u w:val="single"/>
              </w:rPr>
              <w:t>Anxiety Acceptance</w:t>
            </w:r>
            <w:r w:rsidRPr="00A2460C">
              <w:rPr>
                <w:rFonts w:cstheme="minorHAnsi"/>
                <w:b/>
                <w:color w:val="595959" w:themeColor="text1" w:themeTint="A6"/>
                <w:sz w:val="20"/>
                <w:szCs w:val="20"/>
                <w:u w:val="single"/>
              </w:rPr>
              <w:t xml:space="preserve">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Level of acceptance for your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1F4F53B9" w14:textId="77777777" w:rsidR="005766EC" w:rsidRPr="00790051" w:rsidRDefault="005766EC"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t accepting at all – (I refused to accept i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Very accepting – (I was fully committed to not fighting my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r>
    </w:tbl>
    <w:p w14:paraId="0E029481" w14:textId="77777777" w:rsidR="005766EC" w:rsidRDefault="005766EC" w:rsidP="005766EC">
      <w:pPr>
        <w:widowControl w:val="0"/>
        <w:spacing w:after="0" w:line="240" w:lineRule="auto"/>
        <w:rPr>
          <w:rFonts w:ascii="Times New Roman" w:eastAsia="Times New Roman" w:hAnsi="Times New Roman" w:cs="Times New Roman"/>
          <w:sz w:val="24"/>
          <w:szCs w:val="24"/>
        </w:rPr>
      </w:pPr>
    </w:p>
    <w:p w14:paraId="1407D722" w14:textId="77777777" w:rsidR="005766EC" w:rsidRDefault="005766EC" w:rsidP="005766EC">
      <w:pPr>
        <w:widowControl w:val="0"/>
        <w:spacing w:after="0" w:line="240" w:lineRule="auto"/>
        <w:rPr>
          <w:rFonts w:asciiTheme="majorHAnsi" w:eastAsia="Times New Roman" w:hAnsiTheme="majorHAnsi" w:cstheme="majorHAnsi"/>
          <w:b/>
          <w:bCs/>
          <w:sz w:val="40"/>
          <w:szCs w:val="40"/>
        </w:rPr>
      </w:pPr>
    </w:p>
    <w:p w14:paraId="0BD4E4A8" w14:textId="77777777" w:rsidR="005766EC" w:rsidRPr="00E17C9C" w:rsidRDefault="005766EC" w:rsidP="005766EC">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0154C871" w14:textId="77777777" w:rsidR="005766EC" w:rsidRPr="00E17C9C" w:rsidRDefault="005766EC" w:rsidP="005766EC">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55642DBF"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0F7E9762"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4C834339"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18624EBB"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712B4968"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76F64580"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6C6A7735"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0C859DC6"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6115C7D2"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591BE177"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5B23A980" w14:textId="5661E89D" w:rsidR="00AD4116" w:rsidRPr="00D725EF" w:rsidRDefault="00AD4116" w:rsidP="00AD4116">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A</w:t>
      </w:r>
      <w:r>
        <w:rPr>
          <w:rFonts w:ascii="Candara" w:hAnsi="Candara"/>
          <w:b/>
          <w:color w:val="595959" w:themeColor="text1" w:themeTint="A6"/>
          <w:sz w:val="26"/>
          <w:szCs w:val="26"/>
        </w:rPr>
        <w:t xml:space="preserve">cceptance Focus: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5</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022A761C" w14:textId="77777777" w:rsidR="00AD4116" w:rsidRPr="00434851" w:rsidRDefault="00AD4116" w:rsidP="00AD4116">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AD4116" w:rsidRPr="007378BD" w14:paraId="08F50665" w14:textId="77777777" w:rsidTr="001E0AF9">
        <w:trPr>
          <w:trHeight w:val="292"/>
        </w:trPr>
        <w:tc>
          <w:tcPr>
            <w:tcW w:w="10170" w:type="dxa"/>
            <w:gridSpan w:val="4"/>
            <w:shd w:val="clear" w:color="auto" w:fill="D9D9D9" w:themeFill="background1" w:themeFillShade="D9"/>
          </w:tcPr>
          <w:p w14:paraId="3201C526" w14:textId="77777777" w:rsidR="00AD4116" w:rsidRPr="007378BD" w:rsidRDefault="00AD4116"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AD4116" w:rsidRPr="007378BD" w14:paraId="7AB55B36" w14:textId="77777777" w:rsidTr="001E0AF9">
        <w:trPr>
          <w:trHeight w:val="292"/>
        </w:trPr>
        <w:tc>
          <w:tcPr>
            <w:tcW w:w="1615" w:type="dxa"/>
            <w:shd w:val="clear" w:color="auto" w:fill="F2F2F2" w:themeFill="background1" w:themeFillShade="F2"/>
          </w:tcPr>
          <w:p w14:paraId="3B031507" w14:textId="77777777" w:rsidR="00AD4116" w:rsidRPr="00611D4F" w:rsidRDefault="00AD4116"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004A7A33" w14:textId="77777777" w:rsidR="00AD4116" w:rsidRPr="00611D4F" w:rsidRDefault="00AD4116"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443EA309" w14:textId="77777777" w:rsidR="00AD4116" w:rsidRPr="00611D4F" w:rsidRDefault="00AD4116"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32016611" w14:textId="77777777" w:rsidR="00AD4116" w:rsidRPr="00611D4F" w:rsidRDefault="00AD4116"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AD4116" w:rsidRPr="007378BD" w14:paraId="6EAF00E1" w14:textId="77777777" w:rsidTr="001E0AF9">
        <w:trPr>
          <w:trHeight w:val="395"/>
        </w:trPr>
        <w:tc>
          <w:tcPr>
            <w:tcW w:w="1615" w:type="dxa"/>
          </w:tcPr>
          <w:p w14:paraId="1A7919EF" w14:textId="77777777" w:rsidR="00AD4116" w:rsidRPr="007E2E56" w:rsidRDefault="00AD4116"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32E4AE48" w14:textId="77777777" w:rsidR="00AD4116" w:rsidRPr="00885ABE" w:rsidRDefault="00AD4116"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09FECC70" w14:textId="77777777" w:rsidR="00AD4116" w:rsidRPr="007378BD" w:rsidRDefault="00AD4116" w:rsidP="001E0AF9">
            <w:pPr>
              <w:tabs>
                <w:tab w:val="left" w:pos="964"/>
              </w:tabs>
              <w:rPr>
                <w:rFonts w:ascii="Calibri" w:eastAsia="Calibri" w:hAnsi="Calibri" w:cs="Calibri"/>
                <w:sz w:val="16"/>
                <w:szCs w:val="16"/>
              </w:rPr>
            </w:pPr>
            <w:sdt>
              <w:sdtPr>
                <w:rPr>
                  <w:sz w:val="16"/>
                  <w:szCs w:val="16"/>
                </w:rPr>
                <w:id w:val="1394004834"/>
                <w:placeholder>
                  <w:docPart w:val="A0D5D7D75E554313BA9CADC827CA0801"/>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0EF594B8" w14:textId="77777777" w:rsidR="00AD4116" w:rsidRPr="007378BD" w:rsidRDefault="00AD4116"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153754733"/>
                <w:placeholder>
                  <w:docPart w:val="67BCC4E74D124F6B8BC511CDA4B79FD7"/>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2085021619"/>
            <w:placeholder>
              <w:docPart w:val="D6C2EEF517CF495CBCFA4FB212AC3374"/>
            </w:placeholder>
            <w:showingPlcHdr/>
            <w:text/>
          </w:sdtPr>
          <w:sdtContent>
            <w:tc>
              <w:tcPr>
                <w:tcW w:w="3155" w:type="dxa"/>
              </w:tcPr>
              <w:p w14:paraId="7E571AE0" w14:textId="77777777" w:rsidR="00AD4116" w:rsidRPr="007378BD" w:rsidRDefault="00AD4116"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AD4116" w:rsidRPr="007378BD" w14:paraId="7B8BF28F" w14:textId="77777777" w:rsidTr="001E0AF9">
        <w:trPr>
          <w:trHeight w:val="476"/>
        </w:trPr>
        <w:tc>
          <w:tcPr>
            <w:tcW w:w="1615" w:type="dxa"/>
            <w:shd w:val="clear" w:color="auto" w:fill="FFFFFF" w:themeFill="background1"/>
          </w:tcPr>
          <w:p w14:paraId="4AC19B2B" w14:textId="77777777" w:rsidR="00AD4116" w:rsidRPr="007E2E56" w:rsidRDefault="00AD4116"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669994528"/>
              <w:placeholder>
                <w:docPart w:val="4B8B483E8BD74D51818A7C7FE1BB40CB"/>
              </w:placeholder>
              <w:showingPlcHdr/>
              <w:text/>
            </w:sdtPr>
            <w:sdtContent>
              <w:p w14:paraId="006A9BF6" w14:textId="77777777" w:rsidR="00AD4116" w:rsidRPr="007378BD" w:rsidRDefault="00AD4116"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14EDEFF5" w14:textId="77777777" w:rsidR="00AD4116" w:rsidRPr="007378BD" w:rsidRDefault="00AD4116" w:rsidP="001E0AF9">
            <w:pPr>
              <w:tabs>
                <w:tab w:val="left" w:pos="964"/>
              </w:tabs>
              <w:rPr>
                <w:sz w:val="16"/>
                <w:szCs w:val="16"/>
              </w:rPr>
            </w:pPr>
            <w:r>
              <w:rPr>
                <w:color w:val="00B050"/>
                <w:sz w:val="16"/>
                <w:szCs w:val="16"/>
              </w:rPr>
              <w:t>3</w:t>
            </w:r>
          </w:p>
        </w:tc>
        <w:tc>
          <w:tcPr>
            <w:tcW w:w="2790" w:type="dxa"/>
          </w:tcPr>
          <w:p w14:paraId="071B3757" w14:textId="77777777" w:rsidR="00AD4116" w:rsidRPr="007378BD" w:rsidRDefault="00AD4116" w:rsidP="001E0AF9">
            <w:pPr>
              <w:tabs>
                <w:tab w:val="left" w:pos="964"/>
              </w:tabs>
              <w:rPr>
                <w:sz w:val="16"/>
                <w:szCs w:val="16"/>
              </w:rPr>
            </w:pPr>
            <w:r>
              <w:rPr>
                <w:color w:val="00B050"/>
                <w:sz w:val="16"/>
                <w:szCs w:val="16"/>
              </w:rPr>
              <w:t>3</w:t>
            </w:r>
          </w:p>
        </w:tc>
        <w:tc>
          <w:tcPr>
            <w:tcW w:w="3155" w:type="dxa"/>
          </w:tcPr>
          <w:p w14:paraId="3A26BF76" w14:textId="77777777" w:rsidR="00AD4116" w:rsidRPr="007378BD" w:rsidRDefault="00AD4116" w:rsidP="001E0AF9">
            <w:pPr>
              <w:tabs>
                <w:tab w:val="left" w:pos="964"/>
              </w:tabs>
              <w:rPr>
                <w:sz w:val="16"/>
                <w:szCs w:val="16"/>
              </w:rPr>
            </w:pPr>
            <w:r>
              <w:rPr>
                <w:color w:val="00B050"/>
                <w:sz w:val="16"/>
                <w:szCs w:val="16"/>
              </w:rPr>
              <w:t>3</w:t>
            </w:r>
          </w:p>
        </w:tc>
      </w:tr>
      <w:tr w:rsidR="00AD4116" w:rsidRPr="007378BD" w14:paraId="77271DA1" w14:textId="77777777" w:rsidTr="001E0AF9">
        <w:trPr>
          <w:trHeight w:val="485"/>
        </w:trPr>
        <w:tc>
          <w:tcPr>
            <w:tcW w:w="10170" w:type="dxa"/>
            <w:gridSpan w:val="4"/>
            <w:shd w:val="clear" w:color="auto" w:fill="FFFFFF" w:themeFill="background1"/>
          </w:tcPr>
          <w:p w14:paraId="42E554A1" w14:textId="77777777" w:rsidR="00AD4116" w:rsidRPr="00905882" w:rsidRDefault="00AD4116"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72EC87EA" w14:textId="77777777" w:rsidR="00AD4116" w:rsidRPr="007378BD" w:rsidRDefault="00AD4116"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AD4116" w:rsidRPr="007378BD" w14:paraId="0CE72D04" w14:textId="77777777" w:rsidTr="001E0AF9">
        <w:trPr>
          <w:trHeight w:val="53"/>
        </w:trPr>
        <w:tc>
          <w:tcPr>
            <w:tcW w:w="10170" w:type="dxa"/>
            <w:gridSpan w:val="4"/>
            <w:shd w:val="clear" w:color="auto" w:fill="D9D9D9" w:themeFill="background1" w:themeFillShade="D9"/>
          </w:tcPr>
          <w:p w14:paraId="32A8B2FC" w14:textId="77777777" w:rsidR="00AD4116" w:rsidRDefault="00AD4116"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AD4116" w:rsidRPr="007378BD" w14:paraId="7F9649A2" w14:textId="77777777" w:rsidTr="001E0AF9">
        <w:trPr>
          <w:trHeight w:val="485"/>
        </w:trPr>
        <w:tc>
          <w:tcPr>
            <w:tcW w:w="10170" w:type="dxa"/>
            <w:gridSpan w:val="4"/>
            <w:shd w:val="clear" w:color="auto" w:fill="FFFFFF" w:themeFill="background1"/>
          </w:tcPr>
          <w:p w14:paraId="1BB6A029" w14:textId="77777777" w:rsidR="00AD4116" w:rsidRDefault="00AD4116"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669830528"/>
                <w:placeholder>
                  <w:docPart w:val="ABC0188690914470831C30CFFC3A8EF3"/>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82B1717" w14:textId="77777777" w:rsidR="00AD4116" w:rsidRDefault="00AD4116" w:rsidP="001E0AF9">
            <w:pPr>
              <w:widowControl w:val="0"/>
              <w:rPr>
                <w:b/>
                <w:color w:val="595959" w:themeColor="text1" w:themeTint="A6"/>
                <w:sz w:val="18"/>
                <w:szCs w:val="18"/>
              </w:rPr>
            </w:pPr>
          </w:p>
          <w:p w14:paraId="3821B129" w14:textId="77777777" w:rsidR="00AD4116" w:rsidRDefault="00AD4116" w:rsidP="001E0AF9">
            <w:pPr>
              <w:widowControl w:val="0"/>
              <w:rPr>
                <w:color w:val="00B050"/>
                <w:sz w:val="16"/>
                <w:szCs w:val="16"/>
              </w:rPr>
            </w:pPr>
          </w:p>
        </w:tc>
      </w:tr>
      <w:tr w:rsidR="00AD4116" w:rsidRPr="007378BD" w14:paraId="16503AB3" w14:textId="77777777" w:rsidTr="001E0AF9">
        <w:trPr>
          <w:trHeight w:val="44"/>
        </w:trPr>
        <w:tc>
          <w:tcPr>
            <w:tcW w:w="10170" w:type="dxa"/>
            <w:gridSpan w:val="4"/>
            <w:shd w:val="clear" w:color="auto" w:fill="D9D9D9" w:themeFill="background1" w:themeFillShade="D9"/>
          </w:tcPr>
          <w:p w14:paraId="4393C097" w14:textId="77777777" w:rsidR="00AD4116" w:rsidRDefault="00AD4116" w:rsidP="001E0AF9">
            <w:pPr>
              <w:widowControl w:val="0"/>
              <w:rPr>
                <w:color w:val="00B050"/>
                <w:sz w:val="16"/>
                <w:szCs w:val="16"/>
              </w:rPr>
            </w:pPr>
            <w:r w:rsidRPr="00FF2BE5">
              <w:rPr>
                <w:rFonts w:cstheme="minorHAnsi"/>
                <w:b/>
                <w:bCs/>
                <w:color w:val="C00000"/>
                <w:sz w:val="16"/>
                <w:szCs w:val="16"/>
              </w:rPr>
              <w:t>Therapy Session Review</w:t>
            </w:r>
          </w:p>
        </w:tc>
      </w:tr>
      <w:tr w:rsidR="00AD4116" w:rsidRPr="007378BD" w14:paraId="7EB1D804" w14:textId="77777777" w:rsidTr="001E0AF9">
        <w:trPr>
          <w:trHeight w:val="485"/>
        </w:trPr>
        <w:tc>
          <w:tcPr>
            <w:tcW w:w="10170" w:type="dxa"/>
            <w:gridSpan w:val="4"/>
            <w:shd w:val="clear" w:color="auto" w:fill="FFFFFF" w:themeFill="background1"/>
          </w:tcPr>
          <w:p w14:paraId="1EE89057" w14:textId="77777777" w:rsidR="00AD4116" w:rsidRDefault="00AD4116"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461764160"/>
                <w:placeholder>
                  <w:docPart w:val="4C26E0BC8E4C4567B4B7757206807033"/>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5AF60CA1" w14:textId="77777777" w:rsidR="00AD4116" w:rsidRDefault="00AD4116" w:rsidP="001E0AF9">
            <w:pPr>
              <w:widowControl w:val="0"/>
              <w:rPr>
                <w:b/>
                <w:color w:val="595959" w:themeColor="text1" w:themeTint="A6"/>
                <w:sz w:val="18"/>
                <w:szCs w:val="18"/>
              </w:rPr>
            </w:pPr>
          </w:p>
          <w:p w14:paraId="2C4F7114" w14:textId="77777777" w:rsidR="00AD4116" w:rsidRDefault="00AD4116" w:rsidP="001E0AF9">
            <w:pPr>
              <w:widowControl w:val="0"/>
              <w:rPr>
                <w:color w:val="00B050"/>
                <w:sz w:val="16"/>
                <w:szCs w:val="16"/>
              </w:rPr>
            </w:pPr>
          </w:p>
        </w:tc>
      </w:tr>
    </w:tbl>
    <w:p w14:paraId="07B903CC"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5FD363C7" w14:textId="77777777" w:rsidR="00AD4116" w:rsidRPr="00413A0F" w:rsidRDefault="00AD4116" w:rsidP="00AD4116">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4BA7ABC0" w14:textId="77777777" w:rsidR="00AD4116" w:rsidRPr="00413A0F" w:rsidRDefault="00AD4116" w:rsidP="00AD4116">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7A74B226" w14:textId="77777777" w:rsidR="00AD4116" w:rsidRPr="00E60560" w:rsidRDefault="00AD4116" w:rsidP="00AD4116">
      <w:pPr>
        <w:spacing w:after="240" w:line="240" w:lineRule="auto"/>
        <w:jc w:val="center"/>
        <w:rPr>
          <w:rFonts w:ascii="Candara" w:hAnsi="Candara"/>
          <w:color w:val="595959" w:themeColor="text1" w:themeTint="A6"/>
          <w:sz w:val="20"/>
          <w:szCs w:val="20"/>
        </w:rPr>
      </w:pPr>
    </w:p>
    <w:p w14:paraId="69E34DFE" w14:textId="77777777" w:rsidR="00AD4116" w:rsidRDefault="00AD4116" w:rsidP="00AD4116">
      <w:pPr>
        <w:spacing w:after="240" w:line="240" w:lineRule="auto"/>
        <w:jc w:val="center"/>
        <w:rPr>
          <w:rFonts w:ascii="Candara" w:eastAsia="Helvetica Neue" w:hAnsi="Candara" w:cstheme="minorHAnsi"/>
          <w:bCs/>
          <w:i/>
          <w:iCs/>
          <w:color w:val="C00000"/>
          <w:sz w:val="24"/>
          <w:szCs w:val="24"/>
        </w:rPr>
      </w:pPr>
    </w:p>
    <w:p w14:paraId="50340295"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7653EAE3"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0C6701BA"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66B9E867"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05159B3A"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28F0B173"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34D45727"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51204CDB"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5F3157A8"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02FCA9AB" w14:textId="77777777" w:rsidR="00AD4116" w:rsidRPr="007D35B9" w:rsidRDefault="00AD4116" w:rsidP="00AD4116">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870"/>
        <w:gridCol w:w="2836"/>
      </w:tblGrid>
      <w:tr w:rsidR="00AD4116" w:rsidRPr="008A0529" w14:paraId="1EAD4C99" w14:textId="77777777" w:rsidTr="001E0AF9">
        <w:trPr>
          <w:trHeight w:val="43"/>
        </w:trPr>
        <w:tc>
          <w:tcPr>
            <w:tcW w:w="10208" w:type="dxa"/>
            <w:gridSpan w:val="3"/>
            <w:shd w:val="clear" w:color="auto" w:fill="F2F2F2" w:themeFill="background1" w:themeFillShade="F2"/>
          </w:tcPr>
          <w:p w14:paraId="3205AC3C" w14:textId="77777777" w:rsidR="00AD4116" w:rsidRDefault="00AD4116"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4C4765">
              <w:rPr>
                <w:rFonts w:cstheme="minorHAnsi"/>
                <w:bCs/>
                <w:i/>
                <w:iCs/>
                <w:color w:val="595959" w:themeColor="text1" w:themeTint="A6"/>
                <w:sz w:val="24"/>
                <w:szCs w:val="24"/>
              </w:rPr>
              <w:t>Acceptance Focus</w:t>
            </w:r>
          </w:p>
        </w:tc>
      </w:tr>
      <w:tr w:rsidR="00AD4116" w:rsidRPr="008A0529" w14:paraId="02ED7FB7" w14:textId="77777777" w:rsidTr="001E0AF9">
        <w:trPr>
          <w:trHeight w:val="43"/>
        </w:trPr>
        <w:tc>
          <w:tcPr>
            <w:tcW w:w="3502" w:type="dxa"/>
          </w:tcPr>
          <w:p w14:paraId="7960490B" w14:textId="77777777" w:rsidR="00AD4116" w:rsidRPr="00541C1F" w:rsidRDefault="00AD4116"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Acceptance Focus</w:t>
            </w:r>
            <w:r w:rsidRPr="00541C1F">
              <w:rPr>
                <w:rFonts w:ascii="Calibri" w:hAnsi="Calibri" w:cs="Calibri"/>
                <w:bCs/>
                <w:color w:val="595959" w:themeColor="text1" w:themeTint="A6"/>
                <w:sz w:val="24"/>
                <w:szCs w:val="24"/>
              </w:rPr>
              <w:t xml:space="preserve"> Questions</w:t>
            </w:r>
          </w:p>
        </w:tc>
        <w:tc>
          <w:tcPr>
            <w:tcW w:w="3870" w:type="dxa"/>
          </w:tcPr>
          <w:p w14:paraId="7DDF256D" w14:textId="77777777" w:rsidR="00AD4116" w:rsidRPr="00541C1F" w:rsidRDefault="00AD4116"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2836" w:type="dxa"/>
            <w:tcBorders>
              <w:top w:val="single" w:sz="4" w:space="0" w:color="auto"/>
              <w:left w:val="single" w:sz="4" w:space="0" w:color="auto"/>
              <w:bottom w:val="single" w:sz="4" w:space="0" w:color="auto"/>
            </w:tcBorders>
            <w:shd w:val="clear" w:color="auto" w:fill="F2F2F2" w:themeFill="background1" w:themeFillShade="F2"/>
          </w:tcPr>
          <w:p w14:paraId="74ABBF4E" w14:textId="77777777" w:rsidR="00AD4116" w:rsidRDefault="00AD4116"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7BD70526" w14:textId="77777777" w:rsidR="00AD4116" w:rsidRDefault="00AD4116"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AD4116" w:rsidRPr="008A0529" w14:paraId="189EA192" w14:textId="77777777" w:rsidTr="001E0AF9">
        <w:trPr>
          <w:trHeight w:val="784"/>
        </w:trPr>
        <w:tc>
          <w:tcPr>
            <w:tcW w:w="3502" w:type="dxa"/>
            <w:vMerge w:val="restart"/>
          </w:tcPr>
          <w:p w14:paraId="6C493B29" w14:textId="77777777" w:rsidR="00AD4116" w:rsidRPr="00085FCA" w:rsidRDefault="00AD4116" w:rsidP="001E0AF9">
            <w:pPr>
              <w:pStyle w:val="ListParagraph"/>
              <w:numPr>
                <w:ilvl w:val="0"/>
                <w:numId w:val="6"/>
              </w:numPr>
              <w:ind w:left="242" w:hanging="278"/>
              <w:rPr>
                <w:rFonts w:asciiTheme="majorHAnsi" w:hAnsiTheme="majorHAnsi" w:cstheme="minorHAnsi"/>
                <w:b/>
                <w:bCs/>
                <w:sz w:val="24"/>
                <w:szCs w:val="24"/>
              </w:rPr>
            </w:pPr>
            <w:r w:rsidRPr="00085FCA">
              <w:rPr>
                <w:rFonts w:asciiTheme="majorHAnsi" w:hAnsiTheme="majorHAnsi" w:cstheme="minorHAnsi"/>
                <w:b/>
                <w:bCs/>
                <w:sz w:val="24"/>
                <w:szCs w:val="24"/>
              </w:rPr>
              <w:t>Breath in</w:t>
            </w:r>
          </w:p>
          <w:p w14:paraId="506F9021" w14:textId="77777777" w:rsidR="00AD4116" w:rsidRDefault="00AD4116" w:rsidP="001E0AF9">
            <w:pPr>
              <w:pStyle w:val="ListParagraph"/>
              <w:numPr>
                <w:ilvl w:val="0"/>
                <w:numId w:val="40"/>
              </w:numPr>
              <w:rPr>
                <w:rFonts w:asciiTheme="majorHAnsi" w:hAnsiTheme="majorHAnsi" w:cstheme="minorHAnsi"/>
                <w:sz w:val="24"/>
                <w:szCs w:val="24"/>
              </w:rPr>
            </w:pPr>
            <w:r>
              <w:rPr>
                <w:rFonts w:asciiTheme="majorHAnsi" w:hAnsiTheme="majorHAnsi" w:cstheme="minorHAnsi"/>
                <w:b/>
                <w:bCs/>
                <w:sz w:val="24"/>
                <w:szCs w:val="24"/>
              </w:rPr>
              <w:t xml:space="preserve">I </w:t>
            </w:r>
            <w:r w:rsidRPr="000E7F4D">
              <w:rPr>
                <w:rFonts w:asciiTheme="majorHAnsi" w:hAnsiTheme="majorHAnsi" w:cstheme="minorHAnsi"/>
                <w:sz w:val="24"/>
                <w:szCs w:val="24"/>
              </w:rPr>
              <w:t>Accept</w:t>
            </w:r>
            <w:r>
              <w:rPr>
                <w:rFonts w:asciiTheme="majorHAnsi" w:hAnsiTheme="majorHAnsi" w:cstheme="minorHAnsi"/>
                <w:sz w:val="24"/>
                <w:szCs w:val="24"/>
              </w:rPr>
              <w:t>….(anxiety or most uncomfortable sensation present)</w:t>
            </w:r>
          </w:p>
          <w:p w14:paraId="62F912AF" w14:textId="77777777" w:rsidR="00AD4116" w:rsidRPr="00085FCA" w:rsidRDefault="00AD4116" w:rsidP="001E0AF9">
            <w:pPr>
              <w:pStyle w:val="ListParagraph"/>
              <w:numPr>
                <w:ilvl w:val="0"/>
                <w:numId w:val="6"/>
              </w:numPr>
              <w:ind w:left="150" w:hanging="180"/>
              <w:rPr>
                <w:rFonts w:asciiTheme="majorHAnsi" w:hAnsiTheme="majorHAnsi" w:cstheme="minorHAnsi"/>
                <w:b/>
                <w:bCs/>
                <w:sz w:val="24"/>
                <w:szCs w:val="24"/>
              </w:rPr>
            </w:pPr>
            <w:r w:rsidRPr="00085FCA">
              <w:rPr>
                <w:rFonts w:asciiTheme="majorHAnsi" w:hAnsiTheme="majorHAnsi" w:cstheme="minorHAnsi"/>
                <w:b/>
                <w:bCs/>
                <w:sz w:val="24"/>
                <w:szCs w:val="24"/>
              </w:rPr>
              <w:t>Breath out</w:t>
            </w:r>
          </w:p>
          <w:p w14:paraId="084EB578" w14:textId="77777777" w:rsidR="00AD4116" w:rsidRPr="00441BC1" w:rsidRDefault="00AD4116" w:rsidP="001E0AF9">
            <w:pPr>
              <w:pStyle w:val="ListParagraph"/>
              <w:numPr>
                <w:ilvl w:val="0"/>
                <w:numId w:val="40"/>
              </w:numPr>
              <w:rPr>
                <w:rFonts w:asciiTheme="majorHAnsi" w:hAnsiTheme="majorHAnsi" w:cstheme="minorHAnsi"/>
                <w:sz w:val="24"/>
                <w:szCs w:val="24"/>
              </w:rPr>
            </w:pPr>
            <w:r w:rsidRPr="00085FCA">
              <w:rPr>
                <w:rFonts w:asciiTheme="majorHAnsi" w:hAnsiTheme="majorHAnsi" w:cstheme="minorHAnsi"/>
                <w:b/>
                <w:bCs/>
                <w:sz w:val="24"/>
                <w:szCs w:val="24"/>
              </w:rPr>
              <w:t>I</w:t>
            </w:r>
            <w:r>
              <w:rPr>
                <w:rFonts w:asciiTheme="majorHAnsi" w:hAnsiTheme="majorHAnsi" w:cstheme="minorHAnsi"/>
                <w:sz w:val="24"/>
                <w:szCs w:val="24"/>
              </w:rPr>
              <w:t xml:space="preserve"> do not need this feeling to go away .</w:t>
            </w:r>
          </w:p>
          <w:p w14:paraId="4E9473AA" w14:textId="77777777" w:rsidR="00AD4116" w:rsidRPr="00F01007" w:rsidRDefault="00AD4116" w:rsidP="001E0AF9">
            <w:pPr>
              <w:rPr>
                <w:rFonts w:asciiTheme="majorHAnsi" w:hAnsiTheme="majorHAnsi" w:cstheme="minorHAnsi"/>
                <w:sz w:val="24"/>
                <w:szCs w:val="24"/>
              </w:rPr>
            </w:pPr>
          </w:p>
        </w:tc>
        <w:tc>
          <w:tcPr>
            <w:tcW w:w="3870" w:type="dxa"/>
            <w:tcBorders>
              <w:bottom w:val="single" w:sz="4" w:space="0" w:color="auto"/>
            </w:tcBorders>
          </w:tcPr>
          <w:p w14:paraId="30262E01" w14:textId="77777777" w:rsidR="00AD4116" w:rsidRDefault="00AD4116" w:rsidP="001E0AF9">
            <w:pPr>
              <w:rPr>
                <w:rStyle w:val="Style1"/>
                <w:sz w:val="16"/>
                <w:szCs w:val="16"/>
              </w:rPr>
            </w:pPr>
            <w:sdt>
              <w:sdtPr>
                <w:rPr>
                  <w:rStyle w:val="Style1"/>
                  <w:sz w:val="16"/>
                  <w:szCs w:val="16"/>
                </w:rPr>
                <w:id w:val="-1322585759"/>
                <w:placeholder>
                  <w:docPart w:val="DB7E319A8BC14684B87A86E628F5C7D2"/>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Most uncomfortable sensation</w:t>
                </w:r>
              </w:sdtContent>
            </w:sdt>
          </w:p>
          <w:p w14:paraId="43BFAFC2" w14:textId="77777777" w:rsidR="00AD4116" w:rsidRDefault="00AD4116" w:rsidP="001E0AF9">
            <w:pPr>
              <w:rPr>
                <w:rStyle w:val="Style1"/>
                <w:sz w:val="16"/>
                <w:szCs w:val="16"/>
              </w:rPr>
            </w:pPr>
          </w:p>
          <w:p w14:paraId="2BC685B0" w14:textId="77777777" w:rsidR="00AD4116" w:rsidRPr="007E14B6" w:rsidRDefault="00AD4116" w:rsidP="001E0AF9">
            <w:pPr>
              <w:rPr>
                <w:rStyle w:val="Style1"/>
                <w:rFonts w:eastAsia="Calibri" w:cs="Calibri"/>
                <w:sz w:val="16"/>
                <w:szCs w:val="16"/>
              </w:rPr>
            </w:pPr>
          </w:p>
          <w:p w14:paraId="7A036D1A" w14:textId="77777777" w:rsidR="00AD4116" w:rsidRPr="000115B0" w:rsidRDefault="00AD4116" w:rsidP="001E0AF9">
            <w:pPr>
              <w:rPr>
                <w:rFonts w:asciiTheme="majorHAnsi" w:hAnsiTheme="majorHAnsi" w:cstheme="majorHAnsi"/>
                <w:bCs/>
                <w:color w:val="000000" w:themeColor="text1"/>
                <w:sz w:val="24"/>
                <w:szCs w:val="24"/>
              </w:rPr>
            </w:pPr>
          </w:p>
        </w:tc>
        <w:tc>
          <w:tcPr>
            <w:tcW w:w="2836" w:type="dxa"/>
            <w:vMerge w:val="restart"/>
            <w:shd w:val="clear" w:color="auto" w:fill="F2F2F2" w:themeFill="background1" w:themeFillShade="F2"/>
          </w:tcPr>
          <w:p w14:paraId="707D792D" w14:textId="77777777" w:rsidR="00AD4116" w:rsidRDefault="00AD4116" w:rsidP="001E0AF9">
            <w:pPr>
              <w:rPr>
                <w:rStyle w:val="Style1"/>
                <w:sz w:val="16"/>
                <w:szCs w:val="16"/>
              </w:rPr>
            </w:pPr>
            <w:sdt>
              <w:sdtPr>
                <w:rPr>
                  <w:rFonts w:ascii="Candara" w:hAnsi="Candara"/>
                  <w:b/>
                  <w:color w:val="595959" w:themeColor="text1" w:themeTint="A6"/>
                  <w:sz w:val="18"/>
                  <w:szCs w:val="18"/>
                </w:rPr>
                <w:id w:val="-2064937754"/>
                <w:placeholder>
                  <w:docPart w:val="A989B91A05CD4B549FE086995032540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D4116" w:rsidRPr="008A0529" w14:paraId="31BBD85D" w14:textId="77777777" w:rsidTr="001E0AF9">
        <w:trPr>
          <w:trHeight w:val="858"/>
        </w:trPr>
        <w:tc>
          <w:tcPr>
            <w:tcW w:w="3502" w:type="dxa"/>
            <w:vMerge/>
          </w:tcPr>
          <w:p w14:paraId="18A91903" w14:textId="77777777" w:rsidR="00AD4116" w:rsidRDefault="00AD4116" w:rsidP="001E0AF9">
            <w:pPr>
              <w:pStyle w:val="ListParagraph"/>
              <w:numPr>
                <w:ilvl w:val="0"/>
                <w:numId w:val="6"/>
              </w:numPr>
              <w:ind w:left="242" w:hanging="278"/>
              <w:rPr>
                <w:rFonts w:asciiTheme="majorHAnsi" w:hAnsiTheme="majorHAnsi" w:cstheme="minorHAnsi"/>
                <w:sz w:val="24"/>
                <w:szCs w:val="24"/>
              </w:rPr>
            </w:pPr>
          </w:p>
        </w:tc>
        <w:tc>
          <w:tcPr>
            <w:tcW w:w="3870" w:type="dxa"/>
            <w:tcBorders>
              <w:top w:val="single" w:sz="4" w:space="0" w:color="auto"/>
            </w:tcBorders>
          </w:tcPr>
          <w:p w14:paraId="2A3139B2" w14:textId="77777777" w:rsidR="00AD4116" w:rsidRDefault="00AD4116" w:rsidP="001E0AF9">
            <w:pPr>
              <w:rPr>
                <w:rStyle w:val="Style1"/>
                <w:sz w:val="16"/>
                <w:szCs w:val="16"/>
              </w:rPr>
            </w:pPr>
            <w:sdt>
              <w:sdtPr>
                <w:rPr>
                  <w:rStyle w:val="Style1"/>
                  <w:sz w:val="16"/>
                  <w:szCs w:val="16"/>
                </w:rPr>
                <w:id w:val="-1208792207"/>
                <w:placeholder>
                  <w:docPart w:val="1470F4C43C5C42B5A7E521B984584C62"/>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You do not need what to go away?</w:t>
                </w:r>
              </w:sdtContent>
            </w:sdt>
          </w:p>
          <w:p w14:paraId="3D7F1E95" w14:textId="77777777" w:rsidR="00AD4116" w:rsidRDefault="00AD4116" w:rsidP="001E0AF9">
            <w:pPr>
              <w:rPr>
                <w:rStyle w:val="Style1"/>
                <w:sz w:val="16"/>
                <w:szCs w:val="16"/>
              </w:rPr>
            </w:pPr>
          </w:p>
        </w:tc>
        <w:tc>
          <w:tcPr>
            <w:tcW w:w="2836" w:type="dxa"/>
            <w:vMerge/>
            <w:shd w:val="clear" w:color="auto" w:fill="F2F2F2" w:themeFill="background1" w:themeFillShade="F2"/>
          </w:tcPr>
          <w:p w14:paraId="50C50774" w14:textId="77777777" w:rsidR="00AD4116" w:rsidRDefault="00AD4116" w:rsidP="001E0AF9">
            <w:pPr>
              <w:rPr>
                <w:rFonts w:ascii="Candara" w:hAnsi="Candara"/>
                <w:b/>
                <w:color w:val="595959" w:themeColor="text1" w:themeTint="A6"/>
                <w:sz w:val="18"/>
                <w:szCs w:val="18"/>
              </w:rPr>
            </w:pPr>
          </w:p>
        </w:tc>
      </w:tr>
      <w:tr w:rsidR="00AD4116" w:rsidRPr="008A0529" w14:paraId="649A21AB" w14:textId="77777777" w:rsidTr="001E0AF9">
        <w:trPr>
          <w:trHeight w:val="525"/>
        </w:trPr>
        <w:tc>
          <w:tcPr>
            <w:tcW w:w="3502" w:type="dxa"/>
          </w:tcPr>
          <w:p w14:paraId="0E683EDB" w14:textId="77777777" w:rsidR="00AD4116" w:rsidRDefault="00AD4116"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Anxiety Acceptance Rating:</w:t>
            </w:r>
            <w:r>
              <w:rPr>
                <w:rFonts w:asciiTheme="majorHAnsi" w:hAnsiTheme="majorHAnsi"/>
                <w:bCs/>
                <w:sz w:val="24"/>
                <w:szCs w:val="24"/>
              </w:rPr>
              <w:t xml:space="preserve"> During your exposure, how accepting were you of your anxiety?</w:t>
            </w:r>
          </w:p>
          <w:p w14:paraId="50400D95" w14:textId="77777777" w:rsidR="00AD4116" w:rsidRPr="000115B0" w:rsidRDefault="00AD4116" w:rsidP="001E0AF9">
            <w:pPr>
              <w:pStyle w:val="ListParagraph"/>
              <w:numPr>
                <w:ilvl w:val="0"/>
                <w:numId w:val="6"/>
              </w:numPr>
              <w:ind w:left="242" w:hanging="278"/>
              <w:rPr>
                <w:rFonts w:asciiTheme="majorHAnsi" w:hAnsiTheme="majorHAnsi"/>
                <w:bCs/>
                <w:sz w:val="24"/>
                <w:szCs w:val="24"/>
              </w:rPr>
            </w:pPr>
            <w:r w:rsidRPr="000115B0">
              <w:rPr>
                <w:rFonts w:asciiTheme="majorHAnsi" w:hAnsiTheme="majorHAnsi"/>
                <w:bCs/>
                <w:sz w:val="24"/>
                <w:szCs w:val="24"/>
              </w:rPr>
              <w:t>Use the rating scale below</w:t>
            </w:r>
          </w:p>
        </w:tc>
        <w:tc>
          <w:tcPr>
            <w:tcW w:w="3870" w:type="dxa"/>
          </w:tcPr>
          <w:p w14:paraId="4455E58B" w14:textId="77777777" w:rsidR="00AD4116" w:rsidRDefault="00AD4116" w:rsidP="001E0AF9">
            <w:pPr>
              <w:rPr>
                <w:rStyle w:val="Style1"/>
                <w:sz w:val="16"/>
                <w:szCs w:val="16"/>
              </w:rPr>
            </w:pPr>
            <w:sdt>
              <w:sdtPr>
                <w:rPr>
                  <w:rStyle w:val="Style1"/>
                  <w:rFonts w:asciiTheme="majorHAnsi" w:hAnsiTheme="majorHAnsi" w:cstheme="majorHAnsi"/>
                  <w:sz w:val="20"/>
                  <w:szCs w:val="20"/>
                </w:rPr>
                <w:id w:val="2029603427"/>
                <w:placeholder>
                  <w:docPart w:val="053E9451690B4137A36F189BA32141C3"/>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2836" w:type="dxa"/>
            <w:shd w:val="clear" w:color="auto" w:fill="F2F2F2" w:themeFill="background1" w:themeFillShade="F2"/>
          </w:tcPr>
          <w:p w14:paraId="2E53EC39" w14:textId="77777777" w:rsidR="00AD4116" w:rsidRDefault="00AD4116"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2074671"/>
                <w:placeholder>
                  <w:docPart w:val="2111D1E39937446FB51D56038AF0409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D4116" w:rsidRPr="008A0529" w14:paraId="4B79F160" w14:textId="77777777" w:rsidTr="001E0AF9">
        <w:trPr>
          <w:trHeight w:val="381"/>
        </w:trPr>
        <w:tc>
          <w:tcPr>
            <w:tcW w:w="10208" w:type="dxa"/>
            <w:gridSpan w:val="3"/>
          </w:tcPr>
          <w:p w14:paraId="080A8A98" w14:textId="77777777" w:rsidR="00AD4116" w:rsidRPr="00757875" w:rsidRDefault="00AD4116"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Pr>
                <w:rFonts w:cstheme="minorHAnsi"/>
                <w:b/>
                <w:color w:val="595959" w:themeColor="text1" w:themeTint="A6"/>
                <w:sz w:val="20"/>
                <w:szCs w:val="20"/>
                <w:u w:val="single"/>
              </w:rPr>
              <w:t>Anxiety Acceptance</w:t>
            </w:r>
            <w:r w:rsidRPr="00A2460C">
              <w:rPr>
                <w:rFonts w:cstheme="minorHAnsi"/>
                <w:b/>
                <w:color w:val="595959" w:themeColor="text1" w:themeTint="A6"/>
                <w:sz w:val="20"/>
                <w:szCs w:val="20"/>
                <w:u w:val="single"/>
              </w:rPr>
              <w:t xml:space="preserve">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Level of acceptance for your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1773AB29" w14:textId="77777777" w:rsidR="00AD4116" w:rsidRPr="00790051" w:rsidRDefault="00AD4116"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t accepting at all – (I refused to accept i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Very accepting – (I was fully committed to not fighting my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r>
    </w:tbl>
    <w:p w14:paraId="202DD388" w14:textId="77777777" w:rsidR="00AD4116" w:rsidRDefault="00AD4116" w:rsidP="00AD4116">
      <w:pPr>
        <w:widowControl w:val="0"/>
        <w:spacing w:after="0" w:line="240" w:lineRule="auto"/>
        <w:rPr>
          <w:rFonts w:ascii="Times New Roman" w:eastAsia="Times New Roman" w:hAnsi="Times New Roman" w:cs="Times New Roman"/>
          <w:sz w:val="24"/>
          <w:szCs w:val="24"/>
        </w:rPr>
      </w:pPr>
    </w:p>
    <w:p w14:paraId="1918D237" w14:textId="77777777" w:rsidR="00AD4116" w:rsidRDefault="00AD4116" w:rsidP="00AD4116">
      <w:pPr>
        <w:widowControl w:val="0"/>
        <w:spacing w:after="0" w:line="240" w:lineRule="auto"/>
        <w:rPr>
          <w:rFonts w:asciiTheme="majorHAnsi" w:eastAsia="Times New Roman" w:hAnsiTheme="majorHAnsi" w:cstheme="majorHAnsi"/>
          <w:b/>
          <w:bCs/>
          <w:sz w:val="40"/>
          <w:szCs w:val="40"/>
        </w:rPr>
      </w:pPr>
    </w:p>
    <w:p w14:paraId="6845383B" w14:textId="77777777" w:rsidR="00AD4116" w:rsidRPr="00E17C9C" w:rsidRDefault="00AD4116" w:rsidP="00AD4116">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428B2EBD" w14:textId="77777777" w:rsidR="00AD4116" w:rsidRPr="00E17C9C" w:rsidRDefault="00AD4116" w:rsidP="00AD4116">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6ED0B8F7" w14:textId="77777777" w:rsidR="005766EC" w:rsidRDefault="005766EC" w:rsidP="00FA73ED">
      <w:pPr>
        <w:widowControl w:val="0"/>
        <w:spacing w:after="0" w:line="240" w:lineRule="auto"/>
        <w:rPr>
          <w:rFonts w:asciiTheme="majorHAnsi" w:eastAsia="Times New Roman" w:hAnsiTheme="majorHAnsi" w:cstheme="majorHAnsi"/>
          <w:b/>
          <w:bCs/>
          <w:sz w:val="40"/>
          <w:szCs w:val="40"/>
        </w:rPr>
      </w:pPr>
    </w:p>
    <w:p w14:paraId="12871722"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0860C734"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7F020BF8"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5C922E03"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57E63527"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3E93FDD3"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3BBE68B0"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5B875F3A"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54A36D0A"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p w14:paraId="58A853E9" w14:textId="5FD34EB5" w:rsidR="00AD4116" w:rsidRPr="00D725EF" w:rsidRDefault="00AD4116" w:rsidP="00AD4116">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A</w:t>
      </w:r>
      <w:r>
        <w:rPr>
          <w:rFonts w:ascii="Candara" w:hAnsi="Candara"/>
          <w:b/>
          <w:color w:val="595959" w:themeColor="text1" w:themeTint="A6"/>
          <w:sz w:val="26"/>
          <w:szCs w:val="26"/>
        </w:rPr>
        <w:t xml:space="preserve">cceptance Focus: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6</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4CA7FDFE" w14:textId="77777777" w:rsidR="00AD4116" w:rsidRPr="00434851" w:rsidRDefault="00AD4116" w:rsidP="00AD4116">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AD4116" w:rsidRPr="007378BD" w14:paraId="01FB283B" w14:textId="77777777" w:rsidTr="001E0AF9">
        <w:trPr>
          <w:trHeight w:val="292"/>
        </w:trPr>
        <w:tc>
          <w:tcPr>
            <w:tcW w:w="10170" w:type="dxa"/>
            <w:gridSpan w:val="4"/>
            <w:shd w:val="clear" w:color="auto" w:fill="D9D9D9" w:themeFill="background1" w:themeFillShade="D9"/>
          </w:tcPr>
          <w:p w14:paraId="63C7C5C6" w14:textId="77777777" w:rsidR="00AD4116" w:rsidRPr="007378BD" w:rsidRDefault="00AD4116"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AD4116" w:rsidRPr="007378BD" w14:paraId="39F29705" w14:textId="77777777" w:rsidTr="001E0AF9">
        <w:trPr>
          <w:trHeight w:val="292"/>
        </w:trPr>
        <w:tc>
          <w:tcPr>
            <w:tcW w:w="1615" w:type="dxa"/>
            <w:shd w:val="clear" w:color="auto" w:fill="F2F2F2" w:themeFill="background1" w:themeFillShade="F2"/>
          </w:tcPr>
          <w:p w14:paraId="1B43171C" w14:textId="77777777" w:rsidR="00AD4116" w:rsidRPr="00611D4F" w:rsidRDefault="00AD4116"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77DA3F13" w14:textId="77777777" w:rsidR="00AD4116" w:rsidRPr="00611D4F" w:rsidRDefault="00AD4116"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0AB2ABB3" w14:textId="77777777" w:rsidR="00AD4116" w:rsidRPr="00611D4F" w:rsidRDefault="00AD4116"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0371A5CF" w14:textId="77777777" w:rsidR="00AD4116" w:rsidRPr="00611D4F" w:rsidRDefault="00AD4116"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AD4116" w:rsidRPr="007378BD" w14:paraId="4A1443AE" w14:textId="77777777" w:rsidTr="001E0AF9">
        <w:trPr>
          <w:trHeight w:val="395"/>
        </w:trPr>
        <w:tc>
          <w:tcPr>
            <w:tcW w:w="1615" w:type="dxa"/>
          </w:tcPr>
          <w:p w14:paraId="2A9863B9" w14:textId="77777777" w:rsidR="00AD4116" w:rsidRPr="007E2E56" w:rsidRDefault="00AD4116"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33367FEF" w14:textId="77777777" w:rsidR="00AD4116" w:rsidRPr="00885ABE" w:rsidRDefault="00AD4116"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4CD6B17D" w14:textId="77777777" w:rsidR="00AD4116" w:rsidRPr="007378BD" w:rsidRDefault="00AD4116" w:rsidP="001E0AF9">
            <w:pPr>
              <w:tabs>
                <w:tab w:val="left" w:pos="964"/>
              </w:tabs>
              <w:rPr>
                <w:rFonts w:ascii="Calibri" w:eastAsia="Calibri" w:hAnsi="Calibri" w:cs="Calibri"/>
                <w:sz w:val="16"/>
                <w:szCs w:val="16"/>
              </w:rPr>
            </w:pPr>
            <w:sdt>
              <w:sdtPr>
                <w:rPr>
                  <w:sz w:val="16"/>
                  <w:szCs w:val="16"/>
                </w:rPr>
                <w:id w:val="-1668318080"/>
                <w:placeholder>
                  <w:docPart w:val="F9F14FA38A5D44CBA6F7878303E74697"/>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6363F50E" w14:textId="77777777" w:rsidR="00AD4116" w:rsidRPr="007378BD" w:rsidRDefault="00AD4116"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2023077807"/>
                <w:placeholder>
                  <w:docPart w:val="333335D9FBB84BC3B3AAAF247282C67E"/>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792658025"/>
            <w:placeholder>
              <w:docPart w:val="48A61901CEF54DFB88F8DEFB11D277ED"/>
            </w:placeholder>
            <w:showingPlcHdr/>
            <w:text/>
          </w:sdtPr>
          <w:sdtContent>
            <w:tc>
              <w:tcPr>
                <w:tcW w:w="3155" w:type="dxa"/>
              </w:tcPr>
              <w:p w14:paraId="0CBD0277" w14:textId="77777777" w:rsidR="00AD4116" w:rsidRPr="007378BD" w:rsidRDefault="00AD4116"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AD4116" w:rsidRPr="007378BD" w14:paraId="02175DEF" w14:textId="77777777" w:rsidTr="001E0AF9">
        <w:trPr>
          <w:trHeight w:val="476"/>
        </w:trPr>
        <w:tc>
          <w:tcPr>
            <w:tcW w:w="1615" w:type="dxa"/>
            <w:shd w:val="clear" w:color="auto" w:fill="FFFFFF" w:themeFill="background1"/>
          </w:tcPr>
          <w:p w14:paraId="067549C0" w14:textId="77777777" w:rsidR="00AD4116" w:rsidRPr="007E2E56" w:rsidRDefault="00AD4116"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910896183"/>
              <w:placeholder>
                <w:docPart w:val="E37DE18E6018443491972AE9A4FEA143"/>
              </w:placeholder>
              <w:showingPlcHdr/>
              <w:text/>
            </w:sdtPr>
            <w:sdtContent>
              <w:p w14:paraId="5C9AEE90" w14:textId="77777777" w:rsidR="00AD4116" w:rsidRPr="007378BD" w:rsidRDefault="00AD4116"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3EBF03C6" w14:textId="77777777" w:rsidR="00AD4116" w:rsidRPr="007378BD" w:rsidRDefault="00AD4116" w:rsidP="001E0AF9">
            <w:pPr>
              <w:tabs>
                <w:tab w:val="left" w:pos="964"/>
              </w:tabs>
              <w:rPr>
                <w:sz w:val="16"/>
                <w:szCs w:val="16"/>
              </w:rPr>
            </w:pPr>
            <w:r>
              <w:rPr>
                <w:color w:val="00B050"/>
                <w:sz w:val="16"/>
                <w:szCs w:val="16"/>
              </w:rPr>
              <w:t>3</w:t>
            </w:r>
          </w:p>
        </w:tc>
        <w:tc>
          <w:tcPr>
            <w:tcW w:w="2790" w:type="dxa"/>
          </w:tcPr>
          <w:p w14:paraId="41008744" w14:textId="77777777" w:rsidR="00AD4116" w:rsidRPr="007378BD" w:rsidRDefault="00AD4116" w:rsidP="001E0AF9">
            <w:pPr>
              <w:tabs>
                <w:tab w:val="left" w:pos="964"/>
              </w:tabs>
              <w:rPr>
                <w:sz w:val="16"/>
                <w:szCs w:val="16"/>
              </w:rPr>
            </w:pPr>
            <w:r>
              <w:rPr>
                <w:color w:val="00B050"/>
                <w:sz w:val="16"/>
                <w:szCs w:val="16"/>
              </w:rPr>
              <w:t>3</w:t>
            </w:r>
          </w:p>
        </w:tc>
        <w:tc>
          <w:tcPr>
            <w:tcW w:w="3155" w:type="dxa"/>
          </w:tcPr>
          <w:p w14:paraId="4C52085B" w14:textId="77777777" w:rsidR="00AD4116" w:rsidRPr="007378BD" w:rsidRDefault="00AD4116" w:rsidP="001E0AF9">
            <w:pPr>
              <w:tabs>
                <w:tab w:val="left" w:pos="964"/>
              </w:tabs>
              <w:rPr>
                <w:sz w:val="16"/>
                <w:szCs w:val="16"/>
              </w:rPr>
            </w:pPr>
            <w:r>
              <w:rPr>
                <w:color w:val="00B050"/>
                <w:sz w:val="16"/>
                <w:szCs w:val="16"/>
              </w:rPr>
              <w:t>3</w:t>
            </w:r>
          </w:p>
        </w:tc>
      </w:tr>
      <w:tr w:rsidR="00AD4116" w:rsidRPr="007378BD" w14:paraId="664ED83C" w14:textId="77777777" w:rsidTr="001E0AF9">
        <w:trPr>
          <w:trHeight w:val="485"/>
        </w:trPr>
        <w:tc>
          <w:tcPr>
            <w:tcW w:w="10170" w:type="dxa"/>
            <w:gridSpan w:val="4"/>
            <w:shd w:val="clear" w:color="auto" w:fill="FFFFFF" w:themeFill="background1"/>
          </w:tcPr>
          <w:p w14:paraId="557B4941" w14:textId="77777777" w:rsidR="00AD4116" w:rsidRPr="00905882" w:rsidRDefault="00AD4116"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75B61BA1" w14:textId="77777777" w:rsidR="00AD4116" w:rsidRPr="007378BD" w:rsidRDefault="00AD4116"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AD4116" w:rsidRPr="007378BD" w14:paraId="66C1B3CF" w14:textId="77777777" w:rsidTr="001E0AF9">
        <w:trPr>
          <w:trHeight w:val="53"/>
        </w:trPr>
        <w:tc>
          <w:tcPr>
            <w:tcW w:w="10170" w:type="dxa"/>
            <w:gridSpan w:val="4"/>
            <w:shd w:val="clear" w:color="auto" w:fill="D9D9D9" w:themeFill="background1" w:themeFillShade="D9"/>
          </w:tcPr>
          <w:p w14:paraId="79CA7399" w14:textId="77777777" w:rsidR="00AD4116" w:rsidRDefault="00AD4116"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AD4116" w:rsidRPr="007378BD" w14:paraId="7A437667" w14:textId="77777777" w:rsidTr="001E0AF9">
        <w:trPr>
          <w:trHeight w:val="485"/>
        </w:trPr>
        <w:tc>
          <w:tcPr>
            <w:tcW w:w="10170" w:type="dxa"/>
            <w:gridSpan w:val="4"/>
            <w:shd w:val="clear" w:color="auto" w:fill="FFFFFF" w:themeFill="background1"/>
          </w:tcPr>
          <w:p w14:paraId="301BF686" w14:textId="77777777" w:rsidR="00AD4116" w:rsidRDefault="00AD4116"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972206026"/>
                <w:placeholder>
                  <w:docPart w:val="D7F1AF9681724639A1BF84B16040548A"/>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BCD42DB" w14:textId="77777777" w:rsidR="00AD4116" w:rsidRDefault="00AD4116" w:rsidP="001E0AF9">
            <w:pPr>
              <w:widowControl w:val="0"/>
              <w:rPr>
                <w:b/>
                <w:color w:val="595959" w:themeColor="text1" w:themeTint="A6"/>
                <w:sz w:val="18"/>
                <w:szCs w:val="18"/>
              </w:rPr>
            </w:pPr>
          </w:p>
          <w:p w14:paraId="4C8A8CAC" w14:textId="77777777" w:rsidR="00AD4116" w:rsidRDefault="00AD4116" w:rsidP="001E0AF9">
            <w:pPr>
              <w:widowControl w:val="0"/>
              <w:rPr>
                <w:color w:val="00B050"/>
                <w:sz w:val="16"/>
                <w:szCs w:val="16"/>
              </w:rPr>
            </w:pPr>
          </w:p>
        </w:tc>
      </w:tr>
      <w:tr w:rsidR="00AD4116" w:rsidRPr="007378BD" w14:paraId="00CCC3C2" w14:textId="77777777" w:rsidTr="001E0AF9">
        <w:trPr>
          <w:trHeight w:val="44"/>
        </w:trPr>
        <w:tc>
          <w:tcPr>
            <w:tcW w:w="10170" w:type="dxa"/>
            <w:gridSpan w:val="4"/>
            <w:shd w:val="clear" w:color="auto" w:fill="D9D9D9" w:themeFill="background1" w:themeFillShade="D9"/>
          </w:tcPr>
          <w:p w14:paraId="0922380B" w14:textId="77777777" w:rsidR="00AD4116" w:rsidRDefault="00AD4116" w:rsidP="001E0AF9">
            <w:pPr>
              <w:widowControl w:val="0"/>
              <w:rPr>
                <w:color w:val="00B050"/>
                <w:sz w:val="16"/>
                <w:szCs w:val="16"/>
              </w:rPr>
            </w:pPr>
            <w:r w:rsidRPr="00FF2BE5">
              <w:rPr>
                <w:rFonts w:cstheme="minorHAnsi"/>
                <w:b/>
                <w:bCs/>
                <w:color w:val="C00000"/>
                <w:sz w:val="16"/>
                <w:szCs w:val="16"/>
              </w:rPr>
              <w:t>Therapy Session Review</w:t>
            </w:r>
          </w:p>
        </w:tc>
      </w:tr>
      <w:tr w:rsidR="00AD4116" w:rsidRPr="007378BD" w14:paraId="397DF3CF" w14:textId="77777777" w:rsidTr="001E0AF9">
        <w:trPr>
          <w:trHeight w:val="485"/>
        </w:trPr>
        <w:tc>
          <w:tcPr>
            <w:tcW w:w="10170" w:type="dxa"/>
            <w:gridSpan w:val="4"/>
            <w:shd w:val="clear" w:color="auto" w:fill="FFFFFF" w:themeFill="background1"/>
          </w:tcPr>
          <w:p w14:paraId="4A7EA113" w14:textId="77777777" w:rsidR="00AD4116" w:rsidRDefault="00AD4116"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328645242"/>
                <w:placeholder>
                  <w:docPart w:val="5F16308E8875465CB0B65904CA9E20D8"/>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76F62733" w14:textId="77777777" w:rsidR="00AD4116" w:rsidRDefault="00AD4116" w:rsidP="001E0AF9">
            <w:pPr>
              <w:widowControl w:val="0"/>
              <w:rPr>
                <w:b/>
                <w:color w:val="595959" w:themeColor="text1" w:themeTint="A6"/>
                <w:sz w:val="18"/>
                <w:szCs w:val="18"/>
              </w:rPr>
            </w:pPr>
          </w:p>
          <w:p w14:paraId="5C4AB7E7" w14:textId="77777777" w:rsidR="00AD4116" w:rsidRDefault="00AD4116" w:rsidP="001E0AF9">
            <w:pPr>
              <w:widowControl w:val="0"/>
              <w:rPr>
                <w:color w:val="00B050"/>
                <w:sz w:val="16"/>
                <w:szCs w:val="16"/>
              </w:rPr>
            </w:pPr>
          </w:p>
        </w:tc>
      </w:tr>
    </w:tbl>
    <w:p w14:paraId="2FFF0C57"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66892BA9" w14:textId="77777777" w:rsidR="00AD4116" w:rsidRPr="00413A0F" w:rsidRDefault="00AD4116" w:rsidP="00AD4116">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375CEC3B" w14:textId="77777777" w:rsidR="00AD4116" w:rsidRPr="00413A0F" w:rsidRDefault="00AD4116" w:rsidP="00AD4116">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02DF5440" w14:textId="77777777" w:rsidR="00AD4116" w:rsidRPr="00E60560" w:rsidRDefault="00AD4116" w:rsidP="00AD4116">
      <w:pPr>
        <w:spacing w:after="240" w:line="240" w:lineRule="auto"/>
        <w:jc w:val="center"/>
        <w:rPr>
          <w:rFonts w:ascii="Candara" w:hAnsi="Candara"/>
          <w:color w:val="595959" w:themeColor="text1" w:themeTint="A6"/>
          <w:sz w:val="20"/>
          <w:szCs w:val="20"/>
        </w:rPr>
      </w:pPr>
    </w:p>
    <w:p w14:paraId="4CAFD34C" w14:textId="77777777" w:rsidR="00AD4116" w:rsidRDefault="00AD4116" w:rsidP="00AD4116">
      <w:pPr>
        <w:spacing w:after="240" w:line="240" w:lineRule="auto"/>
        <w:jc w:val="center"/>
        <w:rPr>
          <w:rFonts w:ascii="Candara" w:eastAsia="Helvetica Neue" w:hAnsi="Candara" w:cstheme="minorHAnsi"/>
          <w:bCs/>
          <w:i/>
          <w:iCs/>
          <w:color w:val="C00000"/>
          <w:sz w:val="24"/>
          <w:szCs w:val="24"/>
        </w:rPr>
      </w:pPr>
    </w:p>
    <w:p w14:paraId="1049DF5C"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7D0A813E"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170D29E7"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6F0D387D"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693D0EBD"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666B6843"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418BB8FE"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2844BC45"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6FF76E4B" w14:textId="77777777" w:rsidR="00AD4116" w:rsidRDefault="00AD4116" w:rsidP="00AD4116">
      <w:pPr>
        <w:spacing w:after="240" w:line="240" w:lineRule="auto"/>
        <w:rPr>
          <w:rFonts w:ascii="Candara" w:eastAsia="Helvetica Neue" w:hAnsi="Candara" w:cstheme="minorHAnsi"/>
          <w:bCs/>
          <w:i/>
          <w:iCs/>
          <w:color w:val="C00000"/>
          <w:sz w:val="24"/>
          <w:szCs w:val="24"/>
        </w:rPr>
      </w:pPr>
    </w:p>
    <w:p w14:paraId="024F1B2D" w14:textId="77777777" w:rsidR="00AD4116" w:rsidRPr="007D35B9" w:rsidRDefault="00AD4116" w:rsidP="00AD4116">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870"/>
        <w:gridCol w:w="2836"/>
      </w:tblGrid>
      <w:tr w:rsidR="00AD4116" w:rsidRPr="008A0529" w14:paraId="2FB1B477" w14:textId="77777777" w:rsidTr="001E0AF9">
        <w:trPr>
          <w:trHeight w:val="43"/>
        </w:trPr>
        <w:tc>
          <w:tcPr>
            <w:tcW w:w="10208" w:type="dxa"/>
            <w:gridSpan w:val="3"/>
            <w:shd w:val="clear" w:color="auto" w:fill="F2F2F2" w:themeFill="background1" w:themeFillShade="F2"/>
          </w:tcPr>
          <w:p w14:paraId="2FD23E6D" w14:textId="77777777" w:rsidR="00AD4116" w:rsidRDefault="00AD4116"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4C4765">
              <w:rPr>
                <w:rFonts w:cstheme="minorHAnsi"/>
                <w:bCs/>
                <w:i/>
                <w:iCs/>
                <w:color w:val="595959" w:themeColor="text1" w:themeTint="A6"/>
                <w:sz w:val="24"/>
                <w:szCs w:val="24"/>
              </w:rPr>
              <w:t>Acceptance Focus</w:t>
            </w:r>
          </w:p>
        </w:tc>
      </w:tr>
      <w:tr w:rsidR="00AD4116" w:rsidRPr="008A0529" w14:paraId="0DF5CE02" w14:textId="77777777" w:rsidTr="001E0AF9">
        <w:trPr>
          <w:trHeight w:val="43"/>
        </w:trPr>
        <w:tc>
          <w:tcPr>
            <w:tcW w:w="3502" w:type="dxa"/>
          </w:tcPr>
          <w:p w14:paraId="4F65140B" w14:textId="77777777" w:rsidR="00AD4116" w:rsidRPr="00541C1F" w:rsidRDefault="00AD4116"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Acceptance Focus</w:t>
            </w:r>
            <w:r w:rsidRPr="00541C1F">
              <w:rPr>
                <w:rFonts w:ascii="Calibri" w:hAnsi="Calibri" w:cs="Calibri"/>
                <w:bCs/>
                <w:color w:val="595959" w:themeColor="text1" w:themeTint="A6"/>
                <w:sz w:val="24"/>
                <w:szCs w:val="24"/>
              </w:rPr>
              <w:t xml:space="preserve"> Questions</w:t>
            </w:r>
          </w:p>
        </w:tc>
        <w:tc>
          <w:tcPr>
            <w:tcW w:w="3870" w:type="dxa"/>
          </w:tcPr>
          <w:p w14:paraId="73BEC987" w14:textId="77777777" w:rsidR="00AD4116" w:rsidRPr="00541C1F" w:rsidRDefault="00AD4116"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2836" w:type="dxa"/>
            <w:tcBorders>
              <w:top w:val="single" w:sz="4" w:space="0" w:color="auto"/>
              <w:left w:val="single" w:sz="4" w:space="0" w:color="auto"/>
              <w:bottom w:val="single" w:sz="4" w:space="0" w:color="auto"/>
            </w:tcBorders>
            <w:shd w:val="clear" w:color="auto" w:fill="F2F2F2" w:themeFill="background1" w:themeFillShade="F2"/>
          </w:tcPr>
          <w:p w14:paraId="79463095" w14:textId="77777777" w:rsidR="00AD4116" w:rsidRDefault="00AD4116"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14C2BDBE" w14:textId="77777777" w:rsidR="00AD4116" w:rsidRDefault="00AD4116"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AD4116" w:rsidRPr="008A0529" w14:paraId="215D42C2" w14:textId="77777777" w:rsidTr="001E0AF9">
        <w:trPr>
          <w:trHeight w:val="784"/>
        </w:trPr>
        <w:tc>
          <w:tcPr>
            <w:tcW w:w="3502" w:type="dxa"/>
            <w:vMerge w:val="restart"/>
          </w:tcPr>
          <w:p w14:paraId="29ECEE1B" w14:textId="77777777" w:rsidR="00AD4116" w:rsidRPr="00085FCA" w:rsidRDefault="00AD4116" w:rsidP="001E0AF9">
            <w:pPr>
              <w:pStyle w:val="ListParagraph"/>
              <w:numPr>
                <w:ilvl w:val="0"/>
                <w:numId w:val="6"/>
              </w:numPr>
              <w:ind w:left="242" w:hanging="278"/>
              <w:rPr>
                <w:rFonts w:asciiTheme="majorHAnsi" w:hAnsiTheme="majorHAnsi" w:cstheme="minorHAnsi"/>
                <w:b/>
                <w:bCs/>
                <w:sz w:val="24"/>
                <w:szCs w:val="24"/>
              </w:rPr>
            </w:pPr>
            <w:r w:rsidRPr="00085FCA">
              <w:rPr>
                <w:rFonts w:asciiTheme="majorHAnsi" w:hAnsiTheme="majorHAnsi" w:cstheme="minorHAnsi"/>
                <w:b/>
                <w:bCs/>
                <w:sz w:val="24"/>
                <w:szCs w:val="24"/>
              </w:rPr>
              <w:t>Breath in</w:t>
            </w:r>
          </w:p>
          <w:p w14:paraId="01775150" w14:textId="77777777" w:rsidR="00AD4116" w:rsidRDefault="00AD4116" w:rsidP="001E0AF9">
            <w:pPr>
              <w:pStyle w:val="ListParagraph"/>
              <w:numPr>
                <w:ilvl w:val="0"/>
                <w:numId w:val="40"/>
              </w:numPr>
              <w:rPr>
                <w:rFonts w:asciiTheme="majorHAnsi" w:hAnsiTheme="majorHAnsi" w:cstheme="minorHAnsi"/>
                <w:sz w:val="24"/>
                <w:szCs w:val="24"/>
              </w:rPr>
            </w:pPr>
            <w:r>
              <w:rPr>
                <w:rFonts w:asciiTheme="majorHAnsi" w:hAnsiTheme="majorHAnsi" w:cstheme="minorHAnsi"/>
                <w:b/>
                <w:bCs/>
                <w:sz w:val="24"/>
                <w:szCs w:val="24"/>
              </w:rPr>
              <w:t xml:space="preserve">I </w:t>
            </w:r>
            <w:r w:rsidRPr="000E7F4D">
              <w:rPr>
                <w:rFonts w:asciiTheme="majorHAnsi" w:hAnsiTheme="majorHAnsi" w:cstheme="minorHAnsi"/>
                <w:sz w:val="24"/>
                <w:szCs w:val="24"/>
              </w:rPr>
              <w:t>Accept</w:t>
            </w:r>
            <w:r>
              <w:rPr>
                <w:rFonts w:asciiTheme="majorHAnsi" w:hAnsiTheme="majorHAnsi" w:cstheme="minorHAnsi"/>
                <w:sz w:val="24"/>
                <w:szCs w:val="24"/>
              </w:rPr>
              <w:t>….(anxiety or most uncomfortable sensation present)</w:t>
            </w:r>
          </w:p>
          <w:p w14:paraId="597712D3" w14:textId="77777777" w:rsidR="00AD4116" w:rsidRPr="00085FCA" w:rsidRDefault="00AD4116" w:rsidP="001E0AF9">
            <w:pPr>
              <w:pStyle w:val="ListParagraph"/>
              <w:numPr>
                <w:ilvl w:val="0"/>
                <w:numId w:val="6"/>
              </w:numPr>
              <w:ind w:left="150" w:hanging="180"/>
              <w:rPr>
                <w:rFonts w:asciiTheme="majorHAnsi" w:hAnsiTheme="majorHAnsi" w:cstheme="minorHAnsi"/>
                <w:b/>
                <w:bCs/>
                <w:sz w:val="24"/>
                <w:szCs w:val="24"/>
              </w:rPr>
            </w:pPr>
            <w:r w:rsidRPr="00085FCA">
              <w:rPr>
                <w:rFonts w:asciiTheme="majorHAnsi" w:hAnsiTheme="majorHAnsi" w:cstheme="minorHAnsi"/>
                <w:b/>
                <w:bCs/>
                <w:sz w:val="24"/>
                <w:szCs w:val="24"/>
              </w:rPr>
              <w:t>Breath out</w:t>
            </w:r>
          </w:p>
          <w:p w14:paraId="4819FB4D" w14:textId="77777777" w:rsidR="00AD4116" w:rsidRPr="00441BC1" w:rsidRDefault="00AD4116" w:rsidP="001E0AF9">
            <w:pPr>
              <w:pStyle w:val="ListParagraph"/>
              <w:numPr>
                <w:ilvl w:val="0"/>
                <w:numId w:val="40"/>
              </w:numPr>
              <w:rPr>
                <w:rFonts w:asciiTheme="majorHAnsi" w:hAnsiTheme="majorHAnsi" w:cstheme="minorHAnsi"/>
                <w:sz w:val="24"/>
                <w:szCs w:val="24"/>
              </w:rPr>
            </w:pPr>
            <w:r w:rsidRPr="00085FCA">
              <w:rPr>
                <w:rFonts w:asciiTheme="majorHAnsi" w:hAnsiTheme="majorHAnsi" w:cstheme="minorHAnsi"/>
                <w:b/>
                <w:bCs/>
                <w:sz w:val="24"/>
                <w:szCs w:val="24"/>
              </w:rPr>
              <w:t>I</w:t>
            </w:r>
            <w:r>
              <w:rPr>
                <w:rFonts w:asciiTheme="majorHAnsi" w:hAnsiTheme="majorHAnsi" w:cstheme="minorHAnsi"/>
                <w:sz w:val="24"/>
                <w:szCs w:val="24"/>
              </w:rPr>
              <w:t xml:space="preserve"> do not need this feeling to go away .</w:t>
            </w:r>
          </w:p>
          <w:p w14:paraId="27CA8554" w14:textId="77777777" w:rsidR="00AD4116" w:rsidRPr="00F01007" w:rsidRDefault="00AD4116" w:rsidP="001E0AF9">
            <w:pPr>
              <w:rPr>
                <w:rFonts w:asciiTheme="majorHAnsi" w:hAnsiTheme="majorHAnsi" w:cstheme="minorHAnsi"/>
                <w:sz w:val="24"/>
                <w:szCs w:val="24"/>
              </w:rPr>
            </w:pPr>
          </w:p>
        </w:tc>
        <w:tc>
          <w:tcPr>
            <w:tcW w:w="3870" w:type="dxa"/>
            <w:tcBorders>
              <w:bottom w:val="single" w:sz="4" w:space="0" w:color="auto"/>
            </w:tcBorders>
          </w:tcPr>
          <w:p w14:paraId="1F699E84" w14:textId="77777777" w:rsidR="00AD4116" w:rsidRDefault="00AD4116" w:rsidP="001E0AF9">
            <w:pPr>
              <w:rPr>
                <w:rStyle w:val="Style1"/>
                <w:sz w:val="16"/>
                <w:szCs w:val="16"/>
              </w:rPr>
            </w:pPr>
            <w:sdt>
              <w:sdtPr>
                <w:rPr>
                  <w:rStyle w:val="Style1"/>
                  <w:sz w:val="16"/>
                  <w:szCs w:val="16"/>
                </w:rPr>
                <w:id w:val="1289079720"/>
                <w:placeholder>
                  <w:docPart w:val="420BBCCE70C6400FB07ADF07E59579AE"/>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Most uncomfortable sensation</w:t>
                </w:r>
              </w:sdtContent>
            </w:sdt>
          </w:p>
          <w:p w14:paraId="31F2EDDE" w14:textId="77777777" w:rsidR="00AD4116" w:rsidRDefault="00AD4116" w:rsidP="001E0AF9">
            <w:pPr>
              <w:rPr>
                <w:rStyle w:val="Style1"/>
                <w:sz w:val="16"/>
                <w:szCs w:val="16"/>
              </w:rPr>
            </w:pPr>
          </w:p>
          <w:p w14:paraId="4F9C352A" w14:textId="77777777" w:rsidR="00AD4116" w:rsidRPr="007E14B6" w:rsidRDefault="00AD4116" w:rsidP="001E0AF9">
            <w:pPr>
              <w:rPr>
                <w:rStyle w:val="Style1"/>
                <w:rFonts w:eastAsia="Calibri" w:cs="Calibri"/>
                <w:sz w:val="16"/>
                <w:szCs w:val="16"/>
              </w:rPr>
            </w:pPr>
          </w:p>
          <w:p w14:paraId="36B06C18" w14:textId="77777777" w:rsidR="00AD4116" w:rsidRPr="000115B0" w:rsidRDefault="00AD4116" w:rsidP="001E0AF9">
            <w:pPr>
              <w:rPr>
                <w:rFonts w:asciiTheme="majorHAnsi" w:hAnsiTheme="majorHAnsi" w:cstheme="majorHAnsi"/>
                <w:bCs/>
                <w:color w:val="000000" w:themeColor="text1"/>
                <w:sz w:val="24"/>
                <w:szCs w:val="24"/>
              </w:rPr>
            </w:pPr>
          </w:p>
        </w:tc>
        <w:tc>
          <w:tcPr>
            <w:tcW w:w="2836" w:type="dxa"/>
            <w:vMerge w:val="restart"/>
            <w:shd w:val="clear" w:color="auto" w:fill="F2F2F2" w:themeFill="background1" w:themeFillShade="F2"/>
          </w:tcPr>
          <w:p w14:paraId="292F9469" w14:textId="77777777" w:rsidR="00AD4116" w:rsidRDefault="00AD4116" w:rsidP="001E0AF9">
            <w:pPr>
              <w:rPr>
                <w:rStyle w:val="Style1"/>
                <w:sz w:val="16"/>
                <w:szCs w:val="16"/>
              </w:rPr>
            </w:pPr>
            <w:sdt>
              <w:sdtPr>
                <w:rPr>
                  <w:rFonts w:ascii="Candara" w:hAnsi="Candara"/>
                  <w:b/>
                  <w:color w:val="595959" w:themeColor="text1" w:themeTint="A6"/>
                  <w:sz w:val="18"/>
                  <w:szCs w:val="18"/>
                </w:rPr>
                <w:id w:val="1422371704"/>
                <w:placeholder>
                  <w:docPart w:val="3D1227F20B094F1DA4DFF09883A2871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D4116" w:rsidRPr="008A0529" w14:paraId="48560E0C" w14:textId="77777777" w:rsidTr="001E0AF9">
        <w:trPr>
          <w:trHeight w:val="858"/>
        </w:trPr>
        <w:tc>
          <w:tcPr>
            <w:tcW w:w="3502" w:type="dxa"/>
            <w:vMerge/>
          </w:tcPr>
          <w:p w14:paraId="11D6D250" w14:textId="77777777" w:rsidR="00AD4116" w:rsidRDefault="00AD4116" w:rsidP="001E0AF9">
            <w:pPr>
              <w:pStyle w:val="ListParagraph"/>
              <w:numPr>
                <w:ilvl w:val="0"/>
                <w:numId w:val="6"/>
              </w:numPr>
              <w:ind w:left="242" w:hanging="278"/>
              <w:rPr>
                <w:rFonts w:asciiTheme="majorHAnsi" w:hAnsiTheme="majorHAnsi" w:cstheme="minorHAnsi"/>
                <w:sz w:val="24"/>
                <w:szCs w:val="24"/>
              </w:rPr>
            </w:pPr>
          </w:p>
        </w:tc>
        <w:tc>
          <w:tcPr>
            <w:tcW w:w="3870" w:type="dxa"/>
            <w:tcBorders>
              <w:top w:val="single" w:sz="4" w:space="0" w:color="auto"/>
            </w:tcBorders>
          </w:tcPr>
          <w:p w14:paraId="794F05A0" w14:textId="77777777" w:rsidR="00AD4116" w:rsidRDefault="00AD4116" w:rsidP="001E0AF9">
            <w:pPr>
              <w:rPr>
                <w:rStyle w:val="Style1"/>
                <w:sz w:val="16"/>
                <w:szCs w:val="16"/>
              </w:rPr>
            </w:pPr>
            <w:sdt>
              <w:sdtPr>
                <w:rPr>
                  <w:rStyle w:val="Style1"/>
                  <w:sz w:val="16"/>
                  <w:szCs w:val="16"/>
                </w:rPr>
                <w:id w:val="-222678568"/>
                <w:placeholder>
                  <w:docPart w:val="AF49950B75DE406F883CB986DCBB80A2"/>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You do not need what to go away?</w:t>
                </w:r>
              </w:sdtContent>
            </w:sdt>
          </w:p>
          <w:p w14:paraId="6797BEAA" w14:textId="77777777" w:rsidR="00AD4116" w:rsidRDefault="00AD4116" w:rsidP="001E0AF9">
            <w:pPr>
              <w:rPr>
                <w:rStyle w:val="Style1"/>
                <w:sz w:val="16"/>
                <w:szCs w:val="16"/>
              </w:rPr>
            </w:pPr>
          </w:p>
        </w:tc>
        <w:tc>
          <w:tcPr>
            <w:tcW w:w="2836" w:type="dxa"/>
            <w:vMerge/>
            <w:shd w:val="clear" w:color="auto" w:fill="F2F2F2" w:themeFill="background1" w:themeFillShade="F2"/>
          </w:tcPr>
          <w:p w14:paraId="437A5D32" w14:textId="77777777" w:rsidR="00AD4116" w:rsidRDefault="00AD4116" w:rsidP="001E0AF9">
            <w:pPr>
              <w:rPr>
                <w:rFonts w:ascii="Candara" w:hAnsi="Candara"/>
                <w:b/>
                <w:color w:val="595959" w:themeColor="text1" w:themeTint="A6"/>
                <w:sz w:val="18"/>
                <w:szCs w:val="18"/>
              </w:rPr>
            </w:pPr>
          </w:p>
        </w:tc>
      </w:tr>
      <w:tr w:rsidR="00AD4116" w:rsidRPr="008A0529" w14:paraId="37F31F9A" w14:textId="77777777" w:rsidTr="001E0AF9">
        <w:trPr>
          <w:trHeight w:val="525"/>
        </w:trPr>
        <w:tc>
          <w:tcPr>
            <w:tcW w:w="3502" w:type="dxa"/>
          </w:tcPr>
          <w:p w14:paraId="2865B5C2" w14:textId="77777777" w:rsidR="00AD4116" w:rsidRDefault="00AD4116"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Anxiety Acceptance Rating:</w:t>
            </w:r>
            <w:r>
              <w:rPr>
                <w:rFonts w:asciiTheme="majorHAnsi" w:hAnsiTheme="majorHAnsi"/>
                <w:bCs/>
                <w:sz w:val="24"/>
                <w:szCs w:val="24"/>
              </w:rPr>
              <w:t xml:space="preserve"> During your exposure, how accepting were you of your anxiety?</w:t>
            </w:r>
          </w:p>
          <w:p w14:paraId="60FA8D52" w14:textId="77777777" w:rsidR="00AD4116" w:rsidRPr="000115B0" w:rsidRDefault="00AD4116" w:rsidP="001E0AF9">
            <w:pPr>
              <w:pStyle w:val="ListParagraph"/>
              <w:numPr>
                <w:ilvl w:val="0"/>
                <w:numId w:val="6"/>
              </w:numPr>
              <w:ind w:left="242" w:hanging="278"/>
              <w:rPr>
                <w:rFonts w:asciiTheme="majorHAnsi" w:hAnsiTheme="majorHAnsi"/>
                <w:bCs/>
                <w:sz w:val="24"/>
                <w:szCs w:val="24"/>
              </w:rPr>
            </w:pPr>
            <w:r w:rsidRPr="000115B0">
              <w:rPr>
                <w:rFonts w:asciiTheme="majorHAnsi" w:hAnsiTheme="majorHAnsi"/>
                <w:bCs/>
                <w:sz w:val="24"/>
                <w:szCs w:val="24"/>
              </w:rPr>
              <w:t>Use the rating scale below</w:t>
            </w:r>
          </w:p>
        </w:tc>
        <w:tc>
          <w:tcPr>
            <w:tcW w:w="3870" w:type="dxa"/>
          </w:tcPr>
          <w:p w14:paraId="070C6553" w14:textId="77777777" w:rsidR="00AD4116" w:rsidRDefault="00AD4116" w:rsidP="001E0AF9">
            <w:pPr>
              <w:rPr>
                <w:rStyle w:val="Style1"/>
                <w:sz w:val="16"/>
                <w:szCs w:val="16"/>
              </w:rPr>
            </w:pPr>
            <w:sdt>
              <w:sdtPr>
                <w:rPr>
                  <w:rStyle w:val="Style1"/>
                  <w:rFonts w:asciiTheme="majorHAnsi" w:hAnsiTheme="majorHAnsi" w:cstheme="majorHAnsi"/>
                  <w:sz w:val="20"/>
                  <w:szCs w:val="20"/>
                </w:rPr>
                <w:id w:val="2020576703"/>
                <w:placeholder>
                  <w:docPart w:val="BA5F03C64FBF4C18B4CAEDDF4D5B3037"/>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2836" w:type="dxa"/>
            <w:shd w:val="clear" w:color="auto" w:fill="F2F2F2" w:themeFill="background1" w:themeFillShade="F2"/>
          </w:tcPr>
          <w:p w14:paraId="0197CF2A" w14:textId="77777777" w:rsidR="00AD4116" w:rsidRDefault="00AD4116"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665217188"/>
                <w:placeholder>
                  <w:docPart w:val="13B2602CA58C4AD3BFB6FCFBD0E1501C"/>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D4116" w:rsidRPr="008A0529" w14:paraId="1E500F6B" w14:textId="77777777" w:rsidTr="001E0AF9">
        <w:trPr>
          <w:trHeight w:val="381"/>
        </w:trPr>
        <w:tc>
          <w:tcPr>
            <w:tcW w:w="10208" w:type="dxa"/>
            <w:gridSpan w:val="3"/>
          </w:tcPr>
          <w:p w14:paraId="05102A45" w14:textId="77777777" w:rsidR="00AD4116" w:rsidRPr="00757875" w:rsidRDefault="00AD4116"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Pr>
                <w:rFonts w:cstheme="minorHAnsi"/>
                <w:b/>
                <w:color w:val="595959" w:themeColor="text1" w:themeTint="A6"/>
                <w:sz w:val="20"/>
                <w:szCs w:val="20"/>
                <w:u w:val="single"/>
              </w:rPr>
              <w:t>Anxiety Acceptance</w:t>
            </w:r>
            <w:r w:rsidRPr="00A2460C">
              <w:rPr>
                <w:rFonts w:cstheme="minorHAnsi"/>
                <w:b/>
                <w:color w:val="595959" w:themeColor="text1" w:themeTint="A6"/>
                <w:sz w:val="20"/>
                <w:szCs w:val="20"/>
                <w:u w:val="single"/>
              </w:rPr>
              <w:t xml:space="preserve">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Level of acceptance for your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58325768" w14:textId="77777777" w:rsidR="00AD4116" w:rsidRPr="00790051" w:rsidRDefault="00AD4116"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t accepting at all – (I refused to accept it)</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Very accepting – (I was fully committed to not fighting my anxiety)</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r>
    </w:tbl>
    <w:p w14:paraId="006C3F29" w14:textId="77777777" w:rsidR="00AD4116" w:rsidRDefault="00AD4116" w:rsidP="00AD4116">
      <w:pPr>
        <w:widowControl w:val="0"/>
        <w:spacing w:after="0" w:line="240" w:lineRule="auto"/>
        <w:rPr>
          <w:rFonts w:ascii="Times New Roman" w:eastAsia="Times New Roman" w:hAnsi="Times New Roman" w:cs="Times New Roman"/>
          <w:sz w:val="24"/>
          <w:szCs w:val="24"/>
        </w:rPr>
      </w:pPr>
    </w:p>
    <w:p w14:paraId="53BFBFB7" w14:textId="77777777" w:rsidR="00AD4116" w:rsidRDefault="00AD4116" w:rsidP="00AD4116">
      <w:pPr>
        <w:widowControl w:val="0"/>
        <w:spacing w:after="0" w:line="240" w:lineRule="auto"/>
        <w:rPr>
          <w:rFonts w:asciiTheme="majorHAnsi" w:eastAsia="Times New Roman" w:hAnsiTheme="majorHAnsi" w:cstheme="majorHAnsi"/>
          <w:b/>
          <w:bCs/>
          <w:sz w:val="40"/>
          <w:szCs w:val="40"/>
        </w:rPr>
      </w:pPr>
    </w:p>
    <w:p w14:paraId="7E2AB5AE" w14:textId="77777777" w:rsidR="00AD4116" w:rsidRPr="00E17C9C" w:rsidRDefault="00AD4116" w:rsidP="00AD4116">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4788D696" w14:textId="77777777" w:rsidR="00AD4116" w:rsidRPr="00E17C9C" w:rsidRDefault="00AD4116" w:rsidP="00AD4116">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000155E0" w14:textId="77777777" w:rsidR="00AD4116" w:rsidRDefault="00AD4116" w:rsidP="00FA73ED">
      <w:pPr>
        <w:widowControl w:val="0"/>
        <w:spacing w:after="0" w:line="240" w:lineRule="auto"/>
        <w:rPr>
          <w:rFonts w:asciiTheme="majorHAnsi" w:eastAsia="Times New Roman" w:hAnsiTheme="majorHAnsi" w:cstheme="majorHAnsi"/>
          <w:b/>
          <w:bCs/>
          <w:sz w:val="40"/>
          <w:szCs w:val="40"/>
        </w:rPr>
      </w:pPr>
    </w:p>
    <w:sectPr w:rsidR="00AD4116">
      <w:headerReference w:type="default" r:id="rId11"/>
      <w:footerReference w:type="default" r:id="rId12"/>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30980" w14:textId="77777777" w:rsidR="006326C2" w:rsidRDefault="006326C2">
      <w:pPr>
        <w:spacing w:after="0" w:line="240" w:lineRule="auto"/>
      </w:pPr>
      <w:r>
        <w:separator/>
      </w:r>
    </w:p>
  </w:endnote>
  <w:endnote w:type="continuationSeparator" w:id="0">
    <w:p w14:paraId="10B7C7F1" w14:textId="77777777" w:rsidR="006326C2" w:rsidRDefault="006326C2">
      <w:pPr>
        <w:spacing w:after="0" w:line="240" w:lineRule="auto"/>
      </w:pPr>
      <w:r>
        <w:continuationSeparator/>
      </w:r>
    </w:p>
  </w:endnote>
  <w:endnote w:type="continuationNotice" w:id="1">
    <w:p w14:paraId="01371388" w14:textId="77777777" w:rsidR="006326C2" w:rsidRDefault="006326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10B21" w14:textId="77777777" w:rsidR="006326C2" w:rsidRDefault="006326C2">
      <w:pPr>
        <w:spacing w:after="0" w:line="240" w:lineRule="auto"/>
      </w:pPr>
      <w:r>
        <w:separator/>
      </w:r>
    </w:p>
  </w:footnote>
  <w:footnote w:type="continuationSeparator" w:id="0">
    <w:p w14:paraId="1531F04D" w14:textId="77777777" w:rsidR="006326C2" w:rsidRDefault="006326C2">
      <w:pPr>
        <w:spacing w:after="0" w:line="240" w:lineRule="auto"/>
      </w:pPr>
      <w:r>
        <w:continuationSeparator/>
      </w:r>
    </w:p>
  </w:footnote>
  <w:footnote w:type="continuationNotice" w:id="1">
    <w:p w14:paraId="1F681A8E" w14:textId="77777777" w:rsidR="006326C2" w:rsidRDefault="006326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0919" w14:textId="35675B69"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74532961">
          <wp:extent cx="1877695" cy="53450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77695" cy="5345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3411537" w14:textId="77777777" w:rsidR="00D744F1" w:rsidRDefault="00D744F1" w:rsidP="00D744F1">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2B3F8DE" w:rsidR="006552FA" w:rsidRPr="00D744F1" w:rsidRDefault="00D744F1" w:rsidP="00D744F1">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83535"/>
    <w:multiLevelType w:val="hybridMultilevel"/>
    <w:tmpl w:val="0144D3E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E7317"/>
    <w:multiLevelType w:val="hybridMultilevel"/>
    <w:tmpl w:val="F2F647F2"/>
    <w:lvl w:ilvl="0" w:tplc="6E5E6A1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9091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F044F"/>
    <w:multiLevelType w:val="hybridMultilevel"/>
    <w:tmpl w:val="D7880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7F80"/>
    <w:multiLevelType w:val="hybridMultilevel"/>
    <w:tmpl w:val="96C2088A"/>
    <w:lvl w:ilvl="0" w:tplc="55840E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B0A69"/>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44C51"/>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5195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90770"/>
    <w:multiLevelType w:val="hybridMultilevel"/>
    <w:tmpl w:val="5B06908A"/>
    <w:lvl w:ilvl="0" w:tplc="1DF6B968">
      <w:numFmt w:val="bullet"/>
      <w:lvlText w:val="-"/>
      <w:lvlJc w:val="left"/>
      <w:pPr>
        <w:ind w:left="602" w:hanging="360"/>
      </w:pPr>
      <w:rPr>
        <w:rFonts w:ascii="Calibri" w:eastAsiaTheme="minorHAnsi" w:hAnsi="Calibri" w:cs="Calibri" w:hint="default"/>
        <w:b/>
      </w:rPr>
    </w:lvl>
    <w:lvl w:ilvl="1" w:tplc="04090003" w:tentative="1">
      <w:start w:val="1"/>
      <w:numFmt w:val="bullet"/>
      <w:lvlText w:val="o"/>
      <w:lvlJc w:val="left"/>
      <w:pPr>
        <w:ind w:left="1322" w:hanging="360"/>
      </w:pPr>
      <w:rPr>
        <w:rFonts w:ascii="Courier New" w:hAnsi="Courier New" w:cs="Courier New" w:hint="default"/>
      </w:rPr>
    </w:lvl>
    <w:lvl w:ilvl="2" w:tplc="04090005" w:tentative="1">
      <w:start w:val="1"/>
      <w:numFmt w:val="bullet"/>
      <w:lvlText w:val=""/>
      <w:lvlJc w:val="left"/>
      <w:pPr>
        <w:ind w:left="2042" w:hanging="360"/>
      </w:pPr>
      <w:rPr>
        <w:rFonts w:ascii="Wingdings" w:hAnsi="Wingdings" w:hint="default"/>
      </w:rPr>
    </w:lvl>
    <w:lvl w:ilvl="3" w:tplc="04090001" w:tentative="1">
      <w:start w:val="1"/>
      <w:numFmt w:val="bullet"/>
      <w:lvlText w:val=""/>
      <w:lvlJc w:val="left"/>
      <w:pPr>
        <w:ind w:left="2762" w:hanging="360"/>
      </w:pPr>
      <w:rPr>
        <w:rFonts w:ascii="Symbol" w:hAnsi="Symbol" w:hint="default"/>
      </w:rPr>
    </w:lvl>
    <w:lvl w:ilvl="4" w:tplc="04090003" w:tentative="1">
      <w:start w:val="1"/>
      <w:numFmt w:val="bullet"/>
      <w:lvlText w:val="o"/>
      <w:lvlJc w:val="left"/>
      <w:pPr>
        <w:ind w:left="3482" w:hanging="360"/>
      </w:pPr>
      <w:rPr>
        <w:rFonts w:ascii="Courier New" w:hAnsi="Courier New" w:cs="Courier New" w:hint="default"/>
      </w:rPr>
    </w:lvl>
    <w:lvl w:ilvl="5" w:tplc="04090005" w:tentative="1">
      <w:start w:val="1"/>
      <w:numFmt w:val="bullet"/>
      <w:lvlText w:val=""/>
      <w:lvlJc w:val="left"/>
      <w:pPr>
        <w:ind w:left="4202" w:hanging="360"/>
      </w:pPr>
      <w:rPr>
        <w:rFonts w:ascii="Wingdings" w:hAnsi="Wingdings" w:hint="default"/>
      </w:rPr>
    </w:lvl>
    <w:lvl w:ilvl="6" w:tplc="04090001" w:tentative="1">
      <w:start w:val="1"/>
      <w:numFmt w:val="bullet"/>
      <w:lvlText w:val=""/>
      <w:lvlJc w:val="left"/>
      <w:pPr>
        <w:ind w:left="4922" w:hanging="360"/>
      </w:pPr>
      <w:rPr>
        <w:rFonts w:ascii="Symbol" w:hAnsi="Symbol" w:hint="default"/>
      </w:rPr>
    </w:lvl>
    <w:lvl w:ilvl="7" w:tplc="04090003" w:tentative="1">
      <w:start w:val="1"/>
      <w:numFmt w:val="bullet"/>
      <w:lvlText w:val="o"/>
      <w:lvlJc w:val="left"/>
      <w:pPr>
        <w:ind w:left="5642" w:hanging="360"/>
      </w:pPr>
      <w:rPr>
        <w:rFonts w:ascii="Courier New" w:hAnsi="Courier New" w:cs="Courier New" w:hint="default"/>
      </w:rPr>
    </w:lvl>
    <w:lvl w:ilvl="8" w:tplc="04090005" w:tentative="1">
      <w:start w:val="1"/>
      <w:numFmt w:val="bullet"/>
      <w:lvlText w:val=""/>
      <w:lvlJc w:val="left"/>
      <w:pPr>
        <w:ind w:left="6362" w:hanging="360"/>
      </w:pPr>
      <w:rPr>
        <w:rFonts w:ascii="Wingdings" w:hAnsi="Wingdings" w:hint="default"/>
      </w:rPr>
    </w:lvl>
  </w:abstractNum>
  <w:abstractNum w:abstractNumId="10" w15:restartNumberingAfterBreak="0">
    <w:nsid w:val="26FD7351"/>
    <w:multiLevelType w:val="hybridMultilevel"/>
    <w:tmpl w:val="C0F06E86"/>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253BC"/>
    <w:multiLevelType w:val="hybridMultilevel"/>
    <w:tmpl w:val="0A688BA2"/>
    <w:lvl w:ilvl="0" w:tplc="20722266">
      <w:start w:val="2"/>
      <w:numFmt w:val="bullet"/>
      <w:lvlText w:val="-"/>
      <w:lvlJc w:val="left"/>
      <w:pPr>
        <w:ind w:left="345" w:hanging="360"/>
      </w:pPr>
      <w:rPr>
        <w:rFonts w:ascii="Calibri" w:eastAsiaTheme="minorHAns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3" w15:restartNumberingAfterBreak="0">
    <w:nsid w:val="2AE970E3"/>
    <w:multiLevelType w:val="hybridMultilevel"/>
    <w:tmpl w:val="115A090C"/>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114C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F42B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915C49"/>
    <w:multiLevelType w:val="hybridMultilevel"/>
    <w:tmpl w:val="627A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21240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75BAB"/>
    <w:multiLevelType w:val="hybridMultilevel"/>
    <w:tmpl w:val="E750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B5E7A"/>
    <w:multiLevelType w:val="hybridMultilevel"/>
    <w:tmpl w:val="33F83E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5B12B8"/>
    <w:multiLevelType w:val="hybridMultilevel"/>
    <w:tmpl w:val="A7D6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6473CF"/>
    <w:multiLevelType w:val="hybridMultilevel"/>
    <w:tmpl w:val="1C9C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B6BC8"/>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C6B8D"/>
    <w:multiLevelType w:val="hybridMultilevel"/>
    <w:tmpl w:val="86E0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94D8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0E0A2E"/>
    <w:multiLevelType w:val="hybridMultilevel"/>
    <w:tmpl w:val="59EE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11099"/>
    <w:multiLevelType w:val="hybridMultilevel"/>
    <w:tmpl w:val="91CA6C9E"/>
    <w:lvl w:ilvl="0" w:tplc="8F10E3F4">
      <w:numFmt w:val="bullet"/>
      <w:lvlText w:val="-"/>
      <w:lvlJc w:val="left"/>
      <w:pPr>
        <w:ind w:left="602" w:hanging="360"/>
      </w:pPr>
      <w:rPr>
        <w:rFonts w:ascii="Calibri" w:eastAsiaTheme="minorHAnsi" w:hAnsi="Calibri" w:cs="Calibri" w:hint="default"/>
        <w:b/>
      </w:rPr>
    </w:lvl>
    <w:lvl w:ilvl="1" w:tplc="04090003" w:tentative="1">
      <w:start w:val="1"/>
      <w:numFmt w:val="bullet"/>
      <w:lvlText w:val="o"/>
      <w:lvlJc w:val="left"/>
      <w:pPr>
        <w:ind w:left="1322" w:hanging="360"/>
      </w:pPr>
      <w:rPr>
        <w:rFonts w:ascii="Courier New" w:hAnsi="Courier New" w:cs="Courier New" w:hint="default"/>
      </w:rPr>
    </w:lvl>
    <w:lvl w:ilvl="2" w:tplc="04090005" w:tentative="1">
      <w:start w:val="1"/>
      <w:numFmt w:val="bullet"/>
      <w:lvlText w:val=""/>
      <w:lvlJc w:val="left"/>
      <w:pPr>
        <w:ind w:left="2042" w:hanging="360"/>
      </w:pPr>
      <w:rPr>
        <w:rFonts w:ascii="Wingdings" w:hAnsi="Wingdings" w:hint="default"/>
      </w:rPr>
    </w:lvl>
    <w:lvl w:ilvl="3" w:tplc="04090001" w:tentative="1">
      <w:start w:val="1"/>
      <w:numFmt w:val="bullet"/>
      <w:lvlText w:val=""/>
      <w:lvlJc w:val="left"/>
      <w:pPr>
        <w:ind w:left="2762" w:hanging="360"/>
      </w:pPr>
      <w:rPr>
        <w:rFonts w:ascii="Symbol" w:hAnsi="Symbol" w:hint="default"/>
      </w:rPr>
    </w:lvl>
    <w:lvl w:ilvl="4" w:tplc="04090003" w:tentative="1">
      <w:start w:val="1"/>
      <w:numFmt w:val="bullet"/>
      <w:lvlText w:val="o"/>
      <w:lvlJc w:val="left"/>
      <w:pPr>
        <w:ind w:left="3482" w:hanging="360"/>
      </w:pPr>
      <w:rPr>
        <w:rFonts w:ascii="Courier New" w:hAnsi="Courier New" w:cs="Courier New" w:hint="default"/>
      </w:rPr>
    </w:lvl>
    <w:lvl w:ilvl="5" w:tplc="04090005" w:tentative="1">
      <w:start w:val="1"/>
      <w:numFmt w:val="bullet"/>
      <w:lvlText w:val=""/>
      <w:lvlJc w:val="left"/>
      <w:pPr>
        <w:ind w:left="4202" w:hanging="360"/>
      </w:pPr>
      <w:rPr>
        <w:rFonts w:ascii="Wingdings" w:hAnsi="Wingdings" w:hint="default"/>
      </w:rPr>
    </w:lvl>
    <w:lvl w:ilvl="6" w:tplc="04090001" w:tentative="1">
      <w:start w:val="1"/>
      <w:numFmt w:val="bullet"/>
      <w:lvlText w:val=""/>
      <w:lvlJc w:val="left"/>
      <w:pPr>
        <w:ind w:left="4922" w:hanging="360"/>
      </w:pPr>
      <w:rPr>
        <w:rFonts w:ascii="Symbol" w:hAnsi="Symbol" w:hint="default"/>
      </w:rPr>
    </w:lvl>
    <w:lvl w:ilvl="7" w:tplc="04090003" w:tentative="1">
      <w:start w:val="1"/>
      <w:numFmt w:val="bullet"/>
      <w:lvlText w:val="o"/>
      <w:lvlJc w:val="left"/>
      <w:pPr>
        <w:ind w:left="5642" w:hanging="360"/>
      </w:pPr>
      <w:rPr>
        <w:rFonts w:ascii="Courier New" w:hAnsi="Courier New" w:cs="Courier New" w:hint="default"/>
      </w:rPr>
    </w:lvl>
    <w:lvl w:ilvl="8" w:tplc="04090005" w:tentative="1">
      <w:start w:val="1"/>
      <w:numFmt w:val="bullet"/>
      <w:lvlText w:val=""/>
      <w:lvlJc w:val="left"/>
      <w:pPr>
        <w:ind w:left="6362" w:hanging="360"/>
      </w:pPr>
      <w:rPr>
        <w:rFonts w:ascii="Wingdings" w:hAnsi="Wingdings" w:hint="default"/>
      </w:rPr>
    </w:lvl>
  </w:abstractNum>
  <w:abstractNum w:abstractNumId="28" w15:restartNumberingAfterBreak="0">
    <w:nsid w:val="50175286"/>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51810"/>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66AF2"/>
    <w:multiLevelType w:val="hybridMultilevel"/>
    <w:tmpl w:val="B290C670"/>
    <w:lvl w:ilvl="0" w:tplc="04090005">
      <w:start w:val="1"/>
      <w:numFmt w:val="bullet"/>
      <w:lvlText w:val=""/>
      <w:lvlJc w:val="left"/>
      <w:pPr>
        <w:ind w:left="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0D2FE7"/>
    <w:multiLevelType w:val="hybridMultilevel"/>
    <w:tmpl w:val="D7CC56FC"/>
    <w:lvl w:ilvl="0" w:tplc="947AB5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700D9"/>
    <w:multiLevelType w:val="hybridMultilevel"/>
    <w:tmpl w:val="5AA6EB70"/>
    <w:lvl w:ilvl="0" w:tplc="7194DC8A">
      <w:start w:val="2"/>
      <w:numFmt w:val="bullet"/>
      <w:lvlText w:val="-"/>
      <w:lvlJc w:val="left"/>
      <w:pPr>
        <w:ind w:left="705" w:hanging="360"/>
      </w:pPr>
      <w:rPr>
        <w:rFonts w:ascii="Calibri" w:eastAsiaTheme="minorHAnsi" w:hAnsi="Calibri" w:cs="Calibri" w:hint="default"/>
        <w:b/>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6657643C"/>
    <w:multiLevelType w:val="hybridMultilevel"/>
    <w:tmpl w:val="7FB605C6"/>
    <w:lvl w:ilvl="0" w:tplc="577E057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06BAA"/>
    <w:multiLevelType w:val="hybridMultilevel"/>
    <w:tmpl w:val="AA6C8F3A"/>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B64EC8"/>
    <w:multiLevelType w:val="hybridMultilevel"/>
    <w:tmpl w:val="3D9019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60597"/>
    <w:multiLevelType w:val="hybridMultilevel"/>
    <w:tmpl w:val="69B0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86C89"/>
    <w:multiLevelType w:val="hybridMultilevel"/>
    <w:tmpl w:val="0E067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85D68"/>
    <w:multiLevelType w:val="hybridMultilevel"/>
    <w:tmpl w:val="30F8051E"/>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D605F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749482">
    <w:abstractNumId w:val="38"/>
  </w:num>
  <w:num w:numId="2" w16cid:durableId="278953043">
    <w:abstractNumId w:val="13"/>
  </w:num>
  <w:num w:numId="3" w16cid:durableId="647977021">
    <w:abstractNumId w:val="24"/>
  </w:num>
  <w:num w:numId="4" w16cid:durableId="615331698">
    <w:abstractNumId w:val="0"/>
  </w:num>
  <w:num w:numId="5" w16cid:durableId="876818930">
    <w:abstractNumId w:val="36"/>
  </w:num>
  <w:num w:numId="6" w16cid:durableId="263996330">
    <w:abstractNumId w:val="30"/>
  </w:num>
  <w:num w:numId="7" w16cid:durableId="1111049725">
    <w:abstractNumId w:val="3"/>
  </w:num>
  <w:num w:numId="8" w16cid:durableId="877015025">
    <w:abstractNumId w:val="28"/>
  </w:num>
  <w:num w:numId="9" w16cid:durableId="775365160">
    <w:abstractNumId w:val="25"/>
  </w:num>
  <w:num w:numId="10" w16cid:durableId="457140940">
    <w:abstractNumId w:val="14"/>
  </w:num>
  <w:num w:numId="11" w16cid:durableId="1553223901">
    <w:abstractNumId w:val="29"/>
  </w:num>
  <w:num w:numId="12" w16cid:durableId="687676195">
    <w:abstractNumId w:val="7"/>
  </w:num>
  <w:num w:numId="13" w16cid:durableId="1567565647">
    <w:abstractNumId w:val="15"/>
  </w:num>
  <w:num w:numId="14" w16cid:durableId="1973359970">
    <w:abstractNumId w:val="39"/>
  </w:num>
  <w:num w:numId="15" w16cid:durableId="1828277056">
    <w:abstractNumId w:val="6"/>
  </w:num>
  <w:num w:numId="16" w16cid:durableId="905148495">
    <w:abstractNumId w:val="17"/>
  </w:num>
  <w:num w:numId="17" w16cid:durableId="1270698834">
    <w:abstractNumId w:val="23"/>
  </w:num>
  <w:num w:numId="18" w16cid:durableId="438837000">
    <w:abstractNumId w:val="8"/>
  </w:num>
  <w:num w:numId="19" w16cid:durableId="587931941">
    <w:abstractNumId w:val="33"/>
  </w:num>
  <w:num w:numId="20" w16cid:durableId="1297951714">
    <w:abstractNumId w:val="18"/>
  </w:num>
  <w:num w:numId="21" w16cid:durableId="757555492">
    <w:abstractNumId w:val="22"/>
  </w:num>
  <w:num w:numId="22" w16cid:durableId="1015039165">
    <w:abstractNumId w:val="11"/>
  </w:num>
  <w:num w:numId="23" w16cid:durableId="1925842001">
    <w:abstractNumId w:val="35"/>
  </w:num>
  <w:num w:numId="24" w16cid:durableId="1877693804">
    <w:abstractNumId w:val="21"/>
  </w:num>
  <w:num w:numId="25" w16cid:durableId="549079083">
    <w:abstractNumId w:val="26"/>
  </w:num>
  <w:num w:numId="26" w16cid:durableId="1707370416">
    <w:abstractNumId w:val="20"/>
  </w:num>
  <w:num w:numId="27" w16cid:durableId="560674267">
    <w:abstractNumId w:val="4"/>
  </w:num>
  <w:num w:numId="28" w16cid:durableId="2119716371">
    <w:abstractNumId w:val="37"/>
  </w:num>
  <w:num w:numId="29" w16cid:durableId="1694844698">
    <w:abstractNumId w:val="34"/>
  </w:num>
  <w:num w:numId="30" w16cid:durableId="1637370390">
    <w:abstractNumId w:val="12"/>
  </w:num>
  <w:num w:numId="31" w16cid:durableId="995649162">
    <w:abstractNumId w:val="32"/>
  </w:num>
  <w:num w:numId="32" w16cid:durableId="2011250320">
    <w:abstractNumId w:val="10"/>
  </w:num>
  <w:num w:numId="33" w16cid:durableId="1977225321">
    <w:abstractNumId w:val="5"/>
  </w:num>
  <w:num w:numId="34" w16cid:durableId="1955477012">
    <w:abstractNumId w:val="19"/>
  </w:num>
  <w:num w:numId="35" w16cid:durableId="285619351">
    <w:abstractNumId w:val="16"/>
  </w:num>
  <w:num w:numId="36" w16cid:durableId="1291086630">
    <w:abstractNumId w:val="2"/>
  </w:num>
  <w:num w:numId="37" w16cid:durableId="2094471062">
    <w:abstractNumId w:val="31"/>
  </w:num>
  <w:num w:numId="38" w16cid:durableId="243416470">
    <w:abstractNumId w:val="1"/>
  </w:num>
  <w:num w:numId="39" w16cid:durableId="313142750">
    <w:abstractNumId w:val="27"/>
  </w:num>
  <w:num w:numId="40" w16cid:durableId="128518663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0FADE6CfMtAAAA"/>
    <w:docVar w:name="dgnword-docGUID" w:val="{736999C6-8480-4640-8028-A829EDE13671}"/>
    <w:docVar w:name="dgnword-eventsink" w:val="2505286897184"/>
  </w:docVars>
  <w:rsids>
    <w:rsidRoot w:val="006552FA"/>
    <w:rsid w:val="00002309"/>
    <w:rsid w:val="00002F28"/>
    <w:rsid w:val="00002F34"/>
    <w:rsid w:val="000050FD"/>
    <w:rsid w:val="00005BFD"/>
    <w:rsid w:val="00006A4E"/>
    <w:rsid w:val="0000718E"/>
    <w:rsid w:val="000115B0"/>
    <w:rsid w:val="0001166D"/>
    <w:rsid w:val="000124E6"/>
    <w:rsid w:val="00013CCC"/>
    <w:rsid w:val="000143C8"/>
    <w:rsid w:val="00016C2D"/>
    <w:rsid w:val="00017054"/>
    <w:rsid w:val="000206BF"/>
    <w:rsid w:val="00027154"/>
    <w:rsid w:val="0002749D"/>
    <w:rsid w:val="00027CDC"/>
    <w:rsid w:val="00031781"/>
    <w:rsid w:val="000329BA"/>
    <w:rsid w:val="0003330A"/>
    <w:rsid w:val="000354A6"/>
    <w:rsid w:val="00042E32"/>
    <w:rsid w:val="00043BB0"/>
    <w:rsid w:val="00043ECC"/>
    <w:rsid w:val="000446EA"/>
    <w:rsid w:val="000447B6"/>
    <w:rsid w:val="00044EBA"/>
    <w:rsid w:val="000458DE"/>
    <w:rsid w:val="00046445"/>
    <w:rsid w:val="00046EA2"/>
    <w:rsid w:val="00054298"/>
    <w:rsid w:val="00056C62"/>
    <w:rsid w:val="00056FE9"/>
    <w:rsid w:val="00060C5F"/>
    <w:rsid w:val="00060C70"/>
    <w:rsid w:val="00060D4E"/>
    <w:rsid w:val="00060EF0"/>
    <w:rsid w:val="00060FEF"/>
    <w:rsid w:val="000661DD"/>
    <w:rsid w:val="00067647"/>
    <w:rsid w:val="00067A07"/>
    <w:rsid w:val="00070969"/>
    <w:rsid w:val="00073AFB"/>
    <w:rsid w:val="00075D45"/>
    <w:rsid w:val="000769BA"/>
    <w:rsid w:val="000847CB"/>
    <w:rsid w:val="00085FCA"/>
    <w:rsid w:val="00086CDF"/>
    <w:rsid w:val="00090BDA"/>
    <w:rsid w:val="00091A09"/>
    <w:rsid w:val="00091A87"/>
    <w:rsid w:val="00092621"/>
    <w:rsid w:val="00095002"/>
    <w:rsid w:val="00096FA0"/>
    <w:rsid w:val="000A32B0"/>
    <w:rsid w:val="000A3716"/>
    <w:rsid w:val="000A4474"/>
    <w:rsid w:val="000A6CF9"/>
    <w:rsid w:val="000B1BE7"/>
    <w:rsid w:val="000B285C"/>
    <w:rsid w:val="000B4AF9"/>
    <w:rsid w:val="000C403B"/>
    <w:rsid w:val="000C64D1"/>
    <w:rsid w:val="000C68B8"/>
    <w:rsid w:val="000C6A14"/>
    <w:rsid w:val="000C73DF"/>
    <w:rsid w:val="000C7F1B"/>
    <w:rsid w:val="000D6682"/>
    <w:rsid w:val="000E1B56"/>
    <w:rsid w:val="000E2E24"/>
    <w:rsid w:val="000E6D24"/>
    <w:rsid w:val="000E7011"/>
    <w:rsid w:val="000E7F4D"/>
    <w:rsid w:val="000F0C54"/>
    <w:rsid w:val="000F27F6"/>
    <w:rsid w:val="000F42A0"/>
    <w:rsid w:val="000F57CB"/>
    <w:rsid w:val="000F7B94"/>
    <w:rsid w:val="00101A9F"/>
    <w:rsid w:val="00104074"/>
    <w:rsid w:val="00104383"/>
    <w:rsid w:val="001045ED"/>
    <w:rsid w:val="00105199"/>
    <w:rsid w:val="001142FE"/>
    <w:rsid w:val="00126C14"/>
    <w:rsid w:val="00127EFA"/>
    <w:rsid w:val="00130A70"/>
    <w:rsid w:val="00130B31"/>
    <w:rsid w:val="00130FC5"/>
    <w:rsid w:val="0013266A"/>
    <w:rsid w:val="001337E9"/>
    <w:rsid w:val="001359B5"/>
    <w:rsid w:val="00136D47"/>
    <w:rsid w:val="001403DF"/>
    <w:rsid w:val="001422F5"/>
    <w:rsid w:val="001433BF"/>
    <w:rsid w:val="00144B15"/>
    <w:rsid w:val="00147A6D"/>
    <w:rsid w:val="00150F61"/>
    <w:rsid w:val="00151131"/>
    <w:rsid w:val="00152387"/>
    <w:rsid w:val="00152EA4"/>
    <w:rsid w:val="00154473"/>
    <w:rsid w:val="001559C4"/>
    <w:rsid w:val="00155D74"/>
    <w:rsid w:val="001563C6"/>
    <w:rsid w:val="00157246"/>
    <w:rsid w:val="00160189"/>
    <w:rsid w:val="001620B4"/>
    <w:rsid w:val="00164296"/>
    <w:rsid w:val="00164343"/>
    <w:rsid w:val="00167156"/>
    <w:rsid w:val="001700E6"/>
    <w:rsid w:val="00171C6E"/>
    <w:rsid w:val="001722FE"/>
    <w:rsid w:val="00177CBC"/>
    <w:rsid w:val="001824CC"/>
    <w:rsid w:val="001832EF"/>
    <w:rsid w:val="00183747"/>
    <w:rsid w:val="00184698"/>
    <w:rsid w:val="00184FFC"/>
    <w:rsid w:val="00185691"/>
    <w:rsid w:val="0018769B"/>
    <w:rsid w:val="00187A6A"/>
    <w:rsid w:val="00193F88"/>
    <w:rsid w:val="00195D43"/>
    <w:rsid w:val="001A1848"/>
    <w:rsid w:val="001A2A65"/>
    <w:rsid w:val="001A2ED1"/>
    <w:rsid w:val="001A37A0"/>
    <w:rsid w:val="001A61F4"/>
    <w:rsid w:val="001A629C"/>
    <w:rsid w:val="001A7DD3"/>
    <w:rsid w:val="001B568B"/>
    <w:rsid w:val="001B5A31"/>
    <w:rsid w:val="001B5E3B"/>
    <w:rsid w:val="001B733D"/>
    <w:rsid w:val="001B7954"/>
    <w:rsid w:val="001C3B3E"/>
    <w:rsid w:val="001C433A"/>
    <w:rsid w:val="001C434C"/>
    <w:rsid w:val="001C45E1"/>
    <w:rsid w:val="001C605D"/>
    <w:rsid w:val="001C65D1"/>
    <w:rsid w:val="001C7463"/>
    <w:rsid w:val="001C7DCF"/>
    <w:rsid w:val="001D2441"/>
    <w:rsid w:val="001D2CAD"/>
    <w:rsid w:val="001D3C43"/>
    <w:rsid w:val="001D3E49"/>
    <w:rsid w:val="001D6E20"/>
    <w:rsid w:val="001F165E"/>
    <w:rsid w:val="001F20A3"/>
    <w:rsid w:val="001F6E1B"/>
    <w:rsid w:val="00204D2F"/>
    <w:rsid w:val="002116F9"/>
    <w:rsid w:val="0021340A"/>
    <w:rsid w:val="00214906"/>
    <w:rsid w:val="002154CF"/>
    <w:rsid w:val="00215A3A"/>
    <w:rsid w:val="00215F27"/>
    <w:rsid w:val="002246EA"/>
    <w:rsid w:val="00225F6D"/>
    <w:rsid w:val="00226A97"/>
    <w:rsid w:val="002308E3"/>
    <w:rsid w:val="00230D3B"/>
    <w:rsid w:val="002319E0"/>
    <w:rsid w:val="00231F00"/>
    <w:rsid w:val="002321CC"/>
    <w:rsid w:val="00233587"/>
    <w:rsid w:val="00233DA5"/>
    <w:rsid w:val="00233FC2"/>
    <w:rsid w:val="00237296"/>
    <w:rsid w:val="00240ABE"/>
    <w:rsid w:val="00240AD5"/>
    <w:rsid w:val="002425B1"/>
    <w:rsid w:val="00244A88"/>
    <w:rsid w:val="0024696D"/>
    <w:rsid w:val="00253B62"/>
    <w:rsid w:val="0025473C"/>
    <w:rsid w:val="00256A3B"/>
    <w:rsid w:val="00260244"/>
    <w:rsid w:val="00265AD2"/>
    <w:rsid w:val="00271B1D"/>
    <w:rsid w:val="00271E12"/>
    <w:rsid w:val="00272803"/>
    <w:rsid w:val="0027432D"/>
    <w:rsid w:val="00275219"/>
    <w:rsid w:val="00275339"/>
    <w:rsid w:val="00277D9E"/>
    <w:rsid w:val="00283A40"/>
    <w:rsid w:val="0028419E"/>
    <w:rsid w:val="00284A4D"/>
    <w:rsid w:val="00287EFC"/>
    <w:rsid w:val="002910D7"/>
    <w:rsid w:val="00294990"/>
    <w:rsid w:val="00294C2D"/>
    <w:rsid w:val="002A2AD5"/>
    <w:rsid w:val="002A3881"/>
    <w:rsid w:val="002A4324"/>
    <w:rsid w:val="002A6724"/>
    <w:rsid w:val="002A741F"/>
    <w:rsid w:val="002A7579"/>
    <w:rsid w:val="002A7718"/>
    <w:rsid w:val="002B0879"/>
    <w:rsid w:val="002B0E9C"/>
    <w:rsid w:val="002B1087"/>
    <w:rsid w:val="002B10F7"/>
    <w:rsid w:val="002B286F"/>
    <w:rsid w:val="002B701A"/>
    <w:rsid w:val="002D05B0"/>
    <w:rsid w:val="002D427B"/>
    <w:rsid w:val="002D4B37"/>
    <w:rsid w:val="002D6805"/>
    <w:rsid w:val="002E0DC9"/>
    <w:rsid w:val="002E2911"/>
    <w:rsid w:val="002E3266"/>
    <w:rsid w:val="002E3633"/>
    <w:rsid w:val="002F0961"/>
    <w:rsid w:val="002F131C"/>
    <w:rsid w:val="002F29DB"/>
    <w:rsid w:val="002F2C59"/>
    <w:rsid w:val="002F4616"/>
    <w:rsid w:val="002F5691"/>
    <w:rsid w:val="002F5C99"/>
    <w:rsid w:val="002F5FB9"/>
    <w:rsid w:val="00301B23"/>
    <w:rsid w:val="0030333A"/>
    <w:rsid w:val="00306075"/>
    <w:rsid w:val="0031120A"/>
    <w:rsid w:val="00311C38"/>
    <w:rsid w:val="00314BCC"/>
    <w:rsid w:val="00315076"/>
    <w:rsid w:val="00317CC5"/>
    <w:rsid w:val="00322975"/>
    <w:rsid w:val="00323CE7"/>
    <w:rsid w:val="00325911"/>
    <w:rsid w:val="003319DE"/>
    <w:rsid w:val="00333941"/>
    <w:rsid w:val="00333D88"/>
    <w:rsid w:val="0033467B"/>
    <w:rsid w:val="0033522B"/>
    <w:rsid w:val="00335D98"/>
    <w:rsid w:val="00340C86"/>
    <w:rsid w:val="00341C81"/>
    <w:rsid w:val="00342824"/>
    <w:rsid w:val="003471B9"/>
    <w:rsid w:val="00350C85"/>
    <w:rsid w:val="00350F90"/>
    <w:rsid w:val="00351E8C"/>
    <w:rsid w:val="00354F49"/>
    <w:rsid w:val="00356D0A"/>
    <w:rsid w:val="00357017"/>
    <w:rsid w:val="00357AAF"/>
    <w:rsid w:val="00362208"/>
    <w:rsid w:val="00364F2A"/>
    <w:rsid w:val="00366738"/>
    <w:rsid w:val="00366AF3"/>
    <w:rsid w:val="00370381"/>
    <w:rsid w:val="003706D1"/>
    <w:rsid w:val="00381934"/>
    <w:rsid w:val="003840D5"/>
    <w:rsid w:val="00385D7A"/>
    <w:rsid w:val="00386EF7"/>
    <w:rsid w:val="003872B4"/>
    <w:rsid w:val="003928F9"/>
    <w:rsid w:val="003938C7"/>
    <w:rsid w:val="0039450D"/>
    <w:rsid w:val="00396184"/>
    <w:rsid w:val="003962B7"/>
    <w:rsid w:val="003A0D8A"/>
    <w:rsid w:val="003A21CB"/>
    <w:rsid w:val="003A6CF7"/>
    <w:rsid w:val="003A7EC7"/>
    <w:rsid w:val="003B2B2B"/>
    <w:rsid w:val="003B50F2"/>
    <w:rsid w:val="003C7828"/>
    <w:rsid w:val="003D1B60"/>
    <w:rsid w:val="003D1C2D"/>
    <w:rsid w:val="003D1F01"/>
    <w:rsid w:val="003D488D"/>
    <w:rsid w:val="003D55FB"/>
    <w:rsid w:val="003D5950"/>
    <w:rsid w:val="003D6D20"/>
    <w:rsid w:val="003D74A0"/>
    <w:rsid w:val="003E2B9C"/>
    <w:rsid w:val="003E3D7F"/>
    <w:rsid w:val="003E4FBD"/>
    <w:rsid w:val="003E6497"/>
    <w:rsid w:val="003E7467"/>
    <w:rsid w:val="003F16BC"/>
    <w:rsid w:val="003F18EC"/>
    <w:rsid w:val="003F19C6"/>
    <w:rsid w:val="003F35EE"/>
    <w:rsid w:val="003F67B2"/>
    <w:rsid w:val="004029D4"/>
    <w:rsid w:val="00404F7A"/>
    <w:rsid w:val="00412CAC"/>
    <w:rsid w:val="0041728B"/>
    <w:rsid w:val="00417827"/>
    <w:rsid w:val="00421F2B"/>
    <w:rsid w:val="00424155"/>
    <w:rsid w:val="004243D0"/>
    <w:rsid w:val="004304B9"/>
    <w:rsid w:val="00434349"/>
    <w:rsid w:val="00434851"/>
    <w:rsid w:val="00434948"/>
    <w:rsid w:val="00441BC1"/>
    <w:rsid w:val="00441CA4"/>
    <w:rsid w:val="004521B3"/>
    <w:rsid w:val="00452263"/>
    <w:rsid w:val="004531A5"/>
    <w:rsid w:val="00454893"/>
    <w:rsid w:val="00454B8E"/>
    <w:rsid w:val="00461802"/>
    <w:rsid w:val="00465D12"/>
    <w:rsid w:val="0047139B"/>
    <w:rsid w:val="00471A47"/>
    <w:rsid w:val="0047487E"/>
    <w:rsid w:val="00474B4E"/>
    <w:rsid w:val="004757EC"/>
    <w:rsid w:val="00476C4E"/>
    <w:rsid w:val="00476F86"/>
    <w:rsid w:val="00477069"/>
    <w:rsid w:val="004868C6"/>
    <w:rsid w:val="00491AF3"/>
    <w:rsid w:val="00493F5B"/>
    <w:rsid w:val="00494B62"/>
    <w:rsid w:val="004953E6"/>
    <w:rsid w:val="00496CA9"/>
    <w:rsid w:val="00497A9E"/>
    <w:rsid w:val="00497FF7"/>
    <w:rsid w:val="004A0A9F"/>
    <w:rsid w:val="004A0C11"/>
    <w:rsid w:val="004A3C3E"/>
    <w:rsid w:val="004A4DC1"/>
    <w:rsid w:val="004A5BD2"/>
    <w:rsid w:val="004B1270"/>
    <w:rsid w:val="004B49F4"/>
    <w:rsid w:val="004B6C7D"/>
    <w:rsid w:val="004C178A"/>
    <w:rsid w:val="004C3838"/>
    <w:rsid w:val="004C4765"/>
    <w:rsid w:val="004C7286"/>
    <w:rsid w:val="004C7E90"/>
    <w:rsid w:val="004D0083"/>
    <w:rsid w:val="004D024D"/>
    <w:rsid w:val="004D31AC"/>
    <w:rsid w:val="004E0B8F"/>
    <w:rsid w:val="004E31D4"/>
    <w:rsid w:val="004E699E"/>
    <w:rsid w:val="004F26EE"/>
    <w:rsid w:val="004F2AB3"/>
    <w:rsid w:val="004F350B"/>
    <w:rsid w:val="004F7D5D"/>
    <w:rsid w:val="005018F5"/>
    <w:rsid w:val="005021D5"/>
    <w:rsid w:val="00502AAA"/>
    <w:rsid w:val="005063C5"/>
    <w:rsid w:val="00512B15"/>
    <w:rsid w:val="00515218"/>
    <w:rsid w:val="00517D2C"/>
    <w:rsid w:val="00522832"/>
    <w:rsid w:val="00522E71"/>
    <w:rsid w:val="00525985"/>
    <w:rsid w:val="0053066B"/>
    <w:rsid w:val="00533249"/>
    <w:rsid w:val="00536DBF"/>
    <w:rsid w:val="00537794"/>
    <w:rsid w:val="005403B9"/>
    <w:rsid w:val="00540493"/>
    <w:rsid w:val="005419FE"/>
    <w:rsid w:val="00541C1F"/>
    <w:rsid w:val="00543CC0"/>
    <w:rsid w:val="005447F2"/>
    <w:rsid w:val="00544D88"/>
    <w:rsid w:val="00544F00"/>
    <w:rsid w:val="00545E68"/>
    <w:rsid w:val="00546763"/>
    <w:rsid w:val="00547040"/>
    <w:rsid w:val="0055113C"/>
    <w:rsid w:val="0055234C"/>
    <w:rsid w:val="00552EA7"/>
    <w:rsid w:val="005532CA"/>
    <w:rsid w:val="00555225"/>
    <w:rsid w:val="00561873"/>
    <w:rsid w:val="00561B94"/>
    <w:rsid w:val="00562D17"/>
    <w:rsid w:val="0056397E"/>
    <w:rsid w:val="0056484A"/>
    <w:rsid w:val="00564D44"/>
    <w:rsid w:val="00571777"/>
    <w:rsid w:val="00571E95"/>
    <w:rsid w:val="00571F6F"/>
    <w:rsid w:val="00573B8B"/>
    <w:rsid w:val="005766EC"/>
    <w:rsid w:val="0058152C"/>
    <w:rsid w:val="005835DB"/>
    <w:rsid w:val="005878A4"/>
    <w:rsid w:val="00590074"/>
    <w:rsid w:val="0059248C"/>
    <w:rsid w:val="00592A3A"/>
    <w:rsid w:val="00594DFB"/>
    <w:rsid w:val="00595411"/>
    <w:rsid w:val="00597D1A"/>
    <w:rsid w:val="005A25CC"/>
    <w:rsid w:val="005A5639"/>
    <w:rsid w:val="005A76FE"/>
    <w:rsid w:val="005B1AE0"/>
    <w:rsid w:val="005B524C"/>
    <w:rsid w:val="005B551D"/>
    <w:rsid w:val="005B5E4C"/>
    <w:rsid w:val="005B76D9"/>
    <w:rsid w:val="005C1624"/>
    <w:rsid w:val="005C1EF7"/>
    <w:rsid w:val="005C270A"/>
    <w:rsid w:val="005C4BCB"/>
    <w:rsid w:val="005C6472"/>
    <w:rsid w:val="005D37AB"/>
    <w:rsid w:val="005D744E"/>
    <w:rsid w:val="005E10FC"/>
    <w:rsid w:val="005E2928"/>
    <w:rsid w:val="005E45EC"/>
    <w:rsid w:val="005E4FF6"/>
    <w:rsid w:val="005E56F4"/>
    <w:rsid w:val="005F11E2"/>
    <w:rsid w:val="005F5063"/>
    <w:rsid w:val="005F5B4F"/>
    <w:rsid w:val="005F709A"/>
    <w:rsid w:val="00601D03"/>
    <w:rsid w:val="00602AF0"/>
    <w:rsid w:val="0060415C"/>
    <w:rsid w:val="0061090D"/>
    <w:rsid w:val="006109CB"/>
    <w:rsid w:val="00611D4F"/>
    <w:rsid w:val="00616FA0"/>
    <w:rsid w:val="00617705"/>
    <w:rsid w:val="0061775F"/>
    <w:rsid w:val="006206F2"/>
    <w:rsid w:val="00623195"/>
    <w:rsid w:val="006248C7"/>
    <w:rsid w:val="00632057"/>
    <w:rsid w:val="006326C2"/>
    <w:rsid w:val="006333B7"/>
    <w:rsid w:val="0064512C"/>
    <w:rsid w:val="0064735D"/>
    <w:rsid w:val="00650689"/>
    <w:rsid w:val="006510A3"/>
    <w:rsid w:val="00654A0A"/>
    <w:rsid w:val="006552FA"/>
    <w:rsid w:val="0066297A"/>
    <w:rsid w:val="0066440D"/>
    <w:rsid w:val="00670D52"/>
    <w:rsid w:val="00671903"/>
    <w:rsid w:val="00672AED"/>
    <w:rsid w:val="006741BB"/>
    <w:rsid w:val="00674BD7"/>
    <w:rsid w:val="006756BA"/>
    <w:rsid w:val="00684F53"/>
    <w:rsid w:val="00686854"/>
    <w:rsid w:val="00686ED2"/>
    <w:rsid w:val="006928EE"/>
    <w:rsid w:val="006937F0"/>
    <w:rsid w:val="006962EA"/>
    <w:rsid w:val="00696630"/>
    <w:rsid w:val="006A0110"/>
    <w:rsid w:val="006A06DD"/>
    <w:rsid w:val="006A3519"/>
    <w:rsid w:val="006A3DC5"/>
    <w:rsid w:val="006A462E"/>
    <w:rsid w:val="006A493B"/>
    <w:rsid w:val="006A4E78"/>
    <w:rsid w:val="006A5561"/>
    <w:rsid w:val="006A7EDC"/>
    <w:rsid w:val="006B19F0"/>
    <w:rsid w:val="006B2F55"/>
    <w:rsid w:val="006B31FA"/>
    <w:rsid w:val="006B34C8"/>
    <w:rsid w:val="006B4CCB"/>
    <w:rsid w:val="006B7AC1"/>
    <w:rsid w:val="006C20C3"/>
    <w:rsid w:val="006C2CD7"/>
    <w:rsid w:val="006C3782"/>
    <w:rsid w:val="006D1B08"/>
    <w:rsid w:val="006D39E5"/>
    <w:rsid w:val="006D46A2"/>
    <w:rsid w:val="006D5F58"/>
    <w:rsid w:val="006D6192"/>
    <w:rsid w:val="006D69B6"/>
    <w:rsid w:val="006E2932"/>
    <w:rsid w:val="006E3AFD"/>
    <w:rsid w:val="006E62C1"/>
    <w:rsid w:val="006E6EDF"/>
    <w:rsid w:val="006F1797"/>
    <w:rsid w:val="006F336F"/>
    <w:rsid w:val="006F3A66"/>
    <w:rsid w:val="006F6A07"/>
    <w:rsid w:val="006F7345"/>
    <w:rsid w:val="00703199"/>
    <w:rsid w:val="00705C95"/>
    <w:rsid w:val="00707363"/>
    <w:rsid w:val="007108C6"/>
    <w:rsid w:val="00711454"/>
    <w:rsid w:val="00713083"/>
    <w:rsid w:val="00713CF0"/>
    <w:rsid w:val="007141A5"/>
    <w:rsid w:val="00714866"/>
    <w:rsid w:val="00714C48"/>
    <w:rsid w:val="00714D5C"/>
    <w:rsid w:val="00716BEE"/>
    <w:rsid w:val="0071733F"/>
    <w:rsid w:val="00722137"/>
    <w:rsid w:val="00726D96"/>
    <w:rsid w:val="00734D4E"/>
    <w:rsid w:val="00740677"/>
    <w:rsid w:val="007436C7"/>
    <w:rsid w:val="00745219"/>
    <w:rsid w:val="0074649F"/>
    <w:rsid w:val="00747FE8"/>
    <w:rsid w:val="00750EF0"/>
    <w:rsid w:val="007515EE"/>
    <w:rsid w:val="00751886"/>
    <w:rsid w:val="007548A3"/>
    <w:rsid w:val="00761A14"/>
    <w:rsid w:val="00761DBD"/>
    <w:rsid w:val="007643D7"/>
    <w:rsid w:val="00764771"/>
    <w:rsid w:val="00764FFB"/>
    <w:rsid w:val="007650BB"/>
    <w:rsid w:val="00765CDB"/>
    <w:rsid w:val="00767052"/>
    <w:rsid w:val="00771DD8"/>
    <w:rsid w:val="00772451"/>
    <w:rsid w:val="00772F1B"/>
    <w:rsid w:val="00773896"/>
    <w:rsid w:val="00773EB9"/>
    <w:rsid w:val="00774C9E"/>
    <w:rsid w:val="0078032E"/>
    <w:rsid w:val="007809D1"/>
    <w:rsid w:val="00780E2D"/>
    <w:rsid w:val="0078306D"/>
    <w:rsid w:val="00784BF9"/>
    <w:rsid w:val="00787366"/>
    <w:rsid w:val="0078787F"/>
    <w:rsid w:val="00790051"/>
    <w:rsid w:val="00794CF1"/>
    <w:rsid w:val="0079597C"/>
    <w:rsid w:val="00796D57"/>
    <w:rsid w:val="007A0B5C"/>
    <w:rsid w:val="007A1FC9"/>
    <w:rsid w:val="007A3295"/>
    <w:rsid w:val="007A4A10"/>
    <w:rsid w:val="007B281B"/>
    <w:rsid w:val="007B51AD"/>
    <w:rsid w:val="007B58E8"/>
    <w:rsid w:val="007B69C5"/>
    <w:rsid w:val="007C1C11"/>
    <w:rsid w:val="007C2239"/>
    <w:rsid w:val="007C42D2"/>
    <w:rsid w:val="007D048D"/>
    <w:rsid w:val="007D35B9"/>
    <w:rsid w:val="007D3EC7"/>
    <w:rsid w:val="007D542A"/>
    <w:rsid w:val="007D560D"/>
    <w:rsid w:val="007D65A1"/>
    <w:rsid w:val="007D6890"/>
    <w:rsid w:val="007E0B94"/>
    <w:rsid w:val="007E14B6"/>
    <w:rsid w:val="007E1D94"/>
    <w:rsid w:val="007E2E56"/>
    <w:rsid w:val="007E5B91"/>
    <w:rsid w:val="007E5CA0"/>
    <w:rsid w:val="007E7B1D"/>
    <w:rsid w:val="007E7FAD"/>
    <w:rsid w:val="007F0B72"/>
    <w:rsid w:val="007F24C2"/>
    <w:rsid w:val="007F2E0F"/>
    <w:rsid w:val="007F2F74"/>
    <w:rsid w:val="007F4CEA"/>
    <w:rsid w:val="007F5938"/>
    <w:rsid w:val="007F6A0E"/>
    <w:rsid w:val="007F7D15"/>
    <w:rsid w:val="008032FD"/>
    <w:rsid w:val="00803D9E"/>
    <w:rsid w:val="00806368"/>
    <w:rsid w:val="0081100D"/>
    <w:rsid w:val="00811455"/>
    <w:rsid w:val="0081237A"/>
    <w:rsid w:val="008126E0"/>
    <w:rsid w:val="00812AAD"/>
    <w:rsid w:val="00813452"/>
    <w:rsid w:val="0081517B"/>
    <w:rsid w:val="00816D69"/>
    <w:rsid w:val="00825BE9"/>
    <w:rsid w:val="0082652A"/>
    <w:rsid w:val="00827527"/>
    <w:rsid w:val="008276F9"/>
    <w:rsid w:val="008279BA"/>
    <w:rsid w:val="00830757"/>
    <w:rsid w:val="0083290B"/>
    <w:rsid w:val="00833FBB"/>
    <w:rsid w:val="00834C76"/>
    <w:rsid w:val="00836F35"/>
    <w:rsid w:val="0084022F"/>
    <w:rsid w:val="00840817"/>
    <w:rsid w:val="00841254"/>
    <w:rsid w:val="008418A3"/>
    <w:rsid w:val="008477FC"/>
    <w:rsid w:val="00847CF2"/>
    <w:rsid w:val="008503E4"/>
    <w:rsid w:val="0085533C"/>
    <w:rsid w:val="008559F5"/>
    <w:rsid w:val="00856F88"/>
    <w:rsid w:val="00857585"/>
    <w:rsid w:val="008660F4"/>
    <w:rsid w:val="008668C1"/>
    <w:rsid w:val="00866D89"/>
    <w:rsid w:val="0086759D"/>
    <w:rsid w:val="00867820"/>
    <w:rsid w:val="008701F6"/>
    <w:rsid w:val="0087138B"/>
    <w:rsid w:val="00872E5D"/>
    <w:rsid w:val="008739AD"/>
    <w:rsid w:val="00875C16"/>
    <w:rsid w:val="00877126"/>
    <w:rsid w:val="008773ED"/>
    <w:rsid w:val="00880B1D"/>
    <w:rsid w:val="0088294F"/>
    <w:rsid w:val="008851F6"/>
    <w:rsid w:val="00891CB7"/>
    <w:rsid w:val="008959D8"/>
    <w:rsid w:val="00896245"/>
    <w:rsid w:val="0089686A"/>
    <w:rsid w:val="008A0529"/>
    <w:rsid w:val="008A0DCF"/>
    <w:rsid w:val="008A2BD8"/>
    <w:rsid w:val="008A6CCF"/>
    <w:rsid w:val="008A6CF4"/>
    <w:rsid w:val="008A7502"/>
    <w:rsid w:val="008B0324"/>
    <w:rsid w:val="008B03B0"/>
    <w:rsid w:val="008B0D65"/>
    <w:rsid w:val="008B15F8"/>
    <w:rsid w:val="008B1666"/>
    <w:rsid w:val="008B4B8E"/>
    <w:rsid w:val="008B538B"/>
    <w:rsid w:val="008B6309"/>
    <w:rsid w:val="008B6ED0"/>
    <w:rsid w:val="008C2BEF"/>
    <w:rsid w:val="008C6A54"/>
    <w:rsid w:val="008D1EBB"/>
    <w:rsid w:val="008D47F1"/>
    <w:rsid w:val="008D4898"/>
    <w:rsid w:val="008D5590"/>
    <w:rsid w:val="008D5CC7"/>
    <w:rsid w:val="008D5DBA"/>
    <w:rsid w:val="008D792E"/>
    <w:rsid w:val="008E3021"/>
    <w:rsid w:val="008E54D3"/>
    <w:rsid w:val="008E6B10"/>
    <w:rsid w:val="008E7111"/>
    <w:rsid w:val="008E7C80"/>
    <w:rsid w:val="008F1347"/>
    <w:rsid w:val="008F48A4"/>
    <w:rsid w:val="008F4938"/>
    <w:rsid w:val="008F54DD"/>
    <w:rsid w:val="008F7412"/>
    <w:rsid w:val="008F775D"/>
    <w:rsid w:val="00900EB3"/>
    <w:rsid w:val="0090112B"/>
    <w:rsid w:val="0090220F"/>
    <w:rsid w:val="009035C5"/>
    <w:rsid w:val="00904517"/>
    <w:rsid w:val="00905B42"/>
    <w:rsid w:val="0090717A"/>
    <w:rsid w:val="00907CFB"/>
    <w:rsid w:val="00911F21"/>
    <w:rsid w:val="00912662"/>
    <w:rsid w:val="00915FB6"/>
    <w:rsid w:val="009223C4"/>
    <w:rsid w:val="009229E9"/>
    <w:rsid w:val="009231EA"/>
    <w:rsid w:val="00924117"/>
    <w:rsid w:val="00933F6A"/>
    <w:rsid w:val="009401DD"/>
    <w:rsid w:val="009416DC"/>
    <w:rsid w:val="00943669"/>
    <w:rsid w:val="0094394C"/>
    <w:rsid w:val="009446A3"/>
    <w:rsid w:val="009448C2"/>
    <w:rsid w:val="00945B69"/>
    <w:rsid w:val="00946D97"/>
    <w:rsid w:val="00950450"/>
    <w:rsid w:val="0095187D"/>
    <w:rsid w:val="009542E5"/>
    <w:rsid w:val="00955482"/>
    <w:rsid w:val="0096393A"/>
    <w:rsid w:val="0096717A"/>
    <w:rsid w:val="00970B6A"/>
    <w:rsid w:val="00971662"/>
    <w:rsid w:val="00972B14"/>
    <w:rsid w:val="00972F41"/>
    <w:rsid w:val="009735D1"/>
    <w:rsid w:val="0097460D"/>
    <w:rsid w:val="009822ED"/>
    <w:rsid w:val="00982B9A"/>
    <w:rsid w:val="00982C7B"/>
    <w:rsid w:val="009830A1"/>
    <w:rsid w:val="00983249"/>
    <w:rsid w:val="00984069"/>
    <w:rsid w:val="00984DEA"/>
    <w:rsid w:val="009853AE"/>
    <w:rsid w:val="00985DFF"/>
    <w:rsid w:val="00986E77"/>
    <w:rsid w:val="00990358"/>
    <w:rsid w:val="00991449"/>
    <w:rsid w:val="00993B63"/>
    <w:rsid w:val="00993FB5"/>
    <w:rsid w:val="00995534"/>
    <w:rsid w:val="00995EB8"/>
    <w:rsid w:val="009973B0"/>
    <w:rsid w:val="009A0BE0"/>
    <w:rsid w:val="009A2AAC"/>
    <w:rsid w:val="009A4F5F"/>
    <w:rsid w:val="009A72EB"/>
    <w:rsid w:val="009B0CF7"/>
    <w:rsid w:val="009B2936"/>
    <w:rsid w:val="009B2C02"/>
    <w:rsid w:val="009B41EE"/>
    <w:rsid w:val="009B454D"/>
    <w:rsid w:val="009B5175"/>
    <w:rsid w:val="009B6E12"/>
    <w:rsid w:val="009B76E2"/>
    <w:rsid w:val="009C1892"/>
    <w:rsid w:val="009C513A"/>
    <w:rsid w:val="009C52BB"/>
    <w:rsid w:val="009C53BB"/>
    <w:rsid w:val="009C6CF2"/>
    <w:rsid w:val="009D104C"/>
    <w:rsid w:val="009D2A24"/>
    <w:rsid w:val="009D515A"/>
    <w:rsid w:val="009E17E5"/>
    <w:rsid w:val="009E2D04"/>
    <w:rsid w:val="009E7E9C"/>
    <w:rsid w:val="009E7F17"/>
    <w:rsid w:val="009F00CB"/>
    <w:rsid w:val="009F09B1"/>
    <w:rsid w:val="009F0D31"/>
    <w:rsid w:val="009F15E3"/>
    <w:rsid w:val="009F23F2"/>
    <w:rsid w:val="009F3AC1"/>
    <w:rsid w:val="009F5676"/>
    <w:rsid w:val="00A00B63"/>
    <w:rsid w:val="00A10909"/>
    <w:rsid w:val="00A10B81"/>
    <w:rsid w:val="00A117F4"/>
    <w:rsid w:val="00A14FE2"/>
    <w:rsid w:val="00A21035"/>
    <w:rsid w:val="00A21F81"/>
    <w:rsid w:val="00A25ACB"/>
    <w:rsid w:val="00A305FD"/>
    <w:rsid w:val="00A31D98"/>
    <w:rsid w:val="00A351DD"/>
    <w:rsid w:val="00A37AD5"/>
    <w:rsid w:val="00A41F06"/>
    <w:rsid w:val="00A45743"/>
    <w:rsid w:val="00A46E26"/>
    <w:rsid w:val="00A510FC"/>
    <w:rsid w:val="00A512F0"/>
    <w:rsid w:val="00A559E7"/>
    <w:rsid w:val="00A5666A"/>
    <w:rsid w:val="00A60562"/>
    <w:rsid w:val="00A61763"/>
    <w:rsid w:val="00A64C2F"/>
    <w:rsid w:val="00A67C8B"/>
    <w:rsid w:val="00A71D56"/>
    <w:rsid w:val="00A72A56"/>
    <w:rsid w:val="00A74F9D"/>
    <w:rsid w:val="00A762E8"/>
    <w:rsid w:val="00A77D73"/>
    <w:rsid w:val="00A8221A"/>
    <w:rsid w:val="00A82DC4"/>
    <w:rsid w:val="00A83012"/>
    <w:rsid w:val="00A84A5E"/>
    <w:rsid w:val="00A84B29"/>
    <w:rsid w:val="00A85A3B"/>
    <w:rsid w:val="00A860F8"/>
    <w:rsid w:val="00A90B97"/>
    <w:rsid w:val="00A910A8"/>
    <w:rsid w:val="00A93171"/>
    <w:rsid w:val="00A9619F"/>
    <w:rsid w:val="00AA3745"/>
    <w:rsid w:val="00AA67C8"/>
    <w:rsid w:val="00AB10E0"/>
    <w:rsid w:val="00AB1B67"/>
    <w:rsid w:val="00AB30E0"/>
    <w:rsid w:val="00AB7AB9"/>
    <w:rsid w:val="00AC01BC"/>
    <w:rsid w:val="00AC290E"/>
    <w:rsid w:val="00AC37AA"/>
    <w:rsid w:val="00AC3996"/>
    <w:rsid w:val="00AC5C24"/>
    <w:rsid w:val="00AC5CE6"/>
    <w:rsid w:val="00AD02BE"/>
    <w:rsid w:val="00AD1565"/>
    <w:rsid w:val="00AD15D4"/>
    <w:rsid w:val="00AD4116"/>
    <w:rsid w:val="00AD4910"/>
    <w:rsid w:val="00AD4E59"/>
    <w:rsid w:val="00AE1C5F"/>
    <w:rsid w:val="00AE2F9C"/>
    <w:rsid w:val="00AE6A79"/>
    <w:rsid w:val="00AE7BC8"/>
    <w:rsid w:val="00AF23CB"/>
    <w:rsid w:val="00AF3625"/>
    <w:rsid w:val="00AF4BFE"/>
    <w:rsid w:val="00AF620F"/>
    <w:rsid w:val="00B00612"/>
    <w:rsid w:val="00B026F4"/>
    <w:rsid w:val="00B03D39"/>
    <w:rsid w:val="00B05414"/>
    <w:rsid w:val="00B0626C"/>
    <w:rsid w:val="00B072F8"/>
    <w:rsid w:val="00B211A3"/>
    <w:rsid w:val="00B2225A"/>
    <w:rsid w:val="00B222D1"/>
    <w:rsid w:val="00B25E4D"/>
    <w:rsid w:val="00B26417"/>
    <w:rsid w:val="00B30833"/>
    <w:rsid w:val="00B3470D"/>
    <w:rsid w:val="00B353F1"/>
    <w:rsid w:val="00B43064"/>
    <w:rsid w:val="00B46511"/>
    <w:rsid w:val="00B50060"/>
    <w:rsid w:val="00B508C0"/>
    <w:rsid w:val="00B50ABB"/>
    <w:rsid w:val="00B52240"/>
    <w:rsid w:val="00B54A33"/>
    <w:rsid w:val="00B55E20"/>
    <w:rsid w:val="00B57017"/>
    <w:rsid w:val="00B6011F"/>
    <w:rsid w:val="00B6073A"/>
    <w:rsid w:val="00B625C3"/>
    <w:rsid w:val="00B63940"/>
    <w:rsid w:val="00B65EE2"/>
    <w:rsid w:val="00B669F3"/>
    <w:rsid w:val="00B66E63"/>
    <w:rsid w:val="00B72FE2"/>
    <w:rsid w:val="00B7300A"/>
    <w:rsid w:val="00B75B37"/>
    <w:rsid w:val="00B76311"/>
    <w:rsid w:val="00B768F4"/>
    <w:rsid w:val="00B77AC6"/>
    <w:rsid w:val="00B80960"/>
    <w:rsid w:val="00B8295F"/>
    <w:rsid w:val="00B837D4"/>
    <w:rsid w:val="00B86856"/>
    <w:rsid w:val="00B87B3C"/>
    <w:rsid w:val="00B90025"/>
    <w:rsid w:val="00B94D41"/>
    <w:rsid w:val="00B96532"/>
    <w:rsid w:val="00BA117E"/>
    <w:rsid w:val="00BA13B4"/>
    <w:rsid w:val="00BA3A1C"/>
    <w:rsid w:val="00BA5B42"/>
    <w:rsid w:val="00BB1A04"/>
    <w:rsid w:val="00BB2CC2"/>
    <w:rsid w:val="00BB3903"/>
    <w:rsid w:val="00BB5B29"/>
    <w:rsid w:val="00BB7A68"/>
    <w:rsid w:val="00BC01E7"/>
    <w:rsid w:val="00BC3CFF"/>
    <w:rsid w:val="00BC4EFC"/>
    <w:rsid w:val="00BC5D6E"/>
    <w:rsid w:val="00BC6820"/>
    <w:rsid w:val="00BD2F96"/>
    <w:rsid w:val="00BD43D5"/>
    <w:rsid w:val="00BD4797"/>
    <w:rsid w:val="00BD566A"/>
    <w:rsid w:val="00BD6C21"/>
    <w:rsid w:val="00BD7E76"/>
    <w:rsid w:val="00BE0BA8"/>
    <w:rsid w:val="00BE173E"/>
    <w:rsid w:val="00BE2A0D"/>
    <w:rsid w:val="00BE5B1C"/>
    <w:rsid w:val="00BE755B"/>
    <w:rsid w:val="00BF0033"/>
    <w:rsid w:val="00BF1718"/>
    <w:rsid w:val="00BF39A5"/>
    <w:rsid w:val="00BF6FFC"/>
    <w:rsid w:val="00BF7D94"/>
    <w:rsid w:val="00C00DB4"/>
    <w:rsid w:val="00C144A9"/>
    <w:rsid w:val="00C17DEE"/>
    <w:rsid w:val="00C230A7"/>
    <w:rsid w:val="00C23EF4"/>
    <w:rsid w:val="00C24E13"/>
    <w:rsid w:val="00C30672"/>
    <w:rsid w:val="00C32DAC"/>
    <w:rsid w:val="00C3411D"/>
    <w:rsid w:val="00C35B8F"/>
    <w:rsid w:val="00C36482"/>
    <w:rsid w:val="00C402E6"/>
    <w:rsid w:val="00C413F4"/>
    <w:rsid w:val="00C43DA3"/>
    <w:rsid w:val="00C47120"/>
    <w:rsid w:val="00C475F9"/>
    <w:rsid w:val="00C5079B"/>
    <w:rsid w:val="00C51BDB"/>
    <w:rsid w:val="00C51D0B"/>
    <w:rsid w:val="00C52FE5"/>
    <w:rsid w:val="00C60336"/>
    <w:rsid w:val="00C60AAC"/>
    <w:rsid w:val="00C616B9"/>
    <w:rsid w:val="00C6214D"/>
    <w:rsid w:val="00C62204"/>
    <w:rsid w:val="00C626B2"/>
    <w:rsid w:val="00C642A6"/>
    <w:rsid w:val="00C67AAA"/>
    <w:rsid w:val="00C70065"/>
    <w:rsid w:val="00C70265"/>
    <w:rsid w:val="00C7026B"/>
    <w:rsid w:val="00C70994"/>
    <w:rsid w:val="00C73432"/>
    <w:rsid w:val="00C74B9F"/>
    <w:rsid w:val="00C75696"/>
    <w:rsid w:val="00C757D8"/>
    <w:rsid w:val="00C75E9A"/>
    <w:rsid w:val="00C75EED"/>
    <w:rsid w:val="00C83948"/>
    <w:rsid w:val="00C85AFC"/>
    <w:rsid w:val="00C863C1"/>
    <w:rsid w:val="00C90018"/>
    <w:rsid w:val="00C94A50"/>
    <w:rsid w:val="00C960EC"/>
    <w:rsid w:val="00C979CD"/>
    <w:rsid w:val="00CA0189"/>
    <w:rsid w:val="00CA0A91"/>
    <w:rsid w:val="00CA3527"/>
    <w:rsid w:val="00CA3967"/>
    <w:rsid w:val="00CA3DBD"/>
    <w:rsid w:val="00CA62AB"/>
    <w:rsid w:val="00CA7077"/>
    <w:rsid w:val="00CB0D49"/>
    <w:rsid w:val="00CB10C0"/>
    <w:rsid w:val="00CB1782"/>
    <w:rsid w:val="00CB48A4"/>
    <w:rsid w:val="00CB7D82"/>
    <w:rsid w:val="00CC023D"/>
    <w:rsid w:val="00CC0602"/>
    <w:rsid w:val="00CC0735"/>
    <w:rsid w:val="00CC1398"/>
    <w:rsid w:val="00CC19D8"/>
    <w:rsid w:val="00CC4AFE"/>
    <w:rsid w:val="00CC5AFC"/>
    <w:rsid w:val="00CC67B0"/>
    <w:rsid w:val="00CC7F8C"/>
    <w:rsid w:val="00CD062D"/>
    <w:rsid w:val="00CD7488"/>
    <w:rsid w:val="00CE1A69"/>
    <w:rsid w:val="00CE2B4F"/>
    <w:rsid w:val="00CE2FFA"/>
    <w:rsid w:val="00CE6E05"/>
    <w:rsid w:val="00CE7102"/>
    <w:rsid w:val="00CE7E2E"/>
    <w:rsid w:val="00CF31A1"/>
    <w:rsid w:val="00CF658F"/>
    <w:rsid w:val="00CF6704"/>
    <w:rsid w:val="00D009FF"/>
    <w:rsid w:val="00D041AA"/>
    <w:rsid w:val="00D04811"/>
    <w:rsid w:val="00D05630"/>
    <w:rsid w:val="00D07545"/>
    <w:rsid w:val="00D11336"/>
    <w:rsid w:val="00D117C7"/>
    <w:rsid w:val="00D14265"/>
    <w:rsid w:val="00D14389"/>
    <w:rsid w:val="00D14D0F"/>
    <w:rsid w:val="00D14E25"/>
    <w:rsid w:val="00D177DE"/>
    <w:rsid w:val="00D215A1"/>
    <w:rsid w:val="00D2242F"/>
    <w:rsid w:val="00D22FED"/>
    <w:rsid w:val="00D2580F"/>
    <w:rsid w:val="00D25940"/>
    <w:rsid w:val="00D26648"/>
    <w:rsid w:val="00D26DEA"/>
    <w:rsid w:val="00D272ED"/>
    <w:rsid w:val="00D36D09"/>
    <w:rsid w:val="00D3737F"/>
    <w:rsid w:val="00D40B97"/>
    <w:rsid w:val="00D41971"/>
    <w:rsid w:val="00D45765"/>
    <w:rsid w:val="00D45D7C"/>
    <w:rsid w:val="00D46F2F"/>
    <w:rsid w:val="00D479FA"/>
    <w:rsid w:val="00D50590"/>
    <w:rsid w:val="00D52167"/>
    <w:rsid w:val="00D55FC2"/>
    <w:rsid w:val="00D57407"/>
    <w:rsid w:val="00D675FC"/>
    <w:rsid w:val="00D700B9"/>
    <w:rsid w:val="00D70625"/>
    <w:rsid w:val="00D725EF"/>
    <w:rsid w:val="00D744F1"/>
    <w:rsid w:val="00D758F4"/>
    <w:rsid w:val="00D76539"/>
    <w:rsid w:val="00D86CED"/>
    <w:rsid w:val="00D90EE3"/>
    <w:rsid w:val="00D93C7F"/>
    <w:rsid w:val="00D96B41"/>
    <w:rsid w:val="00DA00E0"/>
    <w:rsid w:val="00DA016A"/>
    <w:rsid w:val="00DA4A79"/>
    <w:rsid w:val="00DB0105"/>
    <w:rsid w:val="00DB1699"/>
    <w:rsid w:val="00DB20C9"/>
    <w:rsid w:val="00DB32D7"/>
    <w:rsid w:val="00DB32E5"/>
    <w:rsid w:val="00DB570C"/>
    <w:rsid w:val="00DB7D67"/>
    <w:rsid w:val="00DC0293"/>
    <w:rsid w:val="00DC4791"/>
    <w:rsid w:val="00DD061F"/>
    <w:rsid w:val="00DD0685"/>
    <w:rsid w:val="00DD2C03"/>
    <w:rsid w:val="00DD3960"/>
    <w:rsid w:val="00DD4414"/>
    <w:rsid w:val="00DD4A36"/>
    <w:rsid w:val="00DD56AC"/>
    <w:rsid w:val="00DD6F31"/>
    <w:rsid w:val="00DE7057"/>
    <w:rsid w:val="00DE750D"/>
    <w:rsid w:val="00DE7866"/>
    <w:rsid w:val="00DE7DD2"/>
    <w:rsid w:val="00DF0B54"/>
    <w:rsid w:val="00DF4F7C"/>
    <w:rsid w:val="00DF7BD4"/>
    <w:rsid w:val="00E003E9"/>
    <w:rsid w:val="00E0328E"/>
    <w:rsid w:val="00E07696"/>
    <w:rsid w:val="00E10343"/>
    <w:rsid w:val="00E1092F"/>
    <w:rsid w:val="00E11CBE"/>
    <w:rsid w:val="00E147D6"/>
    <w:rsid w:val="00E1580B"/>
    <w:rsid w:val="00E24101"/>
    <w:rsid w:val="00E25D08"/>
    <w:rsid w:val="00E26BA2"/>
    <w:rsid w:val="00E3105A"/>
    <w:rsid w:val="00E333D5"/>
    <w:rsid w:val="00E36F42"/>
    <w:rsid w:val="00E419BA"/>
    <w:rsid w:val="00E41B8F"/>
    <w:rsid w:val="00E436FD"/>
    <w:rsid w:val="00E449EF"/>
    <w:rsid w:val="00E46DB0"/>
    <w:rsid w:val="00E474A7"/>
    <w:rsid w:val="00E47558"/>
    <w:rsid w:val="00E534E9"/>
    <w:rsid w:val="00E540D3"/>
    <w:rsid w:val="00E54E5B"/>
    <w:rsid w:val="00E56F77"/>
    <w:rsid w:val="00E57FFE"/>
    <w:rsid w:val="00E6017C"/>
    <w:rsid w:val="00E61731"/>
    <w:rsid w:val="00E62049"/>
    <w:rsid w:val="00E62433"/>
    <w:rsid w:val="00E629E0"/>
    <w:rsid w:val="00E630E0"/>
    <w:rsid w:val="00E65444"/>
    <w:rsid w:val="00E66D3F"/>
    <w:rsid w:val="00E679EB"/>
    <w:rsid w:val="00E73159"/>
    <w:rsid w:val="00E73565"/>
    <w:rsid w:val="00E76C44"/>
    <w:rsid w:val="00E7701D"/>
    <w:rsid w:val="00E80A08"/>
    <w:rsid w:val="00E848B1"/>
    <w:rsid w:val="00E84A71"/>
    <w:rsid w:val="00E85A19"/>
    <w:rsid w:val="00E902D9"/>
    <w:rsid w:val="00E90361"/>
    <w:rsid w:val="00E90DC8"/>
    <w:rsid w:val="00EA006E"/>
    <w:rsid w:val="00EA2DAE"/>
    <w:rsid w:val="00EA3B7D"/>
    <w:rsid w:val="00EA6BEA"/>
    <w:rsid w:val="00EA7E54"/>
    <w:rsid w:val="00EB124C"/>
    <w:rsid w:val="00EB3C32"/>
    <w:rsid w:val="00EB3C70"/>
    <w:rsid w:val="00EB5095"/>
    <w:rsid w:val="00EB6431"/>
    <w:rsid w:val="00EC0078"/>
    <w:rsid w:val="00EC0564"/>
    <w:rsid w:val="00EC22E0"/>
    <w:rsid w:val="00EC5D0F"/>
    <w:rsid w:val="00EC6BCB"/>
    <w:rsid w:val="00EC7C5E"/>
    <w:rsid w:val="00ED6F27"/>
    <w:rsid w:val="00EE17AF"/>
    <w:rsid w:val="00EE325C"/>
    <w:rsid w:val="00EE558A"/>
    <w:rsid w:val="00EE583F"/>
    <w:rsid w:val="00EF0198"/>
    <w:rsid w:val="00EF5026"/>
    <w:rsid w:val="00EF5857"/>
    <w:rsid w:val="00EF6ABB"/>
    <w:rsid w:val="00EF7584"/>
    <w:rsid w:val="00EF7829"/>
    <w:rsid w:val="00F00AC5"/>
    <w:rsid w:val="00F00C41"/>
    <w:rsid w:val="00F01007"/>
    <w:rsid w:val="00F01FA0"/>
    <w:rsid w:val="00F10876"/>
    <w:rsid w:val="00F1170D"/>
    <w:rsid w:val="00F117DD"/>
    <w:rsid w:val="00F11C06"/>
    <w:rsid w:val="00F12AEC"/>
    <w:rsid w:val="00F141E9"/>
    <w:rsid w:val="00F14DEE"/>
    <w:rsid w:val="00F22ECA"/>
    <w:rsid w:val="00F22F7E"/>
    <w:rsid w:val="00F2496B"/>
    <w:rsid w:val="00F3061F"/>
    <w:rsid w:val="00F31451"/>
    <w:rsid w:val="00F31CC7"/>
    <w:rsid w:val="00F3214D"/>
    <w:rsid w:val="00F3398E"/>
    <w:rsid w:val="00F361E0"/>
    <w:rsid w:val="00F36359"/>
    <w:rsid w:val="00F37801"/>
    <w:rsid w:val="00F40D5B"/>
    <w:rsid w:val="00F40EC8"/>
    <w:rsid w:val="00F40F6C"/>
    <w:rsid w:val="00F42398"/>
    <w:rsid w:val="00F43355"/>
    <w:rsid w:val="00F44B54"/>
    <w:rsid w:val="00F45083"/>
    <w:rsid w:val="00F50E0A"/>
    <w:rsid w:val="00F50EED"/>
    <w:rsid w:val="00F551AA"/>
    <w:rsid w:val="00F55C5D"/>
    <w:rsid w:val="00F61512"/>
    <w:rsid w:val="00F64D8C"/>
    <w:rsid w:val="00F65C88"/>
    <w:rsid w:val="00F6768F"/>
    <w:rsid w:val="00F720E7"/>
    <w:rsid w:val="00F72297"/>
    <w:rsid w:val="00F726A0"/>
    <w:rsid w:val="00F77EDB"/>
    <w:rsid w:val="00F80AAD"/>
    <w:rsid w:val="00F80B81"/>
    <w:rsid w:val="00F817B5"/>
    <w:rsid w:val="00F83066"/>
    <w:rsid w:val="00F83DC7"/>
    <w:rsid w:val="00F8552E"/>
    <w:rsid w:val="00F90282"/>
    <w:rsid w:val="00F93234"/>
    <w:rsid w:val="00F95906"/>
    <w:rsid w:val="00F95C7D"/>
    <w:rsid w:val="00FA14D9"/>
    <w:rsid w:val="00FA19F3"/>
    <w:rsid w:val="00FA280C"/>
    <w:rsid w:val="00FA35F2"/>
    <w:rsid w:val="00FA73ED"/>
    <w:rsid w:val="00FB02EB"/>
    <w:rsid w:val="00FB4136"/>
    <w:rsid w:val="00FB4500"/>
    <w:rsid w:val="00FB7790"/>
    <w:rsid w:val="00FC416A"/>
    <w:rsid w:val="00FC4FA3"/>
    <w:rsid w:val="00FC5559"/>
    <w:rsid w:val="00FC7D7D"/>
    <w:rsid w:val="00FC7E88"/>
    <w:rsid w:val="00FD0533"/>
    <w:rsid w:val="00FD21F7"/>
    <w:rsid w:val="00FD6C90"/>
    <w:rsid w:val="00FE1F0C"/>
    <w:rsid w:val="00FF09A9"/>
    <w:rsid w:val="00FF1E99"/>
    <w:rsid w:val="00FF3710"/>
    <w:rsid w:val="00FF3F45"/>
    <w:rsid w:val="00FF625C"/>
    <w:rsid w:val="00FF6ED1"/>
    <w:rsid w:val="00FF7020"/>
    <w:rsid w:val="00FF7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5F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5B1AE0"/>
    <w:rPr>
      <w:color w:val="808080"/>
    </w:rPr>
  </w:style>
  <w:style w:type="table" w:customStyle="1" w:styleId="TableGrid21">
    <w:name w:val="Table Grid21"/>
    <w:basedOn w:val="TableNormal"/>
    <w:next w:val="TableGrid"/>
    <w:uiPriority w:val="39"/>
    <w:rsid w:val="009223C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E17E5"/>
    <w:rPr>
      <w:rFonts w:ascii="Arial" w:hAnsi="Arial"/>
    </w:rPr>
  </w:style>
  <w:style w:type="table" w:customStyle="1" w:styleId="TableGrid2">
    <w:name w:val="Table Grid2"/>
    <w:basedOn w:val="TableNormal"/>
    <w:next w:val="TableGrid"/>
    <w:uiPriority w:val="39"/>
    <w:rsid w:val="008C2BE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C0EF2A4B7C40FF9B77EF083D5E719E"/>
        <w:category>
          <w:name w:val="General"/>
          <w:gallery w:val="placeholder"/>
        </w:category>
        <w:types>
          <w:type w:val="bbPlcHdr"/>
        </w:types>
        <w:behaviors>
          <w:behavior w:val="content"/>
        </w:behaviors>
        <w:guid w:val="{53B46F7A-472B-4A46-83DA-3CDBC0030556}"/>
      </w:docPartPr>
      <w:docPartBody>
        <w:p w:rsidR="0088319D" w:rsidRDefault="007E4859" w:rsidP="007E4859">
          <w:pPr>
            <w:pStyle w:val="18C0EF2A4B7C40FF9B77EF083D5E719E3"/>
          </w:pPr>
          <w:r w:rsidRPr="00811455">
            <w:rPr>
              <w:rStyle w:val="Style1"/>
              <w:rFonts w:asciiTheme="majorHAnsi" w:hAnsiTheme="majorHAnsi" w:cstheme="majorHAnsi"/>
              <w:color w:val="7F7F7F" w:themeColor="text1" w:themeTint="80"/>
              <w:sz w:val="20"/>
              <w:szCs w:val="20"/>
            </w:rPr>
            <w:t>Rating</w:t>
          </w:r>
        </w:p>
      </w:docPartBody>
    </w:docPart>
    <w:docPart>
      <w:docPartPr>
        <w:name w:val="2340726D30AC46CAAA4D5A4DDB7CFB8B"/>
        <w:category>
          <w:name w:val="General"/>
          <w:gallery w:val="placeholder"/>
        </w:category>
        <w:types>
          <w:type w:val="bbPlcHdr"/>
        </w:types>
        <w:behaviors>
          <w:behavior w:val="content"/>
        </w:behaviors>
        <w:guid w:val="{BCEC066E-23E1-420A-B5F4-CCF691FCE2C1}"/>
      </w:docPartPr>
      <w:docPartBody>
        <w:p w:rsidR="0088319D" w:rsidRDefault="007E4859" w:rsidP="007E4859">
          <w:pPr>
            <w:pStyle w:val="2340726D30AC46CAAA4D5A4DDB7CFB8B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F668F315F8F42D69D028122E3947F6B"/>
        <w:category>
          <w:name w:val="General"/>
          <w:gallery w:val="placeholder"/>
        </w:category>
        <w:types>
          <w:type w:val="bbPlcHdr"/>
        </w:types>
        <w:behaviors>
          <w:behavior w:val="content"/>
        </w:behaviors>
        <w:guid w:val="{5AB3649E-10B8-47AB-89F4-3867BBF6AB31}"/>
      </w:docPartPr>
      <w:docPartBody>
        <w:p w:rsidR="007E4859" w:rsidRDefault="007E4859" w:rsidP="007E4859">
          <w:pPr>
            <w:pStyle w:val="1F668F315F8F42D69D028122E3947F6B3"/>
          </w:pPr>
          <w:r>
            <w:rPr>
              <w:color w:val="808080" w:themeColor="background1" w:themeShade="80"/>
              <w:sz w:val="16"/>
              <w:szCs w:val="16"/>
            </w:rPr>
            <w:t>Distress Rating #</w:t>
          </w:r>
        </w:p>
      </w:docPartBody>
    </w:docPart>
    <w:docPart>
      <w:docPartPr>
        <w:name w:val="BEE2749249ED48DC839D6D74EF61DA16"/>
        <w:category>
          <w:name w:val="General"/>
          <w:gallery w:val="placeholder"/>
        </w:category>
        <w:types>
          <w:type w:val="bbPlcHdr"/>
        </w:types>
        <w:behaviors>
          <w:behavior w:val="content"/>
        </w:behaviors>
        <w:guid w:val="{3E055FA3-06E5-4FD8-A06D-1B84FD180AD0}"/>
      </w:docPartPr>
      <w:docPartBody>
        <w:p w:rsidR="007E4859" w:rsidRDefault="007E4859" w:rsidP="007E4859">
          <w:pPr>
            <w:pStyle w:val="BEE2749249ED48DC839D6D74EF61DA163"/>
          </w:pPr>
          <w:r>
            <w:rPr>
              <w:color w:val="808080" w:themeColor="background1" w:themeShade="80"/>
              <w:sz w:val="16"/>
              <w:szCs w:val="16"/>
            </w:rPr>
            <w:t>Distress Rating #</w:t>
          </w:r>
        </w:p>
      </w:docPartBody>
    </w:docPart>
    <w:docPart>
      <w:docPartPr>
        <w:name w:val="0FD1AF534AEA42E6B2239736E349D047"/>
        <w:category>
          <w:name w:val="General"/>
          <w:gallery w:val="placeholder"/>
        </w:category>
        <w:types>
          <w:type w:val="bbPlcHdr"/>
        </w:types>
        <w:behaviors>
          <w:behavior w:val="content"/>
        </w:behaviors>
        <w:guid w:val="{98C0F385-A3B5-4EFF-97A3-9DB5017305CE}"/>
      </w:docPartPr>
      <w:docPartBody>
        <w:p w:rsidR="007E4859" w:rsidRDefault="007E4859" w:rsidP="007E4859">
          <w:pPr>
            <w:pStyle w:val="0FD1AF534AEA42E6B2239736E349D0473"/>
          </w:pPr>
          <w:r>
            <w:rPr>
              <w:color w:val="808080" w:themeColor="background1" w:themeShade="80"/>
              <w:sz w:val="16"/>
              <w:szCs w:val="16"/>
            </w:rPr>
            <w:t>Distress Rating #</w:t>
          </w:r>
        </w:p>
      </w:docPartBody>
    </w:docPart>
    <w:docPart>
      <w:docPartPr>
        <w:name w:val="A4CB37E63E5342ADA5606684400C9E51"/>
        <w:category>
          <w:name w:val="General"/>
          <w:gallery w:val="placeholder"/>
        </w:category>
        <w:types>
          <w:type w:val="bbPlcHdr"/>
        </w:types>
        <w:behaviors>
          <w:behavior w:val="content"/>
        </w:behaviors>
        <w:guid w:val="{2A4532D5-E665-4C44-9310-BE7A3963CC5C}"/>
      </w:docPartPr>
      <w:docPartBody>
        <w:p w:rsidR="007E4859" w:rsidRDefault="007E4859" w:rsidP="007E4859">
          <w:pPr>
            <w:pStyle w:val="A4CB37E63E5342ADA5606684400C9E51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757C7A0556834373A4BA3F537EC96FEE"/>
        <w:category>
          <w:name w:val="General"/>
          <w:gallery w:val="placeholder"/>
        </w:category>
        <w:types>
          <w:type w:val="bbPlcHdr"/>
        </w:types>
        <w:behaviors>
          <w:behavior w:val="content"/>
        </w:behaviors>
        <w:guid w:val="{7E104149-DEBA-445E-AAF5-131071F91D77}"/>
      </w:docPartPr>
      <w:docPartBody>
        <w:p w:rsidR="007E4859" w:rsidRDefault="007E4859" w:rsidP="007E4859">
          <w:pPr>
            <w:pStyle w:val="757C7A0556834373A4BA3F537EC96FEE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2907E0546465494A8213C8B144BA5145"/>
        <w:category>
          <w:name w:val="General"/>
          <w:gallery w:val="placeholder"/>
        </w:category>
        <w:types>
          <w:type w:val="bbPlcHdr"/>
        </w:types>
        <w:behaviors>
          <w:behavior w:val="content"/>
        </w:behaviors>
        <w:guid w:val="{427DE02F-6746-498B-8E4E-434668886617}"/>
      </w:docPartPr>
      <w:docPartBody>
        <w:p w:rsidR="007E4859" w:rsidRDefault="007E4859" w:rsidP="007E4859">
          <w:pPr>
            <w:pStyle w:val="2907E0546465494A8213C8B144BA5145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890D8225D414193956E1D235C4213CE"/>
        <w:category>
          <w:name w:val="General"/>
          <w:gallery w:val="placeholder"/>
        </w:category>
        <w:types>
          <w:type w:val="bbPlcHdr"/>
        </w:types>
        <w:behaviors>
          <w:behavior w:val="content"/>
        </w:behaviors>
        <w:guid w:val="{6F2EBB4C-AB0C-4E8C-8F95-048F6D5FFB20}"/>
      </w:docPartPr>
      <w:docPartBody>
        <w:p w:rsidR="007E4859" w:rsidRDefault="007E4859" w:rsidP="007E4859">
          <w:pPr>
            <w:pStyle w:val="7890D8225D414193956E1D235C4213CE3"/>
          </w:pPr>
          <w:r>
            <w:rPr>
              <w:rStyle w:val="Style1"/>
              <w:rFonts w:asciiTheme="majorHAnsi" w:hAnsiTheme="majorHAnsi" w:cstheme="majorHAnsi"/>
              <w:color w:val="7F7F7F" w:themeColor="text1" w:themeTint="80"/>
              <w:sz w:val="20"/>
              <w:szCs w:val="20"/>
            </w:rPr>
            <w:t>Most uncomfortable sensation</w:t>
          </w:r>
        </w:p>
      </w:docPartBody>
    </w:docPart>
    <w:docPart>
      <w:docPartPr>
        <w:name w:val="09B61E5EFC69474E9D08F348E3D517B9"/>
        <w:category>
          <w:name w:val="General"/>
          <w:gallery w:val="placeholder"/>
        </w:category>
        <w:types>
          <w:type w:val="bbPlcHdr"/>
        </w:types>
        <w:behaviors>
          <w:behavior w:val="content"/>
        </w:behaviors>
        <w:guid w:val="{3245742D-CCF3-494E-BE3F-227DC30935AD}"/>
      </w:docPartPr>
      <w:docPartBody>
        <w:p w:rsidR="007E4859" w:rsidRDefault="007E4859" w:rsidP="007E4859">
          <w:pPr>
            <w:pStyle w:val="09B61E5EFC69474E9D08F348E3D517B9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10586392B47478BBC96B7AB8BA11645"/>
        <w:category>
          <w:name w:val="General"/>
          <w:gallery w:val="placeholder"/>
        </w:category>
        <w:types>
          <w:type w:val="bbPlcHdr"/>
        </w:types>
        <w:behaviors>
          <w:behavior w:val="content"/>
        </w:behaviors>
        <w:guid w:val="{B9513E98-F25B-47C6-99E1-5E05E941E6DF}"/>
      </w:docPartPr>
      <w:docPartBody>
        <w:p w:rsidR="007E4859" w:rsidRDefault="007E4859" w:rsidP="007E4859">
          <w:pPr>
            <w:pStyle w:val="710586392B47478BBC96B7AB8BA116453"/>
          </w:pPr>
          <w:r>
            <w:rPr>
              <w:rStyle w:val="Style1"/>
              <w:rFonts w:asciiTheme="majorHAnsi" w:hAnsiTheme="majorHAnsi" w:cstheme="majorHAnsi"/>
              <w:color w:val="7F7F7F" w:themeColor="text1" w:themeTint="80"/>
              <w:sz w:val="20"/>
              <w:szCs w:val="20"/>
            </w:rPr>
            <w:t>You do not need what to go away?</w:t>
          </w:r>
        </w:p>
      </w:docPartBody>
    </w:docPart>
    <w:docPart>
      <w:docPartPr>
        <w:name w:val="A51C8DB5D1664316900B560F0838E130"/>
        <w:category>
          <w:name w:val="General"/>
          <w:gallery w:val="placeholder"/>
        </w:category>
        <w:types>
          <w:type w:val="bbPlcHdr"/>
        </w:types>
        <w:behaviors>
          <w:behavior w:val="content"/>
        </w:behaviors>
        <w:guid w:val="{5D3E0692-B944-4E8B-8A76-4A5C534D2FCE}"/>
      </w:docPartPr>
      <w:docPartBody>
        <w:p w:rsidR="00000000" w:rsidRDefault="00693666" w:rsidP="00693666">
          <w:pPr>
            <w:pStyle w:val="A51C8DB5D1664316900B560F0838E130"/>
          </w:pPr>
          <w:r>
            <w:rPr>
              <w:color w:val="808080" w:themeColor="background1" w:themeShade="80"/>
              <w:sz w:val="16"/>
              <w:szCs w:val="16"/>
            </w:rPr>
            <w:t>Distress Rating #</w:t>
          </w:r>
        </w:p>
      </w:docPartBody>
    </w:docPart>
    <w:docPart>
      <w:docPartPr>
        <w:name w:val="E341FF4A4ECF40AD9DC1945999E05AEC"/>
        <w:category>
          <w:name w:val="General"/>
          <w:gallery w:val="placeholder"/>
        </w:category>
        <w:types>
          <w:type w:val="bbPlcHdr"/>
        </w:types>
        <w:behaviors>
          <w:behavior w:val="content"/>
        </w:behaviors>
        <w:guid w:val="{10D2D6EF-5417-4216-8D0B-D473F83CBB3C}"/>
      </w:docPartPr>
      <w:docPartBody>
        <w:p w:rsidR="00000000" w:rsidRDefault="00693666" w:rsidP="00693666">
          <w:pPr>
            <w:pStyle w:val="E341FF4A4ECF40AD9DC1945999E05AEC"/>
          </w:pPr>
          <w:r>
            <w:rPr>
              <w:color w:val="808080" w:themeColor="background1" w:themeShade="80"/>
              <w:sz w:val="16"/>
              <w:szCs w:val="16"/>
            </w:rPr>
            <w:t>Distress Rating #</w:t>
          </w:r>
        </w:p>
      </w:docPartBody>
    </w:docPart>
    <w:docPart>
      <w:docPartPr>
        <w:name w:val="C3BE2D32025243CAB5A26BE23FC14ADC"/>
        <w:category>
          <w:name w:val="General"/>
          <w:gallery w:val="placeholder"/>
        </w:category>
        <w:types>
          <w:type w:val="bbPlcHdr"/>
        </w:types>
        <w:behaviors>
          <w:behavior w:val="content"/>
        </w:behaviors>
        <w:guid w:val="{172FF55E-A6E2-40A8-B755-58B597538386}"/>
      </w:docPartPr>
      <w:docPartBody>
        <w:p w:rsidR="00000000" w:rsidRDefault="00693666" w:rsidP="00693666">
          <w:pPr>
            <w:pStyle w:val="C3BE2D32025243CAB5A26BE23FC14ADC"/>
          </w:pPr>
          <w:r>
            <w:rPr>
              <w:color w:val="808080" w:themeColor="background1" w:themeShade="80"/>
              <w:sz w:val="16"/>
              <w:szCs w:val="16"/>
            </w:rPr>
            <w:t>Distress Rating #</w:t>
          </w:r>
        </w:p>
      </w:docPartBody>
    </w:docPart>
    <w:docPart>
      <w:docPartPr>
        <w:name w:val="EA824CD7835C467DA57D85D0C3F2A4BD"/>
        <w:category>
          <w:name w:val="General"/>
          <w:gallery w:val="placeholder"/>
        </w:category>
        <w:types>
          <w:type w:val="bbPlcHdr"/>
        </w:types>
        <w:behaviors>
          <w:behavior w:val="content"/>
        </w:behaviors>
        <w:guid w:val="{2E4739DB-B4CB-420F-B8F0-A52E585B621B}"/>
      </w:docPartPr>
      <w:docPartBody>
        <w:p w:rsidR="00000000" w:rsidRDefault="00693666" w:rsidP="00693666">
          <w:pPr>
            <w:pStyle w:val="EA824CD7835C467DA57D85D0C3F2A4BD"/>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1DCCEEB5F174F4781E817452AF9DD3C"/>
        <w:category>
          <w:name w:val="General"/>
          <w:gallery w:val="placeholder"/>
        </w:category>
        <w:types>
          <w:type w:val="bbPlcHdr"/>
        </w:types>
        <w:behaviors>
          <w:behavior w:val="content"/>
        </w:behaviors>
        <w:guid w:val="{4D57D9B7-DA1E-4A71-9947-7892B4AD618D}"/>
      </w:docPartPr>
      <w:docPartBody>
        <w:p w:rsidR="00000000" w:rsidRDefault="00693666" w:rsidP="00693666">
          <w:pPr>
            <w:pStyle w:val="31DCCEEB5F174F4781E817452AF9DD3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407FBF8826A4596942419A4A6AA79AC"/>
        <w:category>
          <w:name w:val="General"/>
          <w:gallery w:val="placeholder"/>
        </w:category>
        <w:types>
          <w:type w:val="bbPlcHdr"/>
        </w:types>
        <w:behaviors>
          <w:behavior w:val="content"/>
        </w:behaviors>
        <w:guid w:val="{3C37FB53-545D-4D96-9AB9-6D434C77F4E8}"/>
      </w:docPartPr>
      <w:docPartBody>
        <w:p w:rsidR="00000000" w:rsidRDefault="00693666" w:rsidP="00693666">
          <w:pPr>
            <w:pStyle w:val="6407FBF8826A4596942419A4A6AA79A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779729D5E0945AE9A3A083FC00E9AF4"/>
        <w:category>
          <w:name w:val="General"/>
          <w:gallery w:val="placeholder"/>
        </w:category>
        <w:types>
          <w:type w:val="bbPlcHdr"/>
        </w:types>
        <w:behaviors>
          <w:behavior w:val="content"/>
        </w:behaviors>
        <w:guid w:val="{A33F2337-5E64-49C1-9D5D-5AF49EB1E275}"/>
      </w:docPartPr>
      <w:docPartBody>
        <w:p w:rsidR="00000000" w:rsidRDefault="00693666" w:rsidP="00693666">
          <w:pPr>
            <w:pStyle w:val="C779729D5E0945AE9A3A083FC00E9AF4"/>
          </w:pPr>
          <w:r>
            <w:rPr>
              <w:rStyle w:val="Style1"/>
              <w:rFonts w:asciiTheme="majorHAnsi" w:hAnsiTheme="majorHAnsi" w:cstheme="majorHAnsi"/>
              <w:color w:val="7F7F7F" w:themeColor="text1" w:themeTint="80"/>
              <w:sz w:val="20"/>
              <w:szCs w:val="20"/>
            </w:rPr>
            <w:t>Most uncomfortable sensation</w:t>
          </w:r>
        </w:p>
      </w:docPartBody>
    </w:docPart>
    <w:docPart>
      <w:docPartPr>
        <w:name w:val="92B94DF893844F96A8212359224D6D80"/>
        <w:category>
          <w:name w:val="General"/>
          <w:gallery w:val="placeholder"/>
        </w:category>
        <w:types>
          <w:type w:val="bbPlcHdr"/>
        </w:types>
        <w:behaviors>
          <w:behavior w:val="content"/>
        </w:behaviors>
        <w:guid w:val="{7A4C42C0-5061-4EEB-AB70-F65AD0AF8BB8}"/>
      </w:docPartPr>
      <w:docPartBody>
        <w:p w:rsidR="00000000" w:rsidRDefault="00693666" w:rsidP="00693666">
          <w:pPr>
            <w:pStyle w:val="92B94DF893844F96A8212359224D6D8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28261FDC40284615A26FF08F4165B721"/>
        <w:category>
          <w:name w:val="General"/>
          <w:gallery w:val="placeholder"/>
        </w:category>
        <w:types>
          <w:type w:val="bbPlcHdr"/>
        </w:types>
        <w:behaviors>
          <w:behavior w:val="content"/>
        </w:behaviors>
        <w:guid w:val="{D1C6BF89-EFCC-44AE-B704-4D3485F62C7A}"/>
      </w:docPartPr>
      <w:docPartBody>
        <w:p w:rsidR="00000000" w:rsidRDefault="00693666" w:rsidP="00693666">
          <w:pPr>
            <w:pStyle w:val="28261FDC40284615A26FF08F4165B721"/>
          </w:pPr>
          <w:r>
            <w:rPr>
              <w:rStyle w:val="Style1"/>
              <w:rFonts w:asciiTheme="majorHAnsi" w:hAnsiTheme="majorHAnsi" w:cstheme="majorHAnsi"/>
              <w:color w:val="7F7F7F" w:themeColor="text1" w:themeTint="80"/>
              <w:sz w:val="20"/>
              <w:szCs w:val="20"/>
            </w:rPr>
            <w:t>You do not need what to go away?</w:t>
          </w:r>
        </w:p>
      </w:docPartBody>
    </w:docPart>
    <w:docPart>
      <w:docPartPr>
        <w:name w:val="A1982F6B04414BACAAD5F197D4E80913"/>
        <w:category>
          <w:name w:val="General"/>
          <w:gallery w:val="placeholder"/>
        </w:category>
        <w:types>
          <w:type w:val="bbPlcHdr"/>
        </w:types>
        <w:behaviors>
          <w:behavior w:val="content"/>
        </w:behaviors>
        <w:guid w:val="{2E714C37-7EE8-435E-ABB5-1708195D985E}"/>
      </w:docPartPr>
      <w:docPartBody>
        <w:p w:rsidR="00000000" w:rsidRDefault="00693666" w:rsidP="00693666">
          <w:pPr>
            <w:pStyle w:val="A1982F6B04414BACAAD5F197D4E80913"/>
          </w:pPr>
          <w:r w:rsidRPr="00811455">
            <w:rPr>
              <w:rStyle w:val="Style1"/>
              <w:rFonts w:asciiTheme="majorHAnsi" w:hAnsiTheme="majorHAnsi" w:cstheme="majorHAnsi"/>
              <w:color w:val="7F7F7F" w:themeColor="text1" w:themeTint="80"/>
              <w:sz w:val="20"/>
              <w:szCs w:val="20"/>
            </w:rPr>
            <w:t>Rating</w:t>
          </w:r>
        </w:p>
      </w:docPartBody>
    </w:docPart>
    <w:docPart>
      <w:docPartPr>
        <w:name w:val="935435A6B6184C71A0C4157D6E69C169"/>
        <w:category>
          <w:name w:val="General"/>
          <w:gallery w:val="placeholder"/>
        </w:category>
        <w:types>
          <w:type w:val="bbPlcHdr"/>
        </w:types>
        <w:behaviors>
          <w:behavior w:val="content"/>
        </w:behaviors>
        <w:guid w:val="{2F8E44D3-6E07-475A-A5B6-35AA3F809880}"/>
      </w:docPartPr>
      <w:docPartBody>
        <w:p w:rsidR="00000000" w:rsidRDefault="00693666" w:rsidP="00693666">
          <w:pPr>
            <w:pStyle w:val="935435A6B6184C71A0C4157D6E69C169"/>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56582A6AB0A497B9A657F0169C33601"/>
        <w:category>
          <w:name w:val="General"/>
          <w:gallery w:val="placeholder"/>
        </w:category>
        <w:types>
          <w:type w:val="bbPlcHdr"/>
        </w:types>
        <w:behaviors>
          <w:behavior w:val="content"/>
        </w:behaviors>
        <w:guid w:val="{3ECD7DEB-E1CB-4800-8FE2-B018C085DC76}"/>
      </w:docPartPr>
      <w:docPartBody>
        <w:p w:rsidR="00000000" w:rsidRDefault="00693666" w:rsidP="00693666">
          <w:pPr>
            <w:pStyle w:val="D56582A6AB0A497B9A657F0169C33601"/>
          </w:pPr>
          <w:r>
            <w:rPr>
              <w:color w:val="808080" w:themeColor="background1" w:themeShade="80"/>
              <w:sz w:val="16"/>
              <w:szCs w:val="16"/>
            </w:rPr>
            <w:t>Distress Rating #</w:t>
          </w:r>
        </w:p>
      </w:docPartBody>
    </w:docPart>
    <w:docPart>
      <w:docPartPr>
        <w:name w:val="449BAE3597C74A74B98FA5AA2D927980"/>
        <w:category>
          <w:name w:val="General"/>
          <w:gallery w:val="placeholder"/>
        </w:category>
        <w:types>
          <w:type w:val="bbPlcHdr"/>
        </w:types>
        <w:behaviors>
          <w:behavior w:val="content"/>
        </w:behaviors>
        <w:guid w:val="{B9343E97-F9D3-4E9C-A841-A411D3B3BBF8}"/>
      </w:docPartPr>
      <w:docPartBody>
        <w:p w:rsidR="00000000" w:rsidRDefault="00693666" w:rsidP="00693666">
          <w:pPr>
            <w:pStyle w:val="449BAE3597C74A74B98FA5AA2D927980"/>
          </w:pPr>
          <w:r>
            <w:rPr>
              <w:color w:val="808080" w:themeColor="background1" w:themeShade="80"/>
              <w:sz w:val="16"/>
              <w:szCs w:val="16"/>
            </w:rPr>
            <w:t>Distress Rating #</w:t>
          </w:r>
        </w:p>
      </w:docPartBody>
    </w:docPart>
    <w:docPart>
      <w:docPartPr>
        <w:name w:val="1518F107FE6C4D6187F253C2B660583B"/>
        <w:category>
          <w:name w:val="General"/>
          <w:gallery w:val="placeholder"/>
        </w:category>
        <w:types>
          <w:type w:val="bbPlcHdr"/>
        </w:types>
        <w:behaviors>
          <w:behavior w:val="content"/>
        </w:behaviors>
        <w:guid w:val="{11E92912-DCBD-41EF-94AB-DCDCA5C3B46A}"/>
      </w:docPartPr>
      <w:docPartBody>
        <w:p w:rsidR="00000000" w:rsidRDefault="00693666" w:rsidP="00693666">
          <w:pPr>
            <w:pStyle w:val="1518F107FE6C4D6187F253C2B660583B"/>
          </w:pPr>
          <w:r>
            <w:rPr>
              <w:color w:val="808080" w:themeColor="background1" w:themeShade="80"/>
              <w:sz w:val="16"/>
              <w:szCs w:val="16"/>
            </w:rPr>
            <w:t>Distress Rating #</w:t>
          </w:r>
        </w:p>
      </w:docPartBody>
    </w:docPart>
    <w:docPart>
      <w:docPartPr>
        <w:name w:val="009B3EAA2B4D4E78AC1BB92F57EFDB58"/>
        <w:category>
          <w:name w:val="General"/>
          <w:gallery w:val="placeholder"/>
        </w:category>
        <w:types>
          <w:type w:val="bbPlcHdr"/>
        </w:types>
        <w:behaviors>
          <w:behavior w:val="content"/>
        </w:behaviors>
        <w:guid w:val="{EFD109E0-C1A3-436E-87E4-C09F4580EC93}"/>
      </w:docPartPr>
      <w:docPartBody>
        <w:p w:rsidR="00000000" w:rsidRDefault="00693666" w:rsidP="00693666">
          <w:pPr>
            <w:pStyle w:val="009B3EAA2B4D4E78AC1BB92F57EFDB58"/>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1020E29FAEA54A91961D249A18F51D04"/>
        <w:category>
          <w:name w:val="General"/>
          <w:gallery w:val="placeholder"/>
        </w:category>
        <w:types>
          <w:type w:val="bbPlcHdr"/>
        </w:types>
        <w:behaviors>
          <w:behavior w:val="content"/>
        </w:behaviors>
        <w:guid w:val="{475140C2-BBFD-4605-B2C3-9ED0F2911837}"/>
      </w:docPartPr>
      <w:docPartBody>
        <w:p w:rsidR="00000000" w:rsidRDefault="00693666" w:rsidP="00693666">
          <w:pPr>
            <w:pStyle w:val="1020E29FAEA54A91961D249A18F51D04"/>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5E23B5DFD7B34A1FAC33653841A4459D"/>
        <w:category>
          <w:name w:val="General"/>
          <w:gallery w:val="placeholder"/>
        </w:category>
        <w:types>
          <w:type w:val="bbPlcHdr"/>
        </w:types>
        <w:behaviors>
          <w:behavior w:val="content"/>
        </w:behaviors>
        <w:guid w:val="{92FC85EA-3464-4942-BB66-2001299A58AF}"/>
      </w:docPartPr>
      <w:docPartBody>
        <w:p w:rsidR="00000000" w:rsidRDefault="00693666" w:rsidP="00693666">
          <w:pPr>
            <w:pStyle w:val="5E23B5DFD7B34A1FAC33653841A4459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24775DE87BDF4B55A97F147E8EABCAB4"/>
        <w:category>
          <w:name w:val="General"/>
          <w:gallery w:val="placeholder"/>
        </w:category>
        <w:types>
          <w:type w:val="bbPlcHdr"/>
        </w:types>
        <w:behaviors>
          <w:behavior w:val="content"/>
        </w:behaviors>
        <w:guid w:val="{691A8901-1A55-424E-BE1E-6A89B7DEE022}"/>
      </w:docPartPr>
      <w:docPartBody>
        <w:p w:rsidR="00000000" w:rsidRDefault="00693666" w:rsidP="00693666">
          <w:pPr>
            <w:pStyle w:val="24775DE87BDF4B55A97F147E8EABCAB4"/>
          </w:pPr>
          <w:r>
            <w:rPr>
              <w:rStyle w:val="Style1"/>
              <w:rFonts w:asciiTheme="majorHAnsi" w:hAnsiTheme="majorHAnsi" w:cstheme="majorHAnsi"/>
              <w:color w:val="7F7F7F" w:themeColor="text1" w:themeTint="80"/>
              <w:sz w:val="20"/>
              <w:szCs w:val="20"/>
            </w:rPr>
            <w:t>Most uncomfortable sensation</w:t>
          </w:r>
        </w:p>
      </w:docPartBody>
    </w:docPart>
    <w:docPart>
      <w:docPartPr>
        <w:name w:val="849E67FD53E84CAD84254C89D12F4F3D"/>
        <w:category>
          <w:name w:val="General"/>
          <w:gallery w:val="placeholder"/>
        </w:category>
        <w:types>
          <w:type w:val="bbPlcHdr"/>
        </w:types>
        <w:behaviors>
          <w:behavior w:val="content"/>
        </w:behaviors>
        <w:guid w:val="{E10097A2-7536-4513-A652-0DDDB20C4EF3}"/>
      </w:docPartPr>
      <w:docPartBody>
        <w:p w:rsidR="00000000" w:rsidRDefault="00693666" w:rsidP="00693666">
          <w:pPr>
            <w:pStyle w:val="849E67FD53E84CAD84254C89D12F4F3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15452B659754A40808CE132BB12D37A"/>
        <w:category>
          <w:name w:val="General"/>
          <w:gallery w:val="placeholder"/>
        </w:category>
        <w:types>
          <w:type w:val="bbPlcHdr"/>
        </w:types>
        <w:behaviors>
          <w:behavior w:val="content"/>
        </w:behaviors>
        <w:guid w:val="{03168948-D3DA-4DA2-AF23-254F65DC68A8}"/>
      </w:docPartPr>
      <w:docPartBody>
        <w:p w:rsidR="00000000" w:rsidRDefault="00693666" w:rsidP="00693666">
          <w:pPr>
            <w:pStyle w:val="115452B659754A40808CE132BB12D37A"/>
          </w:pPr>
          <w:r>
            <w:rPr>
              <w:rStyle w:val="Style1"/>
              <w:rFonts w:asciiTheme="majorHAnsi" w:hAnsiTheme="majorHAnsi" w:cstheme="majorHAnsi"/>
              <w:color w:val="7F7F7F" w:themeColor="text1" w:themeTint="80"/>
              <w:sz w:val="20"/>
              <w:szCs w:val="20"/>
            </w:rPr>
            <w:t>You do not need what to go away?</w:t>
          </w:r>
        </w:p>
      </w:docPartBody>
    </w:docPart>
    <w:docPart>
      <w:docPartPr>
        <w:name w:val="CAB482AF545B47B6AB619E4D5FE6F612"/>
        <w:category>
          <w:name w:val="General"/>
          <w:gallery w:val="placeholder"/>
        </w:category>
        <w:types>
          <w:type w:val="bbPlcHdr"/>
        </w:types>
        <w:behaviors>
          <w:behavior w:val="content"/>
        </w:behaviors>
        <w:guid w:val="{1EAAB671-E7DB-4609-A1B4-05A06CE1DD8A}"/>
      </w:docPartPr>
      <w:docPartBody>
        <w:p w:rsidR="00000000" w:rsidRDefault="00693666" w:rsidP="00693666">
          <w:pPr>
            <w:pStyle w:val="CAB482AF545B47B6AB619E4D5FE6F612"/>
          </w:pPr>
          <w:r w:rsidRPr="00811455">
            <w:rPr>
              <w:rStyle w:val="Style1"/>
              <w:rFonts w:asciiTheme="majorHAnsi" w:hAnsiTheme="majorHAnsi" w:cstheme="majorHAnsi"/>
              <w:color w:val="7F7F7F" w:themeColor="text1" w:themeTint="80"/>
              <w:sz w:val="20"/>
              <w:szCs w:val="20"/>
            </w:rPr>
            <w:t>Rating</w:t>
          </w:r>
        </w:p>
      </w:docPartBody>
    </w:docPart>
    <w:docPart>
      <w:docPartPr>
        <w:name w:val="7D1F6C0F32754A239F65FDA9A8AA6BE1"/>
        <w:category>
          <w:name w:val="General"/>
          <w:gallery w:val="placeholder"/>
        </w:category>
        <w:types>
          <w:type w:val="bbPlcHdr"/>
        </w:types>
        <w:behaviors>
          <w:behavior w:val="content"/>
        </w:behaviors>
        <w:guid w:val="{9FD5D8AB-2566-473D-A11F-D027DC2C7D55}"/>
      </w:docPartPr>
      <w:docPartBody>
        <w:p w:rsidR="00000000" w:rsidRDefault="00693666" w:rsidP="00693666">
          <w:pPr>
            <w:pStyle w:val="7D1F6C0F32754A239F65FDA9A8AA6BE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8125922BABE4BD882FF215C220D48DB"/>
        <w:category>
          <w:name w:val="General"/>
          <w:gallery w:val="placeholder"/>
        </w:category>
        <w:types>
          <w:type w:val="bbPlcHdr"/>
        </w:types>
        <w:behaviors>
          <w:behavior w:val="content"/>
        </w:behaviors>
        <w:guid w:val="{E9E17F4B-01C1-434B-826D-B1355563E340}"/>
      </w:docPartPr>
      <w:docPartBody>
        <w:p w:rsidR="00000000" w:rsidRDefault="00693666" w:rsidP="00693666">
          <w:pPr>
            <w:pStyle w:val="E8125922BABE4BD882FF215C220D48DB"/>
          </w:pPr>
          <w:r>
            <w:rPr>
              <w:color w:val="808080" w:themeColor="background1" w:themeShade="80"/>
              <w:sz w:val="16"/>
              <w:szCs w:val="16"/>
            </w:rPr>
            <w:t>Distress Rating #</w:t>
          </w:r>
        </w:p>
      </w:docPartBody>
    </w:docPart>
    <w:docPart>
      <w:docPartPr>
        <w:name w:val="76DD7D8971824F2C98ECCA5AD27D3615"/>
        <w:category>
          <w:name w:val="General"/>
          <w:gallery w:val="placeholder"/>
        </w:category>
        <w:types>
          <w:type w:val="bbPlcHdr"/>
        </w:types>
        <w:behaviors>
          <w:behavior w:val="content"/>
        </w:behaviors>
        <w:guid w:val="{36503A09-BA11-40EE-A796-F7BFDB05FA10}"/>
      </w:docPartPr>
      <w:docPartBody>
        <w:p w:rsidR="00000000" w:rsidRDefault="00693666" w:rsidP="00693666">
          <w:pPr>
            <w:pStyle w:val="76DD7D8971824F2C98ECCA5AD27D3615"/>
          </w:pPr>
          <w:r>
            <w:rPr>
              <w:color w:val="808080" w:themeColor="background1" w:themeShade="80"/>
              <w:sz w:val="16"/>
              <w:szCs w:val="16"/>
            </w:rPr>
            <w:t>Distress Rating #</w:t>
          </w:r>
        </w:p>
      </w:docPartBody>
    </w:docPart>
    <w:docPart>
      <w:docPartPr>
        <w:name w:val="37B6553F8F174D37B19929B56DD853AA"/>
        <w:category>
          <w:name w:val="General"/>
          <w:gallery w:val="placeholder"/>
        </w:category>
        <w:types>
          <w:type w:val="bbPlcHdr"/>
        </w:types>
        <w:behaviors>
          <w:behavior w:val="content"/>
        </w:behaviors>
        <w:guid w:val="{CDC3C2A2-43CA-42C7-8D0D-210C4ACB6A41}"/>
      </w:docPartPr>
      <w:docPartBody>
        <w:p w:rsidR="00000000" w:rsidRDefault="00693666" w:rsidP="00693666">
          <w:pPr>
            <w:pStyle w:val="37B6553F8F174D37B19929B56DD853AA"/>
          </w:pPr>
          <w:r>
            <w:rPr>
              <w:color w:val="808080" w:themeColor="background1" w:themeShade="80"/>
              <w:sz w:val="16"/>
              <w:szCs w:val="16"/>
            </w:rPr>
            <w:t>Distress Rating #</w:t>
          </w:r>
        </w:p>
      </w:docPartBody>
    </w:docPart>
    <w:docPart>
      <w:docPartPr>
        <w:name w:val="10E4695BD66747ED83F58CC68E4B47EA"/>
        <w:category>
          <w:name w:val="General"/>
          <w:gallery w:val="placeholder"/>
        </w:category>
        <w:types>
          <w:type w:val="bbPlcHdr"/>
        </w:types>
        <w:behaviors>
          <w:behavior w:val="content"/>
        </w:behaviors>
        <w:guid w:val="{E09C26F4-6D5B-46B8-B638-383D07057C84}"/>
      </w:docPartPr>
      <w:docPartBody>
        <w:p w:rsidR="00000000" w:rsidRDefault="00693666" w:rsidP="00693666">
          <w:pPr>
            <w:pStyle w:val="10E4695BD66747ED83F58CC68E4B47EA"/>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B2B66EA484A4DE4A43B2F2AB9BC06EB"/>
        <w:category>
          <w:name w:val="General"/>
          <w:gallery w:val="placeholder"/>
        </w:category>
        <w:types>
          <w:type w:val="bbPlcHdr"/>
        </w:types>
        <w:behaviors>
          <w:behavior w:val="content"/>
        </w:behaviors>
        <w:guid w:val="{41D6F7F8-FB89-434A-B4A5-499F62880508}"/>
      </w:docPartPr>
      <w:docPartBody>
        <w:p w:rsidR="00000000" w:rsidRDefault="00693666" w:rsidP="00693666">
          <w:pPr>
            <w:pStyle w:val="3B2B66EA484A4DE4A43B2F2AB9BC06E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D86DEB39AB848B9BC50218E93E21233"/>
        <w:category>
          <w:name w:val="General"/>
          <w:gallery w:val="placeholder"/>
        </w:category>
        <w:types>
          <w:type w:val="bbPlcHdr"/>
        </w:types>
        <w:behaviors>
          <w:behavior w:val="content"/>
        </w:behaviors>
        <w:guid w:val="{BF83CE2C-A097-4DD7-8EE2-CB537415E8F9}"/>
      </w:docPartPr>
      <w:docPartBody>
        <w:p w:rsidR="00000000" w:rsidRDefault="00693666" w:rsidP="00693666">
          <w:pPr>
            <w:pStyle w:val="ED86DEB39AB848B9BC50218E93E2123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FF02EDE4EA674E01A1ABD1C70BB3CE3F"/>
        <w:category>
          <w:name w:val="General"/>
          <w:gallery w:val="placeholder"/>
        </w:category>
        <w:types>
          <w:type w:val="bbPlcHdr"/>
        </w:types>
        <w:behaviors>
          <w:behavior w:val="content"/>
        </w:behaviors>
        <w:guid w:val="{5804DF59-F059-4438-A0EE-A9CAD8B45CAC}"/>
      </w:docPartPr>
      <w:docPartBody>
        <w:p w:rsidR="00000000" w:rsidRDefault="00693666" w:rsidP="00693666">
          <w:pPr>
            <w:pStyle w:val="FF02EDE4EA674E01A1ABD1C70BB3CE3F"/>
          </w:pPr>
          <w:r>
            <w:rPr>
              <w:rStyle w:val="Style1"/>
              <w:rFonts w:asciiTheme="majorHAnsi" w:hAnsiTheme="majorHAnsi" w:cstheme="majorHAnsi"/>
              <w:color w:val="7F7F7F" w:themeColor="text1" w:themeTint="80"/>
              <w:sz w:val="20"/>
              <w:szCs w:val="20"/>
            </w:rPr>
            <w:t>Most uncomfortable sensation</w:t>
          </w:r>
        </w:p>
      </w:docPartBody>
    </w:docPart>
    <w:docPart>
      <w:docPartPr>
        <w:name w:val="2EF968CE7CC7475EBEACE31E3B511F10"/>
        <w:category>
          <w:name w:val="General"/>
          <w:gallery w:val="placeholder"/>
        </w:category>
        <w:types>
          <w:type w:val="bbPlcHdr"/>
        </w:types>
        <w:behaviors>
          <w:behavior w:val="content"/>
        </w:behaviors>
        <w:guid w:val="{566D6457-1465-4D22-9AFB-E3F99EEFA603}"/>
      </w:docPartPr>
      <w:docPartBody>
        <w:p w:rsidR="00000000" w:rsidRDefault="00693666" w:rsidP="00693666">
          <w:pPr>
            <w:pStyle w:val="2EF968CE7CC7475EBEACE31E3B511F1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DFFC755F4364B409A1BE82B1B3EAA8B"/>
        <w:category>
          <w:name w:val="General"/>
          <w:gallery w:val="placeholder"/>
        </w:category>
        <w:types>
          <w:type w:val="bbPlcHdr"/>
        </w:types>
        <w:behaviors>
          <w:behavior w:val="content"/>
        </w:behaviors>
        <w:guid w:val="{EA7B9754-0DAC-47F9-AB50-52B7D4AB3715}"/>
      </w:docPartPr>
      <w:docPartBody>
        <w:p w:rsidR="00000000" w:rsidRDefault="00693666" w:rsidP="00693666">
          <w:pPr>
            <w:pStyle w:val="BDFFC755F4364B409A1BE82B1B3EAA8B"/>
          </w:pPr>
          <w:r>
            <w:rPr>
              <w:rStyle w:val="Style1"/>
              <w:rFonts w:asciiTheme="majorHAnsi" w:hAnsiTheme="majorHAnsi" w:cstheme="majorHAnsi"/>
              <w:color w:val="7F7F7F" w:themeColor="text1" w:themeTint="80"/>
              <w:sz w:val="20"/>
              <w:szCs w:val="20"/>
            </w:rPr>
            <w:t>You do not need what to go away?</w:t>
          </w:r>
        </w:p>
      </w:docPartBody>
    </w:docPart>
    <w:docPart>
      <w:docPartPr>
        <w:name w:val="61A881DAE81E476AA68500DC17F31428"/>
        <w:category>
          <w:name w:val="General"/>
          <w:gallery w:val="placeholder"/>
        </w:category>
        <w:types>
          <w:type w:val="bbPlcHdr"/>
        </w:types>
        <w:behaviors>
          <w:behavior w:val="content"/>
        </w:behaviors>
        <w:guid w:val="{8FC3E97C-55F2-4145-BF21-EA20E4139D96}"/>
      </w:docPartPr>
      <w:docPartBody>
        <w:p w:rsidR="00000000" w:rsidRDefault="00693666" w:rsidP="00693666">
          <w:pPr>
            <w:pStyle w:val="61A881DAE81E476AA68500DC17F31428"/>
          </w:pPr>
          <w:r w:rsidRPr="00811455">
            <w:rPr>
              <w:rStyle w:val="Style1"/>
              <w:rFonts w:asciiTheme="majorHAnsi" w:hAnsiTheme="majorHAnsi" w:cstheme="majorHAnsi"/>
              <w:color w:val="7F7F7F" w:themeColor="text1" w:themeTint="80"/>
              <w:sz w:val="20"/>
              <w:szCs w:val="20"/>
            </w:rPr>
            <w:t>Rating</w:t>
          </w:r>
        </w:p>
      </w:docPartBody>
    </w:docPart>
    <w:docPart>
      <w:docPartPr>
        <w:name w:val="2C70222268EF4915970F7E4A4AF5855F"/>
        <w:category>
          <w:name w:val="General"/>
          <w:gallery w:val="placeholder"/>
        </w:category>
        <w:types>
          <w:type w:val="bbPlcHdr"/>
        </w:types>
        <w:behaviors>
          <w:behavior w:val="content"/>
        </w:behaviors>
        <w:guid w:val="{A85B4DFA-A003-42D7-87EB-73FBC8686376}"/>
      </w:docPartPr>
      <w:docPartBody>
        <w:p w:rsidR="00000000" w:rsidRDefault="00693666" w:rsidP="00693666">
          <w:pPr>
            <w:pStyle w:val="2C70222268EF4915970F7E4A4AF5855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0D5D7D75E554313BA9CADC827CA0801"/>
        <w:category>
          <w:name w:val="General"/>
          <w:gallery w:val="placeholder"/>
        </w:category>
        <w:types>
          <w:type w:val="bbPlcHdr"/>
        </w:types>
        <w:behaviors>
          <w:behavior w:val="content"/>
        </w:behaviors>
        <w:guid w:val="{7E366AED-685B-4906-9094-EFC0EE562D13}"/>
      </w:docPartPr>
      <w:docPartBody>
        <w:p w:rsidR="00000000" w:rsidRDefault="00693666" w:rsidP="00693666">
          <w:pPr>
            <w:pStyle w:val="A0D5D7D75E554313BA9CADC827CA0801"/>
          </w:pPr>
          <w:r>
            <w:rPr>
              <w:color w:val="808080" w:themeColor="background1" w:themeShade="80"/>
              <w:sz w:val="16"/>
              <w:szCs w:val="16"/>
            </w:rPr>
            <w:t>Distress Rating #</w:t>
          </w:r>
        </w:p>
      </w:docPartBody>
    </w:docPart>
    <w:docPart>
      <w:docPartPr>
        <w:name w:val="67BCC4E74D124F6B8BC511CDA4B79FD7"/>
        <w:category>
          <w:name w:val="General"/>
          <w:gallery w:val="placeholder"/>
        </w:category>
        <w:types>
          <w:type w:val="bbPlcHdr"/>
        </w:types>
        <w:behaviors>
          <w:behavior w:val="content"/>
        </w:behaviors>
        <w:guid w:val="{08C20EB9-9327-4A3D-BF73-6AA204E330BD}"/>
      </w:docPartPr>
      <w:docPartBody>
        <w:p w:rsidR="00000000" w:rsidRDefault="00693666" w:rsidP="00693666">
          <w:pPr>
            <w:pStyle w:val="67BCC4E74D124F6B8BC511CDA4B79FD7"/>
          </w:pPr>
          <w:r>
            <w:rPr>
              <w:color w:val="808080" w:themeColor="background1" w:themeShade="80"/>
              <w:sz w:val="16"/>
              <w:szCs w:val="16"/>
            </w:rPr>
            <w:t>Distress Rating #</w:t>
          </w:r>
        </w:p>
      </w:docPartBody>
    </w:docPart>
    <w:docPart>
      <w:docPartPr>
        <w:name w:val="D6C2EEF517CF495CBCFA4FB212AC3374"/>
        <w:category>
          <w:name w:val="General"/>
          <w:gallery w:val="placeholder"/>
        </w:category>
        <w:types>
          <w:type w:val="bbPlcHdr"/>
        </w:types>
        <w:behaviors>
          <w:behavior w:val="content"/>
        </w:behaviors>
        <w:guid w:val="{944C3064-9EAA-4D22-8CBC-27BE3503C59E}"/>
      </w:docPartPr>
      <w:docPartBody>
        <w:p w:rsidR="00000000" w:rsidRDefault="00693666" w:rsidP="00693666">
          <w:pPr>
            <w:pStyle w:val="D6C2EEF517CF495CBCFA4FB212AC3374"/>
          </w:pPr>
          <w:r>
            <w:rPr>
              <w:color w:val="808080" w:themeColor="background1" w:themeShade="80"/>
              <w:sz w:val="16"/>
              <w:szCs w:val="16"/>
            </w:rPr>
            <w:t>Distress Rating #</w:t>
          </w:r>
        </w:p>
      </w:docPartBody>
    </w:docPart>
    <w:docPart>
      <w:docPartPr>
        <w:name w:val="4B8B483E8BD74D51818A7C7FE1BB40CB"/>
        <w:category>
          <w:name w:val="General"/>
          <w:gallery w:val="placeholder"/>
        </w:category>
        <w:types>
          <w:type w:val="bbPlcHdr"/>
        </w:types>
        <w:behaviors>
          <w:behavior w:val="content"/>
        </w:behaviors>
        <w:guid w:val="{4D84B520-7E80-4663-A36A-55F628B35F77}"/>
      </w:docPartPr>
      <w:docPartBody>
        <w:p w:rsidR="00000000" w:rsidRDefault="00693666" w:rsidP="00693666">
          <w:pPr>
            <w:pStyle w:val="4B8B483E8BD74D51818A7C7FE1BB40CB"/>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BC0188690914470831C30CFFC3A8EF3"/>
        <w:category>
          <w:name w:val="General"/>
          <w:gallery w:val="placeholder"/>
        </w:category>
        <w:types>
          <w:type w:val="bbPlcHdr"/>
        </w:types>
        <w:behaviors>
          <w:behavior w:val="content"/>
        </w:behaviors>
        <w:guid w:val="{92E12DCE-9407-469D-8714-31B64C2319B3}"/>
      </w:docPartPr>
      <w:docPartBody>
        <w:p w:rsidR="00000000" w:rsidRDefault="00693666" w:rsidP="00693666">
          <w:pPr>
            <w:pStyle w:val="ABC0188690914470831C30CFFC3A8EF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C26E0BC8E4C4567B4B7757206807033"/>
        <w:category>
          <w:name w:val="General"/>
          <w:gallery w:val="placeholder"/>
        </w:category>
        <w:types>
          <w:type w:val="bbPlcHdr"/>
        </w:types>
        <w:behaviors>
          <w:behavior w:val="content"/>
        </w:behaviors>
        <w:guid w:val="{E2059F7D-F3BF-4423-9A90-78E5CD50B754}"/>
      </w:docPartPr>
      <w:docPartBody>
        <w:p w:rsidR="00000000" w:rsidRDefault="00693666" w:rsidP="00693666">
          <w:pPr>
            <w:pStyle w:val="4C26E0BC8E4C4567B4B775720680703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B7E319A8BC14684B87A86E628F5C7D2"/>
        <w:category>
          <w:name w:val="General"/>
          <w:gallery w:val="placeholder"/>
        </w:category>
        <w:types>
          <w:type w:val="bbPlcHdr"/>
        </w:types>
        <w:behaviors>
          <w:behavior w:val="content"/>
        </w:behaviors>
        <w:guid w:val="{8AD6E68A-17FB-4F29-9C16-8FF951BE495B}"/>
      </w:docPartPr>
      <w:docPartBody>
        <w:p w:rsidR="00000000" w:rsidRDefault="00693666" w:rsidP="00693666">
          <w:pPr>
            <w:pStyle w:val="DB7E319A8BC14684B87A86E628F5C7D2"/>
          </w:pPr>
          <w:r>
            <w:rPr>
              <w:rStyle w:val="Style1"/>
              <w:rFonts w:asciiTheme="majorHAnsi" w:hAnsiTheme="majorHAnsi" w:cstheme="majorHAnsi"/>
              <w:color w:val="7F7F7F" w:themeColor="text1" w:themeTint="80"/>
              <w:sz w:val="20"/>
              <w:szCs w:val="20"/>
            </w:rPr>
            <w:t>Most uncomfortable sensation</w:t>
          </w:r>
        </w:p>
      </w:docPartBody>
    </w:docPart>
    <w:docPart>
      <w:docPartPr>
        <w:name w:val="A989B91A05CD4B549FE086995032540F"/>
        <w:category>
          <w:name w:val="General"/>
          <w:gallery w:val="placeholder"/>
        </w:category>
        <w:types>
          <w:type w:val="bbPlcHdr"/>
        </w:types>
        <w:behaviors>
          <w:behavior w:val="content"/>
        </w:behaviors>
        <w:guid w:val="{A9405BB3-E89E-4838-B395-AC666399D2A0}"/>
      </w:docPartPr>
      <w:docPartBody>
        <w:p w:rsidR="00000000" w:rsidRDefault="00693666" w:rsidP="00693666">
          <w:pPr>
            <w:pStyle w:val="A989B91A05CD4B549FE086995032540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470F4C43C5C42B5A7E521B984584C62"/>
        <w:category>
          <w:name w:val="General"/>
          <w:gallery w:val="placeholder"/>
        </w:category>
        <w:types>
          <w:type w:val="bbPlcHdr"/>
        </w:types>
        <w:behaviors>
          <w:behavior w:val="content"/>
        </w:behaviors>
        <w:guid w:val="{1EE104F4-2430-4CEE-8FD2-DFF8F1986972}"/>
      </w:docPartPr>
      <w:docPartBody>
        <w:p w:rsidR="00000000" w:rsidRDefault="00693666" w:rsidP="00693666">
          <w:pPr>
            <w:pStyle w:val="1470F4C43C5C42B5A7E521B984584C62"/>
          </w:pPr>
          <w:r>
            <w:rPr>
              <w:rStyle w:val="Style1"/>
              <w:rFonts w:asciiTheme="majorHAnsi" w:hAnsiTheme="majorHAnsi" w:cstheme="majorHAnsi"/>
              <w:color w:val="7F7F7F" w:themeColor="text1" w:themeTint="80"/>
              <w:sz w:val="20"/>
              <w:szCs w:val="20"/>
            </w:rPr>
            <w:t>You do not need what to go away?</w:t>
          </w:r>
        </w:p>
      </w:docPartBody>
    </w:docPart>
    <w:docPart>
      <w:docPartPr>
        <w:name w:val="053E9451690B4137A36F189BA32141C3"/>
        <w:category>
          <w:name w:val="General"/>
          <w:gallery w:val="placeholder"/>
        </w:category>
        <w:types>
          <w:type w:val="bbPlcHdr"/>
        </w:types>
        <w:behaviors>
          <w:behavior w:val="content"/>
        </w:behaviors>
        <w:guid w:val="{59B3CE8D-FD50-4862-B64E-D0AAFE4D12DB}"/>
      </w:docPartPr>
      <w:docPartBody>
        <w:p w:rsidR="00000000" w:rsidRDefault="00693666" w:rsidP="00693666">
          <w:pPr>
            <w:pStyle w:val="053E9451690B4137A36F189BA32141C3"/>
          </w:pPr>
          <w:r w:rsidRPr="00811455">
            <w:rPr>
              <w:rStyle w:val="Style1"/>
              <w:rFonts w:asciiTheme="majorHAnsi" w:hAnsiTheme="majorHAnsi" w:cstheme="majorHAnsi"/>
              <w:color w:val="7F7F7F" w:themeColor="text1" w:themeTint="80"/>
              <w:sz w:val="20"/>
              <w:szCs w:val="20"/>
            </w:rPr>
            <w:t>Rating</w:t>
          </w:r>
        </w:p>
      </w:docPartBody>
    </w:docPart>
    <w:docPart>
      <w:docPartPr>
        <w:name w:val="2111D1E39937446FB51D56038AF04096"/>
        <w:category>
          <w:name w:val="General"/>
          <w:gallery w:val="placeholder"/>
        </w:category>
        <w:types>
          <w:type w:val="bbPlcHdr"/>
        </w:types>
        <w:behaviors>
          <w:behavior w:val="content"/>
        </w:behaviors>
        <w:guid w:val="{41D7F2E8-7F22-46AD-A79A-3AFB91300075}"/>
      </w:docPartPr>
      <w:docPartBody>
        <w:p w:rsidR="00000000" w:rsidRDefault="00693666" w:rsidP="00693666">
          <w:pPr>
            <w:pStyle w:val="2111D1E39937446FB51D56038AF0409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F9F14FA38A5D44CBA6F7878303E74697"/>
        <w:category>
          <w:name w:val="General"/>
          <w:gallery w:val="placeholder"/>
        </w:category>
        <w:types>
          <w:type w:val="bbPlcHdr"/>
        </w:types>
        <w:behaviors>
          <w:behavior w:val="content"/>
        </w:behaviors>
        <w:guid w:val="{1493FDF1-4D84-48C0-B79E-ADF765507BBE}"/>
      </w:docPartPr>
      <w:docPartBody>
        <w:p w:rsidR="00000000" w:rsidRDefault="00693666" w:rsidP="00693666">
          <w:pPr>
            <w:pStyle w:val="F9F14FA38A5D44CBA6F7878303E74697"/>
          </w:pPr>
          <w:r>
            <w:rPr>
              <w:color w:val="808080" w:themeColor="background1" w:themeShade="80"/>
              <w:sz w:val="16"/>
              <w:szCs w:val="16"/>
            </w:rPr>
            <w:t>Distress Rating #</w:t>
          </w:r>
        </w:p>
      </w:docPartBody>
    </w:docPart>
    <w:docPart>
      <w:docPartPr>
        <w:name w:val="333335D9FBB84BC3B3AAAF247282C67E"/>
        <w:category>
          <w:name w:val="General"/>
          <w:gallery w:val="placeholder"/>
        </w:category>
        <w:types>
          <w:type w:val="bbPlcHdr"/>
        </w:types>
        <w:behaviors>
          <w:behavior w:val="content"/>
        </w:behaviors>
        <w:guid w:val="{F08286FD-1082-4F84-80EA-680D0B7A34E0}"/>
      </w:docPartPr>
      <w:docPartBody>
        <w:p w:rsidR="00000000" w:rsidRDefault="00693666" w:rsidP="00693666">
          <w:pPr>
            <w:pStyle w:val="333335D9FBB84BC3B3AAAF247282C67E"/>
          </w:pPr>
          <w:r>
            <w:rPr>
              <w:color w:val="808080" w:themeColor="background1" w:themeShade="80"/>
              <w:sz w:val="16"/>
              <w:szCs w:val="16"/>
            </w:rPr>
            <w:t>Distress Rating #</w:t>
          </w:r>
        </w:p>
      </w:docPartBody>
    </w:docPart>
    <w:docPart>
      <w:docPartPr>
        <w:name w:val="48A61901CEF54DFB88F8DEFB11D277ED"/>
        <w:category>
          <w:name w:val="General"/>
          <w:gallery w:val="placeholder"/>
        </w:category>
        <w:types>
          <w:type w:val="bbPlcHdr"/>
        </w:types>
        <w:behaviors>
          <w:behavior w:val="content"/>
        </w:behaviors>
        <w:guid w:val="{29C78584-567F-4A2F-8804-4D43CA8D8422}"/>
      </w:docPartPr>
      <w:docPartBody>
        <w:p w:rsidR="00000000" w:rsidRDefault="00693666" w:rsidP="00693666">
          <w:pPr>
            <w:pStyle w:val="48A61901CEF54DFB88F8DEFB11D277ED"/>
          </w:pPr>
          <w:r>
            <w:rPr>
              <w:color w:val="808080" w:themeColor="background1" w:themeShade="80"/>
              <w:sz w:val="16"/>
              <w:szCs w:val="16"/>
            </w:rPr>
            <w:t>Distress Rating #</w:t>
          </w:r>
        </w:p>
      </w:docPartBody>
    </w:docPart>
    <w:docPart>
      <w:docPartPr>
        <w:name w:val="E37DE18E6018443491972AE9A4FEA143"/>
        <w:category>
          <w:name w:val="General"/>
          <w:gallery w:val="placeholder"/>
        </w:category>
        <w:types>
          <w:type w:val="bbPlcHdr"/>
        </w:types>
        <w:behaviors>
          <w:behavior w:val="content"/>
        </w:behaviors>
        <w:guid w:val="{9CA18C9A-D969-4C40-99C2-0D0B79C90263}"/>
      </w:docPartPr>
      <w:docPartBody>
        <w:p w:rsidR="00000000" w:rsidRDefault="00693666" w:rsidP="00693666">
          <w:pPr>
            <w:pStyle w:val="E37DE18E6018443491972AE9A4FEA14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D7F1AF9681724639A1BF84B16040548A"/>
        <w:category>
          <w:name w:val="General"/>
          <w:gallery w:val="placeholder"/>
        </w:category>
        <w:types>
          <w:type w:val="bbPlcHdr"/>
        </w:types>
        <w:behaviors>
          <w:behavior w:val="content"/>
        </w:behaviors>
        <w:guid w:val="{9AD93697-9C60-4A4C-9A4E-C99D7678EDA2}"/>
      </w:docPartPr>
      <w:docPartBody>
        <w:p w:rsidR="00000000" w:rsidRDefault="00693666" w:rsidP="00693666">
          <w:pPr>
            <w:pStyle w:val="D7F1AF9681724639A1BF84B16040548A"/>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5F16308E8875465CB0B65904CA9E20D8"/>
        <w:category>
          <w:name w:val="General"/>
          <w:gallery w:val="placeholder"/>
        </w:category>
        <w:types>
          <w:type w:val="bbPlcHdr"/>
        </w:types>
        <w:behaviors>
          <w:behavior w:val="content"/>
        </w:behaviors>
        <w:guid w:val="{6BDED691-CBCD-49D6-BAFA-252AAE21037C}"/>
      </w:docPartPr>
      <w:docPartBody>
        <w:p w:rsidR="00000000" w:rsidRDefault="00693666" w:rsidP="00693666">
          <w:pPr>
            <w:pStyle w:val="5F16308E8875465CB0B65904CA9E20D8"/>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20BBCCE70C6400FB07ADF07E59579AE"/>
        <w:category>
          <w:name w:val="General"/>
          <w:gallery w:val="placeholder"/>
        </w:category>
        <w:types>
          <w:type w:val="bbPlcHdr"/>
        </w:types>
        <w:behaviors>
          <w:behavior w:val="content"/>
        </w:behaviors>
        <w:guid w:val="{89AD4A53-B9F1-427A-B18D-D21CD239D831}"/>
      </w:docPartPr>
      <w:docPartBody>
        <w:p w:rsidR="00000000" w:rsidRDefault="00693666" w:rsidP="00693666">
          <w:pPr>
            <w:pStyle w:val="420BBCCE70C6400FB07ADF07E59579AE"/>
          </w:pPr>
          <w:r>
            <w:rPr>
              <w:rStyle w:val="Style1"/>
              <w:rFonts w:asciiTheme="majorHAnsi" w:hAnsiTheme="majorHAnsi" w:cstheme="majorHAnsi"/>
              <w:color w:val="7F7F7F" w:themeColor="text1" w:themeTint="80"/>
              <w:sz w:val="20"/>
              <w:szCs w:val="20"/>
            </w:rPr>
            <w:t>Most uncomfortable sensation</w:t>
          </w:r>
        </w:p>
      </w:docPartBody>
    </w:docPart>
    <w:docPart>
      <w:docPartPr>
        <w:name w:val="3D1227F20B094F1DA4DFF09883A28710"/>
        <w:category>
          <w:name w:val="General"/>
          <w:gallery w:val="placeholder"/>
        </w:category>
        <w:types>
          <w:type w:val="bbPlcHdr"/>
        </w:types>
        <w:behaviors>
          <w:behavior w:val="content"/>
        </w:behaviors>
        <w:guid w:val="{60AFB53F-EC17-4C61-9898-E6917B87B509}"/>
      </w:docPartPr>
      <w:docPartBody>
        <w:p w:rsidR="00000000" w:rsidRDefault="00693666" w:rsidP="00693666">
          <w:pPr>
            <w:pStyle w:val="3D1227F20B094F1DA4DFF09883A2871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F49950B75DE406F883CB986DCBB80A2"/>
        <w:category>
          <w:name w:val="General"/>
          <w:gallery w:val="placeholder"/>
        </w:category>
        <w:types>
          <w:type w:val="bbPlcHdr"/>
        </w:types>
        <w:behaviors>
          <w:behavior w:val="content"/>
        </w:behaviors>
        <w:guid w:val="{1CEA1EAC-9A05-48AF-AC3B-378B0F128972}"/>
      </w:docPartPr>
      <w:docPartBody>
        <w:p w:rsidR="00000000" w:rsidRDefault="00693666" w:rsidP="00693666">
          <w:pPr>
            <w:pStyle w:val="AF49950B75DE406F883CB986DCBB80A2"/>
          </w:pPr>
          <w:r>
            <w:rPr>
              <w:rStyle w:val="Style1"/>
              <w:rFonts w:asciiTheme="majorHAnsi" w:hAnsiTheme="majorHAnsi" w:cstheme="majorHAnsi"/>
              <w:color w:val="7F7F7F" w:themeColor="text1" w:themeTint="80"/>
              <w:sz w:val="20"/>
              <w:szCs w:val="20"/>
            </w:rPr>
            <w:t>You do not need what to go away?</w:t>
          </w:r>
        </w:p>
      </w:docPartBody>
    </w:docPart>
    <w:docPart>
      <w:docPartPr>
        <w:name w:val="BA5F03C64FBF4C18B4CAEDDF4D5B3037"/>
        <w:category>
          <w:name w:val="General"/>
          <w:gallery w:val="placeholder"/>
        </w:category>
        <w:types>
          <w:type w:val="bbPlcHdr"/>
        </w:types>
        <w:behaviors>
          <w:behavior w:val="content"/>
        </w:behaviors>
        <w:guid w:val="{0BC88B0B-A688-457A-A7B4-03B5F8A9FB82}"/>
      </w:docPartPr>
      <w:docPartBody>
        <w:p w:rsidR="00000000" w:rsidRDefault="00693666" w:rsidP="00693666">
          <w:pPr>
            <w:pStyle w:val="BA5F03C64FBF4C18B4CAEDDF4D5B3037"/>
          </w:pPr>
          <w:r w:rsidRPr="00811455">
            <w:rPr>
              <w:rStyle w:val="Style1"/>
              <w:rFonts w:asciiTheme="majorHAnsi" w:hAnsiTheme="majorHAnsi" w:cstheme="majorHAnsi"/>
              <w:color w:val="7F7F7F" w:themeColor="text1" w:themeTint="80"/>
              <w:sz w:val="20"/>
              <w:szCs w:val="20"/>
            </w:rPr>
            <w:t>Rating</w:t>
          </w:r>
        </w:p>
      </w:docPartBody>
    </w:docPart>
    <w:docPart>
      <w:docPartPr>
        <w:name w:val="13B2602CA58C4AD3BFB6FCFBD0E1501C"/>
        <w:category>
          <w:name w:val="General"/>
          <w:gallery w:val="placeholder"/>
        </w:category>
        <w:types>
          <w:type w:val="bbPlcHdr"/>
        </w:types>
        <w:behaviors>
          <w:behavior w:val="content"/>
        </w:behaviors>
        <w:guid w:val="{F40CC76D-6A8D-443E-9378-974EC9AD370F}"/>
      </w:docPartPr>
      <w:docPartBody>
        <w:p w:rsidR="00000000" w:rsidRDefault="00693666" w:rsidP="00693666">
          <w:pPr>
            <w:pStyle w:val="13B2602CA58C4AD3BFB6FCFBD0E1501C"/>
          </w:pPr>
          <w:r w:rsidRPr="004C1A23">
            <w:rPr>
              <w:rStyle w:val="PlaceholderText"/>
              <w:sz w:val="18"/>
              <w:szCs w:val="18"/>
            </w:rPr>
            <w:t>Notes</w:t>
          </w:r>
          <w:r w:rsidRPr="00D93874">
            <w:rPr>
              <w:rStyle w:val="PlaceholderText"/>
              <w:color w:val="595959" w:themeColor="text1" w:themeTint="A6"/>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28A"/>
    <w:rsid w:val="0000170D"/>
    <w:rsid w:val="000354A6"/>
    <w:rsid w:val="000E45C4"/>
    <w:rsid w:val="00113DFE"/>
    <w:rsid w:val="00150248"/>
    <w:rsid w:val="001D3E49"/>
    <w:rsid w:val="0024380E"/>
    <w:rsid w:val="00253B62"/>
    <w:rsid w:val="002B2727"/>
    <w:rsid w:val="0032228A"/>
    <w:rsid w:val="00337501"/>
    <w:rsid w:val="003E2B9C"/>
    <w:rsid w:val="00462217"/>
    <w:rsid w:val="004931CB"/>
    <w:rsid w:val="00564100"/>
    <w:rsid w:val="00574F42"/>
    <w:rsid w:val="00670E92"/>
    <w:rsid w:val="00693666"/>
    <w:rsid w:val="006A203B"/>
    <w:rsid w:val="006B0E69"/>
    <w:rsid w:val="007E4859"/>
    <w:rsid w:val="00812AAD"/>
    <w:rsid w:val="0088319D"/>
    <w:rsid w:val="008F33CE"/>
    <w:rsid w:val="00910105"/>
    <w:rsid w:val="009446A3"/>
    <w:rsid w:val="009931ED"/>
    <w:rsid w:val="00A3639C"/>
    <w:rsid w:val="00AB44E9"/>
    <w:rsid w:val="00C037AA"/>
    <w:rsid w:val="00C960EC"/>
    <w:rsid w:val="00C979CD"/>
    <w:rsid w:val="00CF2885"/>
    <w:rsid w:val="00DB22D9"/>
    <w:rsid w:val="00DF19AA"/>
    <w:rsid w:val="00E11CBE"/>
    <w:rsid w:val="00F4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666"/>
    <w:rPr>
      <w:color w:val="808080"/>
    </w:rPr>
  </w:style>
  <w:style w:type="character" w:customStyle="1" w:styleId="Style1">
    <w:name w:val="Style1"/>
    <w:basedOn w:val="DefaultParagraphFont"/>
    <w:uiPriority w:val="1"/>
    <w:rsid w:val="00693666"/>
    <w:rPr>
      <w:rFonts w:ascii="Arial" w:hAnsi="Arial"/>
    </w:rPr>
  </w:style>
  <w:style w:type="paragraph" w:customStyle="1" w:styleId="A51C8DB5D1664316900B560F0838E130">
    <w:name w:val="A51C8DB5D1664316900B560F0838E130"/>
    <w:rsid w:val="00693666"/>
    <w:pPr>
      <w:spacing w:line="278" w:lineRule="auto"/>
    </w:pPr>
    <w:rPr>
      <w:kern w:val="2"/>
      <w:sz w:val="24"/>
      <w:szCs w:val="24"/>
      <w14:ligatures w14:val="standardContextual"/>
    </w:rPr>
  </w:style>
  <w:style w:type="paragraph" w:customStyle="1" w:styleId="E341FF4A4ECF40AD9DC1945999E05AEC">
    <w:name w:val="E341FF4A4ECF40AD9DC1945999E05AEC"/>
    <w:rsid w:val="00693666"/>
    <w:pPr>
      <w:spacing w:line="278" w:lineRule="auto"/>
    </w:pPr>
    <w:rPr>
      <w:kern w:val="2"/>
      <w:sz w:val="24"/>
      <w:szCs w:val="24"/>
      <w14:ligatures w14:val="standardContextual"/>
    </w:rPr>
  </w:style>
  <w:style w:type="paragraph" w:customStyle="1" w:styleId="C3BE2D32025243CAB5A26BE23FC14ADC">
    <w:name w:val="C3BE2D32025243CAB5A26BE23FC14ADC"/>
    <w:rsid w:val="00693666"/>
    <w:pPr>
      <w:spacing w:line="278" w:lineRule="auto"/>
    </w:pPr>
    <w:rPr>
      <w:kern w:val="2"/>
      <w:sz w:val="24"/>
      <w:szCs w:val="24"/>
      <w14:ligatures w14:val="standardContextual"/>
    </w:rPr>
  </w:style>
  <w:style w:type="paragraph" w:customStyle="1" w:styleId="EA824CD7835C467DA57D85D0C3F2A4BD">
    <w:name w:val="EA824CD7835C467DA57D85D0C3F2A4BD"/>
    <w:rsid w:val="00693666"/>
    <w:pPr>
      <w:spacing w:line="278" w:lineRule="auto"/>
    </w:pPr>
    <w:rPr>
      <w:kern w:val="2"/>
      <w:sz w:val="24"/>
      <w:szCs w:val="24"/>
      <w14:ligatures w14:val="standardContextual"/>
    </w:rPr>
  </w:style>
  <w:style w:type="paragraph" w:customStyle="1" w:styleId="31DCCEEB5F174F4781E817452AF9DD3C">
    <w:name w:val="31DCCEEB5F174F4781E817452AF9DD3C"/>
    <w:rsid w:val="00693666"/>
    <w:pPr>
      <w:spacing w:line="278" w:lineRule="auto"/>
    </w:pPr>
    <w:rPr>
      <w:kern w:val="2"/>
      <w:sz w:val="24"/>
      <w:szCs w:val="24"/>
      <w14:ligatures w14:val="standardContextual"/>
    </w:rPr>
  </w:style>
  <w:style w:type="paragraph" w:customStyle="1" w:styleId="6407FBF8826A4596942419A4A6AA79AC">
    <w:name w:val="6407FBF8826A4596942419A4A6AA79AC"/>
    <w:rsid w:val="00693666"/>
    <w:pPr>
      <w:spacing w:line="278" w:lineRule="auto"/>
    </w:pPr>
    <w:rPr>
      <w:kern w:val="2"/>
      <w:sz w:val="24"/>
      <w:szCs w:val="24"/>
      <w14:ligatures w14:val="standardContextual"/>
    </w:rPr>
  </w:style>
  <w:style w:type="paragraph" w:customStyle="1" w:styleId="C779729D5E0945AE9A3A083FC00E9AF4">
    <w:name w:val="C779729D5E0945AE9A3A083FC00E9AF4"/>
    <w:rsid w:val="00693666"/>
    <w:pPr>
      <w:spacing w:line="278" w:lineRule="auto"/>
    </w:pPr>
    <w:rPr>
      <w:kern w:val="2"/>
      <w:sz w:val="24"/>
      <w:szCs w:val="24"/>
      <w14:ligatures w14:val="standardContextual"/>
    </w:rPr>
  </w:style>
  <w:style w:type="paragraph" w:customStyle="1" w:styleId="92B94DF893844F96A8212359224D6D80">
    <w:name w:val="92B94DF893844F96A8212359224D6D80"/>
    <w:rsid w:val="00693666"/>
    <w:pPr>
      <w:spacing w:line="278" w:lineRule="auto"/>
    </w:pPr>
    <w:rPr>
      <w:kern w:val="2"/>
      <w:sz w:val="24"/>
      <w:szCs w:val="24"/>
      <w14:ligatures w14:val="standardContextual"/>
    </w:rPr>
  </w:style>
  <w:style w:type="paragraph" w:customStyle="1" w:styleId="28261FDC40284615A26FF08F4165B721">
    <w:name w:val="28261FDC40284615A26FF08F4165B721"/>
    <w:rsid w:val="00693666"/>
    <w:pPr>
      <w:spacing w:line="278" w:lineRule="auto"/>
    </w:pPr>
    <w:rPr>
      <w:kern w:val="2"/>
      <w:sz w:val="24"/>
      <w:szCs w:val="24"/>
      <w14:ligatures w14:val="standardContextual"/>
    </w:rPr>
  </w:style>
  <w:style w:type="paragraph" w:customStyle="1" w:styleId="A1982F6B04414BACAAD5F197D4E80913">
    <w:name w:val="A1982F6B04414BACAAD5F197D4E80913"/>
    <w:rsid w:val="00693666"/>
    <w:pPr>
      <w:spacing w:line="278" w:lineRule="auto"/>
    </w:pPr>
    <w:rPr>
      <w:kern w:val="2"/>
      <w:sz w:val="24"/>
      <w:szCs w:val="24"/>
      <w14:ligatures w14:val="standardContextual"/>
    </w:rPr>
  </w:style>
  <w:style w:type="paragraph" w:customStyle="1" w:styleId="935435A6B6184C71A0C4157D6E69C169">
    <w:name w:val="935435A6B6184C71A0C4157D6E69C169"/>
    <w:rsid w:val="00693666"/>
    <w:pPr>
      <w:spacing w:line="278" w:lineRule="auto"/>
    </w:pPr>
    <w:rPr>
      <w:kern w:val="2"/>
      <w:sz w:val="24"/>
      <w:szCs w:val="24"/>
      <w14:ligatures w14:val="standardContextual"/>
    </w:rPr>
  </w:style>
  <w:style w:type="paragraph" w:customStyle="1" w:styleId="D56582A6AB0A497B9A657F0169C33601">
    <w:name w:val="D56582A6AB0A497B9A657F0169C33601"/>
    <w:rsid w:val="00693666"/>
    <w:pPr>
      <w:spacing w:line="278" w:lineRule="auto"/>
    </w:pPr>
    <w:rPr>
      <w:kern w:val="2"/>
      <w:sz w:val="24"/>
      <w:szCs w:val="24"/>
      <w14:ligatures w14:val="standardContextual"/>
    </w:rPr>
  </w:style>
  <w:style w:type="paragraph" w:customStyle="1" w:styleId="449BAE3597C74A74B98FA5AA2D927980">
    <w:name w:val="449BAE3597C74A74B98FA5AA2D927980"/>
    <w:rsid w:val="00693666"/>
    <w:pPr>
      <w:spacing w:line="278" w:lineRule="auto"/>
    </w:pPr>
    <w:rPr>
      <w:kern w:val="2"/>
      <w:sz w:val="24"/>
      <w:szCs w:val="24"/>
      <w14:ligatures w14:val="standardContextual"/>
    </w:rPr>
  </w:style>
  <w:style w:type="paragraph" w:customStyle="1" w:styleId="1518F107FE6C4D6187F253C2B660583B">
    <w:name w:val="1518F107FE6C4D6187F253C2B660583B"/>
    <w:rsid w:val="00693666"/>
    <w:pPr>
      <w:spacing w:line="278" w:lineRule="auto"/>
    </w:pPr>
    <w:rPr>
      <w:kern w:val="2"/>
      <w:sz w:val="24"/>
      <w:szCs w:val="24"/>
      <w14:ligatures w14:val="standardContextual"/>
    </w:rPr>
  </w:style>
  <w:style w:type="paragraph" w:customStyle="1" w:styleId="009B3EAA2B4D4E78AC1BB92F57EFDB58">
    <w:name w:val="009B3EAA2B4D4E78AC1BB92F57EFDB58"/>
    <w:rsid w:val="00693666"/>
    <w:pPr>
      <w:spacing w:line="278" w:lineRule="auto"/>
    </w:pPr>
    <w:rPr>
      <w:kern w:val="2"/>
      <w:sz w:val="24"/>
      <w:szCs w:val="24"/>
      <w14:ligatures w14:val="standardContextual"/>
    </w:rPr>
  </w:style>
  <w:style w:type="paragraph" w:customStyle="1" w:styleId="1020E29FAEA54A91961D249A18F51D04">
    <w:name w:val="1020E29FAEA54A91961D249A18F51D04"/>
    <w:rsid w:val="00693666"/>
    <w:pPr>
      <w:spacing w:line="278" w:lineRule="auto"/>
    </w:pPr>
    <w:rPr>
      <w:kern w:val="2"/>
      <w:sz w:val="24"/>
      <w:szCs w:val="24"/>
      <w14:ligatures w14:val="standardContextual"/>
    </w:rPr>
  </w:style>
  <w:style w:type="paragraph" w:customStyle="1" w:styleId="5E23B5DFD7B34A1FAC33653841A4459D">
    <w:name w:val="5E23B5DFD7B34A1FAC33653841A4459D"/>
    <w:rsid w:val="00693666"/>
    <w:pPr>
      <w:spacing w:line="278" w:lineRule="auto"/>
    </w:pPr>
    <w:rPr>
      <w:kern w:val="2"/>
      <w:sz w:val="24"/>
      <w:szCs w:val="24"/>
      <w14:ligatures w14:val="standardContextual"/>
    </w:rPr>
  </w:style>
  <w:style w:type="paragraph" w:customStyle="1" w:styleId="24775DE87BDF4B55A97F147E8EABCAB4">
    <w:name w:val="24775DE87BDF4B55A97F147E8EABCAB4"/>
    <w:rsid w:val="00693666"/>
    <w:pPr>
      <w:spacing w:line="278" w:lineRule="auto"/>
    </w:pPr>
    <w:rPr>
      <w:kern w:val="2"/>
      <w:sz w:val="24"/>
      <w:szCs w:val="24"/>
      <w14:ligatures w14:val="standardContextual"/>
    </w:rPr>
  </w:style>
  <w:style w:type="paragraph" w:customStyle="1" w:styleId="849E67FD53E84CAD84254C89D12F4F3D">
    <w:name w:val="849E67FD53E84CAD84254C89D12F4F3D"/>
    <w:rsid w:val="00693666"/>
    <w:pPr>
      <w:spacing w:line="278" w:lineRule="auto"/>
    </w:pPr>
    <w:rPr>
      <w:kern w:val="2"/>
      <w:sz w:val="24"/>
      <w:szCs w:val="24"/>
      <w14:ligatures w14:val="standardContextual"/>
    </w:rPr>
  </w:style>
  <w:style w:type="paragraph" w:customStyle="1" w:styleId="115452B659754A40808CE132BB12D37A">
    <w:name w:val="115452B659754A40808CE132BB12D37A"/>
    <w:rsid w:val="00693666"/>
    <w:pPr>
      <w:spacing w:line="278" w:lineRule="auto"/>
    </w:pPr>
    <w:rPr>
      <w:kern w:val="2"/>
      <w:sz w:val="24"/>
      <w:szCs w:val="24"/>
      <w14:ligatures w14:val="standardContextual"/>
    </w:rPr>
  </w:style>
  <w:style w:type="paragraph" w:customStyle="1" w:styleId="CAB482AF545B47B6AB619E4D5FE6F612">
    <w:name w:val="CAB482AF545B47B6AB619E4D5FE6F612"/>
    <w:rsid w:val="00693666"/>
    <w:pPr>
      <w:spacing w:line="278" w:lineRule="auto"/>
    </w:pPr>
    <w:rPr>
      <w:kern w:val="2"/>
      <w:sz w:val="24"/>
      <w:szCs w:val="24"/>
      <w14:ligatures w14:val="standardContextual"/>
    </w:rPr>
  </w:style>
  <w:style w:type="paragraph" w:customStyle="1" w:styleId="7D1F6C0F32754A239F65FDA9A8AA6BE1">
    <w:name w:val="7D1F6C0F32754A239F65FDA9A8AA6BE1"/>
    <w:rsid w:val="00693666"/>
    <w:pPr>
      <w:spacing w:line="278" w:lineRule="auto"/>
    </w:pPr>
    <w:rPr>
      <w:kern w:val="2"/>
      <w:sz w:val="24"/>
      <w:szCs w:val="24"/>
      <w14:ligatures w14:val="standardContextual"/>
    </w:rPr>
  </w:style>
  <w:style w:type="paragraph" w:customStyle="1" w:styleId="1F668F315F8F42D69D028122E3947F6B3">
    <w:name w:val="1F668F315F8F42D69D028122E3947F6B3"/>
    <w:rsid w:val="007E4859"/>
    <w:rPr>
      <w:rFonts w:ascii="Calibri" w:eastAsia="Calibri" w:hAnsi="Calibri" w:cs="Calibri"/>
    </w:rPr>
  </w:style>
  <w:style w:type="paragraph" w:customStyle="1" w:styleId="BEE2749249ED48DC839D6D74EF61DA163">
    <w:name w:val="BEE2749249ED48DC839D6D74EF61DA163"/>
    <w:rsid w:val="007E4859"/>
    <w:rPr>
      <w:rFonts w:ascii="Calibri" w:eastAsia="Calibri" w:hAnsi="Calibri" w:cs="Calibri"/>
    </w:rPr>
  </w:style>
  <w:style w:type="paragraph" w:customStyle="1" w:styleId="E8125922BABE4BD882FF215C220D48DB">
    <w:name w:val="E8125922BABE4BD882FF215C220D48DB"/>
    <w:rsid w:val="00693666"/>
    <w:pPr>
      <w:spacing w:line="278" w:lineRule="auto"/>
    </w:pPr>
    <w:rPr>
      <w:kern w:val="2"/>
      <w:sz w:val="24"/>
      <w:szCs w:val="24"/>
      <w14:ligatures w14:val="standardContextual"/>
    </w:rPr>
  </w:style>
  <w:style w:type="paragraph" w:customStyle="1" w:styleId="76DD7D8971824F2C98ECCA5AD27D3615">
    <w:name w:val="76DD7D8971824F2C98ECCA5AD27D3615"/>
    <w:rsid w:val="00693666"/>
    <w:pPr>
      <w:spacing w:line="278" w:lineRule="auto"/>
    </w:pPr>
    <w:rPr>
      <w:kern w:val="2"/>
      <w:sz w:val="24"/>
      <w:szCs w:val="24"/>
      <w14:ligatures w14:val="standardContextual"/>
    </w:rPr>
  </w:style>
  <w:style w:type="paragraph" w:customStyle="1" w:styleId="37B6553F8F174D37B19929B56DD853AA">
    <w:name w:val="37B6553F8F174D37B19929B56DD853AA"/>
    <w:rsid w:val="00693666"/>
    <w:pPr>
      <w:spacing w:line="278" w:lineRule="auto"/>
    </w:pPr>
    <w:rPr>
      <w:kern w:val="2"/>
      <w:sz w:val="24"/>
      <w:szCs w:val="24"/>
      <w14:ligatures w14:val="standardContextual"/>
    </w:rPr>
  </w:style>
  <w:style w:type="paragraph" w:customStyle="1" w:styleId="10E4695BD66747ED83F58CC68E4B47EA">
    <w:name w:val="10E4695BD66747ED83F58CC68E4B47EA"/>
    <w:rsid w:val="00693666"/>
    <w:pPr>
      <w:spacing w:line="278" w:lineRule="auto"/>
    </w:pPr>
    <w:rPr>
      <w:kern w:val="2"/>
      <w:sz w:val="24"/>
      <w:szCs w:val="24"/>
      <w14:ligatures w14:val="standardContextual"/>
    </w:rPr>
  </w:style>
  <w:style w:type="paragraph" w:customStyle="1" w:styleId="3B2B66EA484A4DE4A43B2F2AB9BC06EB">
    <w:name w:val="3B2B66EA484A4DE4A43B2F2AB9BC06EB"/>
    <w:rsid w:val="00693666"/>
    <w:pPr>
      <w:spacing w:line="278" w:lineRule="auto"/>
    </w:pPr>
    <w:rPr>
      <w:kern w:val="2"/>
      <w:sz w:val="24"/>
      <w:szCs w:val="24"/>
      <w14:ligatures w14:val="standardContextual"/>
    </w:rPr>
  </w:style>
  <w:style w:type="paragraph" w:customStyle="1" w:styleId="ED86DEB39AB848B9BC50218E93E21233">
    <w:name w:val="ED86DEB39AB848B9BC50218E93E21233"/>
    <w:rsid w:val="00693666"/>
    <w:pPr>
      <w:spacing w:line="278" w:lineRule="auto"/>
    </w:pPr>
    <w:rPr>
      <w:kern w:val="2"/>
      <w:sz w:val="24"/>
      <w:szCs w:val="24"/>
      <w14:ligatures w14:val="standardContextual"/>
    </w:rPr>
  </w:style>
  <w:style w:type="paragraph" w:customStyle="1" w:styleId="FF02EDE4EA674E01A1ABD1C70BB3CE3F">
    <w:name w:val="FF02EDE4EA674E01A1ABD1C70BB3CE3F"/>
    <w:rsid w:val="00693666"/>
    <w:pPr>
      <w:spacing w:line="278" w:lineRule="auto"/>
    </w:pPr>
    <w:rPr>
      <w:kern w:val="2"/>
      <w:sz w:val="24"/>
      <w:szCs w:val="24"/>
      <w14:ligatures w14:val="standardContextual"/>
    </w:rPr>
  </w:style>
  <w:style w:type="paragraph" w:customStyle="1" w:styleId="2EF968CE7CC7475EBEACE31E3B511F10">
    <w:name w:val="2EF968CE7CC7475EBEACE31E3B511F10"/>
    <w:rsid w:val="00693666"/>
    <w:pPr>
      <w:spacing w:line="278" w:lineRule="auto"/>
    </w:pPr>
    <w:rPr>
      <w:kern w:val="2"/>
      <w:sz w:val="24"/>
      <w:szCs w:val="24"/>
      <w14:ligatures w14:val="standardContextual"/>
    </w:rPr>
  </w:style>
  <w:style w:type="paragraph" w:customStyle="1" w:styleId="BDFFC755F4364B409A1BE82B1B3EAA8B">
    <w:name w:val="BDFFC755F4364B409A1BE82B1B3EAA8B"/>
    <w:rsid w:val="00693666"/>
    <w:pPr>
      <w:spacing w:line="278" w:lineRule="auto"/>
    </w:pPr>
    <w:rPr>
      <w:kern w:val="2"/>
      <w:sz w:val="24"/>
      <w:szCs w:val="24"/>
      <w14:ligatures w14:val="standardContextual"/>
    </w:rPr>
  </w:style>
  <w:style w:type="paragraph" w:customStyle="1" w:styleId="61A881DAE81E476AA68500DC17F31428">
    <w:name w:val="61A881DAE81E476AA68500DC17F31428"/>
    <w:rsid w:val="00693666"/>
    <w:pPr>
      <w:spacing w:line="278" w:lineRule="auto"/>
    </w:pPr>
    <w:rPr>
      <w:kern w:val="2"/>
      <w:sz w:val="24"/>
      <w:szCs w:val="24"/>
      <w14:ligatures w14:val="standardContextual"/>
    </w:rPr>
  </w:style>
  <w:style w:type="paragraph" w:customStyle="1" w:styleId="2C70222268EF4915970F7E4A4AF5855F">
    <w:name w:val="2C70222268EF4915970F7E4A4AF5855F"/>
    <w:rsid w:val="00693666"/>
    <w:pPr>
      <w:spacing w:line="278" w:lineRule="auto"/>
    </w:pPr>
    <w:rPr>
      <w:kern w:val="2"/>
      <w:sz w:val="24"/>
      <w:szCs w:val="24"/>
      <w14:ligatures w14:val="standardContextual"/>
    </w:rPr>
  </w:style>
  <w:style w:type="paragraph" w:customStyle="1" w:styleId="0FD1AF534AEA42E6B2239736E349D0473">
    <w:name w:val="0FD1AF534AEA42E6B2239736E349D0473"/>
    <w:rsid w:val="007E4859"/>
    <w:rPr>
      <w:rFonts w:ascii="Calibri" w:eastAsia="Calibri" w:hAnsi="Calibri" w:cs="Calibri"/>
    </w:rPr>
  </w:style>
  <w:style w:type="paragraph" w:customStyle="1" w:styleId="A4CB37E63E5342ADA5606684400C9E513">
    <w:name w:val="A4CB37E63E5342ADA5606684400C9E513"/>
    <w:rsid w:val="007E4859"/>
    <w:rPr>
      <w:rFonts w:ascii="Calibri" w:eastAsia="Calibri" w:hAnsi="Calibri" w:cs="Calibri"/>
    </w:rPr>
  </w:style>
  <w:style w:type="paragraph" w:customStyle="1" w:styleId="757C7A0556834373A4BA3F537EC96FEE3">
    <w:name w:val="757C7A0556834373A4BA3F537EC96FEE3"/>
    <w:rsid w:val="007E4859"/>
    <w:rPr>
      <w:rFonts w:ascii="Calibri" w:eastAsia="Calibri" w:hAnsi="Calibri" w:cs="Calibri"/>
    </w:rPr>
  </w:style>
  <w:style w:type="paragraph" w:customStyle="1" w:styleId="2907E0546465494A8213C8B144BA51453">
    <w:name w:val="2907E0546465494A8213C8B144BA51453"/>
    <w:rsid w:val="007E4859"/>
    <w:rPr>
      <w:rFonts w:ascii="Calibri" w:eastAsia="Calibri" w:hAnsi="Calibri" w:cs="Calibri"/>
    </w:rPr>
  </w:style>
  <w:style w:type="paragraph" w:customStyle="1" w:styleId="7890D8225D414193956E1D235C4213CE3">
    <w:name w:val="7890D8225D414193956E1D235C4213CE3"/>
    <w:rsid w:val="007E4859"/>
    <w:rPr>
      <w:rFonts w:ascii="Calibri" w:eastAsia="Calibri" w:hAnsi="Calibri" w:cs="Calibri"/>
    </w:rPr>
  </w:style>
  <w:style w:type="paragraph" w:customStyle="1" w:styleId="09B61E5EFC69474E9D08F348E3D517B93">
    <w:name w:val="09B61E5EFC69474E9D08F348E3D517B93"/>
    <w:rsid w:val="007E4859"/>
    <w:rPr>
      <w:rFonts w:ascii="Calibri" w:eastAsia="Calibri" w:hAnsi="Calibri" w:cs="Calibri"/>
    </w:rPr>
  </w:style>
  <w:style w:type="paragraph" w:customStyle="1" w:styleId="710586392B47478BBC96B7AB8BA116453">
    <w:name w:val="710586392B47478BBC96B7AB8BA116453"/>
    <w:rsid w:val="007E4859"/>
    <w:rPr>
      <w:rFonts w:ascii="Calibri" w:eastAsia="Calibri" w:hAnsi="Calibri" w:cs="Calibri"/>
    </w:rPr>
  </w:style>
  <w:style w:type="paragraph" w:customStyle="1" w:styleId="18C0EF2A4B7C40FF9B77EF083D5E719E3">
    <w:name w:val="18C0EF2A4B7C40FF9B77EF083D5E719E3"/>
    <w:rsid w:val="007E4859"/>
    <w:rPr>
      <w:rFonts w:ascii="Calibri" w:eastAsia="Calibri" w:hAnsi="Calibri" w:cs="Calibri"/>
    </w:rPr>
  </w:style>
  <w:style w:type="paragraph" w:customStyle="1" w:styleId="2340726D30AC46CAAA4D5A4DDB7CFB8B3">
    <w:name w:val="2340726D30AC46CAAA4D5A4DDB7CFB8B3"/>
    <w:rsid w:val="007E4859"/>
    <w:rPr>
      <w:rFonts w:ascii="Calibri" w:eastAsia="Calibri" w:hAnsi="Calibri" w:cs="Calibri"/>
    </w:rPr>
  </w:style>
  <w:style w:type="paragraph" w:customStyle="1" w:styleId="A0D5D7D75E554313BA9CADC827CA0801">
    <w:name w:val="A0D5D7D75E554313BA9CADC827CA0801"/>
    <w:rsid w:val="00693666"/>
    <w:pPr>
      <w:spacing w:line="278" w:lineRule="auto"/>
    </w:pPr>
    <w:rPr>
      <w:kern w:val="2"/>
      <w:sz w:val="24"/>
      <w:szCs w:val="24"/>
      <w14:ligatures w14:val="standardContextual"/>
    </w:rPr>
  </w:style>
  <w:style w:type="paragraph" w:customStyle="1" w:styleId="67BCC4E74D124F6B8BC511CDA4B79FD7">
    <w:name w:val="67BCC4E74D124F6B8BC511CDA4B79FD7"/>
    <w:rsid w:val="00693666"/>
    <w:pPr>
      <w:spacing w:line="278" w:lineRule="auto"/>
    </w:pPr>
    <w:rPr>
      <w:kern w:val="2"/>
      <w:sz w:val="24"/>
      <w:szCs w:val="24"/>
      <w14:ligatures w14:val="standardContextual"/>
    </w:rPr>
  </w:style>
  <w:style w:type="paragraph" w:customStyle="1" w:styleId="D6C2EEF517CF495CBCFA4FB212AC3374">
    <w:name w:val="D6C2EEF517CF495CBCFA4FB212AC3374"/>
    <w:rsid w:val="00693666"/>
    <w:pPr>
      <w:spacing w:line="278" w:lineRule="auto"/>
    </w:pPr>
    <w:rPr>
      <w:kern w:val="2"/>
      <w:sz w:val="24"/>
      <w:szCs w:val="24"/>
      <w14:ligatures w14:val="standardContextual"/>
    </w:rPr>
  </w:style>
  <w:style w:type="paragraph" w:customStyle="1" w:styleId="4B8B483E8BD74D51818A7C7FE1BB40CB">
    <w:name w:val="4B8B483E8BD74D51818A7C7FE1BB40CB"/>
    <w:rsid w:val="00693666"/>
    <w:pPr>
      <w:spacing w:line="278" w:lineRule="auto"/>
    </w:pPr>
    <w:rPr>
      <w:kern w:val="2"/>
      <w:sz w:val="24"/>
      <w:szCs w:val="24"/>
      <w14:ligatures w14:val="standardContextual"/>
    </w:rPr>
  </w:style>
  <w:style w:type="paragraph" w:customStyle="1" w:styleId="ABC0188690914470831C30CFFC3A8EF3">
    <w:name w:val="ABC0188690914470831C30CFFC3A8EF3"/>
    <w:rsid w:val="00693666"/>
    <w:pPr>
      <w:spacing w:line="278" w:lineRule="auto"/>
    </w:pPr>
    <w:rPr>
      <w:kern w:val="2"/>
      <w:sz w:val="24"/>
      <w:szCs w:val="24"/>
      <w14:ligatures w14:val="standardContextual"/>
    </w:rPr>
  </w:style>
  <w:style w:type="paragraph" w:customStyle="1" w:styleId="4C26E0BC8E4C4567B4B7757206807033">
    <w:name w:val="4C26E0BC8E4C4567B4B7757206807033"/>
    <w:rsid w:val="00693666"/>
    <w:pPr>
      <w:spacing w:line="278" w:lineRule="auto"/>
    </w:pPr>
    <w:rPr>
      <w:kern w:val="2"/>
      <w:sz w:val="24"/>
      <w:szCs w:val="24"/>
      <w14:ligatures w14:val="standardContextual"/>
    </w:rPr>
  </w:style>
  <w:style w:type="paragraph" w:customStyle="1" w:styleId="DB7E319A8BC14684B87A86E628F5C7D2">
    <w:name w:val="DB7E319A8BC14684B87A86E628F5C7D2"/>
    <w:rsid w:val="00693666"/>
    <w:pPr>
      <w:spacing w:line="278" w:lineRule="auto"/>
    </w:pPr>
    <w:rPr>
      <w:kern w:val="2"/>
      <w:sz w:val="24"/>
      <w:szCs w:val="24"/>
      <w14:ligatures w14:val="standardContextual"/>
    </w:rPr>
  </w:style>
  <w:style w:type="paragraph" w:customStyle="1" w:styleId="A989B91A05CD4B549FE086995032540F">
    <w:name w:val="A989B91A05CD4B549FE086995032540F"/>
    <w:rsid w:val="00693666"/>
    <w:pPr>
      <w:spacing w:line="278" w:lineRule="auto"/>
    </w:pPr>
    <w:rPr>
      <w:kern w:val="2"/>
      <w:sz w:val="24"/>
      <w:szCs w:val="24"/>
      <w14:ligatures w14:val="standardContextual"/>
    </w:rPr>
  </w:style>
  <w:style w:type="paragraph" w:customStyle="1" w:styleId="1470F4C43C5C42B5A7E521B984584C62">
    <w:name w:val="1470F4C43C5C42B5A7E521B984584C62"/>
    <w:rsid w:val="00693666"/>
    <w:pPr>
      <w:spacing w:line="278" w:lineRule="auto"/>
    </w:pPr>
    <w:rPr>
      <w:kern w:val="2"/>
      <w:sz w:val="24"/>
      <w:szCs w:val="24"/>
      <w14:ligatures w14:val="standardContextual"/>
    </w:rPr>
  </w:style>
  <w:style w:type="paragraph" w:customStyle="1" w:styleId="053E9451690B4137A36F189BA32141C3">
    <w:name w:val="053E9451690B4137A36F189BA32141C3"/>
    <w:rsid w:val="00693666"/>
    <w:pPr>
      <w:spacing w:line="278" w:lineRule="auto"/>
    </w:pPr>
    <w:rPr>
      <w:kern w:val="2"/>
      <w:sz w:val="24"/>
      <w:szCs w:val="24"/>
      <w14:ligatures w14:val="standardContextual"/>
    </w:rPr>
  </w:style>
  <w:style w:type="paragraph" w:customStyle="1" w:styleId="2111D1E39937446FB51D56038AF04096">
    <w:name w:val="2111D1E39937446FB51D56038AF04096"/>
    <w:rsid w:val="00693666"/>
    <w:pPr>
      <w:spacing w:line="278" w:lineRule="auto"/>
    </w:pPr>
    <w:rPr>
      <w:kern w:val="2"/>
      <w:sz w:val="24"/>
      <w:szCs w:val="24"/>
      <w14:ligatures w14:val="standardContextual"/>
    </w:rPr>
  </w:style>
  <w:style w:type="paragraph" w:customStyle="1" w:styleId="F9F14FA38A5D44CBA6F7878303E74697">
    <w:name w:val="F9F14FA38A5D44CBA6F7878303E74697"/>
    <w:rsid w:val="00693666"/>
    <w:pPr>
      <w:spacing w:line="278" w:lineRule="auto"/>
    </w:pPr>
    <w:rPr>
      <w:kern w:val="2"/>
      <w:sz w:val="24"/>
      <w:szCs w:val="24"/>
      <w14:ligatures w14:val="standardContextual"/>
    </w:rPr>
  </w:style>
  <w:style w:type="paragraph" w:customStyle="1" w:styleId="333335D9FBB84BC3B3AAAF247282C67E">
    <w:name w:val="333335D9FBB84BC3B3AAAF247282C67E"/>
    <w:rsid w:val="00693666"/>
    <w:pPr>
      <w:spacing w:line="278" w:lineRule="auto"/>
    </w:pPr>
    <w:rPr>
      <w:kern w:val="2"/>
      <w:sz w:val="24"/>
      <w:szCs w:val="24"/>
      <w14:ligatures w14:val="standardContextual"/>
    </w:rPr>
  </w:style>
  <w:style w:type="paragraph" w:customStyle="1" w:styleId="48A61901CEF54DFB88F8DEFB11D277ED">
    <w:name w:val="48A61901CEF54DFB88F8DEFB11D277ED"/>
    <w:rsid w:val="00693666"/>
    <w:pPr>
      <w:spacing w:line="278" w:lineRule="auto"/>
    </w:pPr>
    <w:rPr>
      <w:kern w:val="2"/>
      <w:sz w:val="24"/>
      <w:szCs w:val="24"/>
      <w14:ligatures w14:val="standardContextual"/>
    </w:rPr>
  </w:style>
  <w:style w:type="paragraph" w:customStyle="1" w:styleId="E37DE18E6018443491972AE9A4FEA143">
    <w:name w:val="E37DE18E6018443491972AE9A4FEA143"/>
    <w:rsid w:val="00693666"/>
    <w:pPr>
      <w:spacing w:line="278" w:lineRule="auto"/>
    </w:pPr>
    <w:rPr>
      <w:kern w:val="2"/>
      <w:sz w:val="24"/>
      <w:szCs w:val="24"/>
      <w14:ligatures w14:val="standardContextual"/>
    </w:rPr>
  </w:style>
  <w:style w:type="paragraph" w:customStyle="1" w:styleId="D7F1AF9681724639A1BF84B16040548A">
    <w:name w:val="D7F1AF9681724639A1BF84B16040548A"/>
    <w:rsid w:val="00693666"/>
    <w:pPr>
      <w:spacing w:line="278" w:lineRule="auto"/>
    </w:pPr>
    <w:rPr>
      <w:kern w:val="2"/>
      <w:sz w:val="24"/>
      <w:szCs w:val="24"/>
      <w14:ligatures w14:val="standardContextual"/>
    </w:rPr>
  </w:style>
  <w:style w:type="paragraph" w:customStyle="1" w:styleId="5F16308E8875465CB0B65904CA9E20D8">
    <w:name w:val="5F16308E8875465CB0B65904CA9E20D8"/>
    <w:rsid w:val="00693666"/>
    <w:pPr>
      <w:spacing w:line="278" w:lineRule="auto"/>
    </w:pPr>
    <w:rPr>
      <w:kern w:val="2"/>
      <w:sz w:val="24"/>
      <w:szCs w:val="24"/>
      <w14:ligatures w14:val="standardContextual"/>
    </w:rPr>
  </w:style>
  <w:style w:type="paragraph" w:customStyle="1" w:styleId="420BBCCE70C6400FB07ADF07E59579AE">
    <w:name w:val="420BBCCE70C6400FB07ADF07E59579AE"/>
    <w:rsid w:val="00693666"/>
    <w:pPr>
      <w:spacing w:line="278" w:lineRule="auto"/>
    </w:pPr>
    <w:rPr>
      <w:kern w:val="2"/>
      <w:sz w:val="24"/>
      <w:szCs w:val="24"/>
      <w14:ligatures w14:val="standardContextual"/>
    </w:rPr>
  </w:style>
  <w:style w:type="paragraph" w:customStyle="1" w:styleId="3D1227F20B094F1DA4DFF09883A28710">
    <w:name w:val="3D1227F20B094F1DA4DFF09883A28710"/>
    <w:rsid w:val="00693666"/>
    <w:pPr>
      <w:spacing w:line="278" w:lineRule="auto"/>
    </w:pPr>
    <w:rPr>
      <w:kern w:val="2"/>
      <w:sz w:val="24"/>
      <w:szCs w:val="24"/>
      <w14:ligatures w14:val="standardContextual"/>
    </w:rPr>
  </w:style>
  <w:style w:type="paragraph" w:customStyle="1" w:styleId="AF49950B75DE406F883CB986DCBB80A2">
    <w:name w:val="AF49950B75DE406F883CB986DCBB80A2"/>
    <w:rsid w:val="00693666"/>
    <w:pPr>
      <w:spacing w:line="278" w:lineRule="auto"/>
    </w:pPr>
    <w:rPr>
      <w:kern w:val="2"/>
      <w:sz w:val="24"/>
      <w:szCs w:val="24"/>
      <w14:ligatures w14:val="standardContextual"/>
    </w:rPr>
  </w:style>
  <w:style w:type="paragraph" w:customStyle="1" w:styleId="BA5F03C64FBF4C18B4CAEDDF4D5B3037">
    <w:name w:val="BA5F03C64FBF4C18B4CAEDDF4D5B3037"/>
    <w:rsid w:val="00693666"/>
    <w:pPr>
      <w:spacing w:line="278" w:lineRule="auto"/>
    </w:pPr>
    <w:rPr>
      <w:kern w:val="2"/>
      <w:sz w:val="24"/>
      <w:szCs w:val="24"/>
      <w14:ligatures w14:val="standardContextual"/>
    </w:rPr>
  </w:style>
  <w:style w:type="paragraph" w:customStyle="1" w:styleId="13B2602CA58C4AD3BFB6FCFBD0E1501C">
    <w:name w:val="13B2602CA58C4AD3BFB6FCFBD0E1501C"/>
    <w:rsid w:val="0069366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F76C-CD62-4075-BB43-7C5649765A42}">
  <ds:schemaRefs>
    <ds:schemaRef ds:uri="http://schemas.openxmlformats.org/officeDocument/2006/bibliography"/>
  </ds:schemaRefs>
</ds:datastoreItem>
</file>

<file path=customXml/itemProps3.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4.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4</Pages>
  <Words>1644</Words>
  <Characters>937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145</cp:revision>
  <cp:lastPrinted>2021-11-29T18:08:00Z</cp:lastPrinted>
  <dcterms:created xsi:type="dcterms:W3CDTF">2025-02-12T15:13:00Z</dcterms:created>
  <dcterms:modified xsi:type="dcterms:W3CDTF">2025-08-2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